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1A8B09" w14:textId="77777777" w:rsidR="007F6973" w:rsidRPr="005E7766" w:rsidRDefault="007F6973" w:rsidP="007F6973">
      <w:r w:rsidRPr="005E7766">
        <w:rPr>
          <w:rFonts w:ascii="Times New Roman" w:hAnsi="Times New Roman" w:cs="Times New Roman"/>
          <w:noProof/>
          <w:szCs w:val="24"/>
          <w:lang w:val="en-ZA" w:eastAsia="en-ZA"/>
        </w:rPr>
        <w:drawing>
          <wp:anchor distT="0" distB="0" distL="114300" distR="114300" simplePos="0" relativeHeight="251660288" behindDoc="1" locked="0" layoutInCell="1" allowOverlap="1" wp14:anchorId="31AD5327" wp14:editId="2BDE58C2">
            <wp:simplePos x="0" y="0"/>
            <wp:positionH relativeFrom="margin">
              <wp:align>center</wp:align>
            </wp:positionH>
            <wp:positionV relativeFrom="paragraph">
              <wp:posOffset>-3175</wp:posOffset>
            </wp:positionV>
            <wp:extent cx="4785756" cy="3278072"/>
            <wp:effectExtent l="0" t="0" r="0" b="0"/>
            <wp:wrapNone/>
            <wp:docPr id="2" name="Picture 2" descr="Beaulieu-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aulieu-College"/>
                    <pic:cNvPicPr>
                      <a:picLocks noChangeAspect="1" noChangeArrowheads="1"/>
                    </pic:cNvPicPr>
                  </pic:nvPicPr>
                  <pic:blipFill>
                    <a:blip r:embed="rId8">
                      <a:extLst>
                        <a:ext uri="{28A0092B-C50C-407E-A947-70E740481C1C}">
                          <a14:useLocalDpi xmlns:a14="http://schemas.microsoft.com/office/drawing/2010/main" val="0"/>
                        </a:ext>
                      </a:extLst>
                    </a:blip>
                    <a:srcRect t="17184" b="14320"/>
                    <a:stretch>
                      <a:fillRect/>
                    </a:stretch>
                  </pic:blipFill>
                  <pic:spPr bwMode="auto">
                    <a:xfrm>
                      <a:off x="0" y="0"/>
                      <a:ext cx="4785756" cy="3278072"/>
                    </a:xfrm>
                    <a:prstGeom prst="rect">
                      <a:avLst/>
                    </a:prstGeom>
                    <a:noFill/>
                  </pic:spPr>
                </pic:pic>
              </a:graphicData>
            </a:graphic>
            <wp14:sizeRelH relativeFrom="page">
              <wp14:pctWidth>0</wp14:pctWidth>
            </wp14:sizeRelH>
            <wp14:sizeRelV relativeFrom="page">
              <wp14:pctHeight>0</wp14:pctHeight>
            </wp14:sizeRelV>
          </wp:anchor>
        </w:drawing>
      </w:r>
    </w:p>
    <w:p w14:paraId="7D549ABA" w14:textId="77777777" w:rsidR="007F6973" w:rsidRPr="005E7766" w:rsidRDefault="007F6973" w:rsidP="007F6973"/>
    <w:p w14:paraId="31C0D632" w14:textId="77777777" w:rsidR="007F6973" w:rsidRPr="005E7766" w:rsidRDefault="007F6973" w:rsidP="007F6973"/>
    <w:p w14:paraId="4DE6031F" w14:textId="77777777" w:rsidR="007F6973" w:rsidRPr="005E7766" w:rsidRDefault="007F6973" w:rsidP="007F6973"/>
    <w:p w14:paraId="0C1296A1" w14:textId="77777777" w:rsidR="007F6973" w:rsidRPr="005E7766" w:rsidRDefault="007F6973" w:rsidP="007F6973"/>
    <w:p w14:paraId="40295436" w14:textId="77777777" w:rsidR="007F6973" w:rsidRPr="005E7766" w:rsidRDefault="007F6973" w:rsidP="007F6973"/>
    <w:p w14:paraId="0C907E87" w14:textId="77777777" w:rsidR="007F6973" w:rsidRPr="005E7766" w:rsidRDefault="007F6973" w:rsidP="007F6973"/>
    <w:p w14:paraId="1E52AB88" w14:textId="77777777" w:rsidR="007F6973" w:rsidRPr="005E7766" w:rsidRDefault="007F6973" w:rsidP="007F6973"/>
    <w:p w14:paraId="648B3381" w14:textId="77777777" w:rsidR="007F6973" w:rsidRPr="005E7766" w:rsidRDefault="007F6973" w:rsidP="007F6973"/>
    <w:p w14:paraId="4B43D76B" w14:textId="77777777" w:rsidR="007F6973" w:rsidRPr="005E7766" w:rsidRDefault="007F6973" w:rsidP="007F6973"/>
    <w:p w14:paraId="04AC11DF" w14:textId="77777777" w:rsidR="007F6973" w:rsidRPr="005E7766" w:rsidRDefault="007F6973" w:rsidP="007F6973"/>
    <w:p w14:paraId="58363E00" w14:textId="77777777" w:rsidR="007F6973" w:rsidRPr="005E7766" w:rsidRDefault="007F6973" w:rsidP="007F6973"/>
    <w:p w14:paraId="5F28331A" w14:textId="77777777" w:rsidR="007F6973" w:rsidRDefault="007F6973" w:rsidP="007F6973">
      <w:pPr>
        <w:pStyle w:val="Title"/>
        <w:jc w:val="center"/>
        <w:rPr>
          <w:rFonts w:ascii="Californian FB" w:hAnsi="Californian FB"/>
          <w:color w:val="000000" w:themeColor="text1"/>
        </w:rPr>
      </w:pPr>
    </w:p>
    <w:p w14:paraId="5DACF0F7" w14:textId="77777777" w:rsidR="007F6973" w:rsidRDefault="007F6973" w:rsidP="007F6973">
      <w:pPr>
        <w:pStyle w:val="Title"/>
        <w:jc w:val="center"/>
        <w:rPr>
          <w:rFonts w:ascii="Californian FB" w:hAnsi="Californian FB"/>
          <w:color w:val="000000" w:themeColor="text1"/>
        </w:rPr>
      </w:pPr>
    </w:p>
    <w:p w14:paraId="30A9C1D0" w14:textId="77777777" w:rsidR="007F6973" w:rsidRDefault="007F6973" w:rsidP="007F6973">
      <w:pPr>
        <w:pStyle w:val="Title"/>
        <w:jc w:val="center"/>
        <w:rPr>
          <w:rFonts w:ascii="Californian FB" w:hAnsi="Californian FB"/>
          <w:color w:val="000000" w:themeColor="text1"/>
        </w:rPr>
      </w:pPr>
    </w:p>
    <w:p w14:paraId="33F5635D" w14:textId="4EA525D8" w:rsidR="007F6973" w:rsidRPr="005E7766" w:rsidRDefault="007F6973" w:rsidP="007F6973">
      <w:pPr>
        <w:pStyle w:val="Title"/>
        <w:jc w:val="center"/>
        <w:rPr>
          <w:rFonts w:ascii="Californian FB" w:hAnsi="Californian FB"/>
          <w:color w:val="000000" w:themeColor="text1"/>
        </w:rPr>
      </w:pPr>
      <w:r w:rsidRPr="005E7766">
        <w:rPr>
          <w:rFonts w:ascii="Californian FB" w:hAnsi="Californian FB"/>
          <w:noProof/>
          <w:color w:val="000000" w:themeColor="text1"/>
          <w:lang w:eastAsia="en-ZA"/>
        </w:rPr>
        <w:drawing>
          <wp:anchor distT="152400" distB="152400" distL="152400" distR="152400" simplePos="0" relativeHeight="251659264" behindDoc="1" locked="0" layoutInCell="1" allowOverlap="1" wp14:anchorId="18CC93FE" wp14:editId="7B562CFE">
            <wp:simplePos x="0" y="0"/>
            <wp:positionH relativeFrom="page">
              <wp:align>left</wp:align>
            </wp:positionH>
            <wp:positionV relativeFrom="paragraph">
              <wp:posOffset>7445829</wp:posOffset>
            </wp:positionV>
            <wp:extent cx="7565110" cy="2312670"/>
            <wp:effectExtent l="0" t="0" r="0" b="0"/>
            <wp:wrapNone/>
            <wp:docPr id="3" name="officeArt object"/>
            <wp:cNvGraphicFramePr/>
            <a:graphic xmlns:a="http://schemas.openxmlformats.org/drawingml/2006/main">
              <a:graphicData uri="http://schemas.openxmlformats.org/drawingml/2006/picture">
                <pic:pic xmlns:pic="http://schemas.openxmlformats.org/drawingml/2006/picture">
                  <pic:nvPicPr>
                    <pic:cNvPr id="1073741827" name="pasted-image.png"/>
                    <pic:cNvPicPr/>
                  </pic:nvPicPr>
                  <pic:blipFill>
                    <a:blip r:embed="rId9">
                      <a:extLst/>
                    </a:blip>
                    <a:stretch>
                      <a:fillRect/>
                    </a:stretch>
                  </pic:blipFill>
                  <pic:spPr>
                    <a:xfrm>
                      <a:off x="0" y="0"/>
                      <a:ext cx="7565110" cy="2312670"/>
                    </a:xfrm>
                    <a:prstGeom prst="rect">
                      <a:avLst/>
                    </a:prstGeom>
                    <a:ln w="12700" cap="flat">
                      <a:noFill/>
                      <a:miter lim="400000"/>
                    </a:ln>
                    <a:effectLst/>
                  </pic:spPr>
                </pic:pic>
              </a:graphicData>
            </a:graphic>
            <wp14:sizeRelH relativeFrom="margin">
              <wp14:pctWidth>0</wp14:pctWidth>
            </wp14:sizeRelH>
          </wp:anchor>
        </w:drawing>
      </w:r>
      <w:r w:rsidRPr="005E7766">
        <w:rPr>
          <w:rFonts w:ascii="Californian FB" w:hAnsi="Californian FB"/>
          <w:color w:val="000000" w:themeColor="text1"/>
        </w:rPr>
        <w:t>Richard Huang</w:t>
      </w:r>
    </w:p>
    <w:p w14:paraId="67F1A6B2" w14:textId="77777777" w:rsidR="007F6973" w:rsidRPr="005E7766" w:rsidRDefault="007F6973" w:rsidP="007F6973"/>
    <w:p w14:paraId="3C94F88B" w14:textId="7DF0DD0C" w:rsidR="007F6973" w:rsidRPr="005E7766" w:rsidRDefault="007F6973" w:rsidP="007F6973"/>
    <w:p w14:paraId="3A0FCC54" w14:textId="660673AC" w:rsidR="007F6973" w:rsidRPr="005E7766" w:rsidRDefault="007F6973" w:rsidP="007F6973">
      <w:pPr>
        <w:jc w:val="center"/>
        <w:rPr>
          <w:rFonts w:ascii="Californian FB" w:hAnsi="Californian FB"/>
          <w:sz w:val="56"/>
          <w:szCs w:val="56"/>
        </w:rPr>
      </w:pPr>
      <w:r w:rsidRPr="005E7766">
        <w:rPr>
          <w:rFonts w:ascii="Californian FB" w:hAnsi="Californian FB"/>
          <w:sz w:val="56"/>
          <w:szCs w:val="56"/>
        </w:rPr>
        <w:t xml:space="preserve">Project </w:t>
      </w:r>
      <w:r>
        <w:rPr>
          <w:rFonts w:ascii="Californian FB" w:hAnsi="Californian FB"/>
          <w:sz w:val="56"/>
          <w:szCs w:val="56"/>
        </w:rPr>
        <w:t xml:space="preserve">Design </w:t>
      </w:r>
      <w:r w:rsidRPr="005E7766">
        <w:rPr>
          <w:rFonts w:ascii="Californian FB" w:hAnsi="Californian FB"/>
          <w:sz w:val="56"/>
          <w:szCs w:val="56"/>
        </w:rPr>
        <w:t>Document:</w:t>
      </w:r>
    </w:p>
    <w:p w14:paraId="0B1E9892" w14:textId="38CAE863" w:rsidR="007F6973" w:rsidRPr="005E7766" w:rsidRDefault="007F6973" w:rsidP="007F6973">
      <w:pPr>
        <w:jc w:val="center"/>
        <w:rPr>
          <w:rFonts w:ascii="Californian FB" w:hAnsi="Californian FB"/>
          <w:sz w:val="56"/>
          <w:szCs w:val="56"/>
        </w:rPr>
      </w:pPr>
      <w:r w:rsidRPr="005E7766">
        <w:rPr>
          <w:rFonts w:ascii="Californian FB" w:hAnsi="Californian FB"/>
          <w:sz w:val="56"/>
          <w:szCs w:val="56"/>
        </w:rPr>
        <w:t>North Arrow</w:t>
      </w:r>
    </w:p>
    <w:p w14:paraId="2FCFDBA7" w14:textId="5D0027BD" w:rsidR="007F6973" w:rsidRPr="005E7766" w:rsidRDefault="007F6973" w:rsidP="007F6973"/>
    <w:p w14:paraId="6B87502F" w14:textId="5B420331" w:rsidR="0030513A" w:rsidRDefault="00340E76" w:rsidP="007F6973">
      <w:pPr>
        <w:rPr>
          <w:color w:val="3366FF"/>
        </w:rPr>
      </w:pPr>
      <w:r w:rsidRPr="005E7766">
        <w:rPr>
          <w:noProof/>
          <w:lang w:val="en-ZA" w:eastAsia="en-ZA"/>
        </w:rPr>
        <w:drawing>
          <wp:anchor distT="152400" distB="152400" distL="152400" distR="152400" simplePos="0" relativeHeight="251661312" behindDoc="1" locked="0" layoutInCell="1" allowOverlap="1" wp14:anchorId="3409158B" wp14:editId="0E8157DB">
            <wp:simplePos x="0" y="0"/>
            <wp:positionH relativeFrom="page">
              <wp:align>left</wp:align>
            </wp:positionH>
            <wp:positionV relativeFrom="paragraph">
              <wp:posOffset>313822</wp:posOffset>
            </wp:positionV>
            <wp:extent cx="7552706" cy="2312670"/>
            <wp:effectExtent l="0" t="0" r="0" b="0"/>
            <wp:wrapNone/>
            <wp:docPr id="4" name="officeArt object"/>
            <wp:cNvGraphicFramePr/>
            <a:graphic xmlns:a="http://schemas.openxmlformats.org/drawingml/2006/main">
              <a:graphicData uri="http://schemas.openxmlformats.org/drawingml/2006/picture">
                <pic:pic xmlns:pic="http://schemas.openxmlformats.org/drawingml/2006/picture">
                  <pic:nvPicPr>
                    <pic:cNvPr id="1073741827" name="pasted-image.png"/>
                    <pic:cNvPicPr/>
                  </pic:nvPicPr>
                  <pic:blipFill>
                    <a:blip r:embed="rId9">
                      <a:extLst/>
                    </a:blip>
                    <a:stretch>
                      <a:fillRect/>
                    </a:stretch>
                  </pic:blipFill>
                  <pic:spPr>
                    <a:xfrm>
                      <a:off x="0" y="0"/>
                      <a:ext cx="7552706" cy="231267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1E025A61" w14:textId="77777777" w:rsidR="0030513A" w:rsidRDefault="0030513A" w:rsidP="007F6973"/>
    <w:p w14:paraId="78606387" w14:textId="2862240E" w:rsidR="007F6973" w:rsidRDefault="00895648" w:rsidP="007F6973">
      <w:r w:rsidRPr="005E7766">
        <w:rPr>
          <w:noProof/>
          <w:lang w:val="en-ZA" w:eastAsia="en-ZA"/>
        </w:rPr>
        <w:lastRenderedPageBreak/>
        <w:drawing>
          <wp:inline distT="0" distB="0" distL="0" distR="0" wp14:anchorId="580DFB76" wp14:editId="1CBF284B">
            <wp:extent cx="5274310" cy="4038600"/>
            <wp:effectExtent l="0" t="0" r="0" b="0"/>
            <wp:docPr id="1" name="Picture 1" descr="vintage-north-arrow-ubication-by-Ve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ntage-north-arrow-ubication-by-Vexels"/>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23429"/>
                    <a:stretch/>
                  </pic:blipFill>
                  <pic:spPr bwMode="auto">
                    <a:xfrm>
                      <a:off x="0" y="0"/>
                      <a:ext cx="5274310" cy="4038600"/>
                    </a:xfrm>
                    <a:prstGeom prst="rect">
                      <a:avLst/>
                    </a:prstGeom>
                    <a:noFill/>
                    <a:ln>
                      <a:noFill/>
                    </a:ln>
                    <a:extLst>
                      <a:ext uri="{53640926-AAD7-44D8-BBD7-CCE9431645EC}">
                        <a14:shadowObscured xmlns:a14="http://schemas.microsoft.com/office/drawing/2010/main"/>
                      </a:ext>
                    </a:extLst>
                  </pic:spPr>
                </pic:pic>
              </a:graphicData>
            </a:graphic>
          </wp:inline>
        </w:drawing>
      </w:r>
    </w:p>
    <w:p w14:paraId="6D5C3BE4" w14:textId="0672941D" w:rsidR="007F6973" w:rsidRDefault="007F6973" w:rsidP="007F6973"/>
    <w:p w14:paraId="74A8E0CB" w14:textId="0DC4B7CC" w:rsidR="007F6973" w:rsidRDefault="007F6973" w:rsidP="007F6973"/>
    <w:p w14:paraId="4ECBBDE3" w14:textId="794090D1" w:rsidR="007F6973" w:rsidRDefault="007F6973" w:rsidP="007F6973"/>
    <w:p w14:paraId="3D009C95" w14:textId="5B83E74E" w:rsidR="007F6973" w:rsidRDefault="007F6973" w:rsidP="007F6973"/>
    <w:p w14:paraId="3094C069" w14:textId="77777777" w:rsidR="00895648" w:rsidRPr="005E7766" w:rsidRDefault="00895648" w:rsidP="007C7370">
      <w:pPr>
        <w:jc w:val="center"/>
        <w:rPr>
          <w:rFonts w:ascii="Colonna MT" w:hAnsi="Colonna MT"/>
          <w:color w:val="1F2B4C"/>
          <w:sz w:val="144"/>
        </w:rPr>
      </w:pPr>
      <w:r w:rsidRPr="005E7766">
        <w:rPr>
          <w:rFonts w:ascii="Colonna MT" w:hAnsi="Colonna MT"/>
          <w:color w:val="1F2B4C"/>
          <w:sz w:val="144"/>
        </w:rPr>
        <w:t>North Arrow</w:t>
      </w:r>
    </w:p>
    <w:p w14:paraId="55A639CF" w14:textId="5DA83548" w:rsidR="00895648" w:rsidRPr="005E7766" w:rsidRDefault="00BC36D5" w:rsidP="00895648">
      <w:pPr>
        <w:jc w:val="center"/>
        <w:rPr>
          <w:rFonts w:ascii="Californian FB" w:hAnsi="Californian FB"/>
          <w:color w:val="01436B"/>
          <w:sz w:val="40"/>
          <w:szCs w:val="40"/>
        </w:rPr>
      </w:pPr>
      <w:r>
        <w:rPr>
          <w:rFonts w:ascii="Californian FB" w:hAnsi="Californian FB"/>
          <w:color w:val="01436B"/>
          <w:sz w:val="40"/>
          <w:szCs w:val="40"/>
        </w:rPr>
        <w:t xml:space="preserve">XiaoRui </w:t>
      </w:r>
      <w:r w:rsidR="00895648" w:rsidRPr="005E7766">
        <w:rPr>
          <w:rFonts w:ascii="Californian FB" w:hAnsi="Californian FB"/>
          <w:color w:val="01436B"/>
          <w:sz w:val="40"/>
          <w:szCs w:val="40"/>
        </w:rPr>
        <w:t>Huang</w:t>
      </w:r>
    </w:p>
    <w:p w14:paraId="4E6FCED6" w14:textId="6CAFFD74" w:rsidR="007F6973" w:rsidRDefault="005E1B55" w:rsidP="005E1B55">
      <w:pPr>
        <w:jc w:val="center"/>
      </w:pPr>
      <w:r>
        <w:t>Exam Number 181012020244</w:t>
      </w:r>
    </w:p>
    <w:p w14:paraId="47A96BFD" w14:textId="66EA5F55" w:rsidR="005E1B55" w:rsidRDefault="005E1B55" w:rsidP="005E1B55">
      <w:pPr>
        <w:jc w:val="center"/>
      </w:pPr>
      <w:r>
        <w:t>Center Number</w:t>
      </w:r>
      <w:r w:rsidR="00865BD6">
        <w:t>: 1012</w:t>
      </w:r>
      <w:bookmarkStart w:id="0" w:name="_GoBack"/>
      <w:bookmarkEnd w:id="0"/>
    </w:p>
    <w:p w14:paraId="778E8A4C" w14:textId="325C8E34" w:rsidR="007F6973" w:rsidRDefault="007F6973" w:rsidP="007F6973"/>
    <w:p w14:paraId="23C83FD4" w14:textId="544560CF" w:rsidR="007F6973" w:rsidRDefault="007F6973" w:rsidP="007F6973"/>
    <w:p w14:paraId="049FD944" w14:textId="035EC70B" w:rsidR="007F6973" w:rsidRDefault="007F6973" w:rsidP="007F6973"/>
    <w:p w14:paraId="0D92BE8A" w14:textId="77777777" w:rsidR="005B2126" w:rsidRDefault="006450F5" w:rsidP="001933FB">
      <w:pPr>
        <w:pStyle w:val="Heading1"/>
        <w:rPr>
          <w:noProof/>
        </w:rPr>
      </w:pPr>
      <w:bookmarkStart w:id="1" w:name="_Toc511225335"/>
      <w:bookmarkStart w:id="2" w:name="_Toc511430713"/>
      <w:bookmarkStart w:id="3" w:name="_Toc511430840"/>
      <w:bookmarkStart w:id="4" w:name="_Toc523779866"/>
      <w:r>
        <w:lastRenderedPageBreak/>
        <w:t>Table of Content</w:t>
      </w:r>
      <w:bookmarkEnd w:id="1"/>
      <w:bookmarkEnd w:id="2"/>
      <w:bookmarkEnd w:id="3"/>
      <w:bookmarkEnd w:id="4"/>
      <w:r w:rsidR="007F6973">
        <w:tab/>
      </w:r>
      <w:r w:rsidR="001933FB">
        <w:fldChar w:fldCharType="begin"/>
      </w:r>
      <w:r w:rsidR="001933FB">
        <w:instrText xml:space="preserve"> TOC \o "1-3" \h \z \u </w:instrText>
      </w:r>
      <w:r w:rsidR="001933FB">
        <w:fldChar w:fldCharType="separate"/>
      </w:r>
    </w:p>
    <w:p w14:paraId="7610E9DE" w14:textId="4A66A443" w:rsidR="005B2126" w:rsidRDefault="00865BD6">
      <w:pPr>
        <w:pStyle w:val="TOC1"/>
        <w:tabs>
          <w:tab w:val="right" w:leader="dot" w:pos="8296"/>
        </w:tabs>
        <w:rPr>
          <w:rFonts w:eastAsiaTheme="minorEastAsia" w:cstheme="minorBidi"/>
          <w:b w:val="0"/>
          <w:bCs w:val="0"/>
          <w:i w:val="0"/>
          <w:iCs w:val="0"/>
          <w:noProof/>
          <w:sz w:val="22"/>
          <w:szCs w:val="22"/>
          <w:lang w:val="en-US" w:eastAsia="zh-CN"/>
        </w:rPr>
      </w:pPr>
      <w:hyperlink w:anchor="_Toc523779866" w:history="1">
        <w:r w:rsidR="005B2126" w:rsidRPr="009B58D3">
          <w:rPr>
            <w:rStyle w:val="Hyperlink"/>
            <w:noProof/>
          </w:rPr>
          <w:t>Table of Content</w:t>
        </w:r>
        <w:r w:rsidR="005B2126">
          <w:rPr>
            <w:noProof/>
            <w:webHidden/>
          </w:rPr>
          <w:tab/>
        </w:r>
        <w:r w:rsidR="005B2126">
          <w:rPr>
            <w:noProof/>
            <w:webHidden/>
          </w:rPr>
          <w:fldChar w:fldCharType="begin"/>
        </w:r>
        <w:r w:rsidR="005B2126">
          <w:rPr>
            <w:noProof/>
            <w:webHidden/>
          </w:rPr>
          <w:instrText xml:space="preserve"> PAGEREF _Toc523779866 \h </w:instrText>
        </w:r>
        <w:r w:rsidR="005B2126">
          <w:rPr>
            <w:noProof/>
            <w:webHidden/>
          </w:rPr>
        </w:r>
        <w:r w:rsidR="005B2126">
          <w:rPr>
            <w:noProof/>
            <w:webHidden/>
          </w:rPr>
          <w:fldChar w:fldCharType="separate"/>
        </w:r>
        <w:r w:rsidR="005B2126">
          <w:rPr>
            <w:noProof/>
            <w:webHidden/>
          </w:rPr>
          <w:t>2</w:t>
        </w:r>
        <w:r w:rsidR="005B2126">
          <w:rPr>
            <w:noProof/>
            <w:webHidden/>
          </w:rPr>
          <w:fldChar w:fldCharType="end"/>
        </w:r>
      </w:hyperlink>
    </w:p>
    <w:p w14:paraId="01E8D94C" w14:textId="409F8D48" w:rsidR="005B2126" w:rsidRDefault="00865BD6">
      <w:pPr>
        <w:pStyle w:val="TOC1"/>
        <w:tabs>
          <w:tab w:val="right" w:leader="dot" w:pos="8296"/>
        </w:tabs>
        <w:rPr>
          <w:rFonts w:eastAsiaTheme="minorEastAsia" w:cstheme="minorBidi"/>
          <w:b w:val="0"/>
          <w:bCs w:val="0"/>
          <w:i w:val="0"/>
          <w:iCs w:val="0"/>
          <w:noProof/>
          <w:sz w:val="22"/>
          <w:szCs w:val="22"/>
          <w:lang w:val="en-US" w:eastAsia="zh-CN"/>
        </w:rPr>
      </w:pPr>
      <w:hyperlink w:anchor="_Toc523779867" w:history="1">
        <w:r w:rsidR="005B2126" w:rsidRPr="009B58D3">
          <w:rPr>
            <w:rStyle w:val="Hyperlink"/>
            <w:noProof/>
          </w:rPr>
          <w:t>Summary</w:t>
        </w:r>
        <w:r w:rsidR="005B2126">
          <w:rPr>
            <w:noProof/>
            <w:webHidden/>
          </w:rPr>
          <w:tab/>
        </w:r>
        <w:r w:rsidR="005B2126">
          <w:rPr>
            <w:noProof/>
            <w:webHidden/>
          </w:rPr>
          <w:fldChar w:fldCharType="begin"/>
        </w:r>
        <w:r w:rsidR="005B2126">
          <w:rPr>
            <w:noProof/>
            <w:webHidden/>
          </w:rPr>
          <w:instrText xml:space="preserve"> PAGEREF _Toc523779867 \h </w:instrText>
        </w:r>
        <w:r w:rsidR="005B2126">
          <w:rPr>
            <w:noProof/>
            <w:webHidden/>
          </w:rPr>
        </w:r>
        <w:r w:rsidR="005B2126">
          <w:rPr>
            <w:noProof/>
            <w:webHidden/>
          </w:rPr>
          <w:fldChar w:fldCharType="separate"/>
        </w:r>
        <w:r w:rsidR="005B2126">
          <w:rPr>
            <w:noProof/>
            <w:webHidden/>
          </w:rPr>
          <w:t>4</w:t>
        </w:r>
        <w:r w:rsidR="005B2126">
          <w:rPr>
            <w:noProof/>
            <w:webHidden/>
          </w:rPr>
          <w:fldChar w:fldCharType="end"/>
        </w:r>
      </w:hyperlink>
    </w:p>
    <w:p w14:paraId="5CE4DE99" w14:textId="4015F22C" w:rsidR="005B2126" w:rsidRDefault="00865BD6">
      <w:pPr>
        <w:pStyle w:val="TOC1"/>
        <w:tabs>
          <w:tab w:val="right" w:leader="dot" w:pos="8296"/>
        </w:tabs>
        <w:rPr>
          <w:rFonts w:eastAsiaTheme="minorEastAsia" w:cstheme="minorBidi"/>
          <w:b w:val="0"/>
          <w:bCs w:val="0"/>
          <w:i w:val="0"/>
          <w:iCs w:val="0"/>
          <w:noProof/>
          <w:sz w:val="22"/>
          <w:szCs w:val="22"/>
          <w:lang w:val="en-US" w:eastAsia="zh-CN"/>
        </w:rPr>
      </w:pPr>
      <w:hyperlink w:anchor="_Toc523779868" w:history="1">
        <w:r w:rsidR="005B2126" w:rsidRPr="009B58D3">
          <w:rPr>
            <w:rStyle w:val="Hyperlink"/>
            <w:noProof/>
          </w:rPr>
          <w:t>GUI Design</w:t>
        </w:r>
        <w:r w:rsidR="005B2126">
          <w:rPr>
            <w:noProof/>
            <w:webHidden/>
          </w:rPr>
          <w:tab/>
        </w:r>
        <w:r w:rsidR="005B2126">
          <w:rPr>
            <w:noProof/>
            <w:webHidden/>
          </w:rPr>
          <w:fldChar w:fldCharType="begin"/>
        </w:r>
        <w:r w:rsidR="005B2126">
          <w:rPr>
            <w:noProof/>
            <w:webHidden/>
          </w:rPr>
          <w:instrText xml:space="preserve"> PAGEREF _Toc523779868 \h </w:instrText>
        </w:r>
        <w:r w:rsidR="005B2126">
          <w:rPr>
            <w:noProof/>
            <w:webHidden/>
          </w:rPr>
        </w:r>
        <w:r w:rsidR="005B2126">
          <w:rPr>
            <w:noProof/>
            <w:webHidden/>
          </w:rPr>
          <w:fldChar w:fldCharType="separate"/>
        </w:r>
        <w:r w:rsidR="005B2126">
          <w:rPr>
            <w:noProof/>
            <w:webHidden/>
          </w:rPr>
          <w:t>5</w:t>
        </w:r>
        <w:r w:rsidR="005B2126">
          <w:rPr>
            <w:noProof/>
            <w:webHidden/>
          </w:rPr>
          <w:fldChar w:fldCharType="end"/>
        </w:r>
      </w:hyperlink>
    </w:p>
    <w:p w14:paraId="533C70F2" w14:textId="374F4E5E" w:rsidR="005B2126" w:rsidRDefault="00865BD6">
      <w:pPr>
        <w:pStyle w:val="TOC2"/>
        <w:tabs>
          <w:tab w:val="right" w:leader="dot" w:pos="8296"/>
        </w:tabs>
        <w:rPr>
          <w:rFonts w:eastAsiaTheme="minorEastAsia" w:cstheme="minorBidi"/>
          <w:b w:val="0"/>
          <w:bCs w:val="0"/>
          <w:noProof/>
          <w:sz w:val="22"/>
          <w:lang w:val="en-US" w:eastAsia="zh-CN"/>
        </w:rPr>
      </w:pPr>
      <w:hyperlink w:anchor="_Toc523779869" w:history="1">
        <w:r w:rsidR="005B2126" w:rsidRPr="009B58D3">
          <w:rPr>
            <w:rStyle w:val="Hyperlink"/>
            <w:noProof/>
          </w:rPr>
          <w:t>Login Frame</w:t>
        </w:r>
        <w:r w:rsidR="005B2126">
          <w:rPr>
            <w:noProof/>
            <w:webHidden/>
          </w:rPr>
          <w:tab/>
        </w:r>
        <w:r w:rsidR="005B2126">
          <w:rPr>
            <w:noProof/>
            <w:webHidden/>
          </w:rPr>
          <w:fldChar w:fldCharType="begin"/>
        </w:r>
        <w:r w:rsidR="005B2126">
          <w:rPr>
            <w:noProof/>
            <w:webHidden/>
          </w:rPr>
          <w:instrText xml:space="preserve"> PAGEREF _Toc523779869 \h </w:instrText>
        </w:r>
        <w:r w:rsidR="005B2126">
          <w:rPr>
            <w:noProof/>
            <w:webHidden/>
          </w:rPr>
        </w:r>
        <w:r w:rsidR="005B2126">
          <w:rPr>
            <w:noProof/>
            <w:webHidden/>
          </w:rPr>
          <w:fldChar w:fldCharType="separate"/>
        </w:r>
        <w:r w:rsidR="005B2126">
          <w:rPr>
            <w:noProof/>
            <w:webHidden/>
          </w:rPr>
          <w:t>6</w:t>
        </w:r>
        <w:r w:rsidR="005B2126">
          <w:rPr>
            <w:noProof/>
            <w:webHidden/>
          </w:rPr>
          <w:fldChar w:fldCharType="end"/>
        </w:r>
      </w:hyperlink>
    </w:p>
    <w:p w14:paraId="50C5CAD5" w14:textId="63393981" w:rsidR="005B2126" w:rsidRDefault="00865BD6">
      <w:pPr>
        <w:pStyle w:val="TOC2"/>
        <w:tabs>
          <w:tab w:val="right" w:leader="dot" w:pos="8296"/>
        </w:tabs>
        <w:rPr>
          <w:rFonts w:eastAsiaTheme="minorEastAsia" w:cstheme="minorBidi"/>
          <w:b w:val="0"/>
          <w:bCs w:val="0"/>
          <w:noProof/>
          <w:sz w:val="22"/>
          <w:lang w:val="en-US" w:eastAsia="zh-CN"/>
        </w:rPr>
      </w:pPr>
      <w:hyperlink w:anchor="_Toc523779870" w:history="1">
        <w:r w:rsidR="005B2126" w:rsidRPr="009B58D3">
          <w:rPr>
            <w:rStyle w:val="Hyperlink"/>
            <w:noProof/>
          </w:rPr>
          <w:t>Sign Up Panel</w:t>
        </w:r>
        <w:r w:rsidR="005B2126">
          <w:rPr>
            <w:noProof/>
            <w:webHidden/>
          </w:rPr>
          <w:tab/>
        </w:r>
        <w:r w:rsidR="005B2126">
          <w:rPr>
            <w:noProof/>
            <w:webHidden/>
          </w:rPr>
          <w:fldChar w:fldCharType="begin"/>
        </w:r>
        <w:r w:rsidR="005B2126">
          <w:rPr>
            <w:noProof/>
            <w:webHidden/>
          </w:rPr>
          <w:instrText xml:space="preserve"> PAGEREF _Toc523779870 \h </w:instrText>
        </w:r>
        <w:r w:rsidR="005B2126">
          <w:rPr>
            <w:noProof/>
            <w:webHidden/>
          </w:rPr>
        </w:r>
        <w:r w:rsidR="005B2126">
          <w:rPr>
            <w:noProof/>
            <w:webHidden/>
          </w:rPr>
          <w:fldChar w:fldCharType="separate"/>
        </w:r>
        <w:r w:rsidR="005B2126">
          <w:rPr>
            <w:noProof/>
            <w:webHidden/>
          </w:rPr>
          <w:t>7</w:t>
        </w:r>
        <w:r w:rsidR="005B2126">
          <w:rPr>
            <w:noProof/>
            <w:webHidden/>
          </w:rPr>
          <w:fldChar w:fldCharType="end"/>
        </w:r>
      </w:hyperlink>
    </w:p>
    <w:p w14:paraId="4F031BD4" w14:textId="54FEEF6F" w:rsidR="005B2126" w:rsidRDefault="00865BD6">
      <w:pPr>
        <w:pStyle w:val="TOC2"/>
        <w:tabs>
          <w:tab w:val="right" w:leader="dot" w:pos="8296"/>
        </w:tabs>
        <w:rPr>
          <w:rFonts w:eastAsiaTheme="minorEastAsia" w:cstheme="minorBidi"/>
          <w:b w:val="0"/>
          <w:bCs w:val="0"/>
          <w:noProof/>
          <w:sz w:val="22"/>
          <w:lang w:val="en-US" w:eastAsia="zh-CN"/>
        </w:rPr>
      </w:pPr>
      <w:hyperlink w:anchor="_Toc523779871" w:history="1">
        <w:r w:rsidR="005B2126" w:rsidRPr="009B58D3">
          <w:rPr>
            <w:rStyle w:val="Hyperlink"/>
            <w:noProof/>
          </w:rPr>
          <w:t>Main Frame</w:t>
        </w:r>
        <w:r w:rsidR="005B2126">
          <w:rPr>
            <w:noProof/>
            <w:webHidden/>
          </w:rPr>
          <w:tab/>
        </w:r>
        <w:r w:rsidR="005B2126">
          <w:rPr>
            <w:noProof/>
            <w:webHidden/>
          </w:rPr>
          <w:fldChar w:fldCharType="begin"/>
        </w:r>
        <w:r w:rsidR="005B2126">
          <w:rPr>
            <w:noProof/>
            <w:webHidden/>
          </w:rPr>
          <w:instrText xml:space="preserve"> PAGEREF _Toc523779871 \h </w:instrText>
        </w:r>
        <w:r w:rsidR="005B2126">
          <w:rPr>
            <w:noProof/>
            <w:webHidden/>
          </w:rPr>
        </w:r>
        <w:r w:rsidR="005B2126">
          <w:rPr>
            <w:noProof/>
            <w:webHidden/>
          </w:rPr>
          <w:fldChar w:fldCharType="separate"/>
        </w:r>
        <w:r w:rsidR="005B2126">
          <w:rPr>
            <w:noProof/>
            <w:webHidden/>
          </w:rPr>
          <w:t>9</w:t>
        </w:r>
        <w:r w:rsidR="005B2126">
          <w:rPr>
            <w:noProof/>
            <w:webHidden/>
          </w:rPr>
          <w:fldChar w:fldCharType="end"/>
        </w:r>
      </w:hyperlink>
    </w:p>
    <w:p w14:paraId="454F74AC" w14:textId="58AE8D58" w:rsidR="005B2126" w:rsidRDefault="00865BD6">
      <w:pPr>
        <w:pStyle w:val="TOC3"/>
        <w:tabs>
          <w:tab w:val="right" w:leader="dot" w:pos="8296"/>
        </w:tabs>
        <w:rPr>
          <w:noProof/>
          <w:kern w:val="0"/>
          <w:sz w:val="22"/>
        </w:rPr>
      </w:pPr>
      <w:hyperlink w:anchor="_Toc523779872" w:history="1">
        <w:r w:rsidR="005B2126" w:rsidRPr="009B58D3">
          <w:rPr>
            <w:rStyle w:val="Hyperlink"/>
            <w:noProof/>
            <w:lang w:eastAsia="en-US"/>
          </w:rPr>
          <w:t>Main Frame Menu</w:t>
        </w:r>
        <w:r w:rsidR="005B2126">
          <w:rPr>
            <w:noProof/>
            <w:webHidden/>
          </w:rPr>
          <w:tab/>
        </w:r>
        <w:r w:rsidR="005B2126">
          <w:rPr>
            <w:noProof/>
            <w:webHidden/>
          </w:rPr>
          <w:fldChar w:fldCharType="begin"/>
        </w:r>
        <w:r w:rsidR="005B2126">
          <w:rPr>
            <w:noProof/>
            <w:webHidden/>
          </w:rPr>
          <w:instrText xml:space="preserve"> PAGEREF _Toc523779872 \h </w:instrText>
        </w:r>
        <w:r w:rsidR="005B2126">
          <w:rPr>
            <w:noProof/>
            <w:webHidden/>
          </w:rPr>
        </w:r>
        <w:r w:rsidR="005B2126">
          <w:rPr>
            <w:noProof/>
            <w:webHidden/>
          </w:rPr>
          <w:fldChar w:fldCharType="separate"/>
        </w:r>
        <w:r w:rsidR="005B2126">
          <w:rPr>
            <w:noProof/>
            <w:webHidden/>
          </w:rPr>
          <w:t>9</w:t>
        </w:r>
        <w:r w:rsidR="005B2126">
          <w:rPr>
            <w:noProof/>
            <w:webHidden/>
          </w:rPr>
          <w:fldChar w:fldCharType="end"/>
        </w:r>
      </w:hyperlink>
    </w:p>
    <w:p w14:paraId="143BD077" w14:textId="2A0A54C9" w:rsidR="005B2126" w:rsidRDefault="00865BD6">
      <w:pPr>
        <w:pStyle w:val="TOC3"/>
        <w:tabs>
          <w:tab w:val="right" w:leader="dot" w:pos="8296"/>
        </w:tabs>
        <w:rPr>
          <w:noProof/>
          <w:kern w:val="0"/>
          <w:sz w:val="22"/>
        </w:rPr>
      </w:pPr>
      <w:hyperlink w:anchor="_Toc523779873" w:history="1">
        <w:r w:rsidR="005B2126" w:rsidRPr="009B58D3">
          <w:rPr>
            <w:rStyle w:val="Hyperlink"/>
            <w:noProof/>
          </w:rPr>
          <w:t>Student Information Tab</w:t>
        </w:r>
        <w:r w:rsidR="005B2126">
          <w:rPr>
            <w:noProof/>
            <w:webHidden/>
          </w:rPr>
          <w:tab/>
        </w:r>
        <w:r w:rsidR="005B2126">
          <w:rPr>
            <w:noProof/>
            <w:webHidden/>
          </w:rPr>
          <w:fldChar w:fldCharType="begin"/>
        </w:r>
        <w:r w:rsidR="005B2126">
          <w:rPr>
            <w:noProof/>
            <w:webHidden/>
          </w:rPr>
          <w:instrText xml:space="preserve"> PAGEREF _Toc523779873 \h </w:instrText>
        </w:r>
        <w:r w:rsidR="005B2126">
          <w:rPr>
            <w:noProof/>
            <w:webHidden/>
          </w:rPr>
        </w:r>
        <w:r w:rsidR="005B2126">
          <w:rPr>
            <w:noProof/>
            <w:webHidden/>
          </w:rPr>
          <w:fldChar w:fldCharType="separate"/>
        </w:r>
        <w:r w:rsidR="005B2126">
          <w:rPr>
            <w:noProof/>
            <w:webHidden/>
          </w:rPr>
          <w:t>11</w:t>
        </w:r>
        <w:r w:rsidR="005B2126">
          <w:rPr>
            <w:noProof/>
            <w:webHidden/>
          </w:rPr>
          <w:fldChar w:fldCharType="end"/>
        </w:r>
      </w:hyperlink>
    </w:p>
    <w:p w14:paraId="55B920DF" w14:textId="014BA0EB" w:rsidR="005B2126" w:rsidRDefault="00865BD6">
      <w:pPr>
        <w:pStyle w:val="TOC3"/>
        <w:tabs>
          <w:tab w:val="right" w:leader="dot" w:pos="8296"/>
        </w:tabs>
        <w:rPr>
          <w:noProof/>
          <w:kern w:val="0"/>
          <w:sz w:val="22"/>
        </w:rPr>
      </w:pPr>
      <w:hyperlink w:anchor="_Toc523779874" w:history="1">
        <w:r w:rsidR="005B2126" w:rsidRPr="009B58D3">
          <w:rPr>
            <w:rStyle w:val="Hyperlink"/>
            <w:noProof/>
            <w:lang w:eastAsia="en-US"/>
          </w:rPr>
          <w:t>Personalized– Programmes Tab</w:t>
        </w:r>
        <w:r w:rsidR="005B2126">
          <w:rPr>
            <w:noProof/>
            <w:webHidden/>
          </w:rPr>
          <w:tab/>
        </w:r>
        <w:r w:rsidR="005B2126">
          <w:rPr>
            <w:noProof/>
            <w:webHidden/>
          </w:rPr>
          <w:fldChar w:fldCharType="begin"/>
        </w:r>
        <w:r w:rsidR="005B2126">
          <w:rPr>
            <w:noProof/>
            <w:webHidden/>
          </w:rPr>
          <w:instrText xml:space="preserve"> PAGEREF _Toc523779874 \h </w:instrText>
        </w:r>
        <w:r w:rsidR="005B2126">
          <w:rPr>
            <w:noProof/>
            <w:webHidden/>
          </w:rPr>
        </w:r>
        <w:r w:rsidR="005B2126">
          <w:rPr>
            <w:noProof/>
            <w:webHidden/>
          </w:rPr>
          <w:fldChar w:fldCharType="separate"/>
        </w:r>
        <w:r w:rsidR="005B2126">
          <w:rPr>
            <w:noProof/>
            <w:webHidden/>
          </w:rPr>
          <w:t>13</w:t>
        </w:r>
        <w:r w:rsidR="005B2126">
          <w:rPr>
            <w:noProof/>
            <w:webHidden/>
          </w:rPr>
          <w:fldChar w:fldCharType="end"/>
        </w:r>
      </w:hyperlink>
    </w:p>
    <w:p w14:paraId="3A2EFB54" w14:textId="7AF4894B" w:rsidR="005B2126" w:rsidRDefault="00865BD6">
      <w:pPr>
        <w:pStyle w:val="TOC3"/>
        <w:tabs>
          <w:tab w:val="right" w:leader="dot" w:pos="8296"/>
        </w:tabs>
        <w:rPr>
          <w:noProof/>
          <w:kern w:val="0"/>
          <w:sz w:val="22"/>
        </w:rPr>
      </w:pPr>
      <w:hyperlink w:anchor="_Toc523779875" w:history="1">
        <w:r w:rsidR="005B2126" w:rsidRPr="009B58D3">
          <w:rPr>
            <w:rStyle w:val="Hyperlink"/>
            <w:noProof/>
            <w:lang w:eastAsia="en-US"/>
          </w:rPr>
          <w:t>Academic Progression Tab</w:t>
        </w:r>
        <w:r w:rsidR="005B2126">
          <w:rPr>
            <w:noProof/>
            <w:webHidden/>
          </w:rPr>
          <w:tab/>
        </w:r>
        <w:r w:rsidR="005B2126">
          <w:rPr>
            <w:noProof/>
            <w:webHidden/>
          </w:rPr>
          <w:fldChar w:fldCharType="begin"/>
        </w:r>
        <w:r w:rsidR="005B2126">
          <w:rPr>
            <w:noProof/>
            <w:webHidden/>
          </w:rPr>
          <w:instrText xml:space="preserve"> PAGEREF _Toc523779875 \h </w:instrText>
        </w:r>
        <w:r w:rsidR="005B2126">
          <w:rPr>
            <w:noProof/>
            <w:webHidden/>
          </w:rPr>
        </w:r>
        <w:r w:rsidR="005B2126">
          <w:rPr>
            <w:noProof/>
            <w:webHidden/>
          </w:rPr>
          <w:fldChar w:fldCharType="separate"/>
        </w:r>
        <w:r w:rsidR="005B2126">
          <w:rPr>
            <w:noProof/>
            <w:webHidden/>
          </w:rPr>
          <w:t>16</w:t>
        </w:r>
        <w:r w:rsidR="005B2126">
          <w:rPr>
            <w:noProof/>
            <w:webHidden/>
          </w:rPr>
          <w:fldChar w:fldCharType="end"/>
        </w:r>
      </w:hyperlink>
    </w:p>
    <w:p w14:paraId="376CAA12" w14:textId="199C50BB" w:rsidR="005B2126" w:rsidRDefault="00865BD6">
      <w:pPr>
        <w:pStyle w:val="TOC1"/>
        <w:tabs>
          <w:tab w:val="right" w:leader="dot" w:pos="8296"/>
        </w:tabs>
        <w:rPr>
          <w:rFonts w:eastAsiaTheme="minorEastAsia" w:cstheme="minorBidi"/>
          <w:b w:val="0"/>
          <w:bCs w:val="0"/>
          <w:i w:val="0"/>
          <w:iCs w:val="0"/>
          <w:noProof/>
          <w:sz w:val="22"/>
          <w:szCs w:val="22"/>
          <w:lang w:val="en-US" w:eastAsia="zh-CN"/>
        </w:rPr>
      </w:pPr>
      <w:hyperlink w:anchor="_Toc523779876" w:history="1">
        <w:r w:rsidR="005B2126" w:rsidRPr="009B58D3">
          <w:rPr>
            <w:rStyle w:val="Hyperlink"/>
            <w:noProof/>
          </w:rPr>
          <w:t>Object diagram</w:t>
        </w:r>
        <w:r w:rsidR="005B2126">
          <w:rPr>
            <w:noProof/>
            <w:webHidden/>
          </w:rPr>
          <w:tab/>
        </w:r>
        <w:r w:rsidR="005B2126">
          <w:rPr>
            <w:noProof/>
            <w:webHidden/>
          </w:rPr>
          <w:fldChar w:fldCharType="begin"/>
        </w:r>
        <w:r w:rsidR="005B2126">
          <w:rPr>
            <w:noProof/>
            <w:webHidden/>
          </w:rPr>
          <w:instrText xml:space="preserve"> PAGEREF _Toc523779876 \h </w:instrText>
        </w:r>
        <w:r w:rsidR="005B2126">
          <w:rPr>
            <w:noProof/>
            <w:webHidden/>
          </w:rPr>
        </w:r>
        <w:r w:rsidR="005B2126">
          <w:rPr>
            <w:noProof/>
            <w:webHidden/>
          </w:rPr>
          <w:fldChar w:fldCharType="separate"/>
        </w:r>
        <w:r w:rsidR="005B2126">
          <w:rPr>
            <w:noProof/>
            <w:webHidden/>
          </w:rPr>
          <w:t>17</w:t>
        </w:r>
        <w:r w:rsidR="005B2126">
          <w:rPr>
            <w:noProof/>
            <w:webHidden/>
          </w:rPr>
          <w:fldChar w:fldCharType="end"/>
        </w:r>
      </w:hyperlink>
    </w:p>
    <w:p w14:paraId="5EC5453C" w14:textId="63558E7E" w:rsidR="005B2126" w:rsidRDefault="00865BD6">
      <w:pPr>
        <w:pStyle w:val="TOC2"/>
        <w:tabs>
          <w:tab w:val="right" w:leader="dot" w:pos="8296"/>
        </w:tabs>
        <w:rPr>
          <w:rFonts w:eastAsiaTheme="minorEastAsia" w:cstheme="minorBidi"/>
          <w:b w:val="0"/>
          <w:bCs w:val="0"/>
          <w:noProof/>
          <w:sz w:val="22"/>
          <w:lang w:val="en-US" w:eastAsia="zh-CN"/>
        </w:rPr>
      </w:pPr>
      <w:hyperlink w:anchor="_Toc523779877" w:history="1">
        <w:r w:rsidR="005B2126" w:rsidRPr="009B58D3">
          <w:rPr>
            <w:rStyle w:val="Hyperlink"/>
            <w:noProof/>
          </w:rPr>
          <w:t>Student</w:t>
        </w:r>
        <w:r w:rsidR="005B2126">
          <w:rPr>
            <w:noProof/>
            <w:webHidden/>
          </w:rPr>
          <w:tab/>
        </w:r>
        <w:r w:rsidR="005B2126">
          <w:rPr>
            <w:noProof/>
            <w:webHidden/>
          </w:rPr>
          <w:fldChar w:fldCharType="begin"/>
        </w:r>
        <w:r w:rsidR="005B2126">
          <w:rPr>
            <w:noProof/>
            <w:webHidden/>
          </w:rPr>
          <w:instrText xml:space="preserve"> PAGEREF _Toc523779877 \h </w:instrText>
        </w:r>
        <w:r w:rsidR="005B2126">
          <w:rPr>
            <w:noProof/>
            <w:webHidden/>
          </w:rPr>
        </w:r>
        <w:r w:rsidR="005B2126">
          <w:rPr>
            <w:noProof/>
            <w:webHidden/>
          </w:rPr>
          <w:fldChar w:fldCharType="separate"/>
        </w:r>
        <w:r w:rsidR="005B2126">
          <w:rPr>
            <w:noProof/>
            <w:webHidden/>
          </w:rPr>
          <w:t>17</w:t>
        </w:r>
        <w:r w:rsidR="005B2126">
          <w:rPr>
            <w:noProof/>
            <w:webHidden/>
          </w:rPr>
          <w:fldChar w:fldCharType="end"/>
        </w:r>
      </w:hyperlink>
    </w:p>
    <w:p w14:paraId="50FE00B0" w14:textId="5709E346" w:rsidR="005B2126" w:rsidRDefault="00865BD6">
      <w:pPr>
        <w:pStyle w:val="TOC3"/>
        <w:tabs>
          <w:tab w:val="right" w:leader="dot" w:pos="8296"/>
        </w:tabs>
        <w:rPr>
          <w:noProof/>
          <w:kern w:val="0"/>
          <w:sz w:val="22"/>
        </w:rPr>
      </w:pPr>
      <w:hyperlink w:anchor="_Toc523779878" w:history="1">
        <w:r w:rsidR="005B2126" w:rsidRPr="009B58D3">
          <w:rPr>
            <w:rStyle w:val="Hyperlink"/>
            <w:noProof/>
            <w:lang w:val="en-ZA" w:eastAsia="en-US"/>
          </w:rPr>
          <w:t>Field</w:t>
        </w:r>
        <w:r w:rsidR="005B2126">
          <w:rPr>
            <w:noProof/>
            <w:webHidden/>
          </w:rPr>
          <w:tab/>
        </w:r>
        <w:r w:rsidR="005B2126">
          <w:rPr>
            <w:noProof/>
            <w:webHidden/>
          </w:rPr>
          <w:fldChar w:fldCharType="begin"/>
        </w:r>
        <w:r w:rsidR="005B2126">
          <w:rPr>
            <w:noProof/>
            <w:webHidden/>
          </w:rPr>
          <w:instrText xml:space="preserve"> PAGEREF _Toc523779878 \h </w:instrText>
        </w:r>
        <w:r w:rsidR="005B2126">
          <w:rPr>
            <w:noProof/>
            <w:webHidden/>
          </w:rPr>
        </w:r>
        <w:r w:rsidR="005B2126">
          <w:rPr>
            <w:noProof/>
            <w:webHidden/>
          </w:rPr>
          <w:fldChar w:fldCharType="separate"/>
        </w:r>
        <w:r w:rsidR="005B2126">
          <w:rPr>
            <w:noProof/>
            <w:webHidden/>
          </w:rPr>
          <w:t>17</w:t>
        </w:r>
        <w:r w:rsidR="005B2126">
          <w:rPr>
            <w:noProof/>
            <w:webHidden/>
          </w:rPr>
          <w:fldChar w:fldCharType="end"/>
        </w:r>
      </w:hyperlink>
    </w:p>
    <w:p w14:paraId="3B6D3D60" w14:textId="57DC2EBF" w:rsidR="005B2126" w:rsidRDefault="00865BD6">
      <w:pPr>
        <w:pStyle w:val="TOC3"/>
        <w:tabs>
          <w:tab w:val="right" w:leader="dot" w:pos="8296"/>
        </w:tabs>
        <w:rPr>
          <w:noProof/>
          <w:kern w:val="0"/>
          <w:sz w:val="22"/>
        </w:rPr>
      </w:pPr>
      <w:hyperlink w:anchor="_Toc523779879" w:history="1">
        <w:r w:rsidR="005B2126" w:rsidRPr="009B58D3">
          <w:rPr>
            <w:rStyle w:val="Hyperlink"/>
            <w:noProof/>
            <w:lang w:val="en-ZA"/>
          </w:rPr>
          <w:t>Method</w:t>
        </w:r>
        <w:r w:rsidR="005B2126">
          <w:rPr>
            <w:noProof/>
            <w:webHidden/>
          </w:rPr>
          <w:tab/>
        </w:r>
        <w:r w:rsidR="005B2126">
          <w:rPr>
            <w:noProof/>
            <w:webHidden/>
          </w:rPr>
          <w:fldChar w:fldCharType="begin"/>
        </w:r>
        <w:r w:rsidR="005B2126">
          <w:rPr>
            <w:noProof/>
            <w:webHidden/>
          </w:rPr>
          <w:instrText xml:space="preserve"> PAGEREF _Toc523779879 \h </w:instrText>
        </w:r>
        <w:r w:rsidR="005B2126">
          <w:rPr>
            <w:noProof/>
            <w:webHidden/>
          </w:rPr>
        </w:r>
        <w:r w:rsidR="005B2126">
          <w:rPr>
            <w:noProof/>
            <w:webHidden/>
          </w:rPr>
          <w:fldChar w:fldCharType="separate"/>
        </w:r>
        <w:r w:rsidR="005B2126">
          <w:rPr>
            <w:noProof/>
            <w:webHidden/>
          </w:rPr>
          <w:t>18</w:t>
        </w:r>
        <w:r w:rsidR="005B2126">
          <w:rPr>
            <w:noProof/>
            <w:webHidden/>
          </w:rPr>
          <w:fldChar w:fldCharType="end"/>
        </w:r>
      </w:hyperlink>
    </w:p>
    <w:p w14:paraId="68D852C1" w14:textId="27AA4341" w:rsidR="005B2126" w:rsidRDefault="00865BD6">
      <w:pPr>
        <w:pStyle w:val="TOC2"/>
        <w:tabs>
          <w:tab w:val="right" w:leader="dot" w:pos="8296"/>
        </w:tabs>
        <w:rPr>
          <w:rFonts w:eastAsiaTheme="minorEastAsia" w:cstheme="minorBidi"/>
          <w:b w:val="0"/>
          <w:bCs w:val="0"/>
          <w:noProof/>
          <w:sz w:val="22"/>
          <w:lang w:val="en-US" w:eastAsia="zh-CN"/>
        </w:rPr>
      </w:pPr>
      <w:hyperlink w:anchor="_Toc523779880" w:history="1">
        <w:r w:rsidR="005B2126" w:rsidRPr="009B58D3">
          <w:rPr>
            <w:rStyle w:val="Hyperlink"/>
            <w:noProof/>
          </w:rPr>
          <w:t>YearMark</w:t>
        </w:r>
        <w:r w:rsidR="005B2126">
          <w:rPr>
            <w:noProof/>
            <w:webHidden/>
          </w:rPr>
          <w:tab/>
        </w:r>
        <w:r w:rsidR="005B2126">
          <w:rPr>
            <w:noProof/>
            <w:webHidden/>
          </w:rPr>
          <w:fldChar w:fldCharType="begin"/>
        </w:r>
        <w:r w:rsidR="005B2126">
          <w:rPr>
            <w:noProof/>
            <w:webHidden/>
          </w:rPr>
          <w:instrText xml:space="preserve"> PAGEREF _Toc523779880 \h </w:instrText>
        </w:r>
        <w:r w:rsidR="005B2126">
          <w:rPr>
            <w:noProof/>
            <w:webHidden/>
          </w:rPr>
        </w:r>
        <w:r w:rsidR="005B2126">
          <w:rPr>
            <w:noProof/>
            <w:webHidden/>
          </w:rPr>
          <w:fldChar w:fldCharType="separate"/>
        </w:r>
        <w:r w:rsidR="005B2126">
          <w:rPr>
            <w:noProof/>
            <w:webHidden/>
          </w:rPr>
          <w:t>20</w:t>
        </w:r>
        <w:r w:rsidR="005B2126">
          <w:rPr>
            <w:noProof/>
            <w:webHidden/>
          </w:rPr>
          <w:fldChar w:fldCharType="end"/>
        </w:r>
      </w:hyperlink>
    </w:p>
    <w:p w14:paraId="4DEBAFDF" w14:textId="232671F8" w:rsidR="005B2126" w:rsidRDefault="00865BD6">
      <w:pPr>
        <w:pStyle w:val="TOC3"/>
        <w:tabs>
          <w:tab w:val="right" w:leader="dot" w:pos="8296"/>
        </w:tabs>
        <w:rPr>
          <w:noProof/>
          <w:kern w:val="0"/>
          <w:sz w:val="22"/>
        </w:rPr>
      </w:pPr>
      <w:hyperlink w:anchor="_Toc523779881" w:history="1">
        <w:r w:rsidR="005B2126" w:rsidRPr="009B58D3">
          <w:rPr>
            <w:rStyle w:val="Hyperlink"/>
            <w:noProof/>
            <w:lang w:val="en-ZA" w:eastAsia="en-US"/>
          </w:rPr>
          <w:t>Field</w:t>
        </w:r>
        <w:r w:rsidR="005B2126">
          <w:rPr>
            <w:noProof/>
            <w:webHidden/>
          </w:rPr>
          <w:tab/>
        </w:r>
        <w:r w:rsidR="005B2126">
          <w:rPr>
            <w:noProof/>
            <w:webHidden/>
          </w:rPr>
          <w:fldChar w:fldCharType="begin"/>
        </w:r>
        <w:r w:rsidR="005B2126">
          <w:rPr>
            <w:noProof/>
            <w:webHidden/>
          </w:rPr>
          <w:instrText xml:space="preserve"> PAGEREF _Toc523779881 \h </w:instrText>
        </w:r>
        <w:r w:rsidR="005B2126">
          <w:rPr>
            <w:noProof/>
            <w:webHidden/>
          </w:rPr>
        </w:r>
        <w:r w:rsidR="005B2126">
          <w:rPr>
            <w:noProof/>
            <w:webHidden/>
          </w:rPr>
          <w:fldChar w:fldCharType="separate"/>
        </w:r>
        <w:r w:rsidR="005B2126">
          <w:rPr>
            <w:noProof/>
            <w:webHidden/>
          </w:rPr>
          <w:t>20</w:t>
        </w:r>
        <w:r w:rsidR="005B2126">
          <w:rPr>
            <w:noProof/>
            <w:webHidden/>
          </w:rPr>
          <w:fldChar w:fldCharType="end"/>
        </w:r>
      </w:hyperlink>
    </w:p>
    <w:p w14:paraId="65C6DE38" w14:textId="4DB934E6" w:rsidR="005B2126" w:rsidRDefault="00865BD6">
      <w:pPr>
        <w:pStyle w:val="TOC3"/>
        <w:tabs>
          <w:tab w:val="right" w:leader="dot" w:pos="8296"/>
        </w:tabs>
        <w:rPr>
          <w:noProof/>
          <w:kern w:val="0"/>
          <w:sz w:val="22"/>
        </w:rPr>
      </w:pPr>
      <w:hyperlink w:anchor="_Toc523779882" w:history="1">
        <w:r w:rsidR="005B2126" w:rsidRPr="009B58D3">
          <w:rPr>
            <w:rStyle w:val="Hyperlink"/>
            <w:noProof/>
            <w:lang w:val="en-ZA" w:eastAsia="en-US"/>
          </w:rPr>
          <w:t>Method</w:t>
        </w:r>
        <w:r w:rsidR="005B2126">
          <w:rPr>
            <w:noProof/>
            <w:webHidden/>
          </w:rPr>
          <w:tab/>
        </w:r>
        <w:r w:rsidR="005B2126">
          <w:rPr>
            <w:noProof/>
            <w:webHidden/>
          </w:rPr>
          <w:fldChar w:fldCharType="begin"/>
        </w:r>
        <w:r w:rsidR="005B2126">
          <w:rPr>
            <w:noProof/>
            <w:webHidden/>
          </w:rPr>
          <w:instrText xml:space="preserve"> PAGEREF _Toc523779882 \h </w:instrText>
        </w:r>
        <w:r w:rsidR="005B2126">
          <w:rPr>
            <w:noProof/>
            <w:webHidden/>
          </w:rPr>
        </w:r>
        <w:r w:rsidR="005B2126">
          <w:rPr>
            <w:noProof/>
            <w:webHidden/>
          </w:rPr>
          <w:fldChar w:fldCharType="separate"/>
        </w:r>
        <w:r w:rsidR="005B2126">
          <w:rPr>
            <w:noProof/>
            <w:webHidden/>
          </w:rPr>
          <w:t>21</w:t>
        </w:r>
        <w:r w:rsidR="005B2126">
          <w:rPr>
            <w:noProof/>
            <w:webHidden/>
          </w:rPr>
          <w:fldChar w:fldCharType="end"/>
        </w:r>
      </w:hyperlink>
    </w:p>
    <w:p w14:paraId="1947ECE1" w14:textId="3342D2EF" w:rsidR="005B2126" w:rsidRDefault="00865BD6">
      <w:pPr>
        <w:pStyle w:val="TOC2"/>
        <w:tabs>
          <w:tab w:val="right" w:leader="dot" w:pos="8296"/>
        </w:tabs>
        <w:rPr>
          <w:rFonts w:eastAsiaTheme="minorEastAsia" w:cstheme="minorBidi"/>
          <w:b w:val="0"/>
          <w:bCs w:val="0"/>
          <w:noProof/>
          <w:sz w:val="22"/>
          <w:lang w:val="en-US" w:eastAsia="zh-CN"/>
        </w:rPr>
      </w:pPr>
      <w:hyperlink w:anchor="_Toc523779883" w:history="1">
        <w:r w:rsidR="005B2126" w:rsidRPr="009B58D3">
          <w:rPr>
            <w:rStyle w:val="Hyperlink"/>
            <w:noProof/>
          </w:rPr>
          <w:t>TermMark</w:t>
        </w:r>
        <w:r w:rsidR="005B2126">
          <w:rPr>
            <w:noProof/>
            <w:webHidden/>
          </w:rPr>
          <w:tab/>
        </w:r>
        <w:r w:rsidR="005B2126">
          <w:rPr>
            <w:noProof/>
            <w:webHidden/>
          </w:rPr>
          <w:fldChar w:fldCharType="begin"/>
        </w:r>
        <w:r w:rsidR="005B2126">
          <w:rPr>
            <w:noProof/>
            <w:webHidden/>
          </w:rPr>
          <w:instrText xml:space="preserve"> PAGEREF _Toc523779883 \h </w:instrText>
        </w:r>
        <w:r w:rsidR="005B2126">
          <w:rPr>
            <w:noProof/>
            <w:webHidden/>
          </w:rPr>
        </w:r>
        <w:r w:rsidR="005B2126">
          <w:rPr>
            <w:noProof/>
            <w:webHidden/>
          </w:rPr>
          <w:fldChar w:fldCharType="separate"/>
        </w:r>
        <w:r w:rsidR="005B2126">
          <w:rPr>
            <w:noProof/>
            <w:webHidden/>
          </w:rPr>
          <w:t>22</w:t>
        </w:r>
        <w:r w:rsidR="005B2126">
          <w:rPr>
            <w:noProof/>
            <w:webHidden/>
          </w:rPr>
          <w:fldChar w:fldCharType="end"/>
        </w:r>
      </w:hyperlink>
    </w:p>
    <w:p w14:paraId="775721BE" w14:textId="531383C0" w:rsidR="005B2126" w:rsidRDefault="00865BD6">
      <w:pPr>
        <w:pStyle w:val="TOC3"/>
        <w:tabs>
          <w:tab w:val="right" w:leader="dot" w:pos="8296"/>
        </w:tabs>
        <w:rPr>
          <w:noProof/>
          <w:kern w:val="0"/>
          <w:sz w:val="22"/>
        </w:rPr>
      </w:pPr>
      <w:hyperlink w:anchor="_Toc523779884" w:history="1">
        <w:r w:rsidR="005B2126" w:rsidRPr="009B58D3">
          <w:rPr>
            <w:rStyle w:val="Hyperlink"/>
            <w:noProof/>
            <w:lang w:val="en-ZA" w:eastAsia="en-US"/>
          </w:rPr>
          <w:t>Field</w:t>
        </w:r>
        <w:r w:rsidR="005B2126">
          <w:rPr>
            <w:noProof/>
            <w:webHidden/>
          </w:rPr>
          <w:tab/>
        </w:r>
        <w:r w:rsidR="005B2126">
          <w:rPr>
            <w:noProof/>
            <w:webHidden/>
          </w:rPr>
          <w:fldChar w:fldCharType="begin"/>
        </w:r>
        <w:r w:rsidR="005B2126">
          <w:rPr>
            <w:noProof/>
            <w:webHidden/>
          </w:rPr>
          <w:instrText xml:space="preserve"> PAGEREF _Toc523779884 \h </w:instrText>
        </w:r>
        <w:r w:rsidR="005B2126">
          <w:rPr>
            <w:noProof/>
            <w:webHidden/>
          </w:rPr>
        </w:r>
        <w:r w:rsidR="005B2126">
          <w:rPr>
            <w:noProof/>
            <w:webHidden/>
          </w:rPr>
          <w:fldChar w:fldCharType="separate"/>
        </w:r>
        <w:r w:rsidR="005B2126">
          <w:rPr>
            <w:noProof/>
            <w:webHidden/>
          </w:rPr>
          <w:t>22</w:t>
        </w:r>
        <w:r w:rsidR="005B2126">
          <w:rPr>
            <w:noProof/>
            <w:webHidden/>
          </w:rPr>
          <w:fldChar w:fldCharType="end"/>
        </w:r>
      </w:hyperlink>
    </w:p>
    <w:p w14:paraId="64B66417" w14:textId="61EEAD30" w:rsidR="005B2126" w:rsidRDefault="00865BD6">
      <w:pPr>
        <w:pStyle w:val="TOC3"/>
        <w:tabs>
          <w:tab w:val="right" w:leader="dot" w:pos="8296"/>
        </w:tabs>
        <w:rPr>
          <w:noProof/>
          <w:kern w:val="0"/>
          <w:sz w:val="22"/>
        </w:rPr>
      </w:pPr>
      <w:hyperlink w:anchor="_Toc523779885" w:history="1">
        <w:r w:rsidR="005B2126" w:rsidRPr="009B58D3">
          <w:rPr>
            <w:rStyle w:val="Hyperlink"/>
            <w:noProof/>
            <w:lang w:val="en-ZA" w:eastAsia="en-US"/>
          </w:rPr>
          <w:t>Method</w:t>
        </w:r>
        <w:r w:rsidR="005B2126">
          <w:rPr>
            <w:noProof/>
            <w:webHidden/>
          </w:rPr>
          <w:tab/>
        </w:r>
        <w:r w:rsidR="005B2126">
          <w:rPr>
            <w:noProof/>
            <w:webHidden/>
          </w:rPr>
          <w:fldChar w:fldCharType="begin"/>
        </w:r>
        <w:r w:rsidR="005B2126">
          <w:rPr>
            <w:noProof/>
            <w:webHidden/>
          </w:rPr>
          <w:instrText xml:space="preserve"> PAGEREF _Toc523779885 \h </w:instrText>
        </w:r>
        <w:r w:rsidR="005B2126">
          <w:rPr>
            <w:noProof/>
            <w:webHidden/>
          </w:rPr>
        </w:r>
        <w:r w:rsidR="005B2126">
          <w:rPr>
            <w:noProof/>
            <w:webHidden/>
          </w:rPr>
          <w:fldChar w:fldCharType="separate"/>
        </w:r>
        <w:r w:rsidR="005B2126">
          <w:rPr>
            <w:noProof/>
            <w:webHidden/>
          </w:rPr>
          <w:t>22</w:t>
        </w:r>
        <w:r w:rsidR="005B2126">
          <w:rPr>
            <w:noProof/>
            <w:webHidden/>
          </w:rPr>
          <w:fldChar w:fldCharType="end"/>
        </w:r>
      </w:hyperlink>
    </w:p>
    <w:p w14:paraId="442AC01D" w14:textId="0B706F43" w:rsidR="005B2126" w:rsidRDefault="00865BD6">
      <w:pPr>
        <w:pStyle w:val="TOC1"/>
        <w:tabs>
          <w:tab w:val="right" w:leader="dot" w:pos="8296"/>
        </w:tabs>
        <w:rPr>
          <w:rFonts w:eastAsiaTheme="minorEastAsia" w:cstheme="minorBidi"/>
          <w:b w:val="0"/>
          <w:bCs w:val="0"/>
          <w:i w:val="0"/>
          <w:iCs w:val="0"/>
          <w:noProof/>
          <w:sz w:val="22"/>
          <w:szCs w:val="22"/>
          <w:lang w:val="en-US" w:eastAsia="zh-CN"/>
        </w:rPr>
      </w:pPr>
      <w:hyperlink w:anchor="_Toc523779886" w:history="1">
        <w:r w:rsidR="005B2126" w:rsidRPr="009B58D3">
          <w:rPr>
            <w:rStyle w:val="Hyperlink"/>
            <w:noProof/>
          </w:rPr>
          <w:t>DBManager</w:t>
        </w:r>
        <w:r w:rsidR="005B2126">
          <w:rPr>
            <w:noProof/>
            <w:webHidden/>
          </w:rPr>
          <w:tab/>
        </w:r>
        <w:r w:rsidR="005B2126">
          <w:rPr>
            <w:noProof/>
            <w:webHidden/>
          </w:rPr>
          <w:fldChar w:fldCharType="begin"/>
        </w:r>
        <w:r w:rsidR="005B2126">
          <w:rPr>
            <w:noProof/>
            <w:webHidden/>
          </w:rPr>
          <w:instrText xml:space="preserve"> PAGEREF _Toc523779886 \h </w:instrText>
        </w:r>
        <w:r w:rsidR="005B2126">
          <w:rPr>
            <w:noProof/>
            <w:webHidden/>
          </w:rPr>
        </w:r>
        <w:r w:rsidR="005B2126">
          <w:rPr>
            <w:noProof/>
            <w:webHidden/>
          </w:rPr>
          <w:fldChar w:fldCharType="separate"/>
        </w:r>
        <w:r w:rsidR="005B2126">
          <w:rPr>
            <w:noProof/>
            <w:webHidden/>
          </w:rPr>
          <w:t>23</w:t>
        </w:r>
        <w:r w:rsidR="005B2126">
          <w:rPr>
            <w:noProof/>
            <w:webHidden/>
          </w:rPr>
          <w:fldChar w:fldCharType="end"/>
        </w:r>
      </w:hyperlink>
    </w:p>
    <w:p w14:paraId="3718F8BE" w14:textId="3170E864" w:rsidR="005B2126" w:rsidRDefault="00865BD6">
      <w:pPr>
        <w:pStyle w:val="TOC3"/>
        <w:tabs>
          <w:tab w:val="right" w:leader="dot" w:pos="8296"/>
        </w:tabs>
        <w:rPr>
          <w:noProof/>
          <w:kern w:val="0"/>
          <w:sz w:val="22"/>
        </w:rPr>
      </w:pPr>
      <w:hyperlink w:anchor="_Toc523779887" w:history="1">
        <w:r w:rsidR="005B2126" w:rsidRPr="009B58D3">
          <w:rPr>
            <w:rStyle w:val="Hyperlink"/>
            <w:noProof/>
          </w:rPr>
          <w:t>Field</w:t>
        </w:r>
        <w:r w:rsidR="005B2126">
          <w:rPr>
            <w:noProof/>
            <w:webHidden/>
          </w:rPr>
          <w:tab/>
        </w:r>
        <w:r w:rsidR="005B2126">
          <w:rPr>
            <w:noProof/>
            <w:webHidden/>
          </w:rPr>
          <w:fldChar w:fldCharType="begin"/>
        </w:r>
        <w:r w:rsidR="005B2126">
          <w:rPr>
            <w:noProof/>
            <w:webHidden/>
          </w:rPr>
          <w:instrText xml:space="preserve"> PAGEREF _Toc523779887 \h </w:instrText>
        </w:r>
        <w:r w:rsidR="005B2126">
          <w:rPr>
            <w:noProof/>
            <w:webHidden/>
          </w:rPr>
        </w:r>
        <w:r w:rsidR="005B2126">
          <w:rPr>
            <w:noProof/>
            <w:webHidden/>
          </w:rPr>
          <w:fldChar w:fldCharType="separate"/>
        </w:r>
        <w:r w:rsidR="005B2126">
          <w:rPr>
            <w:noProof/>
            <w:webHidden/>
          </w:rPr>
          <w:t>23</w:t>
        </w:r>
        <w:r w:rsidR="005B2126">
          <w:rPr>
            <w:noProof/>
            <w:webHidden/>
          </w:rPr>
          <w:fldChar w:fldCharType="end"/>
        </w:r>
      </w:hyperlink>
    </w:p>
    <w:p w14:paraId="540B738E" w14:textId="2E49D5A0" w:rsidR="005B2126" w:rsidRDefault="00865BD6">
      <w:pPr>
        <w:pStyle w:val="TOC3"/>
        <w:tabs>
          <w:tab w:val="right" w:leader="dot" w:pos="8296"/>
        </w:tabs>
        <w:rPr>
          <w:noProof/>
          <w:kern w:val="0"/>
          <w:sz w:val="22"/>
        </w:rPr>
      </w:pPr>
      <w:hyperlink w:anchor="_Toc523779888" w:history="1">
        <w:r w:rsidR="005B2126" w:rsidRPr="009B58D3">
          <w:rPr>
            <w:rStyle w:val="Hyperlink"/>
            <w:noProof/>
          </w:rPr>
          <w:t>Method(donno whats gonna be in here so just gonna leave it for now)</w:t>
        </w:r>
        <w:r w:rsidR="005B2126">
          <w:rPr>
            <w:noProof/>
            <w:webHidden/>
          </w:rPr>
          <w:tab/>
        </w:r>
        <w:r w:rsidR="005B2126">
          <w:rPr>
            <w:noProof/>
            <w:webHidden/>
          </w:rPr>
          <w:fldChar w:fldCharType="begin"/>
        </w:r>
        <w:r w:rsidR="005B2126">
          <w:rPr>
            <w:noProof/>
            <w:webHidden/>
          </w:rPr>
          <w:instrText xml:space="preserve"> PAGEREF _Toc523779888 \h </w:instrText>
        </w:r>
        <w:r w:rsidR="005B2126">
          <w:rPr>
            <w:noProof/>
            <w:webHidden/>
          </w:rPr>
        </w:r>
        <w:r w:rsidR="005B2126">
          <w:rPr>
            <w:noProof/>
            <w:webHidden/>
          </w:rPr>
          <w:fldChar w:fldCharType="separate"/>
        </w:r>
        <w:r w:rsidR="005B2126">
          <w:rPr>
            <w:noProof/>
            <w:webHidden/>
          </w:rPr>
          <w:t>24</w:t>
        </w:r>
        <w:r w:rsidR="005B2126">
          <w:rPr>
            <w:noProof/>
            <w:webHidden/>
          </w:rPr>
          <w:fldChar w:fldCharType="end"/>
        </w:r>
      </w:hyperlink>
    </w:p>
    <w:p w14:paraId="565CE2F4" w14:textId="0A0D822F" w:rsidR="005B2126" w:rsidRDefault="00865BD6">
      <w:pPr>
        <w:pStyle w:val="TOC1"/>
        <w:tabs>
          <w:tab w:val="right" w:leader="dot" w:pos="8296"/>
        </w:tabs>
        <w:rPr>
          <w:rFonts w:eastAsiaTheme="minorEastAsia" w:cstheme="minorBidi"/>
          <w:b w:val="0"/>
          <w:bCs w:val="0"/>
          <w:i w:val="0"/>
          <w:iCs w:val="0"/>
          <w:noProof/>
          <w:sz w:val="22"/>
          <w:szCs w:val="22"/>
          <w:lang w:val="en-US" w:eastAsia="zh-CN"/>
        </w:rPr>
      </w:pPr>
      <w:hyperlink w:anchor="_Toc523779889" w:history="1">
        <w:r w:rsidR="005B2126" w:rsidRPr="009B58D3">
          <w:rPr>
            <w:rStyle w:val="Hyperlink"/>
            <w:noProof/>
          </w:rPr>
          <w:t>Database Design</w:t>
        </w:r>
        <w:r w:rsidR="005B2126">
          <w:rPr>
            <w:noProof/>
            <w:webHidden/>
          </w:rPr>
          <w:tab/>
        </w:r>
        <w:r w:rsidR="005B2126">
          <w:rPr>
            <w:noProof/>
            <w:webHidden/>
          </w:rPr>
          <w:fldChar w:fldCharType="begin"/>
        </w:r>
        <w:r w:rsidR="005B2126">
          <w:rPr>
            <w:noProof/>
            <w:webHidden/>
          </w:rPr>
          <w:instrText xml:space="preserve"> PAGEREF _Toc523779889 \h </w:instrText>
        </w:r>
        <w:r w:rsidR="005B2126">
          <w:rPr>
            <w:noProof/>
            <w:webHidden/>
          </w:rPr>
        </w:r>
        <w:r w:rsidR="005B2126">
          <w:rPr>
            <w:noProof/>
            <w:webHidden/>
          </w:rPr>
          <w:fldChar w:fldCharType="separate"/>
        </w:r>
        <w:r w:rsidR="005B2126">
          <w:rPr>
            <w:noProof/>
            <w:webHidden/>
          </w:rPr>
          <w:t>26</w:t>
        </w:r>
        <w:r w:rsidR="005B2126">
          <w:rPr>
            <w:noProof/>
            <w:webHidden/>
          </w:rPr>
          <w:fldChar w:fldCharType="end"/>
        </w:r>
      </w:hyperlink>
    </w:p>
    <w:p w14:paraId="447B98B6" w14:textId="1126F0D3" w:rsidR="005B2126" w:rsidRDefault="00865BD6">
      <w:pPr>
        <w:pStyle w:val="TOC2"/>
        <w:tabs>
          <w:tab w:val="right" w:leader="dot" w:pos="8296"/>
        </w:tabs>
        <w:rPr>
          <w:rFonts w:eastAsiaTheme="minorEastAsia" w:cstheme="minorBidi"/>
          <w:b w:val="0"/>
          <w:bCs w:val="0"/>
          <w:noProof/>
          <w:sz w:val="22"/>
          <w:lang w:val="en-US" w:eastAsia="zh-CN"/>
        </w:rPr>
      </w:pPr>
      <w:hyperlink w:anchor="_Toc523779890" w:history="1">
        <w:r w:rsidR="005B2126" w:rsidRPr="009B58D3">
          <w:rPr>
            <w:rStyle w:val="Hyperlink"/>
            <w:noProof/>
          </w:rPr>
          <w:t>tblStudent</w:t>
        </w:r>
        <w:r w:rsidR="005B2126">
          <w:rPr>
            <w:noProof/>
            <w:webHidden/>
          </w:rPr>
          <w:tab/>
        </w:r>
        <w:r w:rsidR="005B2126">
          <w:rPr>
            <w:noProof/>
            <w:webHidden/>
          </w:rPr>
          <w:fldChar w:fldCharType="begin"/>
        </w:r>
        <w:r w:rsidR="005B2126">
          <w:rPr>
            <w:noProof/>
            <w:webHidden/>
          </w:rPr>
          <w:instrText xml:space="preserve"> PAGEREF _Toc523779890 \h </w:instrText>
        </w:r>
        <w:r w:rsidR="005B2126">
          <w:rPr>
            <w:noProof/>
            <w:webHidden/>
          </w:rPr>
        </w:r>
        <w:r w:rsidR="005B2126">
          <w:rPr>
            <w:noProof/>
            <w:webHidden/>
          </w:rPr>
          <w:fldChar w:fldCharType="separate"/>
        </w:r>
        <w:r w:rsidR="005B2126">
          <w:rPr>
            <w:noProof/>
            <w:webHidden/>
          </w:rPr>
          <w:t>27</w:t>
        </w:r>
        <w:r w:rsidR="005B2126">
          <w:rPr>
            <w:noProof/>
            <w:webHidden/>
          </w:rPr>
          <w:fldChar w:fldCharType="end"/>
        </w:r>
      </w:hyperlink>
    </w:p>
    <w:p w14:paraId="549E5170" w14:textId="69F5968E" w:rsidR="005B2126" w:rsidRDefault="00865BD6">
      <w:pPr>
        <w:pStyle w:val="TOC2"/>
        <w:tabs>
          <w:tab w:val="right" w:leader="dot" w:pos="8296"/>
        </w:tabs>
        <w:rPr>
          <w:rFonts w:eastAsiaTheme="minorEastAsia" w:cstheme="minorBidi"/>
          <w:b w:val="0"/>
          <w:bCs w:val="0"/>
          <w:noProof/>
          <w:sz w:val="22"/>
          <w:lang w:val="en-US" w:eastAsia="zh-CN"/>
        </w:rPr>
      </w:pPr>
      <w:hyperlink w:anchor="_Toc523779891" w:history="1">
        <w:r w:rsidR="005B2126" w:rsidRPr="009B58D3">
          <w:rPr>
            <w:rStyle w:val="Hyperlink"/>
            <w:noProof/>
          </w:rPr>
          <w:t>tblYearMark</w:t>
        </w:r>
        <w:r w:rsidR="005B2126">
          <w:rPr>
            <w:noProof/>
            <w:webHidden/>
          </w:rPr>
          <w:tab/>
        </w:r>
        <w:r w:rsidR="005B2126">
          <w:rPr>
            <w:noProof/>
            <w:webHidden/>
          </w:rPr>
          <w:fldChar w:fldCharType="begin"/>
        </w:r>
        <w:r w:rsidR="005B2126">
          <w:rPr>
            <w:noProof/>
            <w:webHidden/>
          </w:rPr>
          <w:instrText xml:space="preserve"> PAGEREF _Toc523779891 \h </w:instrText>
        </w:r>
        <w:r w:rsidR="005B2126">
          <w:rPr>
            <w:noProof/>
            <w:webHidden/>
          </w:rPr>
        </w:r>
        <w:r w:rsidR="005B2126">
          <w:rPr>
            <w:noProof/>
            <w:webHidden/>
          </w:rPr>
          <w:fldChar w:fldCharType="separate"/>
        </w:r>
        <w:r w:rsidR="005B2126">
          <w:rPr>
            <w:noProof/>
            <w:webHidden/>
          </w:rPr>
          <w:t>27</w:t>
        </w:r>
        <w:r w:rsidR="005B2126">
          <w:rPr>
            <w:noProof/>
            <w:webHidden/>
          </w:rPr>
          <w:fldChar w:fldCharType="end"/>
        </w:r>
      </w:hyperlink>
    </w:p>
    <w:p w14:paraId="58A70EED" w14:textId="46F9EE7C" w:rsidR="005B2126" w:rsidRDefault="00865BD6">
      <w:pPr>
        <w:pStyle w:val="TOC2"/>
        <w:tabs>
          <w:tab w:val="right" w:leader="dot" w:pos="8296"/>
        </w:tabs>
        <w:rPr>
          <w:rFonts w:eastAsiaTheme="minorEastAsia" w:cstheme="minorBidi"/>
          <w:b w:val="0"/>
          <w:bCs w:val="0"/>
          <w:noProof/>
          <w:sz w:val="22"/>
          <w:lang w:val="en-US" w:eastAsia="zh-CN"/>
        </w:rPr>
      </w:pPr>
      <w:hyperlink w:anchor="_Toc523779892" w:history="1">
        <w:r w:rsidR="005B2126" w:rsidRPr="009B58D3">
          <w:rPr>
            <w:rStyle w:val="Hyperlink"/>
            <w:noProof/>
          </w:rPr>
          <w:t>tblTermMark</w:t>
        </w:r>
        <w:r w:rsidR="005B2126">
          <w:rPr>
            <w:noProof/>
            <w:webHidden/>
          </w:rPr>
          <w:tab/>
        </w:r>
        <w:r w:rsidR="005B2126">
          <w:rPr>
            <w:noProof/>
            <w:webHidden/>
          </w:rPr>
          <w:fldChar w:fldCharType="begin"/>
        </w:r>
        <w:r w:rsidR="005B2126">
          <w:rPr>
            <w:noProof/>
            <w:webHidden/>
          </w:rPr>
          <w:instrText xml:space="preserve"> PAGEREF _Toc523779892 \h </w:instrText>
        </w:r>
        <w:r w:rsidR="005B2126">
          <w:rPr>
            <w:noProof/>
            <w:webHidden/>
          </w:rPr>
        </w:r>
        <w:r w:rsidR="005B2126">
          <w:rPr>
            <w:noProof/>
            <w:webHidden/>
          </w:rPr>
          <w:fldChar w:fldCharType="separate"/>
        </w:r>
        <w:r w:rsidR="005B2126">
          <w:rPr>
            <w:noProof/>
            <w:webHidden/>
          </w:rPr>
          <w:t>28</w:t>
        </w:r>
        <w:r w:rsidR="005B2126">
          <w:rPr>
            <w:noProof/>
            <w:webHidden/>
          </w:rPr>
          <w:fldChar w:fldCharType="end"/>
        </w:r>
      </w:hyperlink>
    </w:p>
    <w:p w14:paraId="1BF480C0" w14:textId="2A6A4C31" w:rsidR="005B2126" w:rsidRDefault="00865BD6">
      <w:pPr>
        <w:pStyle w:val="TOC2"/>
        <w:tabs>
          <w:tab w:val="right" w:leader="dot" w:pos="8296"/>
        </w:tabs>
        <w:rPr>
          <w:rFonts w:eastAsiaTheme="minorEastAsia" w:cstheme="minorBidi"/>
          <w:b w:val="0"/>
          <w:bCs w:val="0"/>
          <w:noProof/>
          <w:sz w:val="22"/>
          <w:lang w:val="en-US" w:eastAsia="zh-CN"/>
        </w:rPr>
      </w:pPr>
      <w:hyperlink w:anchor="_Toc523779893" w:history="1">
        <w:r w:rsidR="005B2126" w:rsidRPr="009B58D3">
          <w:rPr>
            <w:rStyle w:val="Hyperlink"/>
            <w:noProof/>
          </w:rPr>
          <w:t>tblProgramme</w:t>
        </w:r>
        <w:r w:rsidR="005B2126">
          <w:rPr>
            <w:noProof/>
            <w:webHidden/>
          </w:rPr>
          <w:tab/>
        </w:r>
        <w:r w:rsidR="005B2126">
          <w:rPr>
            <w:noProof/>
            <w:webHidden/>
          </w:rPr>
          <w:fldChar w:fldCharType="begin"/>
        </w:r>
        <w:r w:rsidR="005B2126">
          <w:rPr>
            <w:noProof/>
            <w:webHidden/>
          </w:rPr>
          <w:instrText xml:space="preserve"> PAGEREF _Toc523779893 \h </w:instrText>
        </w:r>
        <w:r w:rsidR="005B2126">
          <w:rPr>
            <w:noProof/>
            <w:webHidden/>
          </w:rPr>
        </w:r>
        <w:r w:rsidR="005B2126">
          <w:rPr>
            <w:noProof/>
            <w:webHidden/>
          </w:rPr>
          <w:fldChar w:fldCharType="separate"/>
        </w:r>
        <w:r w:rsidR="005B2126">
          <w:rPr>
            <w:noProof/>
            <w:webHidden/>
          </w:rPr>
          <w:t>29</w:t>
        </w:r>
        <w:r w:rsidR="005B2126">
          <w:rPr>
            <w:noProof/>
            <w:webHidden/>
          </w:rPr>
          <w:fldChar w:fldCharType="end"/>
        </w:r>
      </w:hyperlink>
    </w:p>
    <w:p w14:paraId="0DFC19BF" w14:textId="74468A52" w:rsidR="005B2126" w:rsidRDefault="00865BD6">
      <w:pPr>
        <w:pStyle w:val="TOC1"/>
        <w:tabs>
          <w:tab w:val="right" w:leader="dot" w:pos="8296"/>
        </w:tabs>
        <w:rPr>
          <w:rFonts w:eastAsiaTheme="minorEastAsia" w:cstheme="minorBidi"/>
          <w:b w:val="0"/>
          <w:bCs w:val="0"/>
          <w:i w:val="0"/>
          <w:iCs w:val="0"/>
          <w:noProof/>
          <w:sz w:val="22"/>
          <w:szCs w:val="22"/>
          <w:lang w:val="en-US" w:eastAsia="zh-CN"/>
        </w:rPr>
      </w:pPr>
      <w:hyperlink w:anchor="_Toc523779894" w:history="1">
        <w:r w:rsidR="005B2126" w:rsidRPr="009B58D3">
          <w:rPr>
            <w:rStyle w:val="Hyperlink"/>
            <w:noProof/>
          </w:rPr>
          <w:t>Text Field Design</w:t>
        </w:r>
        <w:r w:rsidR="005B2126">
          <w:rPr>
            <w:noProof/>
            <w:webHidden/>
          </w:rPr>
          <w:tab/>
        </w:r>
        <w:r w:rsidR="005B2126">
          <w:rPr>
            <w:noProof/>
            <w:webHidden/>
          </w:rPr>
          <w:fldChar w:fldCharType="begin"/>
        </w:r>
        <w:r w:rsidR="005B2126">
          <w:rPr>
            <w:noProof/>
            <w:webHidden/>
          </w:rPr>
          <w:instrText xml:space="preserve"> PAGEREF _Toc523779894 \h </w:instrText>
        </w:r>
        <w:r w:rsidR="005B2126">
          <w:rPr>
            <w:noProof/>
            <w:webHidden/>
          </w:rPr>
        </w:r>
        <w:r w:rsidR="005B2126">
          <w:rPr>
            <w:noProof/>
            <w:webHidden/>
          </w:rPr>
          <w:fldChar w:fldCharType="separate"/>
        </w:r>
        <w:r w:rsidR="005B2126">
          <w:rPr>
            <w:noProof/>
            <w:webHidden/>
          </w:rPr>
          <w:t>29</w:t>
        </w:r>
        <w:r w:rsidR="005B2126">
          <w:rPr>
            <w:noProof/>
            <w:webHidden/>
          </w:rPr>
          <w:fldChar w:fldCharType="end"/>
        </w:r>
      </w:hyperlink>
    </w:p>
    <w:p w14:paraId="1B747F9E" w14:textId="4AB2AA15" w:rsidR="005B2126" w:rsidRDefault="00865BD6">
      <w:pPr>
        <w:pStyle w:val="TOC1"/>
        <w:tabs>
          <w:tab w:val="right" w:leader="dot" w:pos="8296"/>
        </w:tabs>
        <w:rPr>
          <w:rFonts w:eastAsiaTheme="minorEastAsia" w:cstheme="minorBidi"/>
          <w:b w:val="0"/>
          <w:bCs w:val="0"/>
          <w:i w:val="0"/>
          <w:iCs w:val="0"/>
          <w:noProof/>
          <w:sz w:val="22"/>
          <w:szCs w:val="22"/>
          <w:lang w:val="en-US" w:eastAsia="zh-CN"/>
        </w:rPr>
      </w:pPr>
      <w:hyperlink w:anchor="_Toc523779895" w:history="1">
        <w:r w:rsidR="005B2126" w:rsidRPr="009B58D3">
          <w:rPr>
            <w:rStyle w:val="Hyperlink"/>
            <w:noProof/>
          </w:rPr>
          <w:t>Flow Charting</w:t>
        </w:r>
        <w:r w:rsidR="005B2126">
          <w:rPr>
            <w:noProof/>
            <w:webHidden/>
          </w:rPr>
          <w:tab/>
        </w:r>
        <w:r w:rsidR="005B2126">
          <w:rPr>
            <w:noProof/>
            <w:webHidden/>
          </w:rPr>
          <w:fldChar w:fldCharType="begin"/>
        </w:r>
        <w:r w:rsidR="005B2126">
          <w:rPr>
            <w:noProof/>
            <w:webHidden/>
          </w:rPr>
          <w:instrText xml:space="preserve"> PAGEREF _Toc523779895 \h </w:instrText>
        </w:r>
        <w:r w:rsidR="005B2126">
          <w:rPr>
            <w:noProof/>
            <w:webHidden/>
          </w:rPr>
        </w:r>
        <w:r w:rsidR="005B2126">
          <w:rPr>
            <w:noProof/>
            <w:webHidden/>
          </w:rPr>
          <w:fldChar w:fldCharType="separate"/>
        </w:r>
        <w:r w:rsidR="005B2126">
          <w:rPr>
            <w:noProof/>
            <w:webHidden/>
          </w:rPr>
          <w:t>31</w:t>
        </w:r>
        <w:r w:rsidR="005B2126">
          <w:rPr>
            <w:noProof/>
            <w:webHidden/>
          </w:rPr>
          <w:fldChar w:fldCharType="end"/>
        </w:r>
      </w:hyperlink>
    </w:p>
    <w:p w14:paraId="5F5091F6" w14:textId="6637A15A" w:rsidR="005B2126" w:rsidRDefault="00865BD6">
      <w:pPr>
        <w:pStyle w:val="TOC2"/>
        <w:tabs>
          <w:tab w:val="right" w:leader="dot" w:pos="8296"/>
        </w:tabs>
        <w:rPr>
          <w:rFonts w:eastAsiaTheme="minorEastAsia" w:cstheme="minorBidi"/>
          <w:b w:val="0"/>
          <w:bCs w:val="0"/>
          <w:noProof/>
          <w:sz w:val="22"/>
          <w:lang w:val="en-US" w:eastAsia="zh-CN"/>
        </w:rPr>
      </w:pPr>
      <w:hyperlink w:anchor="_Toc523779896" w:history="1">
        <w:r w:rsidR="005B2126" w:rsidRPr="009B58D3">
          <w:rPr>
            <w:rStyle w:val="Hyperlink"/>
            <w:noProof/>
          </w:rPr>
          <w:t>Login Frame</w:t>
        </w:r>
        <w:r w:rsidR="005B2126">
          <w:rPr>
            <w:noProof/>
            <w:webHidden/>
          </w:rPr>
          <w:tab/>
        </w:r>
        <w:r w:rsidR="005B2126">
          <w:rPr>
            <w:noProof/>
            <w:webHidden/>
          </w:rPr>
          <w:fldChar w:fldCharType="begin"/>
        </w:r>
        <w:r w:rsidR="005B2126">
          <w:rPr>
            <w:noProof/>
            <w:webHidden/>
          </w:rPr>
          <w:instrText xml:space="preserve"> PAGEREF _Toc523779896 \h </w:instrText>
        </w:r>
        <w:r w:rsidR="005B2126">
          <w:rPr>
            <w:noProof/>
            <w:webHidden/>
          </w:rPr>
        </w:r>
        <w:r w:rsidR="005B2126">
          <w:rPr>
            <w:noProof/>
            <w:webHidden/>
          </w:rPr>
          <w:fldChar w:fldCharType="separate"/>
        </w:r>
        <w:r w:rsidR="005B2126">
          <w:rPr>
            <w:noProof/>
            <w:webHidden/>
          </w:rPr>
          <w:t>31</w:t>
        </w:r>
        <w:r w:rsidR="005B2126">
          <w:rPr>
            <w:noProof/>
            <w:webHidden/>
          </w:rPr>
          <w:fldChar w:fldCharType="end"/>
        </w:r>
      </w:hyperlink>
    </w:p>
    <w:p w14:paraId="30FC61BC" w14:textId="1072AC20" w:rsidR="005B2126" w:rsidRDefault="00865BD6">
      <w:pPr>
        <w:pStyle w:val="TOC2"/>
        <w:tabs>
          <w:tab w:val="right" w:leader="dot" w:pos="8296"/>
        </w:tabs>
        <w:rPr>
          <w:rFonts w:eastAsiaTheme="minorEastAsia" w:cstheme="minorBidi"/>
          <w:b w:val="0"/>
          <w:bCs w:val="0"/>
          <w:noProof/>
          <w:sz w:val="22"/>
          <w:lang w:val="en-US" w:eastAsia="zh-CN"/>
        </w:rPr>
      </w:pPr>
      <w:hyperlink w:anchor="_Toc523779897" w:history="1">
        <w:r w:rsidR="005B2126" w:rsidRPr="009B58D3">
          <w:rPr>
            <w:rStyle w:val="Hyperlink"/>
            <w:noProof/>
          </w:rPr>
          <w:t>Sign Up Frame</w:t>
        </w:r>
        <w:r w:rsidR="005B2126">
          <w:rPr>
            <w:noProof/>
            <w:webHidden/>
          </w:rPr>
          <w:tab/>
        </w:r>
        <w:r w:rsidR="005B2126">
          <w:rPr>
            <w:noProof/>
            <w:webHidden/>
          </w:rPr>
          <w:fldChar w:fldCharType="begin"/>
        </w:r>
        <w:r w:rsidR="005B2126">
          <w:rPr>
            <w:noProof/>
            <w:webHidden/>
          </w:rPr>
          <w:instrText xml:space="preserve"> PAGEREF _Toc523779897 \h </w:instrText>
        </w:r>
        <w:r w:rsidR="005B2126">
          <w:rPr>
            <w:noProof/>
            <w:webHidden/>
          </w:rPr>
        </w:r>
        <w:r w:rsidR="005B2126">
          <w:rPr>
            <w:noProof/>
            <w:webHidden/>
          </w:rPr>
          <w:fldChar w:fldCharType="separate"/>
        </w:r>
        <w:r w:rsidR="005B2126">
          <w:rPr>
            <w:noProof/>
            <w:webHidden/>
          </w:rPr>
          <w:t>32</w:t>
        </w:r>
        <w:r w:rsidR="005B2126">
          <w:rPr>
            <w:noProof/>
            <w:webHidden/>
          </w:rPr>
          <w:fldChar w:fldCharType="end"/>
        </w:r>
      </w:hyperlink>
    </w:p>
    <w:p w14:paraId="5D3E3B31" w14:textId="3477DA69" w:rsidR="005B2126" w:rsidRDefault="00865BD6">
      <w:pPr>
        <w:pStyle w:val="TOC2"/>
        <w:tabs>
          <w:tab w:val="right" w:leader="dot" w:pos="8296"/>
        </w:tabs>
        <w:rPr>
          <w:rFonts w:eastAsiaTheme="minorEastAsia" w:cstheme="minorBidi"/>
          <w:b w:val="0"/>
          <w:bCs w:val="0"/>
          <w:noProof/>
          <w:sz w:val="22"/>
          <w:lang w:val="en-US" w:eastAsia="zh-CN"/>
        </w:rPr>
      </w:pPr>
      <w:hyperlink w:anchor="_Toc523779898" w:history="1">
        <w:r w:rsidR="005B2126" w:rsidRPr="009B58D3">
          <w:rPr>
            <w:rStyle w:val="Hyperlink"/>
            <w:noProof/>
          </w:rPr>
          <w:t>Main Frame Menu</w:t>
        </w:r>
        <w:r w:rsidR="005B2126">
          <w:rPr>
            <w:noProof/>
            <w:webHidden/>
          </w:rPr>
          <w:tab/>
        </w:r>
        <w:r w:rsidR="005B2126">
          <w:rPr>
            <w:noProof/>
            <w:webHidden/>
          </w:rPr>
          <w:fldChar w:fldCharType="begin"/>
        </w:r>
        <w:r w:rsidR="005B2126">
          <w:rPr>
            <w:noProof/>
            <w:webHidden/>
          </w:rPr>
          <w:instrText xml:space="preserve"> PAGEREF _Toc523779898 \h </w:instrText>
        </w:r>
        <w:r w:rsidR="005B2126">
          <w:rPr>
            <w:noProof/>
            <w:webHidden/>
          </w:rPr>
        </w:r>
        <w:r w:rsidR="005B2126">
          <w:rPr>
            <w:noProof/>
            <w:webHidden/>
          </w:rPr>
          <w:fldChar w:fldCharType="separate"/>
        </w:r>
        <w:r w:rsidR="005B2126">
          <w:rPr>
            <w:noProof/>
            <w:webHidden/>
          </w:rPr>
          <w:t>33</w:t>
        </w:r>
        <w:r w:rsidR="005B2126">
          <w:rPr>
            <w:noProof/>
            <w:webHidden/>
          </w:rPr>
          <w:fldChar w:fldCharType="end"/>
        </w:r>
      </w:hyperlink>
    </w:p>
    <w:p w14:paraId="3771B519" w14:textId="2A2A411E" w:rsidR="005B2126" w:rsidRDefault="00865BD6">
      <w:pPr>
        <w:pStyle w:val="TOC2"/>
        <w:tabs>
          <w:tab w:val="right" w:leader="dot" w:pos="8296"/>
        </w:tabs>
        <w:rPr>
          <w:rFonts w:eastAsiaTheme="minorEastAsia" w:cstheme="minorBidi"/>
          <w:b w:val="0"/>
          <w:bCs w:val="0"/>
          <w:noProof/>
          <w:sz w:val="22"/>
          <w:lang w:val="en-US" w:eastAsia="zh-CN"/>
        </w:rPr>
      </w:pPr>
      <w:hyperlink w:anchor="_Toc523779899" w:history="1">
        <w:r w:rsidR="005B2126" w:rsidRPr="009B58D3">
          <w:rPr>
            <w:rStyle w:val="Hyperlink"/>
            <w:noProof/>
          </w:rPr>
          <w:t>Student Information Tab</w:t>
        </w:r>
        <w:r w:rsidR="005B2126">
          <w:rPr>
            <w:noProof/>
            <w:webHidden/>
          </w:rPr>
          <w:tab/>
        </w:r>
        <w:r w:rsidR="005B2126">
          <w:rPr>
            <w:noProof/>
            <w:webHidden/>
          </w:rPr>
          <w:fldChar w:fldCharType="begin"/>
        </w:r>
        <w:r w:rsidR="005B2126">
          <w:rPr>
            <w:noProof/>
            <w:webHidden/>
          </w:rPr>
          <w:instrText xml:space="preserve"> PAGEREF _Toc523779899 \h </w:instrText>
        </w:r>
        <w:r w:rsidR="005B2126">
          <w:rPr>
            <w:noProof/>
            <w:webHidden/>
          </w:rPr>
        </w:r>
        <w:r w:rsidR="005B2126">
          <w:rPr>
            <w:noProof/>
            <w:webHidden/>
          </w:rPr>
          <w:fldChar w:fldCharType="separate"/>
        </w:r>
        <w:r w:rsidR="005B2126">
          <w:rPr>
            <w:noProof/>
            <w:webHidden/>
          </w:rPr>
          <w:t>34</w:t>
        </w:r>
        <w:r w:rsidR="005B2126">
          <w:rPr>
            <w:noProof/>
            <w:webHidden/>
          </w:rPr>
          <w:fldChar w:fldCharType="end"/>
        </w:r>
      </w:hyperlink>
    </w:p>
    <w:p w14:paraId="203D41F2" w14:textId="7BE7BC2C" w:rsidR="005B2126" w:rsidRDefault="00865BD6">
      <w:pPr>
        <w:pStyle w:val="TOC2"/>
        <w:tabs>
          <w:tab w:val="right" w:leader="dot" w:pos="8296"/>
        </w:tabs>
        <w:rPr>
          <w:rFonts w:eastAsiaTheme="minorEastAsia" w:cstheme="minorBidi"/>
          <w:b w:val="0"/>
          <w:bCs w:val="0"/>
          <w:noProof/>
          <w:sz w:val="22"/>
          <w:lang w:val="en-US" w:eastAsia="zh-CN"/>
        </w:rPr>
      </w:pPr>
      <w:hyperlink w:anchor="_Toc523779900" w:history="1">
        <w:r w:rsidR="005B2126" w:rsidRPr="009B58D3">
          <w:rPr>
            <w:rStyle w:val="Hyperlink"/>
            <w:noProof/>
          </w:rPr>
          <w:t>Personalized Programmes Tab</w:t>
        </w:r>
        <w:r w:rsidR="005B2126">
          <w:rPr>
            <w:noProof/>
            <w:webHidden/>
          </w:rPr>
          <w:tab/>
        </w:r>
        <w:r w:rsidR="005B2126">
          <w:rPr>
            <w:noProof/>
            <w:webHidden/>
          </w:rPr>
          <w:fldChar w:fldCharType="begin"/>
        </w:r>
        <w:r w:rsidR="005B2126">
          <w:rPr>
            <w:noProof/>
            <w:webHidden/>
          </w:rPr>
          <w:instrText xml:space="preserve"> PAGEREF _Toc523779900 \h </w:instrText>
        </w:r>
        <w:r w:rsidR="005B2126">
          <w:rPr>
            <w:noProof/>
            <w:webHidden/>
          </w:rPr>
        </w:r>
        <w:r w:rsidR="005B2126">
          <w:rPr>
            <w:noProof/>
            <w:webHidden/>
          </w:rPr>
          <w:fldChar w:fldCharType="separate"/>
        </w:r>
        <w:r w:rsidR="005B2126">
          <w:rPr>
            <w:noProof/>
            <w:webHidden/>
          </w:rPr>
          <w:t>35</w:t>
        </w:r>
        <w:r w:rsidR="005B2126">
          <w:rPr>
            <w:noProof/>
            <w:webHidden/>
          </w:rPr>
          <w:fldChar w:fldCharType="end"/>
        </w:r>
      </w:hyperlink>
    </w:p>
    <w:p w14:paraId="6917ADCA" w14:textId="46D4F599" w:rsidR="005B2126" w:rsidRDefault="00865BD6">
      <w:pPr>
        <w:pStyle w:val="TOC2"/>
        <w:tabs>
          <w:tab w:val="right" w:leader="dot" w:pos="8296"/>
        </w:tabs>
        <w:rPr>
          <w:rFonts w:eastAsiaTheme="minorEastAsia" w:cstheme="minorBidi"/>
          <w:b w:val="0"/>
          <w:bCs w:val="0"/>
          <w:noProof/>
          <w:sz w:val="22"/>
          <w:lang w:val="en-US" w:eastAsia="zh-CN"/>
        </w:rPr>
      </w:pPr>
      <w:hyperlink w:anchor="_Toc523779901" w:history="1">
        <w:r w:rsidR="005B2126" w:rsidRPr="009B58D3">
          <w:rPr>
            <w:rStyle w:val="Hyperlink"/>
            <w:noProof/>
          </w:rPr>
          <w:t>Academic Progress Tab</w:t>
        </w:r>
        <w:r w:rsidR="005B2126">
          <w:rPr>
            <w:noProof/>
            <w:webHidden/>
          </w:rPr>
          <w:tab/>
        </w:r>
        <w:r w:rsidR="005B2126">
          <w:rPr>
            <w:noProof/>
            <w:webHidden/>
          </w:rPr>
          <w:fldChar w:fldCharType="begin"/>
        </w:r>
        <w:r w:rsidR="005B2126">
          <w:rPr>
            <w:noProof/>
            <w:webHidden/>
          </w:rPr>
          <w:instrText xml:space="preserve"> PAGEREF _Toc523779901 \h </w:instrText>
        </w:r>
        <w:r w:rsidR="005B2126">
          <w:rPr>
            <w:noProof/>
            <w:webHidden/>
          </w:rPr>
        </w:r>
        <w:r w:rsidR="005B2126">
          <w:rPr>
            <w:noProof/>
            <w:webHidden/>
          </w:rPr>
          <w:fldChar w:fldCharType="separate"/>
        </w:r>
        <w:r w:rsidR="005B2126">
          <w:rPr>
            <w:noProof/>
            <w:webHidden/>
          </w:rPr>
          <w:t>36</w:t>
        </w:r>
        <w:r w:rsidR="005B2126">
          <w:rPr>
            <w:noProof/>
            <w:webHidden/>
          </w:rPr>
          <w:fldChar w:fldCharType="end"/>
        </w:r>
      </w:hyperlink>
    </w:p>
    <w:p w14:paraId="4C730628" w14:textId="1684317A" w:rsidR="005B2126" w:rsidRDefault="00865BD6">
      <w:pPr>
        <w:pStyle w:val="TOC1"/>
        <w:tabs>
          <w:tab w:val="right" w:leader="dot" w:pos="8296"/>
        </w:tabs>
        <w:rPr>
          <w:rFonts w:eastAsiaTheme="minorEastAsia" w:cstheme="minorBidi"/>
          <w:b w:val="0"/>
          <w:bCs w:val="0"/>
          <w:i w:val="0"/>
          <w:iCs w:val="0"/>
          <w:noProof/>
          <w:sz w:val="22"/>
          <w:szCs w:val="22"/>
          <w:lang w:val="en-US" w:eastAsia="zh-CN"/>
        </w:rPr>
      </w:pPr>
      <w:hyperlink w:anchor="_Toc523779902" w:history="1">
        <w:r w:rsidR="005B2126" w:rsidRPr="009B58D3">
          <w:rPr>
            <w:rStyle w:val="Hyperlink"/>
            <w:noProof/>
          </w:rPr>
          <w:t>Help Design</w:t>
        </w:r>
        <w:r w:rsidR="005B2126">
          <w:rPr>
            <w:noProof/>
            <w:webHidden/>
          </w:rPr>
          <w:tab/>
        </w:r>
        <w:r w:rsidR="005B2126">
          <w:rPr>
            <w:noProof/>
            <w:webHidden/>
          </w:rPr>
          <w:fldChar w:fldCharType="begin"/>
        </w:r>
        <w:r w:rsidR="005B2126">
          <w:rPr>
            <w:noProof/>
            <w:webHidden/>
          </w:rPr>
          <w:instrText xml:space="preserve"> PAGEREF _Toc523779902 \h </w:instrText>
        </w:r>
        <w:r w:rsidR="005B2126">
          <w:rPr>
            <w:noProof/>
            <w:webHidden/>
          </w:rPr>
        </w:r>
        <w:r w:rsidR="005B2126">
          <w:rPr>
            <w:noProof/>
            <w:webHidden/>
          </w:rPr>
          <w:fldChar w:fldCharType="separate"/>
        </w:r>
        <w:r w:rsidR="005B2126">
          <w:rPr>
            <w:noProof/>
            <w:webHidden/>
          </w:rPr>
          <w:t>37</w:t>
        </w:r>
        <w:r w:rsidR="005B2126">
          <w:rPr>
            <w:noProof/>
            <w:webHidden/>
          </w:rPr>
          <w:fldChar w:fldCharType="end"/>
        </w:r>
      </w:hyperlink>
    </w:p>
    <w:p w14:paraId="17213011" w14:textId="62992029" w:rsidR="009B6839" w:rsidRPr="009B6839" w:rsidRDefault="001933FB" w:rsidP="009B6839">
      <w:pPr>
        <w:rPr>
          <w:lang w:val="en-ZA" w:eastAsia="en-US"/>
        </w:rPr>
      </w:pPr>
      <w:r>
        <w:fldChar w:fldCharType="end"/>
      </w:r>
    </w:p>
    <w:p w14:paraId="1F45190D" w14:textId="7ABBFDD0" w:rsidR="009B6839" w:rsidRDefault="009B6839" w:rsidP="009B6839"/>
    <w:p w14:paraId="19050615" w14:textId="00E4C5BB" w:rsidR="009B6839" w:rsidRDefault="009B6839" w:rsidP="009B6839"/>
    <w:p w14:paraId="63824A55" w14:textId="186A8FF3" w:rsidR="009B6839" w:rsidRDefault="009B6839" w:rsidP="009B6839"/>
    <w:p w14:paraId="4B211FE3" w14:textId="50D133A9" w:rsidR="009B6839" w:rsidRDefault="009B6839" w:rsidP="009B6839"/>
    <w:p w14:paraId="04B7BF54" w14:textId="1833A055" w:rsidR="009B6839" w:rsidRDefault="009B6839" w:rsidP="009B6839"/>
    <w:p w14:paraId="0F9A93CE" w14:textId="77777777" w:rsidR="009B6839" w:rsidRPr="009B6839" w:rsidRDefault="009B6839" w:rsidP="009B6839"/>
    <w:p w14:paraId="2F1CA634" w14:textId="77777777" w:rsidR="000056D8" w:rsidRDefault="000056D8" w:rsidP="006450F5">
      <w:pPr>
        <w:pStyle w:val="Heading1"/>
      </w:pPr>
    </w:p>
    <w:p w14:paraId="7C696B81" w14:textId="77777777" w:rsidR="000056D8" w:rsidRDefault="000056D8" w:rsidP="006450F5">
      <w:pPr>
        <w:pStyle w:val="Heading1"/>
      </w:pPr>
    </w:p>
    <w:p w14:paraId="04460A2F" w14:textId="7920DA73" w:rsidR="006450F5" w:rsidRDefault="006450F5" w:rsidP="006450F5">
      <w:pPr>
        <w:pStyle w:val="Heading1"/>
      </w:pPr>
      <w:bookmarkStart w:id="5" w:name="_Toc523779867"/>
      <w:r>
        <w:t>Summary</w:t>
      </w:r>
      <w:bookmarkEnd w:id="5"/>
    </w:p>
    <w:p w14:paraId="06BF9F53" w14:textId="6BDCA916" w:rsidR="00F31093" w:rsidRDefault="00F31093" w:rsidP="00067435">
      <w:pPr>
        <w:rPr>
          <w:lang w:val="en-ZA" w:eastAsia="en-US"/>
        </w:rPr>
      </w:pPr>
      <w:r>
        <w:rPr>
          <w:lang w:val="en-ZA" w:eastAsia="en-US"/>
        </w:rPr>
        <w:t>The Program at use is a University programme advisor created by Richard Huang</w:t>
      </w:r>
      <w:r w:rsidR="002B23C2">
        <w:rPr>
          <w:lang w:val="en-ZA" w:eastAsia="en-US"/>
        </w:rPr>
        <w:t xml:space="preserve">. </w:t>
      </w:r>
      <w:r w:rsidR="00067435">
        <w:rPr>
          <w:lang w:val="en-ZA" w:eastAsia="en-US"/>
        </w:rPr>
        <w:t xml:space="preserve">The program is designed to be implemented at any </w:t>
      </w:r>
      <w:r w:rsidR="00D4055E">
        <w:rPr>
          <w:lang w:val="en-ZA" w:eastAsia="en-US"/>
        </w:rPr>
        <w:t>NSC/</w:t>
      </w:r>
      <w:r w:rsidR="002A7890">
        <w:rPr>
          <w:lang w:val="en-ZA" w:eastAsia="en-US"/>
        </w:rPr>
        <w:t xml:space="preserve">IEB </w:t>
      </w:r>
      <w:r w:rsidR="00067435">
        <w:rPr>
          <w:lang w:val="en-ZA" w:eastAsia="en-US"/>
        </w:rPr>
        <w:t xml:space="preserve">High School </w:t>
      </w:r>
      <w:r w:rsidR="000660FB">
        <w:rPr>
          <w:lang w:val="en-ZA" w:eastAsia="en-US"/>
        </w:rPr>
        <w:t>for student who</w:t>
      </w:r>
      <w:r w:rsidR="00AC4296">
        <w:rPr>
          <w:lang w:val="en-ZA" w:eastAsia="en-US"/>
        </w:rPr>
        <w:t xml:space="preserve"> (South African citizen or PR holder only, as there </w:t>
      </w:r>
      <w:r w:rsidR="000C50C3">
        <w:rPr>
          <w:lang w:val="en-ZA" w:eastAsia="en-US"/>
        </w:rPr>
        <w:t>are</w:t>
      </w:r>
      <w:r w:rsidR="002350EA">
        <w:rPr>
          <w:lang w:val="en-ZA" w:eastAsia="en-US"/>
        </w:rPr>
        <w:t xml:space="preserve"> </w:t>
      </w:r>
      <w:r w:rsidR="000C50C3">
        <w:rPr>
          <w:lang w:val="en-ZA" w:eastAsia="en-US"/>
        </w:rPr>
        <w:t xml:space="preserve">different </w:t>
      </w:r>
      <w:r w:rsidR="002350EA">
        <w:rPr>
          <w:lang w:val="en-ZA" w:eastAsia="en-US"/>
        </w:rPr>
        <w:t>criteria</w:t>
      </w:r>
      <w:r w:rsidR="00AC4296">
        <w:rPr>
          <w:lang w:val="en-ZA" w:eastAsia="en-US"/>
        </w:rPr>
        <w:t xml:space="preserve"> for anyone otherwise)</w:t>
      </w:r>
      <w:r w:rsidR="00067435">
        <w:rPr>
          <w:lang w:val="en-ZA" w:eastAsia="en-US"/>
        </w:rPr>
        <w:t xml:space="preserve"> struggle to d</w:t>
      </w:r>
      <w:r w:rsidR="000660FB">
        <w:rPr>
          <w:lang w:val="en-ZA" w:eastAsia="en-US"/>
        </w:rPr>
        <w:t>ecide their university</w:t>
      </w:r>
      <w:r w:rsidR="00067435">
        <w:rPr>
          <w:lang w:val="en-ZA" w:eastAsia="en-US"/>
        </w:rPr>
        <w:t xml:space="preserve"> </w:t>
      </w:r>
      <w:r w:rsidR="000660FB">
        <w:rPr>
          <w:lang w:val="en-ZA" w:eastAsia="en-US"/>
        </w:rPr>
        <w:t xml:space="preserve">and </w:t>
      </w:r>
      <w:r w:rsidR="000F4F69">
        <w:rPr>
          <w:lang w:val="en-ZA" w:eastAsia="en-US"/>
        </w:rPr>
        <w:t>programme (</w:t>
      </w:r>
      <w:r w:rsidR="000660FB">
        <w:rPr>
          <w:lang w:val="en-ZA" w:eastAsia="en-US"/>
        </w:rPr>
        <w:t xml:space="preserve">A </w:t>
      </w:r>
      <w:r w:rsidR="000F4F69">
        <w:rPr>
          <w:lang w:val="en-ZA" w:eastAsia="en-US"/>
        </w:rPr>
        <w:t>Bachelor’s</w:t>
      </w:r>
      <w:r w:rsidR="00D438C9">
        <w:rPr>
          <w:lang w:val="en-ZA" w:eastAsia="en-US"/>
        </w:rPr>
        <w:t xml:space="preserve"> Degree</w:t>
      </w:r>
      <w:r w:rsidR="000660FB">
        <w:rPr>
          <w:lang w:val="en-ZA" w:eastAsia="en-US"/>
        </w:rPr>
        <w:t xml:space="preserve">) </w:t>
      </w:r>
      <w:r w:rsidR="00067435">
        <w:rPr>
          <w:lang w:val="en-ZA" w:eastAsia="en-US"/>
        </w:rPr>
        <w:t>choices in South Africa</w:t>
      </w:r>
      <w:r w:rsidR="00C02191">
        <w:rPr>
          <w:lang w:val="en-ZA" w:eastAsia="en-US"/>
        </w:rPr>
        <w:t xml:space="preserve"> </w:t>
      </w:r>
      <w:r w:rsidR="007C7B52">
        <w:rPr>
          <w:lang w:val="en-ZA" w:eastAsia="en-US"/>
        </w:rPr>
        <w:t>(currently only supports UCT,</w:t>
      </w:r>
      <w:r w:rsidR="00C02191">
        <w:rPr>
          <w:lang w:val="en-ZA" w:eastAsia="en-US"/>
        </w:rPr>
        <w:t xml:space="preserve"> </w:t>
      </w:r>
      <w:r w:rsidR="007C7B52">
        <w:rPr>
          <w:lang w:val="en-ZA" w:eastAsia="en-US"/>
        </w:rPr>
        <w:t>Wits,</w:t>
      </w:r>
      <w:r w:rsidR="00C02191">
        <w:rPr>
          <w:lang w:val="en-ZA" w:eastAsia="en-US"/>
        </w:rPr>
        <w:t xml:space="preserve"> </w:t>
      </w:r>
      <w:r w:rsidR="007C7B52">
        <w:rPr>
          <w:lang w:val="en-ZA" w:eastAsia="en-US"/>
        </w:rPr>
        <w:t>UP,</w:t>
      </w:r>
      <w:r w:rsidR="00C02191">
        <w:rPr>
          <w:lang w:val="en-ZA" w:eastAsia="en-US"/>
        </w:rPr>
        <w:t xml:space="preserve"> </w:t>
      </w:r>
      <w:r w:rsidR="007C7B52">
        <w:rPr>
          <w:lang w:val="en-ZA" w:eastAsia="en-US"/>
        </w:rPr>
        <w:t>Stellenbosch)</w:t>
      </w:r>
      <w:r w:rsidR="00067435">
        <w:rPr>
          <w:lang w:val="en-ZA" w:eastAsia="en-US"/>
        </w:rPr>
        <w:t>. The program ensure</w:t>
      </w:r>
      <w:r w:rsidR="00053E83">
        <w:rPr>
          <w:lang w:val="en-ZA" w:eastAsia="en-US"/>
        </w:rPr>
        <w:t xml:space="preserve">s that Students can view their possible </w:t>
      </w:r>
      <w:r w:rsidR="00E66691">
        <w:rPr>
          <w:lang w:val="en-ZA" w:eastAsia="en-US"/>
        </w:rPr>
        <w:t>choices with detail and ease.</w:t>
      </w:r>
      <w:r w:rsidR="009F49D3">
        <w:rPr>
          <w:lang w:val="en-ZA" w:eastAsia="en-US"/>
        </w:rPr>
        <w:t xml:space="preserve"> </w:t>
      </w:r>
      <w:r w:rsidR="009F49D3" w:rsidRPr="009F49D3">
        <w:rPr>
          <w:lang w:val="en-ZA" w:eastAsia="en-US"/>
        </w:rPr>
        <w:t>The program comprises an easy to interface</w:t>
      </w:r>
      <w:r w:rsidR="006D7D14">
        <w:rPr>
          <w:lang w:val="en-ZA" w:eastAsia="en-US"/>
        </w:rPr>
        <w:t xml:space="preserve"> (using Google’s material design)</w:t>
      </w:r>
      <w:r w:rsidR="009F49D3" w:rsidRPr="009F49D3">
        <w:rPr>
          <w:lang w:val="en-ZA" w:eastAsia="en-US"/>
        </w:rPr>
        <w:t xml:space="preserve"> and features specially designed to</w:t>
      </w:r>
      <w:r w:rsidR="009F49D3">
        <w:rPr>
          <w:lang w:val="en-ZA" w:eastAsia="en-US"/>
        </w:rPr>
        <w:t xml:space="preserve"> help students to </w:t>
      </w:r>
      <w:r w:rsidR="007566BD">
        <w:rPr>
          <w:lang w:val="en-ZA" w:eastAsia="en-US"/>
        </w:rPr>
        <w:t>decide their future study plan</w:t>
      </w:r>
      <w:r w:rsidR="00311972">
        <w:rPr>
          <w:lang w:val="en-ZA" w:eastAsia="en-US"/>
        </w:rPr>
        <w:t>s</w:t>
      </w:r>
      <w:r w:rsidR="009C1156">
        <w:rPr>
          <w:lang w:val="en-ZA" w:eastAsia="en-US"/>
        </w:rPr>
        <w:t xml:space="preserve"> and aims</w:t>
      </w:r>
      <w:r w:rsidR="009F49D3">
        <w:rPr>
          <w:lang w:val="en-ZA" w:eastAsia="en-US"/>
        </w:rPr>
        <w:t xml:space="preserve">. </w:t>
      </w:r>
      <w:r w:rsidR="008B6927">
        <w:rPr>
          <w:lang w:val="en-ZA" w:eastAsia="en-US"/>
        </w:rPr>
        <w:t xml:space="preserve">The program records user’s academic records and </w:t>
      </w:r>
      <w:r w:rsidR="008B6927" w:rsidRPr="00DF249D">
        <w:rPr>
          <w:lang w:val="en-ZA" w:eastAsia="en-US"/>
        </w:rPr>
        <w:t>personal</w:t>
      </w:r>
      <w:r w:rsidR="008B6927">
        <w:rPr>
          <w:lang w:val="en-ZA" w:eastAsia="en-US"/>
        </w:rPr>
        <w:t xml:space="preserve"> traits</w:t>
      </w:r>
      <w:r w:rsidR="007B72C7">
        <w:rPr>
          <w:lang w:val="en-ZA" w:eastAsia="en-US"/>
        </w:rPr>
        <w:t xml:space="preserve"> </w:t>
      </w:r>
      <w:r w:rsidR="00C418F9">
        <w:rPr>
          <w:lang w:val="en-ZA" w:eastAsia="en-US"/>
        </w:rPr>
        <w:t>to</w:t>
      </w:r>
      <w:r w:rsidR="00871F8E">
        <w:rPr>
          <w:lang w:val="en-ZA" w:eastAsia="en-US"/>
        </w:rPr>
        <w:t xml:space="preserve"> provide </w:t>
      </w:r>
      <w:r w:rsidR="00AA2161">
        <w:rPr>
          <w:lang w:val="en-ZA" w:eastAsia="en-US"/>
        </w:rPr>
        <w:t>viable</w:t>
      </w:r>
      <w:r w:rsidR="00871F8E">
        <w:rPr>
          <w:lang w:val="en-ZA" w:eastAsia="en-US"/>
        </w:rPr>
        <w:t xml:space="preserve"> programmes for the student</w:t>
      </w:r>
      <w:r w:rsidR="00703A3E">
        <w:rPr>
          <w:lang w:val="en-ZA" w:eastAsia="en-US"/>
        </w:rPr>
        <w:t>.</w:t>
      </w:r>
      <w:r w:rsidR="007C6619">
        <w:rPr>
          <w:lang w:val="en-ZA" w:eastAsia="en-US"/>
        </w:rPr>
        <w:t xml:space="preserve"> This </w:t>
      </w:r>
      <w:r w:rsidR="007C6619" w:rsidRPr="007C6619">
        <w:rPr>
          <w:lang w:val="en-ZA" w:eastAsia="en-US"/>
        </w:rPr>
        <w:t xml:space="preserve">eliminates </w:t>
      </w:r>
      <w:r w:rsidR="007C6619">
        <w:rPr>
          <w:lang w:val="en-ZA" w:eastAsia="en-US"/>
        </w:rPr>
        <w:t>the</w:t>
      </w:r>
      <w:r w:rsidR="00F454AE">
        <w:rPr>
          <w:lang w:val="en-ZA" w:eastAsia="en-US"/>
        </w:rPr>
        <w:t xml:space="preserve"> </w:t>
      </w:r>
      <w:r w:rsidR="009A5793">
        <w:rPr>
          <w:lang w:val="en-ZA" w:eastAsia="en-US"/>
        </w:rPr>
        <w:t xml:space="preserve">ass-biting </w:t>
      </w:r>
      <w:r w:rsidR="00705966">
        <w:rPr>
          <w:lang w:val="en-ZA" w:eastAsia="en-US"/>
        </w:rPr>
        <w:t xml:space="preserve">work of calculating various APS score, </w:t>
      </w:r>
      <w:r w:rsidR="00DF249D">
        <w:rPr>
          <w:lang w:val="en-ZA" w:eastAsia="en-US"/>
        </w:rPr>
        <w:t xml:space="preserve">filtering out not applicable </w:t>
      </w:r>
      <w:r w:rsidR="00716D96">
        <w:rPr>
          <w:lang w:val="en-ZA" w:eastAsia="en-US"/>
        </w:rPr>
        <w:t>programmes,</w:t>
      </w:r>
      <w:r w:rsidR="00447C25">
        <w:rPr>
          <w:lang w:val="en-ZA" w:eastAsia="en-US"/>
        </w:rPr>
        <w:t xml:space="preserve"> pinpoints academic weakness, </w:t>
      </w:r>
      <w:r w:rsidR="004346DA">
        <w:rPr>
          <w:lang w:val="en-ZA" w:eastAsia="en-US"/>
        </w:rPr>
        <w:t xml:space="preserve">while providing a graphical academic progress tracking interface </w:t>
      </w:r>
      <w:r w:rsidR="00EF4EF4">
        <w:rPr>
          <w:lang w:val="en-ZA" w:eastAsia="en-US"/>
        </w:rPr>
        <w:t>in aid for students to get admit into their desired programme</w:t>
      </w:r>
      <w:r w:rsidR="00B36FC7">
        <w:rPr>
          <w:lang w:val="en-ZA" w:eastAsia="en-US"/>
        </w:rPr>
        <w:t>s</w:t>
      </w:r>
      <w:r w:rsidR="00753360">
        <w:rPr>
          <w:lang w:val="en-ZA" w:eastAsia="en-US"/>
        </w:rPr>
        <w:t xml:space="preserve"> (more useful for lower grade users)</w:t>
      </w:r>
      <w:r w:rsidR="009E48AD">
        <w:rPr>
          <w:lang w:val="en-ZA" w:eastAsia="en-US"/>
        </w:rPr>
        <w:t>. It</w:t>
      </w:r>
      <w:r w:rsidR="00DF249D">
        <w:rPr>
          <w:lang w:val="en-ZA" w:eastAsia="en-US"/>
        </w:rPr>
        <w:t xml:space="preserve"> </w:t>
      </w:r>
      <w:r w:rsidR="009E48AD">
        <w:rPr>
          <w:lang w:val="en-ZA" w:eastAsia="en-US"/>
        </w:rPr>
        <w:t>simplifies</w:t>
      </w:r>
      <w:r w:rsidR="00DF249D">
        <w:rPr>
          <w:lang w:val="en-ZA" w:eastAsia="en-US"/>
        </w:rPr>
        <w:t xml:space="preserve"> the complex tertiary education </w:t>
      </w:r>
      <w:r w:rsidR="00A940C7">
        <w:rPr>
          <w:lang w:val="en-ZA" w:eastAsia="en-US"/>
        </w:rPr>
        <w:t xml:space="preserve">admission </w:t>
      </w:r>
      <w:r w:rsidR="00DF249D">
        <w:rPr>
          <w:lang w:val="en-ZA" w:eastAsia="en-US"/>
        </w:rPr>
        <w:t>system,</w:t>
      </w:r>
      <w:r w:rsidR="009B1603">
        <w:rPr>
          <w:lang w:val="en-ZA" w:eastAsia="en-US"/>
        </w:rPr>
        <w:t xml:space="preserve"> categorising, </w:t>
      </w:r>
      <w:r w:rsidR="001712FA">
        <w:rPr>
          <w:lang w:val="en-ZA" w:eastAsia="en-US"/>
        </w:rPr>
        <w:t>summarise</w:t>
      </w:r>
      <w:r w:rsidR="00071610">
        <w:rPr>
          <w:lang w:val="en-ZA" w:eastAsia="en-US"/>
        </w:rPr>
        <w:t>s</w:t>
      </w:r>
      <w:r w:rsidR="001712FA">
        <w:rPr>
          <w:lang w:val="en-ZA" w:eastAsia="en-US"/>
        </w:rPr>
        <w:t xml:space="preserve"> and</w:t>
      </w:r>
      <w:r w:rsidR="00DF249D">
        <w:rPr>
          <w:lang w:val="en-ZA" w:eastAsia="en-US"/>
        </w:rPr>
        <w:t xml:space="preserve"> provided a simple, elegant way </w:t>
      </w:r>
      <w:r w:rsidR="009E646F">
        <w:rPr>
          <w:lang w:val="en-ZA" w:eastAsia="en-US"/>
        </w:rPr>
        <w:t>to</w:t>
      </w:r>
      <w:r w:rsidR="00DF249D">
        <w:rPr>
          <w:lang w:val="en-ZA" w:eastAsia="en-US"/>
        </w:rPr>
        <w:t xml:space="preserve"> making a choice.</w:t>
      </w:r>
    </w:p>
    <w:p w14:paraId="5AF66196" w14:textId="390A9920" w:rsidR="00596239" w:rsidRDefault="00596239" w:rsidP="00067435">
      <w:pPr>
        <w:rPr>
          <w:lang w:val="en-ZA" w:eastAsia="en-US"/>
        </w:rPr>
      </w:pPr>
    </w:p>
    <w:p w14:paraId="1CBBA16E" w14:textId="77777777" w:rsidR="00BE26C2" w:rsidRDefault="00BE26C2" w:rsidP="00596239">
      <w:pPr>
        <w:pStyle w:val="Heading1"/>
      </w:pPr>
    </w:p>
    <w:p w14:paraId="014FAECA" w14:textId="77777777" w:rsidR="00BE26C2" w:rsidRDefault="00BE26C2" w:rsidP="00596239">
      <w:pPr>
        <w:pStyle w:val="Heading1"/>
      </w:pPr>
    </w:p>
    <w:p w14:paraId="084BF7D7" w14:textId="77777777" w:rsidR="00BE26C2" w:rsidRDefault="00BE26C2" w:rsidP="00596239">
      <w:pPr>
        <w:pStyle w:val="Heading1"/>
      </w:pPr>
    </w:p>
    <w:p w14:paraId="66A12E19" w14:textId="68F1335A" w:rsidR="00596239" w:rsidRDefault="00B00707" w:rsidP="00596239">
      <w:pPr>
        <w:pStyle w:val="Heading1"/>
      </w:pPr>
      <w:bookmarkStart w:id="6" w:name="_Toc523779868"/>
      <w:r>
        <w:t>GUI Design</w:t>
      </w:r>
      <w:bookmarkEnd w:id="6"/>
    </w:p>
    <w:p w14:paraId="4AC08F07" w14:textId="5F72BB23" w:rsidR="00475A6F" w:rsidRPr="00A85A69" w:rsidRDefault="00475A6F" w:rsidP="00A85A69">
      <w:pPr>
        <w:pStyle w:val="ListParagraph"/>
        <w:numPr>
          <w:ilvl w:val="0"/>
          <w:numId w:val="4"/>
        </w:numPr>
        <w:rPr>
          <w:lang w:val="en-ZA" w:eastAsia="en-US"/>
        </w:rPr>
      </w:pPr>
      <w:r w:rsidRPr="00A85A69">
        <w:rPr>
          <w:lang w:val="en-ZA" w:eastAsia="en-US"/>
        </w:rPr>
        <w:t>Most icon in this programme enables hover feature, m</w:t>
      </w:r>
      <w:r w:rsidR="005027A4" w:rsidRPr="00A85A69">
        <w:rPr>
          <w:lang w:val="en-ZA" w:eastAsia="en-US"/>
        </w:rPr>
        <w:t>eaning that it will change icon to a word instead of just a picture. e.g. the “i” icon, when the mouse it on top of it will display “Help”</w:t>
      </w:r>
    </w:p>
    <w:p w14:paraId="4C42EEEB" w14:textId="7E56CA49" w:rsidR="00C1257B" w:rsidRDefault="00C1257B" w:rsidP="00A85A69">
      <w:pPr>
        <w:pStyle w:val="ListParagraph"/>
        <w:numPr>
          <w:ilvl w:val="0"/>
          <w:numId w:val="4"/>
        </w:numPr>
      </w:pPr>
      <w:r w:rsidRPr="00A90C84">
        <w:t>“</w:t>
      </w:r>
      <w:r>
        <w:t>Cancel</w:t>
      </w:r>
      <w:r w:rsidRPr="00A90C84">
        <w:t xml:space="preserve">” button </w:t>
      </w:r>
      <w:r>
        <w:t>is visible in all frame of this Programme</w:t>
      </w:r>
      <w:r w:rsidRPr="00A90C84">
        <w:t>-</w:t>
      </w:r>
      <w:r>
        <w:t xml:space="preserve"> This ends the Programme</w:t>
      </w:r>
    </w:p>
    <w:p w14:paraId="4F8213EB" w14:textId="7CC04C1C" w:rsidR="00C1257B" w:rsidRDefault="00C1257B" w:rsidP="00A85A69">
      <w:pPr>
        <w:pStyle w:val="ListParagraph"/>
        <w:numPr>
          <w:ilvl w:val="0"/>
          <w:numId w:val="4"/>
        </w:numPr>
      </w:pPr>
      <w:r w:rsidRPr="00A90C84">
        <w:t>“</w:t>
      </w:r>
      <w:r>
        <w:t>minimize</w:t>
      </w:r>
      <w:r w:rsidRPr="00A90C84">
        <w:t xml:space="preserve">” button </w:t>
      </w:r>
      <w:r>
        <w:t>is visible in all frame of this Programme</w:t>
      </w:r>
      <w:r w:rsidRPr="00A90C84">
        <w:t>-</w:t>
      </w:r>
      <w:r>
        <w:t xml:space="preserve"> This iconifies the Programme</w:t>
      </w:r>
    </w:p>
    <w:p w14:paraId="55F461A7" w14:textId="7C4C4A29" w:rsidR="00A85A69" w:rsidRPr="00C1257B" w:rsidRDefault="00313CE6" w:rsidP="00A85A69">
      <w:pPr>
        <w:pStyle w:val="ListParagraph"/>
        <w:numPr>
          <w:ilvl w:val="0"/>
          <w:numId w:val="4"/>
        </w:numPr>
      </w:pPr>
      <w:r>
        <w:t>(Just trying to show off) A shadow effect is applied to all frame to create a material design look and feel</w:t>
      </w:r>
    </w:p>
    <w:p w14:paraId="674A21B4" w14:textId="2022EA38" w:rsidR="00F61F3C" w:rsidRPr="00F61F3C" w:rsidRDefault="00F61F3C" w:rsidP="00F61F3C">
      <w:pPr>
        <w:pStyle w:val="Heading2"/>
        <w:rPr>
          <w:lang w:val="en-ZA"/>
        </w:rPr>
      </w:pPr>
      <w:bookmarkStart w:id="7" w:name="_Toc523779869"/>
      <w:r>
        <w:rPr>
          <w:lang w:val="en-ZA"/>
        </w:rPr>
        <w:lastRenderedPageBreak/>
        <w:t>Login Frame</w:t>
      </w:r>
      <w:bookmarkEnd w:id="7"/>
    </w:p>
    <w:p w14:paraId="64908282" w14:textId="21590AE7" w:rsidR="00596239" w:rsidRDefault="00FE0D68" w:rsidP="00596239">
      <w:pPr>
        <w:rPr>
          <w:lang w:val="en-ZA" w:eastAsia="en-US"/>
        </w:rPr>
      </w:pPr>
      <w:r>
        <w:rPr>
          <w:noProof/>
          <w:lang w:val="en-ZA" w:eastAsia="en-ZA"/>
        </w:rPr>
        <w:drawing>
          <wp:inline distT="0" distB="0" distL="0" distR="0" wp14:anchorId="7004133C" wp14:editId="33AE51DB">
            <wp:extent cx="4801696" cy="36322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06508" cy="3635840"/>
                    </a:xfrm>
                    <a:prstGeom prst="rect">
                      <a:avLst/>
                    </a:prstGeom>
                  </pic:spPr>
                </pic:pic>
              </a:graphicData>
            </a:graphic>
          </wp:inline>
        </w:drawing>
      </w:r>
    </w:p>
    <w:p w14:paraId="74FD3EDD" w14:textId="77777777" w:rsidR="005E04AC" w:rsidRDefault="005E04AC" w:rsidP="005E04AC">
      <w:pPr>
        <w:ind w:left="360"/>
        <w:rPr>
          <w:sz w:val="28"/>
          <w:szCs w:val="28"/>
          <w:u w:val="single"/>
        </w:rPr>
      </w:pPr>
    </w:p>
    <w:tbl>
      <w:tblPr>
        <w:tblStyle w:val="ListTable6Colorful-Accent1"/>
        <w:tblW w:w="9445" w:type="dxa"/>
        <w:tblLook w:val="0480" w:firstRow="0" w:lastRow="0" w:firstColumn="1" w:lastColumn="0" w:noHBand="0" w:noVBand="1"/>
      </w:tblPr>
      <w:tblGrid>
        <w:gridCol w:w="2340"/>
        <w:gridCol w:w="7105"/>
      </w:tblGrid>
      <w:tr w:rsidR="005E04AC" w14:paraId="0CB5FD0C" w14:textId="77777777" w:rsidTr="00D626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29FD6EE2" w14:textId="77777777" w:rsidR="005E04AC" w:rsidRPr="00DA222B" w:rsidRDefault="005E04AC" w:rsidP="00F61F3C">
            <w:pPr>
              <w:rPr>
                <w:rStyle w:val="Strong"/>
              </w:rPr>
            </w:pPr>
            <w:r w:rsidRPr="00DA222B">
              <w:rPr>
                <w:rStyle w:val="Strong"/>
              </w:rPr>
              <w:t>Description</w:t>
            </w:r>
          </w:p>
        </w:tc>
        <w:tc>
          <w:tcPr>
            <w:tcW w:w="7105" w:type="dxa"/>
          </w:tcPr>
          <w:p w14:paraId="7A93A1E0" w14:textId="00019C74" w:rsidR="005E04AC" w:rsidRPr="00126825" w:rsidRDefault="007C3A38" w:rsidP="00F61F3C">
            <w:pPr>
              <w:cnfStyle w:val="000000100000" w:firstRow="0" w:lastRow="0" w:firstColumn="0" w:lastColumn="0" w:oddVBand="0" w:evenVBand="0" w:oddHBand="1" w:evenHBand="0" w:firstRowFirstColumn="0" w:firstRowLastColumn="0" w:lastRowFirstColumn="0" w:lastRowLastColumn="0"/>
            </w:pPr>
            <w:r w:rsidRPr="00126825">
              <w:t>This is the first program that appears in the program</w:t>
            </w:r>
            <w:r>
              <w:t xml:space="preserve">. </w:t>
            </w:r>
            <w:r w:rsidRPr="00CC7CEC">
              <w:t>The frame allows users to login</w:t>
            </w:r>
            <w:r>
              <w:t xml:space="preserve"> or register</w:t>
            </w:r>
            <w:r w:rsidRPr="00CC7CEC">
              <w:t xml:space="preserve"> to be able to access further features</w:t>
            </w:r>
          </w:p>
        </w:tc>
      </w:tr>
      <w:tr w:rsidR="005E04AC" w14:paraId="2FA03EEF" w14:textId="77777777" w:rsidTr="00D62650">
        <w:tc>
          <w:tcPr>
            <w:cnfStyle w:val="001000000000" w:firstRow="0" w:lastRow="0" w:firstColumn="1" w:lastColumn="0" w:oddVBand="0" w:evenVBand="0" w:oddHBand="0" w:evenHBand="0" w:firstRowFirstColumn="0" w:firstRowLastColumn="0" w:lastRowFirstColumn="0" w:lastRowLastColumn="0"/>
            <w:tcW w:w="2340" w:type="dxa"/>
          </w:tcPr>
          <w:p w14:paraId="3CB973C6" w14:textId="77777777" w:rsidR="005E04AC" w:rsidRPr="00DA222B" w:rsidRDefault="005E04AC" w:rsidP="00F61F3C">
            <w:pPr>
              <w:rPr>
                <w:rStyle w:val="Strong"/>
              </w:rPr>
            </w:pPr>
            <w:r w:rsidRPr="00DA222B">
              <w:rPr>
                <w:rStyle w:val="Strong"/>
              </w:rPr>
              <w:t>Security Group</w:t>
            </w:r>
          </w:p>
        </w:tc>
        <w:tc>
          <w:tcPr>
            <w:tcW w:w="7105" w:type="dxa"/>
          </w:tcPr>
          <w:p w14:paraId="319B5889" w14:textId="1F67EC3A" w:rsidR="005E04AC" w:rsidRDefault="005E04AC" w:rsidP="00F61F3C">
            <w:pPr>
              <w:cnfStyle w:val="000000000000" w:firstRow="0" w:lastRow="0" w:firstColumn="0" w:lastColumn="0" w:oddVBand="0" w:evenVBand="0" w:oddHBand="0" w:evenHBand="0" w:firstRowFirstColumn="0" w:firstRowLastColumn="0" w:lastRowFirstColumn="0" w:lastRowLastColumn="0"/>
              <w:rPr>
                <w:u w:val="single"/>
              </w:rPr>
            </w:pPr>
            <w:r w:rsidRPr="005D413A">
              <w:t xml:space="preserve">Anyone is able to access the frame by running the program. However only people with valid login </w:t>
            </w:r>
            <w:r w:rsidR="009E06A8">
              <w:t>credentials</w:t>
            </w:r>
            <w:r w:rsidRPr="005D413A">
              <w:t xml:space="preserve"> will be able to get past this frame. This restricts who is allowed to use the program.</w:t>
            </w:r>
          </w:p>
        </w:tc>
      </w:tr>
      <w:tr w:rsidR="005E04AC" w14:paraId="1FC55377" w14:textId="77777777" w:rsidTr="00D626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0" w:type="dxa"/>
          </w:tcPr>
          <w:p w14:paraId="319B3563" w14:textId="77777777" w:rsidR="005E04AC" w:rsidRPr="00DA222B" w:rsidRDefault="005E04AC" w:rsidP="00F61F3C">
            <w:pPr>
              <w:rPr>
                <w:rStyle w:val="Strong"/>
              </w:rPr>
            </w:pPr>
            <w:r w:rsidRPr="00DA222B">
              <w:rPr>
                <w:rStyle w:val="Strong"/>
              </w:rPr>
              <w:t>Data</w:t>
            </w:r>
          </w:p>
        </w:tc>
        <w:tc>
          <w:tcPr>
            <w:tcW w:w="7105" w:type="dxa"/>
          </w:tcPr>
          <w:p w14:paraId="0B00375D" w14:textId="10CD1BFD" w:rsidR="00383DEF" w:rsidRDefault="00E22D1D" w:rsidP="00E22D1D">
            <w:pPr>
              <w:cnfStyle w:val="000000100000" w:firstRow="0" w:lastRow="0" w:firstColumn="0" w:lastColumn="0" w:oddVBand="0" w:evenVBand="0" w:oddHBand="1" w:evenHBand="0" w:firstRowFirstColumn="0" w:firstRowLastColumn="0" w:lastRowFirstColumn="0" w:lastRowLastColumn="0"/>
            </w:pPr>
            <w:r>
              <w:t xml:space="preserve">Username text </w:t>
            </w:r>
            <w:r w:rsidR="00F37F2F">
              <w:t>field</w:t>
            </w:r>
            <w:r>
              <w:t xml:space="preserve"> is used to get the username from the user.</w:t>
            </w:r>
          </w:p>
          <w:p w14:paraId="5AA61EE8" w14:textId="77777777" w:rsidR="00383DEF" w:rsidRDefault="00383DEF" w:rsidP="00E22D1D">
            <w:pPr>
              <w:cnfStyle w:val="000000100000" w:firstRow="0" w:lastRow="0" w:firstColumn="0" w:lastColumn="0" w:oddVBand="0" w:evenVBand="0" w:oddHBand="1" w:evenHBand="0" w:firstRowFirstColumn="0" w:firstRowLastColumn="0" w:lastRowFirstColumn="0" w:lastRowLastColumn="0"/>
            </w:pPr>
          </w:p>
          <w:p w14:paraId="7896D0BD" w14:textId="05B04189" w:rsidR="00E22D1D" w:rsidRPr="00252E48" w:rsidRDefault="00E22D1D" w:rsidP="00E22D1D">
            <w:pPr>
              <w:cnfStyle w:val="000000100000" w:firstRow="0" w:lastRow="0" w:firstColumn="0" w:lastColumn="0" w:oddVBand="0" w:evenVBand="0" w:oddHBand="1" w:evenHBand="0" w:firstRowFirstColumn="0" w:firstRowLastColumn="0" w:lastRowFirstColumn="0" w:lastRowLastColumn="0"/>
            </w:pPr>
            <w:r>
              <w:t>Password text</w:t>
            </w:r>
            <w:r w:rsidR="00F37F2F">
              <w:t xml:space="preserve"> field</w:t>
            </w:r>
            <w:r>
              <w:t xml:space="preserve"> is used to get the password from the user.</w:t>
            </w:r>
            <w:r w:rsidR="00ED117B">
              <w:t xml:space="preserve"> </w:t>
            </w:r>
            <w:r w:rsidR="00ED117B" w:rsidRPr="00252E48">
              <w:t xml:space="preserve">Password in the </w:t>
            </w:r>
            <w:r w:rsidR="00BC1F98" w:rsidRPr="00252E48">
              <w:t xml:space="preserve">text file </w:t>
            </w:r>
            <w:r w:rsidR="00ED117B" w:rsidRPr="00252E48">
              <w:t xml:space="preserve">is </w:t>
            </w:r>
            <w:r w:rsidR="00ED117B" w:rsidRPr="006D6459">
              <w:rPr>
                <w:b/>
              </w:rPr>
              <w:t>decrypted</w:t>
            </w:r>
            <w:r w:rsidR="00ED117B" w:rsidRPr="00252E48">
              <w:t xml:space="preserve"> and checked against user input.</w:t>
            </w:r>
          </w:p>
          <w:p w14:paraId="41CF6F21" w14:textId="77777777" w:rsidR="00383DEF" w:rsidRDefault="00383DEF" w:rsidP="00E22D1D">
            <w:pPr>
              <w:cnfStyle w:val="000000100000" w:firstRow="0" w:lastRow="0" w:firstColumn="0" w:lastColumn="0" w:oddVBand="0" w:evenVBand="0" w:oddHBand="1" w:evenHBand="0" w:firstRowFirstColumn="0" w:firstRowLastColumn="0" w:lastRowFirstColumn="0" w:lastRowLastColumn="0"/>
            </w:pPr>
          </w:p>
          <w:p w14:paraId="3109C8C9" w14:textId="693BD9CF" w:rsidR="00E22D1D" w:rsidRDefault="00E22D1D" w:rsidP="00E22D1D">
            <w:pPr>
              <w:cnfStyle w:val="000000100000" w:firstRow="0" w:lastRow="0" w:firstColumn="0" w:lastColumn="0" w:oddVBand="0" w:evenVBand="0" w:oddHBand="1" w:evenHBand="0" w:firstRowFirstColumn="0" w:firstRowLastColumn="0" w:lastRowFirstColumn="0" w:lastRowLastColumn="0"/>
            </w:pPr>
            <w:r>
              <w:t>The two pieces of data are used when logging in a</w:t>
            </w:r>
            <w:r w:rsidR="00C6215E">
              <w:t>nd checked against the Password</w:t>
            </w:r>
            <w:r>
              <w:t>.txt file that is accessed by the scanner</w:t>
            </w:r>
          </w:p>
          <w:p w14:paraId="0E882EEF" w14:textId="77777777" w:rsidR="00E22D1D" w:rsidRDefault="00E22D1D" w:rsidP="00E22D1D">
            <w:pPr>
              <w:cnfStyle w:val="000000100000" w:firstRow="0" w:lastRow="0" w:firstColumn="0" w:lastColumn="0" w:oddVBand="0" w:evenVBand="0" w:oddHBand="1" w:evenHBand="0" w:firstRowFirstColumn="0" w:firstRowLastColumn="0" w:lastRowFirstColumn="0" w:lastRowLastColumn="0"/>
            </w:pPr>
          </w:p>
          <w:p w14:paraId="2A5BD349" w14:textId="25E71D49" w:rsidR="005E04AC" w:rsidRPr="00277105" w:rsidRDefault="005E04AC" w:rsidP="00E22D1D">
            <w:pPr>
              <w:cnfStyle w:val="000000100000" w:firstRow="0" w:lastRow="0" w:firstColumn="0" w:lastColumn="0" w:oddVBand="0" w:evenVBand="0" w:oddHBand="1" w:evenHBand="0" w:firstRowFirstColumn="0" w:firstRowLastColumn="0" w:lastRowFirstColumn="0" w:lastRowLastColumn="0"/>
            </w:pPr>
            <w:r>
              <w:t>It acts as an initial display and platform for further frames</w:t>
            </w:r>
          </w:p>
        </w:tc>
      </w:tr>
      <w:tr w:rsidR="005E04AC" w14:paraId="1842FD03" w14:textId="77777777" w:rsidTr="00D62650">
        <w:tc>
          <w:tcPr>
            <w:cnfStyle w:val="001000000000" w:firstRow="0" w:lastRow="0" w:firstColumn="1" w:lastColumn="0" w:oddVBand="0" w:evenVBand="0" w:oddHBand="0" w:evenHBand="0" w:firstRowFirstColumn="0" w:firstRowLastColumn="0" w:lastRowFirstColumn="0" w:lastRowLastColumn="0"/>
            <w:tcW w:w="2340" w:type="dxa"/>
          </w:tcPr>
          <w:p w14:paraId="701FBBB1" w14:textId="77777777" w:rsidR="005E04AC" w:rsidRPr="00DA222B" w:rsidRDefault="005E04AC" w:rsidP="00F61F3C">
            <w:pPr>
              <w:rPr>
                <w:rStyle w:val="Strong"/>
              </w:rPr>
            </w:pPr>
            <w:r w:rsidRPr="00DA222B">
              <w:rPr>
                <w:rStyle w:val="Strong"/>
              </w:rPr>
              <w:lastRenderedPageBreak/>
              <w:t xml:space="preserve">Actions </w:t>
            </w:r>
          </w:p>
        </w:tc>
        <w:tc>
          <w:tcPr>
            <w:tcW w:w="7105" w:type="dxa"/>
          </w:tcPr>
          <w:p w14:paraId="0C706FBD" w14:textId="327D5400" w:rsidR="005E04AC" w:rsidRPr="00A90C84" w:rsidRDefault="005E04AC" w:rsidP="00A90C8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sidRPr="00A90C84">
              <w:t>“</w:t>
            </w:r>
            <w:r w:rsidR="003E77A0">
              <w:t>Sign Up</w:t>
            </w:r>
            <w:r w:rsidRPr="00A90C84">
              <w:t xml:space="preserve">” </w:t>
            </w:r>
            <w:r w:rsidR="00A90C84" w:rsidRPr="00A90C84">
              <w:t xml:space="preserve">button </w:t>
            </w:r>
            <w:r w:rsidRPr="00A90C84">
              <w:t>clicked- This takes the user to the register page</w:t>
            </w:r>
          </w:p>
          <w:p w14:paraId="507B51A4" w14:textId="643E898C" w:rsidR="005E04AC" w:rsidRDefault="00A94286" w:rsidP="00A90C8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Next</w:t>
            </w:r>
            <w:r w:rsidR="005E04AC" w:rsidRPr="00A90C84">
              <w:t xml:space="preserve">” </w:t>
            </w:r>
            <w:r w:rsidR="00A90C84" w:rsidRPr="00A90C84">
              <w:t xml:space="preserve">button </w:t>
            </w:r>
            <w:r w:rsidR="005E04AC" w:rsidRPr="00A90C84">
              <w:t>clicked</w:t>
            </w:r>
            <w:r w:rsidR="0016019B">
              <w:t>(button with arrow to the right)</w:t>
            </w:r>
            <w:r w:rsidR="005E04AC" w:rsidRPr="00A90C84">
              <w:t xml:space="preserve">- </w:t>
            </w:r>
            <w:r w:rsidR="009B0C86" w:rsidRPr="00A90C84">
              <w:t xml:space="preserve">This </w:t>
            </w:r>
            <w:r w:rsidR="00C0153E" w:rsidRPr="00A90C84">
              <w:t xml:space="preserve">verifies login inputs in the text field and either proceeds to </w:t>
            </w:r>
            <w:r w:rsidR="00A100EB">
              <w:t xml:space="preserve">Main </w:t>
            </w:r>
            <w:r w:rsidR="002C0F07" w:rsidRPr="00A90C84">
              <w:t>frame</w:t>
            </w:r>
            <w:r w:rsidR="00D82789">
              <w:t xml:space="preserve"> or returns an error</w:t>
            </w:r>
          </w:p>
          <w:p w14:paraId="37A3DCA1" w14:textId="7D53FBB6" w:rsidR="00A7760D" w:rsidRPr="00A90C84" w:rsidRDefault="00A7760D" w:rsidP="00A90C8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ogin” button in the login frame will do nothing</w:t>
            </w:r>
          </w:p>
          <w:p w14:paraId="25F7F252" w14:textId="77777777" w:rsidR="005E04AC" w:rsidRPr="00A90C84" w:rsidRDefault="005E04AC" w:rsidP="00A90C8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sidRPr="00A90C84">
              <w:t>“Help” button clicked- This provides instructions to the user on how to deal with this frame.</w:t>
            </w:r>
          </w:p>
          <w:p w14:paraId="3418034A" w14:textId="763FA599" w:rsidR="00E615FA" w:rsidRPr="00A90C84" w:rsidRDefault="00C1257B" w:rsidP="00A90C8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 </w:t>
            </w:r>
            <w:r w:rsidR="00E615FA">
              <w:t xml:space="preserve">“Show Password” toggle allows </w:t>
            </w:r>
            <w:r w:rsidR="000E2580">
              <w:t>convenience</w:t>
            </w:r>
            <w:r w:rsidR="00E615FA">
              <w:t xml:space="preserve"> for user when </w:t>
            </w:r>
            <w:r w:rsidR="000E2580">
              <w:t>an error is made when entering their password, while keeping the security feature that all character entered is in bullet point form</w:t>
            </w:r>
          </w:p>
        </w:tc>
      </w:tr>
    </w:tbl>
    <w:p w14:paraId="2F3FF895" w14:textId="14B9BDFA" w:rsidR="005E04AC" w:rsidRDefault="008172F4" w:rsidP="00B96D10">
      <w:pPr>
        <w:pStyle w:val="Heading2"/>
      </w:pPr>
      <w:bookmarkStart w:id="8" w:name="_Toc523779870"/>
      <w:r>
        <w:t>Sign Up</w:t>
      </w:r>
      <w:r w:rsidR="00B96D10">
        <w:t xml:space="preserve"> </w:t>
      </w:r>
      <w:r w:rsidR="00B6663E">
        <w:t>Panel</w:t>
      </w:r>
      <w:bookmarkEnd w:id="8"/>
    </w:p>
    <w:p w14:paraId="1A66B03E" w14:textId="45D5C86E" w:rsidR="00B96D10" w:rsidRDefault="00D62650" w:rsidP="00B96D10">
      <w:pPr>
        <w:rPr>
          <w:lang w:eastAsia="en-US"/>
        </w:rPr>
      </w:pPr>
      <w:r>
        <w:rPr>
          <w:noProof/>
          <w:lang w:val="en-ZA" w:eastAsia="en-ZA"/>
        </w:rPr>
        <w:drawing>
          <wp:inline distT="0" distB="0" distL="0" distR="0" wp14:anchorId="35770A9D" wp14:editId="6C26DA28">
            <wp:extent cx="5274310" cy="39897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989705"/>
                    </a:xfrm>
                    <a:prstGeom prst="rect">
                      <a:avLst/>
                    </a:prstGeom>
                  </pic:spPr>
                </pic:pic>
              </a:graphicData>
            </a:graphic>
          </wp:inline>
        </w:drawing>
      </w:r>
    </w:p>
    <w:p w14:paraId="3161A84E" w14:textId="77777777" w:rsidR="00AF188E" w:rsidRDefault="00AF188E" w:rsidP="00B96D10">
      <w:pPr>
        <w:rPr>
          <w:lang w:eastAsia="en-US"/>
        </w:rPr>
      </w:pPr>
    </w:p>
    <w:tbl>
      <w:tblPr>
        <w:tblStyle w:val="ListTable6Colorful-Accent1"/>
        <w:tblW w:w="9445" w:type="dxa"/>
        <w:tblLook w:val="0480" w:firstRow="0" w:lastRow="0" w:firstColumn="1" w:lastColumn="0" w:noHBand="0" w:noVBand="1"/>
      </w:tblPr>
      <w:tblGrid>
        <w:gridCol w:w="2430"/>
        <w:gridCol w:w="7015"/>
      </w:tblGrid>
      <w:tr w:rsidR="001D43B2" w:rsidRPr="00126825" w14:paraId="1BF2C670" w14:textId="77777777" w:rsidTr="00717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0A975046" w14:textId="77777777" w:rsidR="001D43B2" w:rsidRPr="00DA222B" w:rsidRDefault="001D43B2" w:rsidP="00637FAB">
            <w:pPr>
              <w:rPr>
                <w:rStyle w:val="Strong"/>
              </w:rPr>
            </w:pPr>
            <w:r w:rsidRPr="00DA222B">
              <w:rPr>
                <w:rStyle w:val="Strong"/>
              </w:rPr>
              <w:lastRenderedPageBreak/>
              <w:t>Description</w:t>
            </w:r>
          </w:p>
        </w:tc>
        <w:tc>
          <w:tcPr>
            <w:tcW w:w="7015" w:type="dxa"/>
          </w:tcPr>
          <w:p w14:paraId="69EF49E5" w14:textId="0C7C89F9" w:rsidR="007C3A38" w:rsidRPr="00126825" w:rsidRDefault="007C3A38" w:rsidP="00637FAB">
            <w:pPr>
              <w:cnfStyle w:val="000000100000" w:firstRow="0" w:lastRow="0" w:firstColumn="0" w:lastColumn="0" w:oddVBand="0" w:evenVBand="0" w:oddHBand="1" w:evenHBand="0" w:firstRowFirstColumn="0" w:firstRowLastColumn="0" w:lastRowFirstColumn="0" w:lastRowLastColumn="0"/>
            </w:pPr>
            <w:r w:rsidRPr="008B034E">
              <w:t xml:space="preserve">This page allows users to register </w:t>
            </w:r>
            <w:r>
              <w:t xml:space="preserve">and </w:t>
            </w:r>
            <w:r w:rsidRPr="008B034E">
              <w:t xml:space="preserve">to be able to </w:t>
            </w:r>
            <w:r>
              <w:t>proceed to</w:t>
            </w:r>
            <w:r w:rsidRPr="008B034E">
              <w:t xml:space="preserve"> further features in the program. The page is accessed when “</w:t>
            </w:r>
            <w:r w:rsidR="004070EA">
              <w:t>Sign Up</w:t>
            </w:r>
            <w:r w:rsidRPr="008B034E">
              <w:t>” is clicked on the</w:t>
            </w:r>
            <w:r w:rsidR="007D3D96">
              <w:t xml:space="preserve"> side </w:t>
            </w:r>
            <w:r w:rsidR="00CC6E01">
              <w:t>menu</w:t>
            </w:r>
            <w:r w:rsidR="00143CEE">
              <w:t xml:space="preserve"> of the frame</w:t>
            </w:r>
            <w:r w:rsidRPr="008B034E">
              <w:t xml:space="preserve">. Data is taken from the </w:t>
            </w:r>
            <w:r>
              <w:t xml:space="preserve">text </w:t>
            </w:r>
            <w:r w:rsidR="00FF12D3">
              <w:t xml:space="preserve">fields, </w:t>
            </w:r>
            <w:r w:rsidR="00FF12D3" w:rsidRPr="006677FC">
              <w:rPr>
                <w:b/>
              </w:rPr>
              <w:t>encrypted</w:t>
            </w:r>
            <w:r w:rsidR="00FF12D3">
              <w:t xml:space="preserve"> </w:t>
            </w:r>
            <w:r w:rsidRPr="008B034E">
              <w:t xml:space="preserve">and </w:t>
            </w:r>
            <w:r w:rsidR="00FF12D3">
              <w:t xml:space="preserve">then </w:t>
            </w:r>
            <w:r w:rsidRPr="008B034E">
              <w:t>saved in a text file. Precautions</w:t>
            </w:r>
            <w:r w:rsidR="00F623B2">
              <w:t xml:space="preserve"> (</w:t>
            </w:r>
            <w:r w:rsidR="00F623B2" w:rsidRPr="006677FC">
              <w:rPr>
                <w:b/>
              </w:rPr>
              <w:t>confirm password field</w:t>
            </w:r>
            <w:r w:rsidR="00F623B2">
              <w:t>)</w:t>
            </w:r>
            <w:r w:rsidRPr="008B034E">
              <w:t xml:space="preserve"> are taken to make sure data is entered and that passwords </w:t>
            </w:r>
            <w:r w:rsidR="00597CF4">
              <w:t>match</w:t>
            </w:r>
            <w:r w:rsidRPr="008B034E">
              <w:t>.</w:t>
            </w:r>
          </w:p>
        </w:tc>
      </w:tr>
      <w:tr w:rsidR="001D43B2" w14:paraId="4C2A9862" w14:textId="77777777" w:rsidTr="00717085">
        <w:tc>
          <w:tcPr>
            <w:cnfStyle w:val="001000000000" w:firstRow="0" w:lastRow="0" w:firstColumn="1" w:lastColumn="0" w:oddVBand="0" w:evenVBand="0" w:oddHBand="0" w:evenHBand="0" w:firstRowFirstColumn="0" w:firstRowLastColumn="0" w:lastRowFirstColumn="0" w:lastRowLastColumn="0"/>
            <w:tcW w:w="2430" w:type="dxa"/>
          </w:tcPr>
          <w:p w14:paraId="4BB36DE9" w14:textId="77777777" w:rsidR="001D43B2" w:rsidRPr="00DA222B" w:rsidRDefault="001D43B2" w:rsidP="00637FAB">
            <w:pPr>
              <w:rPr>
                <w:rStyle w:val="Strong"/>
              </w:rPr>
            </w:pPr>
            <w:r w:rsidRPr="00DA222B">
              <w:rPr>
                <w:rStyle w:val="Strong"/>
              </w:rPr>
              <w:t>Security Group</w:t>
            </w:r>
          </w:p>
        </w:tc>
        <w:tc>
          <w:tcPr>
            <w:tcW w:w="7015" w:type="dxa"/>
          </w:tcPr>
          <w:p w14:paraId="3D8C5877" w14:textId="0BE2E8BF" w:rsidR="001D43B2" w:rsidRDefault="00FA52A5" w:rsidP="00637FAB">
            <w:pPr>
              <w:cnfStyle w:val="000000000000" w:firstRow="0" w:lastRow="0" w:firstColumn="0" w:lastColumn="0" w:oddVBand="0" w:evenVBand="0" w:oddHBand="0" w:evenHBand="0" w:firstRowFirstColumn="0" w:firstRowLastColumn="0" w:lastRowFirstColumn="0" w:lastRowLastColumn="0"/>
              <w:rPr>
                <w:u w:val="single"/>
              </w:rPr>
            </w:pPr>
            <w:r w:rsidRPr="00FA52A5">
              <w:t>Anyone is able to access the frame by running the program</w:t>
            </w:r>
            <w:r w:rsidR="003070C1">
              <w:t xml:space="preserve">, proceeding from </w:t>
            </w:r>
            <w:r w:rsidR="00586564">
              <w:t>the login frame</w:t>
            </w:r>
            <w:r w:rsidR="00C8324F">
              <w:t>.</w:t>
            </w:r>
            <w:r w:rsidR="00CE7837">
              <w:t xml:space="preserve"> </w:t>
            </w:r>
            <w:r w:rsidR="00CE7837" w:rsidRPr="00CE7837">
              <w:t>However, only users with th</w:t>
            </w:r>
            <w:r w:rsidR="00393534">
              <w:t xml:space="preserve">e right </w:t>
            </w:r>
            <w:r w:rsidR="006D6459">
              <w:t>activation</w:t>
            </w:r>
            <w:r w:rsidR="00393534">
              <w:t xml:space="preserve"> </w:t>
            </w:r>
            <w:r w:rsidR="00CE7837" w:rsidRPr="00CE7837">
              <w:t xml:space="preserve">code </w:t>
            </w:r>
            <w:r w:rsidR="00E51BCF">
              <w:t>will be successfully registered.</w:t>
            </w:r>
          </w:p>
        </w:tc>
      </w:tr>
      <w:tr w:rsidR="001D43B2" w:rsidRPr="00277105" w14:paraId="2AF12736" w14:textId="77777777" w:rsidTr="00717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1924C890" w14:textId="77777777" w:rsidR="001D43B2" w:rsidRPr="00DA222B" w:rsidRDefault="001D43B2" w:rsidP="00637FAB">
            <w:pPr>
              <w:rPr>
                <w:rStyle w:val="Strong"/>
              </w:rPr>
            </w:pPr>
            <w:r w:rsidRPr="00DA222B">
              <w:rPr>
                <w:rStyle w:val="Strong"/>
              </w:rPr>
              <w:t>Data</w:t>
            </w:r>
          </w:p>
        </w:tc>
        <w:tc>
          <w:tcPr>
            <w:tcW w:w="7015" w:type="dxa"/>
          </w:tcPr>
          <w:p w14:paraId="6F47A53B" w14:textId="40CC1779" w:rsidR="00A96649" w:rsidRDefault="00A96649" w:rsidP="00A96649">
            <w:pPr>
              <w:cnfStyle w:val="000000100000" w:firstRow="0" w:lastRow="0" w:firstColumn="0" w:lastColumn="0" w:oddVBand="0" w:evenVBand="0" w:oddHBand="1" w:evenHBand="0" w:firstRowFirstColumn="0" w:firstRowLastColumn="0" w:lastRowFirstColumn="0" w:lastRowLastColumn="0"/>
            </w:pPr>
            <w:r>
              <w:t xml:space="preserve">The first text box is used to get a username from the user. </w:t>
            </w:r>
            <w:r w:rsidR="00190F1D">
              <w:t>Username is checked with existing usernames</w:t>
            </w:r>
            <w:r w:rsidR="00971144">
              <w:t xml:space="preserve"> to make sure the username is </w:t>
            </w:r>
            <w:r w:rsidR="00971144" w:rsidRPr="008647C2">
              <w:rPr>
                <w:b/>
              </w:rPr>
              <w:t>unique</w:t>
            </w:r>
            <w:r w:rsidR="00971144">
              <w:t xml:space="preserve">. </w:t>
            </w:r>
            <w:r>
              <w:t>This is saved to the text</w:t>
            </w:r>
            <w:r w:rsidR="003E068C">
              <w:t xml:space="preserve"> </w:t>
            </w:r>
            <w:r>
              <w:t>file</w:t>
            </w:r>
            <w:r w:rsidR="00EA6C1A">
              <w:t xml:space="preserve"> and in the database (primary key)</w:t>
            </w:r>
            <w:r>
              <w:t xml:space="preserve"> if the registration is valid</w:t>
            </w:r>
            <w:r w:rsidR="00791CA5">
              <w:t>.</w:t>
            </w:r>
          </w:p>
          <w:p w14:paraId="2A9AC424" w14:textId="7225CA1E" w:rsidR="00A96649" w:rsidRDefault="00A96649" w:rsidP="00A96649">
            <w:pPr>
              <w:cnfStyle w:val="000000100000" w:firstRow="0" w:lastRow="0" w:firstColumn="0" w:lastColumn="0" w:oddVBand="0" w:evenVBand="0" w:oddHBand="1" w:evenHBand="0" w:firstRowFirstColumn="0" w:firstRowLastColumn="0" w:lastRowFirstColumn="0" w:lastRowLastColumn="0"/>
            </w:pPr>
          </w:p>
          <w:p w14:paraId="2EC7E705" w14:textId="0DE8D31B" w:rsidR="008461F0" w:rsidRDefault="008461F0" w:rsidP="00A96649">
            <w:pPr>
              <w:cnfStyle w:val="000000100000" w:firstRow="0" w:lastRow="0" w:firstColumn="0" w:lastColumn="0" w:oddVBand="0" w:evenVBand="0" w:oddHBand="1" w:evenHBand="0" w:firstRowFirstColumn="0" w:firstRowLastColumn="0" w:lastRowFirstColumn="0" w:lastRowLastColumn="0"/>
            </w:pPr>
            <w:r w:rsidRPr="00FC0846">
              <w:t xml:space="preserve">The </w:t>
            </w:r>
            <w:r>
              <w:t>second</w:t>
            </w:r>
            <w:r w:rsidRPr="00FC0846">
              <w:t xml:space="preserve"> textbox is used to </w:t>
            </w:r>
            <w:r>
              <w:t>verify</w:t>
            </w:r>
            <w:r w:rsidRPr="00FC0846">
              <w:t xml:space="preserve"> the</w:t>
            </w:r>
            <w:r>
              <w:t xml:space="preserve"> activation</w:t>
            </w:r>
            <w:r w:rsidRPr="00FC0846">
              <w:t xml:space="preserve"> code which is checked against the specific code of the program that allows users to register. If not matching, an error will appear</w:t>
            </w:r>
            <w:r>
              <w:t>.</w:t>
            </w:r>
          </w:p>
          <w:p w14:paraId="3C610C68" w14:textId="77777777" w:rsidR="008461F0" w:rsidRDefault="008461F0" w:rsidP="00A96649">
            <w:pPr>
              <w:cnfStyle w:val="000000100000" w:firstRow="0" w:lastRow="0" w:firstColumn="0" w:lastColumn="0" w:oddVBand="0" w:evenVBand="0" w:oddHBand="1" w:evenHBand="0" w:firstRowFirstColumn="0" w:firstRowLastColumn="0" w:lastRowFirstColumn="0" w:lastRowLastColumn="0"/>
            </w:pPr>
          </w:p>
          <w:p w14:paraId="332EF170" w14:textId="1D55EBD1" w:rsidR="00FC0846" w:rsidRPr="00277105" w:rsidRDefault="00A96649" w:rsidP="00A96649">
            <w:pPr>
              <w:cnfStyle w:val="000000100000" w:firstRow="0" w:lastRow="0" w:firstColumn="0" w:lastColumn="0" w:oddVBand="0" w:evenVBand="0" w:oddHBand="1" w:evenHBand="0" w:firstRowFirstColumn="0" w:firstRowLastColumn="0" w:lastRowFirstColumn="0" w:lastRowLastColumn="0"/>
            </w:pPr>
            <w:r>
              <w:t xml:space="preserve">The </w:t>
            </w:r>
            <w:r w:rsidR="004269E1">
              <w:t>third</w:t>
            </w:r>
            <w:r>
              <w:t xml:space="preserve"> and</w:t>
            </w:r>
            <w:r w:rsidR="004269E1">
              <w:t xml:space="preserve"> fourth</w:t>
            </w:r>
            <w:r>
              <w:t xml:space="preserve"> text boxes are used to get a password from the user. These two values must match to be able to proceed.</w:t>
            </w:r>
            <w:r w:rsidR="00F65597">
              <w:t xml:space="preserve"> The password is processed and </w:t>
            </w:r>
            <w:r w:rsidR="00F65597" w:rsidRPr="00DD0E18">
              <w:rPr>
                <w:b/>
              </w:rPr>
              <w:t>encrypted</w:t>
            </w:r>
            <w:r w:rsidR="00F65597">
              <w:t xml:space="preserve"> within the program. </w:t>
            </w:r>
            <w:r w:rsidR="005F436D">
              <w:t xml:space="preserve"> This is saved to the text file if the registration is valid.</w:t>
            </w:r>
          </w:p>
        </w:tc>
      </w:tr>
      <w:tr w:rsidR="001D43B2" w:rsidRPr="00A90C84" w14:paraId="2337548F" w14:textId="77777777" w:rsidTr="00717085">
        <w:tc>
          <w:tcPr>
            <w:cnfStyle w:val="001000000000" w:firstRow="0" w:lastRow="0" w:firstColumn="1" w:lastColumn="0" w:oddVBand="0" w:evenVBand="0" w:oddHBand="0" w:evenHBand="0" w:firstRowFirstColumn="0" w:firstRowLastColumn="0" w:lastRowFirstColumn="0" w:lastRowLastColumn="0"/>
            <w:tcW w:w="2430" w:type="dxa"/>
          </w:tcPr>
          <w:p w14:paraId="007A0E13" w14:textId="77777777" w:rsidR="001D43B2" w:rsidRPr="00DA222B" w:rsidRDefault="001D43B2" w:rsidP="00637FAB">
            <w:pPr>
              <w:rPr>
                <w:rStyle w:val="Strong"/>
              </w:rPr>
            </w:pPr>
            <w:r w:rsidRPr="00DA222B">
              <w:rPr>
                <w:rStyle w:val="Strong"/>
              </w:rPr>
              <w:t xml:space="preserve">Actions </w:t>
            </w:r>
          </w:p>
        </w:tc>
        <w:tc>
          <w:tcPr>
            <w:tcW w:w="7015" w:type="dxa"/>
          </w:tcPr>
          <w:p w14:paraId="01C145AC" w14:textId="5AEA2B5B" w:rsidR="005B3CAE" w:rsidRDefault="005B3CAE" w:rsidP="005B3CAE">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hint="eastAsia"/>
              </w:rPr>
              <w:t>“</w:t>
            </w:r>
            <w:r w:rsidR="00BA363B">
              <w:t>Next</w:t>
            </w:r>
            <w:r>
              <w:t>” button is clicked</w:t>
            </w:r>
            <w:r w:rsidR="003653CE">
              <w:t>(button with arrow to the right)</w:t>
            </w:r>
            <w:r>
              <w:t xml:space="preserve">- This will add the new username and password to the </w:t>
            </w:r>
            <w:r w:rsidR="0024509C">
              <w:t>text file</w:t>
            </w:r>
            <w:r>
              <w:t>, provided that all the specifications are met.</w:t>
            </w:r>
          </w:p>
          <w:p w14:paraId="5DDCDE4A" w14:textId="5F8F85B3" w:rsidR="00BA363B" w:rsidRDefault="00487083" w:rsidP="005B3CAE">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t>
            </w:r>
            <w:r w:rsidR="00374121">
              <w:t>Sign Up</w:t>
            </w:r>
            <w:r>
              <w:t>”</w:t>
            </w:r>
            <w:r w:rsidR="00374121">
              <w:t xml:space="preserve"> button in the sign up frame will no nothing</w:t>
            </w:r>
          </w:p>
          <w:p w14:paraId="6E9A96CC" w14:textId="7E1CA91E" w:rsidR="005B3CAE" w:rsidRDefault="005B3CAE" w:rsidP="005B3CAE">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hint="eastAsia"/>
              </w:rPr>
              <w:t>“</w:t>
            </w:r>
            <w:r w:rsidR="006B6037">
              <w:t>Login</w:t>
            </w:r>
            <w:r>
              <w:t xml:space="preserve">” button is clicked- This will return the user to the </w:t>
            </w:r>
            <w:r w:rsidR="00F53DCC">
              <w:t>login frame</w:t>
            </w:r>
          </w:p>
          <w:p w14:paraId="3923C039" w14:textId="77777777" w:rsidR="001D43B2" w:rsidRDefault="005B3CAE" w:rsidP="005B3CAE">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hint="eastAsia"/>
              </w:rPr>
              <w:lastRenderedPageBreak/>
              <w:t>“</w:t>
            </w:r>
            <w:r>
              <w:t>Help” button clicked- This provides instructions to the user on how to deal with this frame.</w:t>
            </w:r>
          </w:p>
          <w:p w14:paraId="6FAEE295" w14:textId="2B921A0F" w:rsidR="00C869F6" w:rsidRPr="00A90C84" w:rsidRDefault="00C869F6" w:rsidP="005B3CAE">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how Password” toggle allows convenience for user when an error is made when entering their password, while keeping the security feature that all character entered is in bullet point form</w:t>
            </w:r>
          </w:p>
        </w:tc>
      </w:tr>
    </w:tbl>
    <w:p w14:paraId="6622F8CF" w14:textId="4B84D748" w:rsidR="001D43B2" w:rsidRDefault="001D43B2" w:rsidP="00B96D10">
      <w:pPr>
        <w:rPr>
          <w:lang w:eastAsia="en-US"/>
        </w:rPr>
      </w:pPr>
    </w:p>
    <w:p w14:paraId="141E68A1" w14:textId="343ADB3B" w:rsidR="00CD3BB0" w:rsidRDefault="00A100EB" w:rsidP="006C4BBD">
      <w:pPr>
        <w:pStyle w:val="Heading2"/>
      </w:pPr>
      <w:bookmarkStart w:id="9" w:name="_Toc523779871"/>
      <w:r>
        <w:t xml:space="preserve">Main </w:t>
      </w:r>
      <w:r w:rsidR="000931A2">
        <w:t>Frame</w:t>
      </w:r>
      <w:bookmarkEnd w:id="9"/>
    </w:p>
    <w:p w14:paraId="50F93F00" w14:textId="1A77AEE4" w:rsidR="00A85B4C" w:rsidRDefault="00A85B4C" w:rsidP="00A85B4C">
      <w:pPr>
        <w:pStyle w:val="Heading3"/>
        <w:rPr>
          <w:lang w:eastAsia="en-US"/>
        </w:rPr>
      </w:pPr>
      <w:bookmarkStart w:id="10" w:name="_Toc523779872"/>
      <w:r>
        <w:rPr>
          <w:lang w:eastAsia="en-US"/>
        </w:rPr>
        <w:t>Main Frame Menu</w:t>
      </w:r>
      <w:bookmarkEnd w:id="10"/>
    </w:p>
    <w:p w14:paraId="7C7D17F9" w14:textId="0CA55D48" w:rsidR="00A85B4C" w:rsidRDefault="00EC2A27" w:rsidP="00A85B4C">
      <w:pPr>
        <w:rPr>
          <w:lang w:eastAsia="en-US"/>
        </w:rPr>
      </w:pPr>
      <w:r>
        <w:rPr>
          <w:noProof/>
          <w:lang w:val="en-ZA" w:eastAsia="en-ZA"/>
        </w:rPr>
        <w:drawing>
          <wp:inline distT="0" distB="0" distL="0" distR="0" wp14:anchorId="22167624" wp14:editId="5121A019">
            <wp:extent cx="5274310" cy="300355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003550"/>
                    </a:xfrm>
                    <a:prstGeom prst="rect">
                      <a:avLst/>
                    </a:prstGeom>
                  </pic:spPr>
                </pic:pic>
              </a:graphicData>
            </a:graphic>
          </wp:inline>
        </w:drawing>
      </w:r>
    </w:p>
    <w:tbl>
      <w:tblPr>
        <w:tblStyle w:val="ListTable6Colorful-Accent1"/>
        <w:tblW w:w="9445" w:type="dxa"/>
        <w:tblLook w:val="0480" w:firstRow="0" w:lastRow="0" w:firstColumn="1" w:lastColumn="0" w:noHBand="0" w:noVBand="1"/>
      </w:tblPr>
      <w:tblGrid>
        <w:gridCol w:w="2520"/>
        <w:gridCol w:w="6925"/>
      </w:tblGrid>
      <w:tr w:rsidR="000842BB" w:rsidRPr="00126825" w14:paraId="06B75673" w14:textId="77777777" w:rsidTr="00DD1C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11AD27F0" w14:textId="77777777" w:rsidR="000842BB" w:rsidRPr="00DA222B" w:rsidRDefault="000842BB" w:rsidP="00DD1CC1">
            <w:pPr>
              <w:rPr>
                <w:rStyle w:val="Strong"/>
              </w:rPr>
            </w:pPr>
            <w:r w:rsidRPr="00DA222B">
              <w:rPr>
                <w:rStyle w:val="Strong"/>
              </w:rPr>
              <w:t>Description</w:t>
            </w:r>
          </w:p>
        </w:tc>
        <w:tc>
          <w:tcPr>
            <w:tcW w:w="6925" w:type="dxa"/>
          </w:tcPr>
          <w:p w14:paraId="3AE1E267" w14:textId="10A2EACC" w:rsidR="000842BB" w:rsidRPr="00126825" w:rsidRDefault="000842BB" w:rsidP="00DD1CC1">
            <w:pPr>
              <w:cnfStyle w:val="000000100000" w:firstRow="0" w:lastRow="0" w:firstColumn="0" w:lastColumn="0" w:oddVBand="0" w:evenVBand="0" w:oddHBand="1" w:evenHBand="0" w:firstRowFirstColumn="0" w:firstRowLastColumn="0" w:lastRowFirstColumn="0" w:lastRowLastColumn="0"/>
            </w:pPr>
            <w:r w:rsidRPr="008B034E">
              <w:t xml:space="preserve">This </w:t>
            </w:r>
            <w:r>
              <w:t>tab</w:t>
            </w:r>
            <w:r w:rsidRPr="008B034E">
              <w:t xml:space="preserve"> allows users to </w:t>
            </w:r>
            <w:r>
              <w:t xml:space="preserve">input all necessary data to provide access for more features. </w:t>
            </w:r>
            <w:r w:rsidRPr="008B034E">
              <w:t xml:space="preserve">The page is accessed when </w:t>
            </w:r>
            <w:r>
              <w:t>login is successful clicking “Login” on the login frame</w:t>
            </w:r>
            <w:r w:rsidR="00BC3909">
              <w:t>.</w:t>
            </w:r>
          </w:p>
        </w:tc>
      </w:tr>
      <w:tr w:rsidR="000842BB" w14:paraId="70BA2937" w14:textId="77777777" w:rsidTr="00DD1CC1">
        <w:tc>
          <w:tcPr>
            <w:cnfStyle w:val="001000000000" w:firstRow="0" w:lastRow="0" w:firstColumn="1" w:lastColumn="0" w:oddVBand="0" w:evenVBand="0" w:oddHBand="0" w:evenHBand="0" w:firstRowFirstColumn="0" w:firstRowLastColumn="0" w:lastRowFirstColumn="0" w:lastRowLastColumn="0"/>
            <w:tcW w:w="2520" w:type="dxa"/>
          </w:tcPr>
          <w:p w14:paraId="427C22C3" w14:textId="77777777" w:rsidR="000842BB" w:rsidRPr="00DA222B" w:rsidRDefault="000842BB" w:rsidP="00DD1CC1">
            <w:pPr>
              <w:rPr>
                <w:rStyle w:val="Strong"/>
              </w:rPr>
            </w:pPr>
            <w:r w:rsidRPr="00DA222B">
              <w:rPr>
                <w:rStyle w:val="Strong"/>
              </w:rPr>
              <w:t>Security Group</w:t>
            </w:r>
          </w:p>
        </w:tc>
        <w:tc>
          <w:tcPr>
            <w:tcW w:w="6925" w:type="dxa"/>
          </w:tcPr>
          <w:p w14:paraId="2F4E7A64" w14:textId="77777777" w:rsidR="000842BB" w:rsidRDefault="000842BB" w:rsidP="00DD1CC1">
            <w:pPr>
              <w:cnfStyle w:val="000000000000" w:firstRow="0" w:lastRow="0" w:firstColumn="0" w:lastColumn="0" w:oddVBand="0" w:evenVBand="0" w:oddHBand="0" w:evenHBand="0" w:firstRowFirstColumn="0" w:firstRowLastColumn="0" w:lastRowFirstColumn="0" w:lastRowLastColumn="0"/>
              <w:rPr>
                <w:u w:val="single"/>
              </w:rPr>
            </w:pPr>
            <w:r w:rsidRPr="002A3407">
              <w:t>Only people with valid login</w:t>
            </w:r>
            <w:r>
              <w:t xml:space="preserve"> credentials</w:t>
            </w:r>
            <w:r w:rsidRPr="002A3407">
              <w:t xml:space="preserve"> will be able to get </w:t>
            </w:r>
            <w:r>
              <w:t>to</w:t>
            </w:r>
            <w:r w:rsidRPr="002A3407">
              <w:t xml:space="preserve"> this </w:t>
            </w:r>
            <w:r>
              <w:t>tab</w:t>
            </w:r>
            <w:r w:rsidRPr="002A3407">
              <w:t>.</w:t>
            </w:r>
            <w:r w:rsidRPr="00C9460D">
              <w:t xml:space="preserve"> There are no security features for or within this </w:t>
            </w:r>
            <w:r>
              <w:t>particular tab.</w:t>
            </w:r>
          </w:p>
        </w:tc>
      </w:tr>
      <w:tr w:rsidR="000842BB" w:rsidRPr="00277105" w14:paraId="22E1CA99" w14:textId="77777777" w:rsidTr="00DD1C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30CC097C" w14:textId="77777777" w:rsidR="000842BB" w:rsidRPr="00DA222B" w:rsidRDefault="000842BB" w:rsidP="00DD1CC1">
            <w:pPr>
              <w:rPr>
                <w:rStyle w:val="Strong"/>
              </w:rPr>
            </w:pPr>
            <w:r w:rsidRPr="00DA222B">
              <w:rPr>
                <w:rStyle w:val="Strong"/>
              </w:rPr>
              <w:t>Data</w:t>
            </w:r>
          </w:p>
        </w:tc>
        <w:tc>
          <w:tcPr>
            <w:tcW w:w="6925" w:type="dxa"/>
          </w:tcPr>
          <w:p w14:paraId="09B87A02" w14:textId="7F1EB9B5" w:rsidR="001300F6" w:rsidRDefault="001300F6" w:rsidP="00AF58EA">
            <w:pPr>
              <w:cnfStyle w:val="000000100000" w:firstRow="0" w:lastRow="0" w:firstColumn="0" w:lastColumn="0" w:oddVBand="0" w:evenVBand="0" w:oddHBand="1" w:evenHBand="0" w:firstRowFirstColumn="0" w:firstRowLastColumn="0" w:lastRowFirstColumn="0" w:lastRowLastColumn="0"/>
            </w:pPr>
            <w:r>
              <w:t>Username (a primary key in the data base) is pushed through to the main frame from the login page.</w:t>
            </w:r>
            <w:r w:rsidR="00957A3F">
              <w:t xml:space="preserve"> This is a key data in specifying where </w:t>
            </w:r>
            <w:r w:rsidR="00CA7023">
              <w:t xml:space="preserve">other </w:t>
            </w:r>
            <w:r w:rsidR="002C23D5">
              <w:t>data goes and will be used by all other tabs.</w:t>
            </w:r>
          </w:p>
          <w:p w14:paraId="7DED7140" w14:textId="77777777" w:rsidR="001300F6" w:rsidRDefault="001300F6" w:rsidP="00AF58EA">
            <w:pPr>
              <w:cnfStyle w:val="000000100000" w:firstRow="0" w:lastRow="0" w:firstColumn="0" w:lastColumn="0" w:oddVBand="0" w:evenVBand="0" w:oddHBand="1" w:evenHBand="0" w:firstRowFirstColumn="0" w:firstRowLastColumn="0" w:lastRowFirstColumn="0" w:lastRowLastColumn="0"/>
            </w:pPr>
          </w:p>
          <w:p w14:paraId="1CDF1502" w14:textId="04714D8B" w:rsidR="00AF58EA" w:rsidRDefault="000842BB" w:rsidP="00AF58EA">
            <w:pPr>
              <w:cnfStyle w:val="000000100000" w:firstRow="0" w:lastRow="0" w:firstColumn="0" w:lastColumn="0" w:oddVBand="0" w:evenVBand="0" w:oddHBand="1" w:evenHBand="0" w:firstRowFirstColumn="0" w:firstRowLastColumn="0" w:lastRowFirstColumn="0" w:lastRowLastColumn="0"/>
            </w:pPr>
            <w:r>
              <w:lastRenderedPageBreak/>
              <w:t xml:space="preserve">Data validation technics are fully implemented. </w:t>
            </w:r>
            <w:r w:rsidR="00D30057">
              <w:t>E.g. restricted access to only “student information” Tab is applied on new users until sufficient data is inputted through the Student Information tab</w:t>
            </w:r>
            <w:r w:rsidR="0065506F">
              <w:t xml:space="preserve"> to unlock the relevant features</w:t>
            </w:r>
            <w:r w:rsidR="00D30057">
              <w:t>.</w:t>
            </w:r>
          </w:p>
          <w:p w14:paraId="39B9AB2D" w14:textId="22E89E2A" w:rsidR="0065506F" w:rsidRDefault="0065506F" w:rsidP="00AF58EA">
            <w:pPr>
              <w:cnfStyle w:val="000000100000" w:firstRow="0" w:lastRow="0" w:firstColumn="0" w:lastColumn="0" w:oddVBand="0" w:evenVBand="0" w:oddHBand="1" w:evenHBand="0" w:firstRowFirstColumn="0" w:firstRowLastColumn="0" w:lastRowFirstColumn="0" w:lastRowLastColumn="0"/>
            </w:pPr>
          </w:p>
          <w:p w14:paraId="484BE6CB" w14:textId="49385165" w:rsidR="000842BB" w:rsidRPr="00277105" w:rsidRDefault="007C61B1" w:rsidP="00DD1CC1">
            <w:pPr>
              <w:cnfStyle w:val="000000100000" w:firstRow="0" w:lastRow="0" w:firstColumn="0" w:lastColumn="0" w:oddVBand="0" w:evenVBand="0" w:oddHBand="1" w:evenHBand="0" w:firstRowFirstColumn="0" w:firstRowLastColumn="0" w:lastRowFirstColumn="0" w:lastRowLastColumn="0"/>
            </w:pPr>
            <w:r>
              <w:t>Relevant error message will be displayed when insufficient or incorrect data is inputted</w:t>
            </w:r>
          </w:p>
        </w:tc>
      </w:tr>
      <w:tr w:rsidR="000842BB" w:rsidRPr="00A90C84" w14:paraId="292E71E2" w14:textId="77777777" w:rsidTr="00DD1CC1">
        <w:tc>
          <w:tcPr>
            <w:cnfStyle w:val="001000000000" w:firstRow="0" w:lastRow="0" w:firstColumn="1" w:lastColumn="0" w:oddVBand="0" w:evenVBand="0" w:oddHBand="0" w:evenHBand="0" w:firstRowFirstColumn="0" w:firstRowLastColumn="0" w:lastRowFirstColumn="0" w:lastRowLastColumn="0"/>
            <w:tcW w:w="2520" w:type="dxa"/>
          </w:tcPr>
          <w:p w14:paraId="4B2602AF" w14:textId="77777777" w:rsidR="000842BB" w:rsidRPr="00DA222B" w:rsidRDefault="000842BB" w:rsidP="00DD1CC1">
            <w:pPr>
              <w:rPr>
                <w:rStyle w:val="Strong"/>
              </w:rPr>
            </w:pPr>
            <w:r w:rsidRPr="00DA222B">
              <w:rPr>
                <w:rStyle w:val="Strong"/>
              </w:rPr>
              <w:lastRenderedPageBreak/>
              <w:t xml:space="preserve">Actions </w:t>
            </w:r>
          </w:p>
        </w:tc>
        <w:tc>
          <w:tcPr>
            <w:tcW w:w="6925" w:type="dxa"/>
          </w:tcPr>
          <w:p w14:paraId="0C41C8C5" w14:textId="2362AED4" w:rsidR="000842BB" w:rsidRDefault="000842BB" w:rsidP="00DD1CC1">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hint="eastAsia"/>
              </w:rPr>
              <w:t xml:space="preserve"> </w:t>
            </w:r>
            <w:r>
              <w:rPr>
                <w:rFonts w:hint="eastAsia"/>
              </w:rPr>
              <w:t>“</w:t>
            </w:r>
            <w:r w:rsidR="00D97281">
              <w:t>Student Information</w:t>
            </w:r>
            <w:r>
              <w:t xml:space="preserve">” button is clicked- This will </w:t>
            </w:r>
            <w:r w:rsidR="00D97281">
              <w:t>take user to student information tab</w:t>
            </w:r>
          </w:p>
          <w:p w14:paraId="1BD9BDA1" w14:textId="7F01CF06" w:rsidR="00D97281" w:rsidRDefault="00D97281" w:rsidP="00DD1CC1">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t>
            </w:r>
            <w:r w:rsidR="00C34D71">
              <w:t>Personalized Programme” button is clicked- This will validate accessibility and take user to the Personalized Programme tab</w:t>
            </w:r>
          </w:p>
          <w:p w14:paraId="03701424" w14:textId="3EA3CEEE" w:rsidR="00C34D71" w:rsidRDefault="00C34D71" w:rsidP="00C34D71">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t>
            </w:r>
            <w:r w:rsidR="00EA1513">
              <w:t>Academic Progress</w:t>
            </w:r>
            <w:r>
              <w:t xml:space="preserve">” button is clicked- This will validate accessibility and take user to the </w:t>
            </w:r>
            <w:r w:rsidR="00EA1513">
              <w:t>Academic Progress</w:t>
            </w:r>
            <w:r>
              <w:t xml:space="preserve"> tab</w:t>
            </w:r>
          </w:p>
          <w:p w14:paraId="2D465E1F" w14:textId="62A4FED3" w:rsidR="0062397A" w:rsidRPr="00C34D71" w:rsidRDefault="0062397A" w:rsidP="00C34D71">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og Out” button is clicked- this will pop out a confirm box, and on confirmation will log the user off and take the user back to the login frame</w:t>
            </w:r>
          </w:p>
          <w:p w14:paraId="52BFF532" w14:textId="77777777" w:rsidR="000842BB" w:rsidRPr="00A90C84" w:rsidRDefault="000842BB" w:rsidP="00DD1CC1">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hint="eastAsia"/>
              </w:rPr>
              <w:t>“</w:t>
            </w:r>
            <w:r>
              <w:t>Help” button clicked- This provides instructions to the user on how to deal with this tab.</w:t>
            </w:r>
          </w:p>
        </w:tc>
      </w:tr>
    </w:tbl>
    <w:p w14:paraId="3EF850AC" w14:textId="77777777" w:rsidR="000842BB" w:rsidRDefault="000842BB" w:rsidP="00A85B4C">
      <w:pPr>
        <w:rPr>
          <w:lang w:eastAsia="en-US"/>
        </w:rPr>
      </w:pPr>
    </w:p>
    <w:p w14:paraId="4D25C937" w14:textId="77777777" w:rsidR="00EC2A27" w:rsidRPr="00A85B4C" w:rsidRDefault="00EC2A27" w:rsidP="00A85B4C">
      <w:pPr>
        <w:rPr>
          <w:lang w:eastAsia="en-US"/>
        </w:rPr>
      </w:pPr>
    </w:p>
    <w:p w14:paraId="0F68957A" w14:textId="22FCDD06" w:rsidR="006C4BBD" w:rsidRDefault="006C4BBD" w:rsidP="003D25F2">
      <w:pPr>
        <w:pStyle w:val="Heading3"/>
      </w:pPr>
      <w:bookmarkStart w:id="11" w:name="_Toc523779873"/>
      <w:r>
        <w:lastRenderedPageBreak/>
        <w:t>Student Info</w:t>
      </w:r>
      <w:r w:rsidR="00AB566C">
        <w:t>rmation</w:t>
      </w:r>
      <w:r>
        <w:t xml:space="preserve"> Tab</w:t>
      </w:r>
      <w:bookmarkEnd w:id="11"/>
    </w:p>
    <w:p w14:paraId="300CF247" w14:textId="34ACA45E" w:rsidR="00830B55" w:rsidRDefault="00DE05BB" w:rsidP="00E05D74">
      <w:pPr>
        <w:rPr>
          <w:lang w:eastAsia="en-US"/>
        </w:rPr>
      </w:pPr>
      <w:r>
        <w:rPr>
          <w:noProof/>
          <w:lang w:val="en-ZA" w:eastAsia="en-ZA"/>
        </w:rPr>
        <w:drawing>
          <wp:inline distT="0" distB="0" distL="0" distR="0" wp14:anchorId="5E2A778C" wp14:editId="05F93400">
            <wp:extent cx="5274310" cy="300355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003550"/>
                    </a:xfrm>
                    <a:prstGeom prst="rect">
                      <a:avLst/>
                    </a:prstGeom>
                  </pic:spPr>
                </pic:pic>
              </a:graphicData>
            </a:graphic>
          </wp:inline>
        </w:drawing>
      </w:r>
    </w:p>
    <w:tbl>
      <w:tblPr>
        <w:tblStyle w:val="ListTable6Colorful-Accent1"/>
        <w:tblW w:w="9445" w:type="dxa"/>
        <w:tblLook w:val="0480" w:firstRow="0" w:lastRow="0" w:firstColumn="1" w:lastColumn="0" w:noHBand="0" w:noVBand="1"/>
      </w:tblPr>
      <w:tblGrid>
        <w:gridCol w:w="2520"/>
        <w:gridCol w:w="6925"/>
      </w:tblGrid>
      <w:tr w:rsidR="00830B55" w:rsidRPr="00126825" w14:paraId="43D4F9F2" w14:textId="77777777" w:rsidTr="002848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3F68D8E2" w14:textId="77777777" w:rsidR="00830B55" w:rsidRPr="00DA222B" w:rsidRDefault="00830B55" w:rsidP="00637FAB">
            <w:pPr>
              <w:rPr>
                <w:rStyle w:val="Strong"/>
              </w:rPr>
            </w:pPr>
            <w:r w:rsidRPr="00DA222B">
              <w:rPr>
                <w:rStyle w:val="Strong"/>
              </w:rPr>
              <w:t>Description</w:t>
            </w:r>
          </w:p>
        </w:tc>
        <w:tc>
          <w:tcPr>
            <w:tcW w:w="6925" w:type="dxa"/>
          </w:tcPr>
          <w:p w14:paraId="345534BD" w14:textId="7BD465F9" w:rsidR="00830B55" w:rsidRPr="00126825" w:rsidRDefault="00830B55" w:rsidP="00637FAB">
            <w:pPr>
              <w:cnfStyle w:val="000000100000" w:firstRow="0" w:lastRow="0" w:firstColumn="0" w:lastColumn="0" w:oddVBand="0" w:evenVBand="0" w:oddHBand="1" w:evenHBand="0" w:firstRowFirstColumn="0" w:firstRowLastColumn="0" w:lastRowFirstColumn="0" w:lastRowLastColumn="0"/>
            </w:pPr>
            <w:r w:rsidRPr="008B034E">
              <w:t xml:space="preserve">This </w:t>
            </w:r>
            <w:r w:rsidR="00BC5ED4">
              <w:t>tab</w:t>
            </w:r>
            <w:r w:rsidRPr="008B034E">
              <w:t xml:space="preserve"> allows users to </w:t>
            </w:r>
            <w:r w:rsidR="00653A53">
              <w:t>input all necessary data</w:t>
            </w:r>
            <w:r w:rsidR="00603FFC">
              <w:t xml:space="preserve"> to provide access for</w:t>
            </w:r>
            <w:r w:rsidR="000F4D6A">
              <w:t xml:space="preserve"> more features</w:t>
            </w:r>
            <w:r w:rsidR="00653A53">
              <w:t xml:space="preserve">. </w:t>
            </w:r>
            <w:r w:rsidR="00653A53" w:rsidRPr="008B034E">
              <w:t>The</w:t>
            </w:r>
            <w:r w:rsidRPr="008B034E">
              <w:t xml:space="preserve"> page is accessed when</w:t>
            </w:r>
            <w:r w:rsidR="000842BB">
              <w:t xml:space="preserve"> “student information” is clicked in the main frame menu</w:t>
            </w:r>
            <w:r w:rsidRPr="008B034E">
              <w:t xml:space="preserve">. Data is taken from the </w:t>
            </w:r>
            <w:r>
              <w:t xml:space="preserve">text </w:t>
            </w:r>
            <w:r w:rsidR="00E47D1B">
              <w:t xml:space="preserve">fields, combo boxes, radio buttons </w:t>
            </w:r>
            <w:r w:rsidRPr="008B034E">
              <w:t xml:space="preserve">and saved in a </w:t>
            </w:r>
            <w:r w:rsidR="00BD4F7E">
              <w:t>Database</w:t>
            </w:r>
            <w:r w:rsidRPr="008B034E">
              <w:t xml:space="preserve">. </w:t>
            </w:r>
          </w:p>
        </w:tc>
      </w:tr>
      <w:tr w:rsidR="00830B55" w14:paraId="57004111" w14:textId="77777777" w:rsidTr="00284844">
        <w:tc>
          <w:tcPr>
            <w:cnfStyle w:val="001000000000" w:firstRow="0" w:lastRow="0" w:firstColumn="1" w:lastColumn="0" w:oddVBand="0" w:evenVBand="0" w:oddHBand="0" w:evenHBand="0" w:firstRowFirstColumn="0" w:firstRowLastColumn="0" w:lastRowFirstColumn="0" w:lastRowLastColumn="0"/>
            <w:tcW w:w="2520" w:type="dxa"/>
          </w:tcPr>
          <w:p w14:paraId="5C859719" w14:textId="77777777" w:rsidR="00830B55" w:rsidRPr="00DA222B" w:rsidRDefault="00830B55" w:rsidP="00637FAB">
            <w:pPr>
              <w:rPr>
                <w:rStyle w:val="Strong"/>
              </w:rPr>
            </w:pPr>
            <w:r w:rsidRPr="00DA222B">
              <w:rPr>
                <w:rStyle w:val="Strong"/>
              </w:rPr>
              <w:t>Security Group</w:t>
            </w:r>
          </w:p>
        </w:tc>
        <w:tc>
          <w:tcPr>
            <w:tcW w:w="6925" w:type="dxa"/>
          </w:tcPr>
          <w:p w14:paraId="0C02804A" w14:textId="0AEE43C8" w:rsidR="00830B55" w:rsidRDefault="002A3407" w:rsidP="00637FAB">
            <w:pPr>
              <w:cnfStyle w:val="000000000000" w:firstRow="0" w:lastRow="0" w:firstColumn="0" w:lastColumn="0" w:oddVBand="0" w:evenVBand="0" w:oddHBand="0" w:evenHBand="0" w:firstRowFirstColumn="0" w:firstRowLastColumn="0" w:lastRowFirstColumn="0" w:lastRowLastColumn="0"/>
              <w:rPr>
                <w:u w:val="single"/>
              </w:rPr>
            </w:pPr>
            <w:r w:rsidRPr="002A3407">
              <w:t>Only people with valid login</w:t>
            </w:r>
            <w:r>
              <w:t xml:space="preserve"> credentials</w:t>
            </w:r>
            <w:r w:rsidRPr="002A3407">
              <w:t xml:space="preserve"> will be able to get </w:t>
            </w:r>
            <w:r>
              <w:t>to</w:t>
            </w:r>
            <w:r w:rsidRPr="002A3407">
              <w:t xml:space="preserve"> this </w:t>
            </w:r>
            <w:r w:rsidR="007C40BA">
              <w:t>tab</w:t>
            </w:r>
            <w:r w:rsidRPr="002A3407">
              <w:t>.</w:t>
            </w:r>
            <w:r w:rsidR="00C9460D" w:rsidRPr="00C9460D">
              <w:t xml:space="preserve"> There are no security features for or within this </w:t>
            </w:r>
            <w:r w:rsidR="00C9460D">
              <w:t>particular tab.</w:t>
            </w:r>
          </w:p>
        </w:tc>
      </w:tr>
      <w:tr w:rsidR="00830B55" w:rsidRPr="00277105" w14:paraId="2250E891" w14:textId="77777777" w:rsidTr="002848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3FCD0D21" w14:textId="77777777" w:rsidR="00830B55" w:rsidRPr="00DA222B" w:rsidRDefault="00830B55" w:rsidP="00637FAB">
            <w:pPr>
              <w:rPr>
                <w:rStyle w:val="Strong"/>
              </w:rPr>
            </w:pPr>
            <w:r w:rsidRPr="00DA222B">
              <w:rPr>
                <w:rStyle w:val="Strong"/>
              </w:rPr>
              <w:t>Data</w:t>
            </w:r>
          </w:p>
        </w:tc>
        <w:tc>
          <w:tcPr>
            <w:tcW w:w="6925" w:type="dxa"/>
          </w:tcPr>
          <w:p w14:paraId="0B10A037" w14:textId="2E2191D5" w:rsidR="005C2848" w:rsidRDefault="000C2A03" w:rsidP="00D129FA">
            <w:pPr>
              <w:cnfStyle w:val="000000100000" w:firstRow="0" w:lastRow="0" w:firstColumn="0" w:lastColumn="0" w:oddVBand="0" w:evenVBand="0" w:oddHBand="1" w:evenHBand="0" w:firstRowFirstColumn="0" w:firstRowLastColumn="0" w:lastRowFirstColumn="0" w:lastRowLastColumn="0"/>
            </w:pPr>
            <w:r>
              <w:t xml:space="preserve">Data validation technics are fully implemented. Empty data, data out of range and data in incorrect types are all covered. </w:t>
            </w:r>
          </w:p>
          <w:p w14:paraId="4423B641" w14:textId="106E7882" w:rsidR="00830B55" w:rsidRDefault="00830B55" w:rsidP="00D129FA">
            <w:pPr>
              <w:cnfStyle w:val="000000100000" w:firstRow="0" w:lastRow="0" w:firstColumn="0" w:lastColumn="0" w:oddVBand="0" w:evenVBand="0" w:oddHBand="1" w:evenHBand="0" w:firstRowFirstColumn="0" w:firstRowLastColumn="0" w:lastRowFirstColumn="0" w:lastRowLastColumn="0"/>
            </w:pPr>
          </w:p>
          <w:p w14:paraId="7911CA5F" w14:textId="5F262B75" w:rsidR="007C61B1" w:rsidRDefault="007C61B1" w:rsidP="00D129FA">
            <w:pPr>
              <w:cnfStyle w:val="000000100000" w:firstRow="0" w:lastRow="0" w:firstColumn="0" w:lastColumn="0" w:oddVBand="0" w:evenVBand="0" w:oddHBand="1" w:evenHBand="0" w:firstRowFirstColumn="0" w:firstRowLastColumn="0" w:lastRowFirstColumn="0" w:lastRowLastColumn="0"/>
            </w:pPr>
            <w:r>
              <w:t>Relevant error message will be displayed when insufficient or incorrect data is inputted</w:t>
            </w:r>
          </w:p>
          <w:p w14:paraId="5A3254CF" w14:textId="57EC5DCB" w:rsidR="00487969" w:rsidRDefault="00487969" w:rsidP="00D129FA">
            <w:pPr>
              <w:cnfStyle w:val="000000100000" w:firstRow="0" w:lastRow="0" w:firstColumn="0" w:lastColumn="0" w:oddVBand="0" w:evenVBand="0" w:oddHBand="1" w:evenHBand="0" w:firstRowFirstColumn="0" w:firstRowLastColumn="0" w:lastRowFirstColumn="0" w:lastRowLastColumn="0"/>
            </w:pPr>
          </w:p>
          <w:p w14:paraId="1F30E49A" w14:textId="29D5C475" w:rsidR="00370B73" w:rsidRDefault="00487969" w:rsidP="00D129FA">
            <w:pPr>
              <w:cnfStyle w:val="000000100000" w:firstRow="0" w:lastRow="0" w:firstColumn="0" w:lastColumn="0" w:oddVBand="0" w:evenVBand="0" w:oddHBand="1" w:evenHBand="0" w:firstRowFirstColumn="0" w:firstRowLastColumn="0" w:lastRowFirstColumn="0" w:lastRowLastColumn="0"/>
            </w:pPr>
            <w:r>
              <w:t xml:space="preserve">The “Race” </w:t>
            </w:r>
            <w:r w:rsidR="00370B73" w:rsidRPr="00093504">
              <w:t>radio button</w:t>
            </w:r>
            <w:r w:rsidR="00E34DA6" w:rsidRPr="00093504">
              <w:t>,</w:t>
            </w:r>
            <w:r w:rsidR="00C903C6">
              <w:t xml:space="preserve"> </w:t>
            </w:r>
            <w:r w:rsidR="00E34DA6" w:rsidRPr="00093504">
              <w:t xml:space="preserve">each </w:t>
            </w:r>
            <w:r>
              <w:t xml:space="preserve">has a </w:t>
            </w:r>
            <w:r w:rsidR="00E34DA6" w:rsidRPr="00093504">
              <w:t>button group, hence only one option can be selected at a time</w:t>
            </w:r>
            <w:r w:rsidR="00920043">
              <w:t>.</w:t>
            </w:r>
          </w:p>
          <w:p w14:paraId="6CD4661C" w14:textId="77777777" w:rsidR="00830B55" w:rsidRDefault="00830B55" w:rsidP="00637FAB">
            <w:pPr>
              <w:cnfStyle w:val="000000100000" w:firstRow="0" w:lastRow="0" w:firstColumn="0" w:lastColumn="0" w:oddVBand="0" w:evenVBand="0" w:oddHBand="1" w:evenHBand="0" w:firstRowFirstColumn="0" w:firstRowLastColumn="0" w:lastRowFirstColumn="0" w:lastRowLastColumn="0"/>
            </w:pPr>
          </w:p>
          <w:p w14:paraId="7CA12B69" w14:textId="4392A1D7" w:rsidR="003427E8" w:rsidRDefault="00DC4D72" w:rsidP="00637FAB">
            <w:pPr>
              <w:cnfStyle w:val="000000100000" w:firstRow="0" w:lastRow="0" w:firstColumn="0" w:lastColumn="0" w:oddVBand="0" w:evenVBand="0" w:oddHBand="1" w:evenHBand="0" w:firstRowFirstColumn="0" w:firstRowLastColumn="0" w:lastRowFirstColumn="0" w:lastRowLastColumn="0"/>
            </w:pPr>
            <w:r>
              <w:t xml:space="preserve">The </w:t>
            </w:r>
            <w:r w:rsidR="003427E8">
              <w:t>six</w:t>
            </w:r>
            <w:r>
              <w:t xml:space="preserve"> subject</w:t>
            </w:r>
            <w:r w:rsidR="00795A55">
              <w:t>-</w:t>
            </w:r>
            <w:r>
              <w:t xml:space="preserve">combo box or drop-down box </w:t>
            </w:r>
            <w:r w:rsidR="00FE5504">
              <w:t xml:space="preserve">allows the user to select their relevant </w:t>
            </w:r>
            <w:r w:rsidR="003427E8">
              <w:t xml:space="preserve">NSC </w:t>
            </w:r>
            <w:r w:rsidR="0053532A">
              <w:t xml:space="preserve">designated </w:t>
            </w:r>
            <w:r w:rsidR="00FE5504">
              <w:t>subjects</w:t>
            </w:r>
            <w:r w:rsidR="00DD3090">
              <w:t xml:space="preserve"> f</w:t>
            </w:r>
            <w:r w:rsidR="00795A55">
              <w:t xml:space="preserve">or future function </w:t>
            </w:r>
            <w:r w:rsidR="00795A55">
              <w:lastRenderedPageBreak/>
              <w:t>references</w:t>
            </w:r>
            <w:r w:rsidR="003427E8">
              <w:t>.</w:t>
            </w:r>
          </w:p>
          <w:p w14:paraId="26152790" w14:textId="77777777" w:rsidR="003427E8" w:rsidRDefault="003427E8" w:rsidP="00637FAB">
            <w:pPr>
              <w:cnfStyle w:val="000000100000" w:firstRow="0" w:lastRow="0" w:firstColumn="0" w:lastColumn="0" w:oddVBand="0" w:evenVBand="0" w:oddHBand="1" w:evenHBand="0" w:firstRowFirstColumn="0" w:firstRowLastColumn="0" w:lastRowFirstColumn="0" w:lastRowLastColumn="0"/>
            </w:pPr>
          </w:p>
          <w:p w14:paraId="0BB7C2F8" w14:textId="668BFC37" w:rsidR="00DC4D72" w:rsidRDefault="003427E8" w:rsidP="00637FAB">
            <w:pPr>
              <w:cnfStyle w:val="000000100000" w:firstRow="0" w:lastRow="0" w:firstColumn="0" w:lastColumn="0" w:oddVBand="0" w:evenVBand="0" w:oddHBand="1" w:evenHBand="0" w:firstRowFirstColumn="0" w:firstRowLastColumn="0" w:lastRowFirstColumn="0" w:lastRowLastColumn="0"/>
            </w:pPr>
            <w:r>
              <w:t xml:space="preserve">The </w:t>
            </w:r>
            <w:r w:rsidR="000F5D06">
              <w:t>six text</w:t>
            </w:r>
            <w:r>
              <w:t xml:space="preserve"> field next to the combo boxes are us</w:t>
            </w:r>
            <w:r w:rsidR="00D14475">
              <w:t xml:space="preserve">ed to get the students relevant subject </w:t>
            </w:r>
            <w:r w:rsidR="00B33553">
              <w:t xml:space="preserve">marks. The </w:t>
            </w:r>
            <w:r w:rsidR="001950FF">
              <w:t>p</w:t>
            </w:r>
            <w:r w:rsidR="00B33553">
              <w:t>rogram will only accept integers from 0 to 100, if not an error message will be displayed</w:t>
            </w:r>
            <w:r w:rsidR="00EC25CC">
              <w:t xml:space="preserve"> when “</w:t>
            </w:r>
            <w:r w:rsidR="00433238">
              <w:t>save</w:t>
            </w:r>
            <w:r w:rsidR="00EC25CC">
              <w:t>” is clicked</w:t>
            </w:r>
            <w:r w:rsidR="00B33553">
              <w:t>.</w:t>
            </w:r>
            <w:r w:rsidR="00EC25CC">
              <w:t xml:space="preserve"> </w:t>
            </w:r>
          </w:p>
          <w:p w14:paraId="7A61BEDD" w14:textId="12E4138F" w:rsidR="00773302" w:rsidRDefault="00773302" w:rsidP="00637FAB">
            <w:pPr>
              <w:cnfStyle w:val="000000100000" w:firstRow="0" w:lastRow="0" w:firstColumn="0" w:lastColumn="0" w:oddVBand="0" w:evenVBand="0" w:oddHBand="1" w:evenHBand="0" w:firstRowFirstColumn="0" w:firstRowLastColumn="0" w:lastRowFirstColumn="0" w:lastRowLastColumn="0"/>
            </w:pPr>
          </w:p>
          <w:p w14:paraId="3C26B2DF" w14:textId="3B80BB9D" w:rsidR="00F83C50" w:rsidRDefault="009A08BF" w:rsidP="00637FAB">
            <w:pPr>
              <w:cnfStyle w:val="000000100000" w:firstRow="0" w:lastRow="0" w:firstColumn="0" w:lastColumn="0" w:oddVBand="0" w:evenVBand="0" w:oddHBand="1" w:evenHBand="0" w:firstRowFirstColumn="0" w:firstRowLastColumn="0" w:lastRowFirstColumn="0" w:lastRowLastColumn="0"/>
            </w:pPr>
            <w:r>
              <w:t xml:space="preserve">The three text field under </w:t>
            </w:r>
            <w:r w:rsidR="00485097">
              <w:t>NBT label</w:t>
            </w:r>
            <w:r w:rsidR="00D437E8">
              <w:t xml:space="preserve"> is optional allowing users to get more accurate info from other features.</w:t>
            </w:r>
            <w:r w:rsidR="002445C9">
              <w:t xml:space="preserve"> It can be left blank, but if enter a range limit of 0 to 100 is applied</w:t>
            </w:r>
            <w:r w:rsidR="003F316F">
              <w:t xml:space="preserve"> </w:t>
            </w:r>
            <w:r w:rsidR="00F83C50">
              <w:t xml:space="preserve"> </w:t>
            </w:r>
          </w:p>
          <w:p w14:paraId="26D074A2" w14:textId="26173C9A" w:rsidR="00F83C50" w:rsidRDefault="00F83C50" w:rsidP="00637FAB">
            <w:pPr>
              <w:cnfStyle w:val="000000100000" w:firstRow="0" w:lastRow="0" w:firstColumn="0" w:lastColumn="0" w:oddVBand="0" w:evenVBand="0" w:oddHBand="1" w:evenHBand="0" w:firstRowFirstColumn="0" w:firstRowLastColumn="0" w:lastRowFirstColumn="0" w:lastRowLastColumn="0"/>
            </w:pPr>
          </w:p>
          <w:p w14:paraId="372188B2" w14:textId="174177DB" w:rsidR="004F1B5C" w:rsidRDefault="003A5303" w:rsidP="00637FAB">
            <w:pPr>
              <w:cnfStyle w:val="000000100000" w:firstRow="0" w:lastRow="0" w:firstColumn="0" w:lastColumn="0" w:oddVBand="0" w:evenVBand="0" w:oddHBand="1" w:evenHBand="0" w:firstRowFirstColumn="0" w:firstRowLastColumn="0" w:lastRowFirstColumn="0" w:lastRowLastColumn="0"/>
            </w:pPr>
            <w:r>
              <w:t>“Grade” and “Term” combo box are used to determine what type of data and where the data is to be entered</w:t>
            </w:r>
            <w:r w:rsidR="00C54858">
              <w:t>. “Term” combo box will only be visible one the toggle button is toggled to “Term Mark”</w:t>
            </w:r>
          </w:p>
          <w:p w14:paraId="459FC248" w14:textId="46CDD94F" w:rsidR="006E3C2C" w:rsidRDefault="006E3C2C" w:rsidP="00637FAB">
            <w:pPr>
              <w:cnfStyle w:val="000000100000" w:firstRow="0" w:lastRow="0" w:firstColumn="0" w:lastColumn="0" w:oddVBand="0" w:evenVBand="0" w:oddHBand="1" w:evenHBand="0" w:firstRowFirstColumn="0" w:firstRowLastColumn="0" w:lastRowFirstColumn="0" w:lastRowLastColumn="0"/>
            </w:pPr>
            <w:r>
              <w:t xml:space="preserve">This cannot be </w:t>
            </w:r>
            <w:r w:rsidR="00A752D7">
              <w:t>empty;</w:t>
            </w:r>
            <w:r>
              <w:t xml:space="preserve"> data validation is applied.</w:t>
            </w:r>
          </w:p>
          <w:p w14:paraId="510061A9" w14:textId="77777777" w:rsidR="006E3C2C" w:rsidRDefault="006E3C2C" w:rsidP="00637FAB">
            <w:pPr>
              <w:cnfStyle w:val="000000100000" w:firstRow="0" w:lastRow="0" w:firstColumn="0" w:lastColumn="0" w:oddVBand="0" w:evenVBand="0" w:oddHBand="1" w:evenHBand="0" w:firstRowFirstColumn="0" w:firstRowLastColumn="0" w:lastRowFirstColumn="0" w:lastRowLastColumn="0"/>
            </w:pPr>
          </w:p>
          <w:p w14:paraId="3B03F814" w14:textId="3B0F2279" w:rsidR="004F1B5C" w:rsidRPr="00277105" w:rsidRDefault="004F1B5C" w:rsidP="00637FAB">
            <w:pPr>
              <w:cnfStyle w:val="000000100000" w:firstRow="0" w:lastRow="0" w:firstColumn="0" w:lastColumn="0" w:oddVBand="0" w:evenVBand="0" w:oddHBand="1" w:evenHBand="0" w:firstRowFirstColumn="0" w:firstRowLastColumn="0" w:lastRowFirstColumn="0" w:lastRowLastColumn="0"/>
            </w:pPr>
            <w:r>
              <w:t xml:space="preserve">All above user input will be recorded and stored in </w:t>
            </w:r>
            <w:r w:rsidR="00BD678E">
              <w:t>their relative tables in</w:t>
            </w:r>
            <w:r>
              <w:t xml:space="preserve"> data base. </w:t>
            </w:r>
          </w:p>
        </w:tc>
      </w:tr>
      <w:tr w:rsidR="00830B55" w:rsidRPr="00A90C84" w14:paraId="112B33AB" w14:textId="77777777" w:rsidTr="00284844">
        <w:tc>
          <w:tcPr>
            <w:cnfStyle w:val="001000000000" w:firstRow="0" w:lastRow="0" w:firstColumn="1" w:lastColumn="0" w:oddVBand="0" w:evenVBand="0" w:oddHBand="0" w:evenHBand="0" w:firstRowFirstColumn="0" w:firstRowLastColumn="0" w:lastRowFirstColumn="0" w:lastRowLastColumn="0"/>
            <w:tcW w:w="2520" w:type="dxa"/>
          </w:tcPr>
          <w:p w14:paraId="14F6B93A" w14:textId="77777777" w:rsidR="00830B55" w:rsidRPr="00DA222B" w:rsidRDefault="00830B55" w:rsidP="00637FAB">
            <w:pPr>
              <w:rPr>
                <w:rStyle w:val="Strong"/>
              </w:rPr>
            </w:pPr>
            <w:r w:rsidRPr="00DA222B">
              <w:rPr>
                <w:rStyle w:val="Strong"/>
              </w:rPr>
              <w:lastRenderedPageBreak/>
              <w:t xml:space="preserve">Actions </w:t>
            </w:r>
          </w:p>
        </w:tc>
        <w:tc>
          <w:tcPr>
            <w:tcW w:w="6925" w:type="dxa"/>
          </w:tcPr>
          <w:p w14:paraId="2AE882EC" w14:textId="06CF0CE6" w:rsidR="004F1B5C" w:rsidRDefault="004F1B5C" w:rsidP="004F1B5C">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hint="eastAsia"/>
              </w:rPr>
              <w:t xml:space="preserve"> </w:t>
            </w:r>
            <w:r w:rsidR="00830B55">
              <w:rPr>
                <w:rFonts w:hint="eastAsia"/>
              </w:rPr>
              <w:t>“</w:t>
            </w:r>
            <w:r w:rsidR="0041149B">
              <w:t>Save</w:t>
            </w:r>
            <w:r w:rsidR="00830B55">
              <w:t>” button is clicked- This will</w:t>
            </w:r>
            <w:r w:rsidR="0041149B">
              <w:t xml:space="preserve"> perform the majority of data validation, if passes,</w:t>
            </w:r>
            <w:r w:rsidR="00830B55">
              <w:t xml:space="preserve"> </w:t>
            </w:r>
            <w:r>
              <w:t>execute code to store all user input to a data base</w:t>
            </w:r>
          </w:p>
          <w:p w14:paraId="502E841C" w14:textId="7DD5A643" w:rsidR="00094DB3" w:rsidRDefault="00094DB3" w:rsidP="004F1B5C">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heck your marks” button is clicked. This will</w:t>
            </w:r>
            <w:r w:rsidR="00DD1CC1">
              <w:t xml:space="preserve"> find the correct user</w:t>
            </w:r>
            <w:r w:rsidR="00141BF9">
              <w:t>’s mark at a specific period, chosen by the user,</w:t>
            </w:r>
            <w:r w:rsidR="00DD1CC1">
              <w:t xml:space="preserve"> </w:t>
            </w:r>
            <w:r w:rsidR="00141BF9">
              <w:t>in the data base and display it onto the text fields</w:t>
            </w:r>
            <w:r w:rsidR="001B45B5">
              <w:t>, in case a user is not sure if data have been entered or just want to quickly check their marks from the past.</w:t>
            </w:r>
            <w:r w:rsidR="008F4083">
              <w:t xml:space="preserve"> If no data if found error message will be displayed.</w:t>
            </w:r>
          </w:p>
          <w:p w14:paraId="085849DC" w14:textId="70A5F6A1" w:rsidR="00515750" w:rsidRDefault="00515750" w:rsidP="004F1B5C">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Back” button- this will take you back to the main frame </w:t>
            </w:r>
            <w:r>
              <w:lastRenderedPageBreak/>
              <w:t>menu</w:t>
            </w:r>
          </w:p>
          <w:p w14:paraId="7AAB1AAC" w14:textId="6A79AD94" w:rsidR="00830B55" w:rsidRPr="00A90C84" w:rsidRDefault="00830B55" w:rsidP="004F1B5C">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hint="eastAsia"/>
              </w:rPr>
              <w:t>“</w:t>
            </w:r>
            <w:r>
              <w:t xml:space="preserve">Help” button clicked- This provides instructions to the user on how to deal with this </w:t>
            </w:r>
            <w:r w:rsidR="00724DA1">
              <w:t>tab</w:t>
            </w:r>
            <w:r>
              <w:t>.</w:t>
            </w:r>
          </w:p>
        </w:tc>
      </w:tr>
    </w:tbl>
    <w:p w14:paraId="3F6A50BE" w14:textId="77777777" w:rsidR="00830B55" w:rsidRPr="00E05D74" w:rsidRDefault="00830B55" w:rsidP="00E05D74">
      <w:pPr>
        <w:rPr>
          <w:lang w:eastAsia="en-US"/>
        </w:rPr>
      </w:pPr>
    </w:p>
    <w:p w14:paraId="7F450252" w14:textId="53321573" w:rsidR="006C4BBD" w:rsidRDefault="007B4E56" w:rsidP="001933FB">
      <w:pPr>
        <w:pStyle w:val="Heading3"/>
        <w:rPr>
          <w:lang w:eastAsia="en-US"/>
        </w:rPr>
      </w:pPr>
      <w:bookmarkStart w:id="12" w:name="_Toc523779874"/>
      <w:r>
        <w:rPr>
          <w:lang w:eastAsia="en-US"/>
        </w:rPr>
        <w:t>Personalized</w:t>
      </w:r>
      <w:r w:rsidR="007A50C8">
        <w:rPr>
          <w:lang w:eastAsia="en-US"/>
        </w:rPr>
        <w:t>–</w:t>
      </w:r>
      <w:r w:rsidR="001933FB">
        <w:rPr>
          <w:lang w:eastAsia="en-US"/>
        </w:rPr>
        <w:t xml:space="preserve"> Programme</w:t>
      </w:r>
      <w:r>
        <w:rPr>
          <w:lang w:eastAsia="en-US"/>
        </w:rPr>
        <w:t>s</w:t>
      </w:r>
      <w:r w:rsidR="001933FB">
        <w:rPr>
          <w:lang w:eastAsia="en-US"/>
        </w:rPr>
        <w:t xml:space="preserve"> Tab</w:t>
      </w:r>
      <w:bookmarkEnd w:id="12"/>
    </w:p>
    <w:p w14:paraId="493775ED" w14:textId="2E568731" w:rsidR="001933FB" w:rsidRDefault="00295148" w:rsidP="001933FB">
      <w:pPr>
        <w:rPr>
          <w:lang w:eastAsia="en-US"/>
        </w:rPr>
      </w:pPr>
      <w:r>
        <w:rPr>
          <w:noProof/>
          <w:lang w:val="en-ZA" w:eastAsia="en-ZA"/>
        </w:rPr>
        <w:drawing>
          <wp:inline distT="0" distB="0" distL="0" distR="0" wp14:anchorId="488D2A82" wp14:editId="317D354B">
            <wp:extent cx="5274310" cy="300355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003550"/>
                    </a:xfrm>
                    <a:prstGeom prst="rect">
                      <a:avLst/>
                    </a:prstGeom>
                  </pic:spPr>
                </pic:pic>
              </a:graphicData>
            </a:graphic>
          </wp:inline>
        </w:drawing>
      </w:r>
    </w:p>
    <w:tbl>
      <w:tblPr>
        <w:tblStyle w:val="ListTable6Colorful-Accent1"/>
        <w:tblW w:w="9445" w:type="dxa"/>
        <w:tblLook w:val="0480" w:firstRow="0" w:lastRow="0" w:firstColumn="1" w:lastColumn="0" w:noHBand="0" w:noVBand="1"/>
      </w:tblPr>
      <w:tblGrid>
        <w:gridCol w:w="2520"/>
        <w:gridCol w:w="6925"/>
      </w:tblGrid>
      <w:tr w:rsidR="00512124" w:rsidRPr="00126825" w14:paraId="2228EACA" w14:textId="77777777" w:rsidTr="00A02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1338294A" w14:textId="77777777" w:rsidR="00512124" w:rsidRPr="00DA222B" w:rsidRDefault="00512124" w:rsidP="00637FAB">
            <w:pPr>
              <w:rPr>
                <w:rStyle w:val="Strong"/>
              </w:rPr>
            </w:pPr>
            <w:r w:rsidRPr="00DA222B">
              <w:rPr>
                <w:rStyle w:val="Strong"/>
              </w:rPr>
              <w:t>Description</w:t>
            </w:r>
          </w:p>
        </w:tc>
        <w:tc>
          <w:tcPr>
            <w:tcW w:w="6925" w:type="dxa"/>
          </w:tcPr>
          <w:p w14:paraId="6C94C3D0" w14:textId="71AB2B21" w:rsidR="00512124" w:rsidRPr="00126825" w:rsidRDefault="00512124" w:rsidP="00637FAB">
            <w:pPr>
              <w:cnfStyle w:val="000000100000" w:firstRow="0" w:lastRow="0" w:firstColumn="0" w:lastColumn="0" w:oddVBand="0" w:evenVBand="0" w:oddHBand="1" w:evenHBand="0" w:firstRowFirstColumn="0" w:firstRowLastColumn="0" w:lastRowFirstColumn="0" w:lastRowLastColumn="0"/>
            </w:pPr>
            <w:r w:rsidRPr="008B034E">
              <w:t xml:space="preserve">This </w:t>
            </w:r>
            <w:r w:rsidR="00BC5ED4">
              <w:t>tab</w:t>
            </w:r>
            <w:r w:rsidRPr="008B034E">
              <w:t xml:space="preserve"> allows users to </w:t>
            </w:r>
            <w:r>
              <w:t>view their APS score for relative Universities, possible Programme available</w:t>
            </w:r>
            <w:r w:rsidR="00A02759">
              <w:t xml:space="preserve">, alongside the minimum APS required for a direct estimation of their chances of admission </w:t>
            </w:r>
            <w:r w:rsidR="00354A52">
              <w:t>(or all the Programmes by the toggle settings)</w:t>
            </w:r>
            <w:r>
              <w:t xml:space="preserve"> and </w:t>
            </w:r>
            <w:r w:rsidR="008F7431">
              <w:t xml:space="preserve">if the </w:t>
            </w:r>
            <w:r w:rsidR="0016399E">
              <w:t>Programme</w:t>
            </w:r>
            <w:r w:rsidR="008F7431">
              <w:t xml:space="preserve"> </w:t>
            </w:r>
            <w:r w:rsidR="001F35F4">
              <w:t>requires</w:t>
            </w:r>
            <w:r w:rsidR="008F7431">
              <w:t xml:space="preserve"> NBT’s AQL and MAT</w:t>
            </w:r>
            <w:r w:rsidR="00581A6E">
              <w:t xml:space="preserve">. </w:t>
            </w:r>
            <w:r w:rsidR="00076E39">
              <w:t xml:space="preserve">Settings can be applied according to user’s choice. </w:t>
            </w:r>
            <w:r w:rsidR="00581A6E">
              <w:t xml:space="preserve">Relevant calculation is performed base on previous user input and displayed on the text field and table. </w:t>
            </w:r>
          </w:p>
        </w:tc>
      </w:tr>
      <w:tr w:rsidR="00512124" w14:paraId="5191926F" w14:textId="77777777" w:rsidTr="00A02759">
        <w:tc>
          <w:tcPr>
            <w:cnfStyle w:val="001000000000" w:firstRow="0" w:lastRow="0" w:firstColumn="1" w:lastColumn="0" w:oddVBand="0" w:evenVBand="0" w:oddHBand="0" w:evenHBand="0" w:firstRowFirstColumn="0" w:firstRowLastColumn="0" w:lastRowFirstColumn="0" w:lastRowLastColumn="0"/>
            <w:tcW w:w="2520" w:type="dxa"/>
          </w:tcPr>
          <w:p w14:paraId="16C41456" w14:textId="77777777" w:rsidR="00512124" w:rsidRPr="00DA222B" w:rsidRDefault="00512124" w:rsidP="00637FAB">
            <w:pPr>
              <w:rPr>
                <w:rStyle w:val="Strong"/>
              </w:rPr>
            </w:pPr>
            <w:r w:rsidRPr="00DA222B">
              <w:rPr>
                <w:rStyle w:val="Strong"/>
              </w:rPr>
              <w:t>Security Group</w:t>
            </w:r>
          </w:p>
        </w:tc>
        <w:tc>
          <w:tcPr>
            <w:tcW w:w="6925" w:type="dxa"/>
          </w:tcPr>
          <w:p w14:paraId="7B4CEF9F" w14:textId="721373A5" w:rsidR="00512124" w:rsidRDefault="00512124" w:rsidP="00637FAB">
            <w:pPr>
              <w:cnfStyle w:val="000000000000" w:firstRow="0" w:lastRow="0" w:firstColumn="0" w:lastColumn="0" w:oddVBand="0" w:evenVBand="0" w:oddHBand="0" w:evenHBand="0" w:firstRowFirstColumn="0" w:firstRowLastColumn="0" w:lastRowFirstColumn="0" w:lastRowLastColumn="0"/>
              <w:rPr>
                <w:u w:val="single"/>
              </w:rPr>
            </w:pPr>
            <w:r w:rsidRPr="002A3407">
              <w:t>Only people with valid login</w:t>
            </w:r>
            <w:r>
              <w:t xml:space="preserve"> credentials</w:t>
            </w:r>
            <w:r w:rsidRPr="002A3407">
              <w:t xml:space="preserve"> will be able to get </w:t>
            </w:r>
            <w:r>
              <w:t>to</w:t>
            </w:r>
            <w:r w:rsidRPr="002A3407">
              <w:t xml:space="preserve"> this </w:t>
            </w:r>
            <w:r w:rsidR="007C40BA">
              <w:t>tab</w:t>
            </w:r>
            <w:r w:rsidRPr="002A3407">
              <w:t>.</w:t>
            </w:r>
            <w:r w:rsidR="00C9460D">
              <w:t xml:space="preserve"> </w:t>
            </w:r>
            <w:r w:rsidR="00C9460D" w:rsidRPr="00C9460D">
              <w:t xml:space="preserve">There are no security features for or within this </w:t>
            </w:r>
            <w:r w:rsidR="00C9460D">
              <w:t>particular tab.</w:t>
            </w:r>
          </w:p>
        </w:tc>
      </w:tr>
      <w:tr w:rsidR="00512124" w:rsidRPr="00277105" w14:paraId="52581407" w14:textId="77777777" w:rsidTr="00A02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58AB86E9" w14:textId="77777777" w:rsidR="00512124" w:rsidRPr="00DA222B" w:rsidRDefault="00512124" w:rsidP="00637FAB">
            <w:pPr>
              <w:rPr>
                <w:rStyle w:val="Strong"/>
              </w:rPr>
            </w:pPr>
            <w:r w:rsidRPr="00DA222B">
              <w:rPr>
                <w:rStyle w:val="Strong"/>
              </w:rPr>
              <w:t>Data</w:t>
            </w:r>
          </w:p>
        </w:tc>
        <w:tc>
          <w:tcPr>
            <w:tcW w:w="6925" w:type="dxa"/>
          </w:tcPr>
          <w:p w14:paraId="3FF0CC73" w14:textId="7FDB7485" w:rsidR="003673F8" w:rsidRDefault="00287032" w:rsidP="003673F8">
            <w:pPr>
              <w:cnfStyle w:val="000000100000" w:firstRow="0" w:lastRow="0" w:firstColumn="0" w:lastColumn="0" w:oddVBand="0" w:evenVBand="0" w:oddHBand="1" w:evenHBand="0" w:firstRowFirstColumn="0" w:firstRowLastColumn="0" w:lastRowFirstColumn="0" w:lastRowLastColumn="0"/>
            </w:pPr>
            <w:r>
              <w:t xml:space="preserve">No data send and stored in data base in this tab, only validated and selected for calculation purposes. Except user input in the settings to change their APS scores for </w:t>
            </w:r>
            <w:r w:rsidR="00D75A7A">
              <w:t>UCT (</w:t>
            </w:r>
            <w:r>
              <w:t>this data is still not stored).</w:t>
            </w:r>
          </w:p>
          <w:p w14:paraId="775CE597" w14:textId="41E0CDB6" w:rsidR="00C07758" w:rsidRDefault="00C07758" w:rsidP="003673F8">
            <w:pPr>
              <w:cnfStyle w:val="000000100000" w:firstRow="0" w:lastRow="0" w:firstColumn="0" w:lastColumn="0" w:oddVBand="0" w:evenVBand="0" w:oddHBand="1" w:evenHBand="0" w:firstRowFirstColumn="0" w:firstRowLastColumn="0" w:lastRowFirstColumn="0" w:lastRowLastColumn="0"/>
            </w:pPr>
          </w:p>
          <w:p w14:paraId="69BAA217" w14:textId="56633860" w:rsidR="00B5543B" w:rsidRDefault="00B52115" w:rsidP="003673F8">
            <w:pPr>
              <w:cnfStyle w:val="000000100000" w:firstRow="0" w:lastRow="0" w:firstColumn="0" w:lastColumn="0" w:oddVBand="0" w:evenVBand="0" w:oddHBand="1" w:evenHBand="0" w:firstRowFirstColumn="0" w:firstRowLastColumn="0" w:lastRowFirstColumn="0" w:lastRowLastColumn="0"/>
            </w:pPr>
            <w:r>
              <w:lastRenderedPageBreak/>
              <w:t>Programme information is displayed in a Table</w:t>
            </w:r>
            <w:r w:rsidR="00EA245F">
              <w:t>, each row for one Programme.</w:t>
            </w:r>
            <w:r w:rsidR="00B5543B">
              <w:t xml:space="preserve"> The table contains the Programme name (the full name</w:t>
            </w:r>
            <w:r w:rsidR="0068730C">
              <w:t>-took me a whole day to type them in</w:t>
            </w:r>
            <w:r w:rsidR="00B5543B">
              <w:t>), the University that provi</w:t>
            </w:r>
            <w:r w:rsidR="0015380C">
              <w:t>des</w:t>
            </w:r>
            <w:r w:rsidR="003D6714">
              <w:t xml:space="preserve"> the Programme, number of year of study, the faculty it belongs in that university, the minimum APS needed to</w:t>
            </w:r>
            <w:r w:rsidR="00FD0C21">
              <w:t xml:space="preserve"> be considered for admission,</w:t>
            </w:r>
            <w:r w:rsidR="003D6714">
              <w:t xml:space="preserve"> your APS score relevant to the university or Programme</w:t>
            </w:r>
            <w:r w:rsidR="00FD0C21">
              <w:t xml:space="preserve"> and if it needs just AQL or Both NBT test</w:t>
            </w:r>
            <w:r w:rsidR="003D6714">
              <w:t>.</w:t>
            </w:r>
          </w:p>
          <w:p w14:paraId="078A90E8" w14:textId="77777777" w:rsidR="00B5543B" w:rsidRDefault="00B5543B" w:rsidP="003673F8">
            <w:pPr>
              <w:cnfStyle w:val="000000100000" w:firstRow="0" w:lastRow="0" w:firstColumn="0" w:lastColumn="0" w:oddVBand="0" w:evenVBand="0" w:oddHBand="1" w:evenHBand="0" w:firstRowFirstColumn="0" w:firstRowLastColumn="0" w:lastRowFirstColumn="0" w:lastRowLastColumn="0"/>
            </w:pPr>
          </w:p>
          <w:p w14:paraId="227C8773" w14:textId="77777777" w:rsidR="00176662" w:rsidRDefault="0087156C" w:rsidP="00637FAB">
            <w:pPr>
              <w:cnfStyle w:val="000000100000" w:firstRow="0" w:lastRow="0" w:firstColumn="0" w:lastColumn="0" w:oddVBand="0" w:evenVBand="0" w:oddHBand="1" w:evenHBand="0" w:firstRowFirstColumn="0" w:firstRowLastColumn="0" w:lastRowFirstColumn="0" w:lastRowLastColumn="0"/>
            </w:pPr>
            <w:r>
              <w:t>The Search bar will accept any input and attempt to find and matching sequence or a whole row. If found it will display the data. This feature is dynamic and will update and filter with each keystroke.</w:t>
            </w:r>
            <w:r w:rsidR="00725476">
              <w:t xml:space="preserve"> E.g. if you enter 4-to find all Programmes that takes 4 years to complete it will not just do so, but also find all Programmes with a min APS of 400 or something similar.</w:t>
            </w:r>
          </w:p>
          <w:p w14:paraId="249EED3E" w14:textId="77777777" w:rsidR="00126C9A" w:rsidRDefault="00126C9A" w:rsidP="00637FAB">
            <w:pPr>
              <w:cnfStyle w:val="000000100000" w:firstRow="0" w:lastRow="0" w:firstColumn="0" w:lastColumn="0" w:oddVBand="0" w:evenVBand="0" w:oddHBand="1" w:evenHBand="0" w:firstRowFirstColumn="0" w:firstRowLastColumn="0" w:lastRowFirstColumn="0" w:lastRowLastColumn="0"/>
            </w:pPr>
          </w:p>
          <w:p w14:paraId="6023A404" w14:textId="6C095356" w:rsidR="00126C9A" w:rsidRPr="00277105" w:rsidRDefault="00126C9A" w:rsidP="00637FAB">
            <w:pPr>
              <w:cnfStyle w:val="000000100000" w:firstRow="0" w:lastRow="0" w:firstColumn="0" w:lastColumn="0" w:oddVBand="0" w:evenVBand="0" w:oddHBand="1" w:evenHBand="0" w:firstRowFirstColumn="0" w:firstRowLastColumn="0" w:lastRowFirstColumn="0" w:lastRowLastColumn="0"/>
            </w:pPr>
            <w:r>
              <w:t>Search only applies on the current table meaning that if you search on top of a filtered table if will only find the Programme in the Filtered Table and not all Programmes</w:t>
            </w:r>
          </w:p>
        </w:tc>
      </w:tr>
      <w:tr w:rsidR="00512124" w:rsidRPr="00A90C84" w14:paraId="42D074A8" w14:textId="77777777" w:rsidTr="00A02759">
        <w:tc>
          <w:tcPr>
            <w:cnfStyle w:val="001000000000" w:firstRow="0" w:lastRow="0" w:firstColumn="1" w:lastColumn="0" w:oddVBand="0" w:evenVBand="0" w:oddHBand="0" w:evenHBand="0" w:firstRowFirstColumn="0" w:firstRowLastColumn="0" w:lastRowFirstColumn="0" w:lastRowLastColumn="0"/>
            <w:tcW w:w="2520" w:type="dxa"/>
          </w:tcPr>
          <w:p w14:paraId="180543EF" w14:textId="77777777" w:rsidR="00512124" w:rsidRPr="00DA222B" w:rsidRDefault="00512124" w:rsidP="00637FAB">
            <w:pPr>
              <w:rPr>
                <w:rStyle w:val="Strong"/>
              </w:rPr>
            </w:pPr>
            <w:r w:rsidRPr="00DA222B">
              <w:rPr>
                <w:rStyle w:val="Strong"/>
              </w:rPr>
              <w:lastRenderedPageBreak/>
              <w:t xml:space="preserve">Actions </w:t>
            </w:r>
          </w:p>
        </w:tc>
        <w:tc>
          <w:tcPr>
            <w:tcW w:w="6925" w:type="dxa"/>
          </w:tcPr>
          <w:p w14:paraId="24851997" w14:textId="6C4F6839" w:rsidR="00AC4FCD" w:rsidRDefault="00132352" w:rsidP="00AC4FCD">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heck boxes “AQL”, ”MAT”, “Disable NBT Filter” gives user the option to view more precise data</w:t>
            </w:r>
            <w:r w:rsidR="006A6192">
              <w:t xml:space="preserve"> of whether a Programme require NBT</w:t>
            </w:r>
            <w:r w:rsidR="004208CE">
              <w:t>s</w:t>
            </w:r>
            <w:r w:rsidR="006A6192">
              <w:t xml:space="preserve"> or not.</w:t>
            </w:r>
          </w:p>
          <w:p w14:paraId="722FF266" w14:textId="152F890E" w:rsidR="005D5780" w:rsidRDefault="005D5780" w:rsidP="00AC4FCD">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w:t>
            </w:r>
            <w:r w:rsidR="00914B1C">
              <w:t>Personalize</w:t>
            </w:r>
            <w:r>
              <w:t xml:space="preserve">/All Degree” toggle allows an option to view </w:t>
            </w:r>
            <w:r w:rsidR="00914B1C">
              <w:t>Programmes that is currently not available to the user cause of subject choices or low marks</w:t>
            </w:r>
          </w:p>
          <w:p w14:paraId="691C3E06" w14:textId="4A3669C9" w:rsidR="00AC4FCD" w:rsidRDefault="00AC4FCD" w:rsidP="00AC4FCD">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Back” button- this will take you back to the main frame menu</w:t>
            </w:r>
          </w:p>
          <w:p w14:paraId="2C0709C6" w14:textId="3C2FDD08" w:rsidR="00515750" w:rsidRDefault="000D02C0" w:rsidP="0051575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Disad(vantage) Factor” is a UCT specific feature to boost underprivileged students based on their race and past school </w:t>
            </w:r>
            <w:r>
              <w:lastRenderedPageBreak/>
              <w:t xml:space="preserve">attended. This is determined by UCT, and this feature is just a self-estimation. </w:t>
            </w:r>
            <w:r w:rsidR="009C787C">
              <w:t>0-10%(20% for MBChB degree)</w:t>
            </w:r>
            <w:r w:rsidR="00770B02">
              <w:t xml:space="preserve"> optional</w:t>
            </w:r>
          </w:p>
          <w:p w14:paraId="133F4916" w14:textId="77777777" w:rsidR="000F4B44" w:rsidRDefault="000F4B44" w:rsidP="000F4B44">
            <w:pPr>
              <w:pStyle w:val="ListParagraph"/>
              <w:cnfStyle w:val="000000000000" w:firstRow="0" w:lastRow="0" w:firstColumn="0" w:lastColumn="0" w:oddVBand="0" w:evenVBand="0" w:oddHBand="0" w:evenHBand="0" w:firstRowFirstColumn="0" w:firstRowLastColumn="0" w:lastRowFirstColumn="0" w:lastRowLastColumn="0"/>
            </w:pPr>
          </w:p>
          <w:p w14:paraId="0B975278" w14:textId="278F6375" w:rsidR="000F4B44" w:rsidRDefault="000F4B44" w:rsidP="000F4B44">
            <w:pPr>
              <w:pStyle w:val="ListParagraph"/>
              <w:cnfStyle w:val="000000000000" w:firstRow="0" w:lastRow="0" w:firstColumn="0" w:lastColumn="0" w:oddVBand="0" w:evenVBand="0" w:oddHBand="0" w:evenHBand="0" w:firstRowFirstColumn="0" w:firstRowLastColumn="0" w:lastRowFirstColumn="0" w:lastRowLastColumn="0"/>
            </w:pPr>
            <w:r>
              <w:t>By default 8% for Black students-16% for MBChB</w:t>
            </w:r>
          </w:p>
          <w:p w14:paraId="637FE2E2" w14:textId="669A1F01" w:rsidR="000F4B44" w:rsidRDefault="000F4B44" w:rsidP="000F4B44">
            <w:pPr>
              <w:pStyle w:val="ListParagraph"/>
              <w:cnfStyle w:val="000000000000" w:firstRow="0" w:lastRow="0" w:firstColumn="0" w:lastColumn="0" w:oddVBand="0" w:evenVBand="0" w:oddHBand="0" w:evenHBand="0" w:firstRowFirstColumn="0" w:firstRowLastColumn="0" w:lastRowFirstColumn="0" w:lastRowLastColumn="0"/>
            </w:pPr>
            <w:r>
              <w:t>6% for Coloured students</w:t>
            </w:r>
            <w:r w:rsidR="00292E22">
              <w:t>-12</w:t>
            </w:r>
            <w:r>
              <w:t>% for MBChB</w:t>
            </w:r>
          </w:p>
          <w:p w14:paraId="776E8FF3" w14:textId="44881291" w:rsidR="000F4B44" w:rsidRDefault="000F4B44" w:rsidP="000F4B44">
            <w:pPr>
              <w:pStyle w:val="ListParagraph"/>
              <w:cnfStyle w:val="000000000000" w:firstRow="0" w:lastRow="0" w:firstColumn="0" w:lastColumn="0" w:oddVBand="0" w:evenVBand="0" w:oddHBand="0" w:evenHBand="0" w:firstRowFirstColumn="0" w:firstRowLastColumn="0" w:lastRowFirstColumn="0" w:lastRowLastColumn="0"/>
            </w:pPr>
            <w:r>
              <w:t>4% for Indian students</w:t>
            </w:r>
            <w:r w:rsidR="00292E22">
              <w:t>-8</w:t>
            </w:r>
            <w:r>
              <w:t>% for MBChB</w:t>
            </w:r>
          </w:p>
          <w:p w14:paraId="3DA9803F" w14:textId="1837DB1D" w:rsidR="000F4B44" w:rsidRDefault="000F4B44" w:rsidP="000F4B44">
            <w:pPr>
              <w:pStyle w:val="ListParagraph"/>
              <w:cnfStyle w:val="000000000000" w:firstRow="0" w:lastRow="0" w:firstColumn="0" w:lastColumn="0" w:oddVBand="0" w:evenVBand="0" w:oddHBand="0" w:evenHBand="0" w:firstRowFirstColumn="0" w:firstRowLastColumn="0" w:lastRowFirstColumn="0" w:lastRowLastColumn="0"/>
            </w:pPr>
            <w:r>
              <w:t>2% for Asian students</w:t>
            </w:r>
            <w:r w:rsidR="00292E22">
              <w:t>-4</w:t>
            </w:r>
            <w:r>
              <w:t>% for MBChB</w:t>
            </w:r>
          </w:p>
          <w:p w14:paraId="31DDA3EE" w14:textId="0213F54E" w:rsidR="0067383F" w:rsidRDefault="0067383F" w:rsidP="000F4B44">
            <w:pPr>
              <w:pStyle w:val="ListParagraph"/>
              <w:cnfStyle w:val="000000000000" w:firstRow="0" w:lastRow="0" w:firstColumn="0" w:lastColumn="0" w:oddVBand="0" w:evenVBand="0" w:oddHBand="0" w:evenHBand="0" w:firstRowFirstColumn="0" w:firstRowLastColumn="0" w:lastRowFirstColumn="0" w:lastRowLastColumn="0"/>
            </w:pPr>
            <w:r>
              <w:t>(consider your school as well</w:t>
            </w:r>
            <w:r w:rsidR="0061262A">
              <w:t>, less premium means higher %</w:t>
            </w:r>
            <w:r>
              <w:t>)</w:t>
            </w:r>
          </w:p>
          <w:p w14:paraId="28CB736B" w14:textId="21AB89D4" w:rsidR="00202483" w:rsidRDefault="00202483" w:rsidP="0051575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Personal Report”</w:t>
            </w:r>
            <w:r w:rsidR="00FC73FD">
              <w:t xml:space="preserve"> is a UCT MBChB only feature</w:t>
            </w:r>
            <w:r w:rsidR="00770B02">
              <w:t>, a mark from 0-100</w:t>
            </w:r>
            <w:r w:rsidR="00FC73FD">
              <w:t>.</w:t>
            </w:r>
            <w:r w:rsidR="00770B02">
              <w:t xml:space="preserve"> </w:t>
            </w:r>
            <w:r w:rsidR="00EA67A4">
              <w:t>O</w:t>
            </w:r>
            <w:r w:rsidR="00770B02">
              <w:t>ptional</w:t>
            </w:r>
            <w:r w:rsidR="00EA67A4">
              <w:t xml:space="preserve">(if not filled UCT MBChB will not appear in the </w:t>
            </w:r>
            <w:r w:rsidR="00F0262B">
              <w:t>personalized table</w:t>
            </w:r>
            <w:r w:rsidR="00EA67A4">
              <w:t>)</w:t>
            </w:r>
          </w:p>
          <w:p w14:paraId="4CD35578" w14:textId="3596DED5" w:rsidR="0032218F" w:rsidRDefault="0032218F" w:rsidP="0051575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pply” button- This is activate all the above settings and refresh the table accordingly</w:t>
            </w:r>
          </w:p>
          <w:p w14:paraId="6F163A88" w14:textId="01A4D835" w:rsidR="00512124" w:rsidRPr="00A90C84" w:rsidRDefault="00512124" w:rsidP="0051575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rPr>
                <w:rFonts w:hint="eastAsia"/>
              </w:rPr>
              <w:t>“</w:t>
            </w:r>
            <w:r>
              <w:t xml:space="preserve">Help” button clicked- This provides instructions to the user on how to deal with this </w:t>
            </w:r>
            <w:r w:rsidR="00724DA1">
              <w:t>tab</w:t>
            </w:r>
            <w:r>
              <w:t>.</w:t>
            </w:r>
          </w:p>
        </w:tc>
      </w:tr>
    </w:tbl>
    <w:p w14:paraId="42FA88D5" w14:textId="5405B227" w:rsidR="00512124" w:rsidRDefault="00512124" w:rsidP="001933FB">
      <w:pPr>
        <w:rPr>
          <w:lang w:eastAsia="en-US"/>
        </w:rPr>
      </w:pPr>
    </w:p>
    <w:p w14:paraId="3A54CCF6" w14:textId="4FE431CB" w:rsidR="00443E55" w:rsidRDefault="00FB2275" w:rsidP="00FB2275">
      <w:pPr>
        <w:pStyle w:val="Heading3"/>
        <w:rPr>
          <w:lang w:eastAsia="en-US"/>
        </w:rPr>
      </w:pPr>
      <w:bookmarkStart w:id="13" w:name="_Toc523779875"/>
      <w:r>
        <w:rPr>
          <w:lang w:eastAsia="en-US"/>
        </w:rPr>
        <w:t>Academic Progression Tab</w:t>
      </w:r>
      <w:bookmarkEnd w:id="13"/>
    </w:p>
    <w:p w14:paraId="5EA15E25" w14:textId="648D98D6" w:rsidR="007606DC" w:rsidRDefault="00EE53DF" w:rsidP="00FB2275">
      <w:pPr>
        <w:rPr>
          <w:lang w:eastAsia="en-US"/>
        </w:rPr>
      </w:pPr>
      <w:r>
        <w:rPr>
          <w:noProof/>
          <w:lang w:val="en-ZA" w:eastAsia="en-ZA"/>
        </w:rPr>
        <w:drawing>
          <wp:inline distT="0" distB="0" distL="0" distR="0" wp14:anchorId="117C0C73" wp14:editId="4DE9F56B">
            <wp:extent cx="5274310" cy="300355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003550"/>
                    </a:xfrm>
                    <a:prstGeom prst="rect">
                      <a:avLst/>
                    </a:prstGeom>
                  </pic:spPr>
                </pic:pic>
              </a:graphicData>
            </a:graphic>
          </wp:inline>
        </w:drawing>
      </w:r>
    </w:p>
    <w:tbl>
      <w:tblPr>
        <w:tblStyle w:val="ListTable6Colorful-Accent1"/>
        <w:tblW w:w="9445" w:type="dxa"/>
        <w:tblLook w:val="0480" w:firstRow="0" w:lastRow="0" w:firstColumn="1" w:lastColumn="0" w:noHBand="0" w:noVBand="1"/>
      </w:tblPr>
      <w:tblGrid>
        <w:gridCol w:w="2430"/>
        <w:gridCol w:w="7015"/>
      </w:tblGrid>
      <w:tr w:rsidR="00E12CD5" w:rsidRPr="00126825" w14:paraId="040F1B2B" w14:textId="77777777" w:rsidTr="00134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7E7A291A" w14:textId="77777777" w:rsidR="00E12CD5" w:rsidRPr="00DA222B" w:rsidRDefault="00E12CD5" w:rsidP="00637FAB">
            <w:pPr>
              <w:rPr>
                <w:rStyle w:val="Strong"/>
              </w:rPr>
            </w:pPr>
            <w:r w:rsidRPr="00DA222B">
              <w:rPr>
                <w:rStyle w:val="Strong"/>
              </w:rPr>
              <w:t>Description</w:t>
            </w:r>
          </w:p>
        </w:tc>
        <w:tc>
          <w:tcPr>
            <w:tcW w:w="7015" w:type="dxa"/>
          </w:tcPr>
          <w:p w14:paraId="2F87B3F2" w14:textId="6AAFFBB6" w:rsidR="00E12CD5" w:rsidRPr="00126825" w:rsidRDefault="00E12CD5" w:rsidP="00637FAB">
            <w:pPr>
              <w:cnfStyle w:val="000000100000" w:firstRow="0" w:lastRow="0" w:firstColumn="0" w:lastColumn="0" w:oddVBand="0" w:evenVBand="0" w:oddHBand="1" w:evenHBand="0" w:firstRowFirstColumn="0" w:firstRowLastColumn="0" w:lastRowFirstColumn="0" w:lastRowLastColumn="0"/>
            </w:pPr>
            <w:r w:rsidRPr="008B034E">
              <w:t xml:space="preserve">This </w:t>
            </w:r>
            <w:r w:rsidR="00637FAB">
              <w:t>tab</w:t>
            </w:r>
            <w:r w:rsidRPr="008B034E">
              <w:t xml:space="preserve"> allows users </w:t>
            </w:r>
            <w:r w:rsidR="00637FAB">
              <w:t xml:space="preserve">track their academic </w:t>
            </w:r>
            <w:r w:rsidR="007C40BA">
              <w:t xml:space="preserve">progress graphically. This </w:t>
            </w:r>
            <w:r w:rsidR="007C40BA">
              <w:lastRenderedPageBreak/>
              <w:t xml:space="preserve">feature function as a warning visually when academic achievement is plummeting and as </w:t>
            </w:r>
            <w:r w:rsidR="00773446">
              <w:t>an</w:t>
            </w:r>
            <w:r w:rsidR="007C40BA">
              <w:t xml:space="preserve"> encouragement to do better when academic achievements is on a constant rise</w:t>
            </w:r>
            <w:r w:rsidR="005F4881">
              <w:t xml:space="preserve">, </w:t>
            </w:r>
            <w:r w:rsidR="009C1C64">
              <w:t>it also helps to establish aims in academics</w:t>
            </w:r>
            <w:r w:rsidR="007C40BA">
              <w:t>.</w:t>
            </w:r>
          </w:p>
        </w:tc>
      </w:tr>
      <w:tr w:rsidR="00E12CD5" w14:paraId="701AA16A" w14:textId="77777777" w:rsidTr="00134408">
        <w:tc>
          <w:tcPr>
            <w:cnfStyle w:val="001000000000" w:firstRow="0" w:lastRow="0" w:firstColumn="1" w:lastColumn="0" w:oddVBand="0" w:evenVBand="0" w:oddHBand="0" w:evenHBand="0" w:firstRowFirstColumn="0" w:firstRowLastColumn="0" w:lastRowFirstColumn="0" w:lastRowLastColumn="0"/>
            <w:tcW w:w="2430" w:type="dxa"/>
          </w:tcPr>
          <w:p w14:paraId="5291E257" w14:textId="77777777" w:rsidR="00E12CD5" w:rsidRPr="00DA222B" w:rsidRDefault="00E12CD5" w:rsidP="00637FAB">
            <w:pPr>
              <w:rPr>
                <w:rStyle w:val="Strong"/>
              </w:rPr>
            </w:pPr>
            <w:r w:rsidRPr="00DA222B">
              <w:rPr>
                <w:rStyle w:val="Strong"/>
              </w:rPr>
              <w:lastRenderedPageBreak/>
              <w:t>Security Group</w:t>
            </w:r>
          </w:p>
        </w:tc>
        <w:tc>
          <w:tcPr>
            <w:tcW w:w="7015" w:type="dxa"/>
          </w:tcPr>
          <w:p w14:paraId="41A4F368" w14:textId="585A27F3" w:rsidR="00E12CD5" w:rsidRDefault="00E12CD5" w:rsidP="00637FAB">
            <w:pPr>
              <w:cnfStyle w:val="000000000000" w:firstRow="0" w:lastRow="0" w:firstColumn="0" w:lastColumn="0" w:oddVBand="0" w:evenVBand="0" w:oddHBand="0" w:evenHBand="0" w:firstRowFirstColumn="0" w:firstRowLastColumn="0" w:lastRowFirstColumn="0" w:lastRowLastColumn="0"/>
              <w:rPr>
                <w:u w:val="single"/>
              </w:rPr>
            </w:pPr>
            <w:r w:rsidRPr="002A3407">
              <w:t>Only people with valid login</w:t>
            </w:r>
            <w:r>
              <w:t xml:space="preserve"> credentials</w:t>
            </w:r>
            <w:r w:rsidRPr="002A3407">
              <w:t xml:space="preserve"> will be able to get </w:t>
            </w:r>
            <w:r>
              <w:t>to</w:t>
            </w:r>
            <w:r w:rsidRPr="002A3407">
              <w:t xml:space="preserve"> this </w:t>
            </w:r>
            <w:r w:rsidR="007C40BA">
              <w:t>tab</w:t>
            </w:r>
            <w:r w:rsidRPr="002A3407">
              <w:t>.</w:t>
            </w:r>
            <w:r>
              <w:t xml:space="preserve"> </w:t>
            </w:r>
            <w:r w:rsidRPr="00C9460D">
              <w:t xml:space="preserve">There are no security features for or within this </w:t>
            </w:r>
            <w:r>
              <w:t>particular tab.</w:t>
            </w:r>
          </w:p>
        </w:tc>
      </w:tr>
      <w:tr w:rsidR="00E12CD5" w:rsidRPr="00277105" w14:paraId="567D8DB0" w14:textId="77777777" w:rsidTr="001344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tcPr>
          <w:p w14:paraId="48AF4808" w14:textId="77777777" w:rsidR="00E12CD5" w:rsidRPr="00DA222B" w:rsidRDefault="00E12CD5" w:rsidP="00637FAB">
            <w:pPr>
              <w:rPr>
                <w:rStyle w:val="Strong"/>
              </w:rPr>
            </w:pPr>
            <w:r w:rsidRPr="00DA222B">
              <w:rPr>
                <w:rStyle w:val="Strong"/>
              </w:rPr>
              <w:t>Data</w:t>
            </w:r>
          </w:p>
        </w:tc>
        <w:tc>
          <w:tcPr>
            <w:tcW w:w="7015" w:type="dxa"/>
          </w:tcPr>
          <w:p w14:paraId="76A4EBCF" w14:textId="77777777" w:rsidR="00B72241" w:rsidRDefault="00B72241" w:rsidP="00B72241">
            <w:pPr>
              <w:cnfStyle w:val="000000100000" w:firstRow="0" w:lastRow="0" w:firstColumn="0" w:lastColumn="0" w:oddVBand="0" w:evenVBand="0" w:oddHBand="1" w:evenHBand="0" w:firstRowFirstColumn="0" w:firstRowLastColumn="0" w:lastRowFirstColumn="0" w:lastRowLastColumn="0"/>
            </w:pPr>
            <w:r>
              <w:t>No data send and stored in data base in this tab, only validated and selected for calculation purposes. Except user input in the settings to change their APS scores for UCT (this data is still not stored).</w:t>
            </w:r>
          </w:p>
          <w:p w14:paraId="2FF74EF9" w14:textId="77777777" w:rsidR="00B72241" w:rsidRDefault="00B72241" w:rsidP="00B72241">
            <w:pPr>
              <w:cnfStyle w:val="000000100000" w:firstRow="0" w:lastRow="0" w:firstColumn="0" w:lastColumn="0" w:oddVBand="0" w:evenVBand="0" w:oddHBand="1" w:evenHBand="0" w:firstRowFirstColumn="0" w:firstRowLastColumn="0" w:lastRowFirstColumn="0" w:lastRowLastColumn="0"/>
              <w:rPr>
                <w:u w:val="single"/>
              </w:rPr>
            </w:pPr>
          </w:p>
          <w:p w14:paraId="277F3769" w14:textId="77F0D5FA" w:rsidR="00872720" w:rsidRPr="00277105" w:rsidRDefault="00B72241" w:rsidP="00B72241">
            <w:pPr>
              <w:cnfStyle w:val="000000100000" w:firstRow="0" w:lastRow="0" w:firstColumn="0" w:lastColumn="0" w:oddVBand="0" w:evenVBand="0" w:oddHBand="1" w:evenHBand="0" w:firstRowFirstColumn="0" w:firstRowLastColumn="0" w:lastRowFirstColumn="0" w:lastRowLastColumn="0"/>
            </w:pPr>
            <w:r w:rsidRPr="00F21829">
              <w:t>Relevant data is</w:t>
            </w:r>
            <w:r w:rsidRPr="00F21829">
              <w:rPr>
                <w:rFonts w:hint="eastAsia"/>
              </w:rPr>
              <w:t xml:space="preserve"> </w:t>
            </w:r>
            <w:r>
              <w:t>selected from the data base and processed into an array. Then display</w:t>
            </w:r>
            <w:r w:rsidR="00C06E6D">
              <w:t xml:space="preserve">ed as a graph. </w:t>
            </w:r>
            <w:r w:rsidR="00862BED">
              <w:t xml:space="preserve">The graph is refreshed with every single </w:t>
            </w:r>
            <w:r w:rsidR="002F4E46">
              <w:t>toggle button change.</w:t>
            </w:r>
          </w:p>
        </w:tc>
      </w:tr>
      <w:tr w:rsidR="00E12CD5" w:rsidRPr="00A90C84" w14:paraId="5C080C32" w14:textId="77777777" w:rsidTr="00134408">
        <w:tc>
          <w:tcPr>
            <w:cnfStyle w:val="001000000000" w:firstRow="0" w:lastRow="0" w:firstColumn="1" w:lastColumn="0" w:oddVBand="0" w:evenVBand="0" w:oddHBand="0" w:evenHBand="0" w:firstRowFirstColumn="0" w:firstRowLastColumn="0" w:lastRowFirstColumn="0" w:lastRowLastColumn="0"/>
            <w:tcW w:w="2430" w:type="dxa"/>
          </w:tcPr>
          <w:p w14:paraId="29B16AE9" w14:textId="77777777" w:rsidR="00E12CD5" w:rsidRPr="00DA222B" w:rsidRDefault="00E12CD5" w:rsidP="00637FAB">
            <w:pPr>
              <w:rPr>
                <w:rStyle w:val="Strong"/>
              </w:rPr>
            </w:pPr>
            <w:r w:rsidRPr="00DA222B">
              <w:rPr>
                <w:rStyle w:val="Strong"/>
              </w:rPr>
              <w:t xml:space="preserve">Actions </w:t>
            </w:r>
          </w:p>
        </w:tc>
        <w:tc>
          <w:tcPr>
            <w:tcW w:w="7015" w:type="dxa"/>
          </w:tcPr>
          <w:p w14:paraId="2867146F" w14:textId="7ED12D93" w:rsidR="00744CC9" w:rsidRDefault="00744CC9" w:rsidP="0087272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Year/Term mark” switch will determine if the data e</w:t>
            </w:r>
            <w:r w:rsidR="00FF3566">
              <w:t>xtracted is a term or year mark, it also refreshes the graph accordingly</w:t>
            </w:r>
          </w:p>
          <w:p w14:paraId="1524117D" w14:textId="672F1BF6" w:rsidR="00744CC9" w:rsidRDefault="003F12F0" w:rsidP="00F853A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Subject specific toggle- displays</w:t>
            </w:r>
            <w:r w:rsidR="00CD2057">
              <w:t xml:space="preserve"> a specific subjects progression</w:t>
            </w:r>
            <w:r w:rsidR="00F853A4">
              <w:t>. Every action on a toggle will execute code to extract data from the data base and calculate to display relevant graph within the JFreeChart immediately. Therefore, the information within this tab is always up to date with the latest user input.</w:t>
            </w:r>
          </w:p>
          <w:p w14:paraId="15508995" w14:textId="4DBACB1B" w:rsidR="00B74157" w:rsidRDefault="00B74157" w:rsidP="00B74157">
            <w:pPr>
              <w:pStyle w:val="ListParagraph"/>
              <w:cnfStyle w:val="000000000000" w:firstRow="0" w:lastRow="0" w:firstColumn="0" w:lastColumn="0" w:oddVBand="0" w:evenVBand="0" w:oddHBand="0" w:evenHBand="0" w:firstRowFirstColumn="0" w:firstRowLastColumn="0" w:lastRowFirstColumn="0" w:lastRowLastColumn="0"/>
            </w:pPr>
          </w:p>
          <w:p w14:paraId="120EAA92" w14:textId="56CB5281" w:rsidR="00B74157" w:rsidRDefault="00B74157" w:rsidP="00B74157">
            <w:pPr>
              <w:pStyle w:val="ListParagraph"/>
              <w:cnfStyle w:val="000000000000" w:firstRow="0" w:lastRow="0" w:firstColumn="0" w:lastColumn="0" w:oddVBand="0" w:evenVBand="0" w:oddHBand="0" w:evenHBand="0" w:firstRowFirstColumn="0" w:firstRowLastColumn="0" w:lastRowFirstColumn="0" w:lastRowLastColumn="0"/>
            </w:pPr>
            <w:r>
              <w:t>Hovering on the graph for a few second will display a precise value at that point. Click and drag right an area will zoom into the graph and a click and drag left will reverse that</w:t>
            </w:r>
            <w:r w:rsidR="008A2954">
              <w:t>. Left click will give you more options</w:t>
            </w:r>
            <w:r w:rsidR="00205B4C">
              <w:t xml:space="preserve"> to play with the graph</w:t>
            </w:r>
            <w:r w:rsidR="008473C9">
              <w:t>.</w:t>
            </w:r>
          </w:p>
          <w:p w14:paraId="5128F674" w14:textId="77777777" w:rsidR="00C920CF" w:rsidRDefault="00C920CF" w:rsidP="00B74157">
            <w:pPr>
              <w:pStyle w:val="ListParagraph"/>
              <w:cnfStyle w:val="000000000000" w:firstRow="0" w:lastRow="0" w:firstColumn="0" w:lastColumn="0" w:oddVBand="0" w:evenVBand="0" w:oddHBand="0" w:evenHBand="0" w:firstRowFirstColumn="0" w:firstRowLastColumn="0" w:lastRowFirstColumn="0" w:lastRowLastColumn="0"/>
            </w:pPr>
          </w:p>
          <w:p w14:paraId="3DC4E068" w14:textId="7E14E6C5" w:rsidR="00920513" w:rsidRPr="00C920CF" w:rsidRDefault="00024E5A" w:rsidP="00C10A92">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Back” button- this will take you back to the main frame menu</w:t>
            </w:r>
          </w:p>
          <w:p w14:paraId="5E7C2799" w14:textId="748B85F1" w:rsidR="00E12CD5" w:rsidRPr="00A90C84" w:rsidRDefault="00293248" w:rsidP="0029324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lastRenderedPageBreak/>
              <w:t>“</w:t>
            </w:r>
            <w:r w:rsidR="00E12CD5">
              <w:t>Help” button clicked- This provides instructions to the user on how to deal with this tab.</w:t>
            </w:r>
          </w:p>
        </w:tc>
      </w:tr>
    </w:tbl>
    <w:p w14:paraId="0179733D" w14:textId="622EB9AB" w:rsidR="007606DC" w:rsidRDefault="007606DC" w:rsidP="00FB2275">
      <w:pPr>
        <w:rPr>
          <w:lang w:eastAsia="en-US"/>
        </w:rPr>
      </w:pPr>
    </w:p>
    <w:p w14:paraId="3595B601" w14:textId="7DF305C8" w:rsidR="004D2574" w:rsidRDefault="004D2574" w:rsidP="004D2574">
      <w:pPr>
        <w:pStyle w:val="Heading1"/>
      </w:pPr>
      <w:bookmarkStart w:id="14" w:name="_Toc523779876"/>
      <w:r>
        <w:t>Object diagram</w:t>
      </w:r>
      <w:bookmarkEnd w:id="14"/>
    </w:p>
    <w:p w14:paraId="6F31B972" w14:textId="209D2804" w:rsidR="00C4743B" w:rsidRDefault="00C4743B" w:rsidP="00C4743B">
      <w:pPr>
        <w:pStyle w:val="Heading2"/>
        <w:rPr>
          <w:lang w:val="en-ZA"/>
        </w:rPr>
      </w:pPr>
      <w:bookmarkStart w:id="15" w:name="_Toc523779877"/>
      <w:r>
        <w:rPr>
          <w:lang w:val="en-ZA"/>
        </w:rPr>
        <w:t>Student</w:t>
      </w:r>
      <w:bookmarkEnd w:id="15"/>
    </w:p>
    <w:p w14:paraId="4814F359" w14:textId="4355ED85" w:rsidR="00B41572" w:rsidRPr="00B41572" w:rsidRDefault="00B41572" w:rsidP="00B41572">
      <w:pPr>
        <w:rPr>
          <w:lang w:eastAsia="en-US"/>
        </w:rPr>
      </w:pPr>
      <w:r w:rsidRPr="00B41572">
        <w:rPr>
          <w:lang w:eastAsia="en-US"/>
        </w:rPr>
        <w:t>This is used to create individual objects based on the data obtained from the database for easy handling</w:t>
      </w:r>
      <w:r w:rsidR="00E34095">
        <w:rPr>
          <w:lang w:eastAsia="en-US"/>
        </w:rPr>
        <w:t>, all other object is summarized here</w:t>
      </w:r>
      <w:r w:rsidR="007F0C62">
        <w:rPr>
          <w:lang w:eastAsia="en-US"/>
        </w:rPr>
        <w:t>.</w:t>
      </w:r>
    </w:p>
    <w:p w14:paraId="20B2CB48" w14:textId="15F09865" w:rsidR="00EF40DC" w:rsidRPr="00EF40DC" w:rsidRDefault="00EF40DC" w:rsidP="00EF40DC">
      <w:pPr>
        <w:pStyle w:val="Heading3"/>
        <w:rPr>
          <w:lang w:val="en-ZA" w:eastAsia="en-US"/>
        </w:rPr>
      </w:pPr>
      <w:bookmarkStart w:id="16" w:name="_Toc523779878"/>
      <w:r>
        <w:rPr>
          <w:lang w:val="en-ZA" w:eastAsia="en-US"/>
        </w:rPr>
        <w:t>Field</w:t>
      </w:r>
      <w:bookmarkEnd w:id="16"/>
    </w:p>
    <w:tbl>
      <w:tblPr>
        <w:tblStyle w:val="GridTable4-Accent1"/>
        <w:tblW w:w="0" w:type="auto"/>
        <w:tblLook w:val="04A0" w:firstRow="1" w:lastRow="0" w:firstColumn="1" w:lastColumn="0" w:noHBand="0" w:noVBand="1"/>
      </w:tblPr>
      <w:tblGrid>
        <w:gridCol w:w="4148"/>
        <w:gridCol w:w="4148"/>
      </w:tblGrid>
      <w:tr w:rsidR="008A0A80" w14:paraId="01E9F1EB" w14:textId="77777777" w:rsidTr="00D067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C72DAD" w14:textId="2A34E36F" w:rsidR="00D0678C" w:rsidRDefault="00D0678C" w:rsidP="00EA6C1A">
            <w:pPr>
              <w:rPr>
                <w:lang w:val="en-ZA" w:eastAsia="en-US"/>
              </w:rPr>
            </w:pPr>
            <w:r>
              <w:rPr>
                <w:lang w:val="en-ZA" w:eastAsia="en-US"/>
              </w:rPr>
              <w:t>Field</w:t>
            </w:r>
          </w:p>
        </w:tc>
        <w:tc>
          <w:tcPr>
            <w:tcW w:w="4148" w:type="dxa"/>
          </w:tcPr>
          <w:p w14:paraId="2E2FFC2C" w14:textId="3BEE6186" w:rsidR="008A0A80" w:rsidRDefault="00D0678C" w:rsidP="00EA6C1A">
            <w:pPr>
              <w:cnfStyle w:val="100000000000" w:firstRow="1" w:lastRow="0" w:firstColumn="0" w:lastColumn="0" w:oddVBand="0" w:evenVBand="0" w:oddHBand="0" w:evenHBand="0" w:firstRowFirstColumn="0" w:firstRowLastColumn="0" w:lastRowFirstColumn="0" w:lastRowLastColumn="0"/>
              <w:rPr>
                <w:lang w:val="en-ZA" w:eastAsia="en-US"/>
              </w:rPr>
            </w:pPr>
            <w:r>
              <w:rPr>
                <w:lang w:val="en-ZA" w:eastAsia="en-US"/>
              </w:rPr>
              <w:t>Description</w:t>
            </w:r>
          </w:p>
        </w:tc>
      </w:tr>
      <w:tr w:rsidR="00D0678C" w14:paraId="410305A8" w14:textId="77777777" w:rsidTr="00D06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A9E802D" w14:textId="032E0E79" w:rsidR="00D0678C" w:rsidRDefault="006D72BB" w:rsidP="00EA6C1A">
            <w:pPr>
              <w:rPr>
                <w:lang w:val="en-ZA" w:eastAsia="en-US"/>
              </w:rPr>
            </w:pPr>
            <w:r>
              <w:rPr>
                <w:lang w:val="en-ZA" w:eastAsia="en-US"/>
              </w:rPr>
              <w:t>-u</w:t>
            </w:r>
            <w:r w:rsidR="00D0678C">
              <w:rPr>
                <w:lang w:val="en-ZA" w:eastAsia="en-US"/>
              </w:rPr>
              <w:t xml:space="preserve">sername: String </w:t>
            </w:r>
          </w:p>
        </w:tc>
        <w:tc>
          <w:tcPr>
            <w:tcW w:w="4148" w:type="dxa"/>
          </w:tcPr>
          <w:p w14:paraId="4DA7FF89" w14:textId="129B627A" w:rsidR="00D0678C" w:rsidRDefault="00D0678C" w:rsidP="00EA6C1A">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student’s username</w:t>
            </w:r>
          </w:p>
        </w:tc>
      </w:tr>
      <w:tr w:rsidR="00D0678C" w14:paraId="12C65965" w14:textId="77777777" w:rsidTr="00D0678C">
        <w:tc>
          <w:tcPr>
            <w:cnfStyle w:val="001000000000" w:firstRow="0" w:lastRow="0" w:firstColumn="1" w:lastColumn="0" w:oddVBand="0" w:evenVBand="0" w:oddHBand="0" w:evenHBand="0" w:firstRowFirstColumn="0" w:firstRowLastColumn="0" w:lastRowFirstColumn="0" w:lastRowLastColumn="0"/>
            <w:tcW w:w="4148" w:type="dxa"/>
          </w:tcPr>
          <w:p w14:paraId="3E3AD186" w14:textId="6C95D1AD" w:rsidR="00D0678C" w:rsidRDefault="006D72BB" w:rsidP="00EA6C1A">
            <w:pPr>
              <w:rPr>
                <w:lang w:val="en-ZA" w:eastAsia="en-US"/>
              </w:rPr>
            </w:pPr>
            <w:r>
              <w:rPr>
                <w:lang w:val="en-ZA" w:eastAsia="en-US"/>
              </w:rPr>
              <w:t>-r</w:t>
            </w:r>
            <w:r w:rsidR="00D0678C">
              <w:rPr>
                <w:lang w:val="en-ZA" w:eastAsia="en-US"/>
              </w:rPr>
              <w:t>ace: String</w:t>
            </w:r>
          </w:p>
        </w:tc>
        <w:tc>
          <w:tcPr>
            <w:tcW w:w="4148" w:type="dxa"/>
          </w:tcPr>
          <w:p w14:paraId="7184E807" w14:textId="62358B52" w:rsidR="00D0678C" w:rsidRDefault="00556831" w:rsidP="00EA6C1A">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Stores the student’s </w:t>
            </w:r>
            <w:r w:rsidR="00C4743B">
              <w:rPr>
                <w:lang w:val="en-ZA" w:eastAsia="en-US"/>
              </w:rPr>
              <w:t>race</w:t>
            </w:r>
          </w:p>
        </w:tc>
      </w:tr>
      <w:tr w:rsidR="00D0678C" w14:paraId="0D6BB967" w14:textId="77777777" w:rsidTr="00B23D37">
        <w:trPr>
          <w:cnfStyle w:val="000000100000" w:firstRow="0" w:lastRow="0" w:firstColumn="0" w:lastColumn="0" w:oddVBand="0" w:evenVBand="0" w:oddHBand="1" w:evenHBand="0"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4148" w:type="dxa"/>
          </w:tcPr>
          <w:p w14:paraId="2E70F1CB" w14:textId="0F3D7044" w:rsidR="00D0678C" w:rsidRDefault="006D72BB" w:rsidP="00EA6C1A">
            <w:pPr>
              <w:rPr>
                <w:lang w:val="en-ZA" w:eastAsia="en-US"/>
              </w:rPr>
            </w:pPr>
            <w:r>
              <w:rPr>
                <w:lang w:val="en-ZA" w:eastAsia="en-US"/>
              </w:rPr>
              <w:t>-h</w:t>
            </w:r>
            <w:r w:rsidR="00E0266C">
              <w:rPr>
                <w:lang w:val="en-ZA" w:eastAsia="en-US"/>
              </w:rPr>
              <w:t>ome</w:t>
            </w:r>
            <w:r>
              <w:rPr>
                <w:lang w:val="en-ZA" w:eastAsia="en-US"/>
              </w:rPr>
              <w:t>l</w:t>
            </w:r>
            <w:r w:rsidR="00D0678C">
              <w:rPr>
                <w:lang w:val="en-ZA" w:eastAsia="en-US"/>
              </w:rPr>
              <w:t xml:space="preserve"> String</w:t>
            </w:r>
          </w:p>
        </w:tc>
        <w:tc>
          <w:tcPr>
            <w:tcW w:w="4148" w:type="dxa"/>
          </w:tcPr>
          <w:p w14:paraId="3DF8D0B6" w14:textId="5A9C9916" w:rsidR="00D0678C" w:rsidRDefault="00556831" w:rsidP="00EA6C1A">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Stores the student’s </w:t>
            </w:r>
            <w:r w:rsidR="00C4743B">
              <w:rPr>
                <w:lang w:val="en-ZA" w:eastAsia="en-US"/>
              </w:rPr>
              <w:t>Home Language Subject</w:t>
            </w:r>
          </w:p>
        </w:tc>
      </w:tr>
      <w:tr w:rsidR="00D0678C" w14:paraId="3D671EEC" w14:textId="77777777" w:rsidTr="00D0678C">
        <w:tc>
          <w:tcPr>
            <w:cnfStyle w:val="001000000000" w:firstRow="0" w:lastRow="0" w:firstColumn="1" w:lastColumn="0" w:oddVBand="0" w:evenVBand="0" w:oddHBand="0" w:evenHBand="0" w:firstRowFirstColumn="0" w:firstRowLastColumn="0" w:lastRowFirstColumn="0" w:lastRowLastColumn="0"/>
            <w:tcW w:w="4148" w:type="dxa"/>
          </w:tcPr>
          <w:p w14:paraId="5D3D8D02" w14:textId="09A490C5" w:rsidR="00D0678C" w:rsidRDefault="002C7778" w:rsidP="00EA6C1A">
            <w:pPr>
              <w:rPr>
                <w:lang w:val="en-ZA" w:eastAsia="en-US"/>
              </w:rPr>
            </w:pPr>
            <w:r>
              <w:rPr>
                <w:lang w:val="en-ZA" w:eastAsia="en-US"/>
              </w:rPr>
              <w:t>-</w:t>
            </w:r>
            <w:r w:rsidR="006D72BB">
              <w:rPr>
                <w:lang w:val="en-ZA" w:eastAsia="en-US"/>
              </w:rPr>
              <w:t>addl</w:t>
            </w:r>
            <w:r w:rsidR="00D0678C">
              <w:rPr>
                <w:lang w:val="en-ZA" w:eastAsia="en-US"/>
              </w:rPr>
              <w:t>: String</w:t>
            </w:r>
          </w:p>
        </w:tc>
        <w:tc>
          <w:tcPr>
            <w:tcW w:w="4148" w:type="dxa"/>
          </w:tcPr>
          <w:p w14:paraId="1D576915" w14:textId="41EC563F" w:rsidR="00D0678C" w:rsidRDefault="00556831" w:rsidP="00EA6C1A">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Stores the student’s </w:t>
            </w:r>
            <w:r w:rsidR="00C4743B">
              <w:rPr>
                <w:lang w:val="en-ZA" w:eastAsia="en-US"/>
              </w:rPr>
              <w:t>First Additional Language Subject</w:t>
            </w:r>
          </w:p>
        </w:tc>
      </w:tr>
      <w:tr w:rsidR="00D0678C" w14:paraId="48A18106" w14:textId="77777777" w:rsidTr="00D06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588782F0" w14:textId="676BFB03" w:rsidR="00D0678C" w:rsidRDefault="00D0678C" w:rsidP="00EA6C1A">
            <w:pPr>
              <w:rPr>
                <w:lang w:val="en-ZA" w:eastAsia="en-US"/>
              </w:rPr>
            </w:pPr>
            <w:r>
              <w:rPr>
                <w:lang w:val="en-ZA" w:eastAsia="en-US"/>
              </w:rPr>
              <w:t>-</w:t>
            </w:r>
            <w:r w:rsidR="006D72BB">
              <w:rPr>
                <w:lang w:val="en-ZA" w:eastAsia="en-US"/>
              </w:rPr>
              <w:t>m</w:t>
            </w:r>
            <w:r w:rsidR="00E0266C">
              <w:rPr>
                <w:lang w:val="en-ZA" w:eastAsia="en-US"/>
              </w:rPr>
              <w:t>ath</w:t>
            </w:r>
            <w:r>
              <w:rPr>
                <w:lang w:val="en-ZA" w:eastAsia="en-US"/>
              </w:rPr>
              <w:t>: String</w:t>
            </w:r>
          </w:p>
        </w:tc>
        <w:tc>
          <w:tcPr>
            <w:tcW w:w="4148" w:type="dxa"/>
          </w:tcPr>
          <w:p w14:paraId="61B71B5C" w14:textId="216DEA59" w:rsidR="00D0678C" w:rsidRDefault="00556831" w:rsidP="00EA6C1A">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Stores the student’s </w:t>
            </w:r>
            <w:r w:rsidR="00C4743B">
              <w:rPr>
                <w:lang w:val="en-ZA" w:eastAsia="en-US"/>
              </w:rPr>
              <w:t>Choice of Math-Math or Math Literacy</w:t>
            </w:r>
          </w:p>
        </w:tc>
      </w:tr>
      <w:tr w:rsidR="00D0678C" w14:paraId="6A872140" w14:textId="77777777" w:rsidTr="00D0678C">
        <w:tc>
          <w:tcPr>
            <w:cnfStyle w:val="001000000000" w:firstRow="0" w:lastRow="0" w:firstColumn="1" w:lastColumn="0" w:oddVBand="0" w:evenVBand="0" w:oddHBand="0" w:evenHBand="0" w:firstRowFirstColumn="0" w:firstRowLastColumn="0" w:lastRowFirstColumn="0" w:lastRowLastColumn="0"/>
            <w:tcW w:w="4148" w:type="dxa"/>
          </w:tcPr>
          <w:p w14:paraId="3D8B8701" w14:textId="323BFF35" w:rsidR="00D0678C" w:rsidRPr="00556831" w:rsidRDefault="00D0678C" w:rsidP="00EA6C1A">
            <w:pPr>
              <w:rPr>
                <w:b w:val="0"/>
                <w:bCs w:val="0"/>
                <w:lang w:val="en-ZA" w:eastAsia="en-US"/>
              </w:rPr>
            </w:pPr>
            <w:r>
              <w:rPr>
                <w:lang w:val="en-ZA" w:eastAsia="en-US"/>
              </w:rPr>
              <w:t>-</w:t>
            </w:r>
            <w:r w:rsidR="006D72BB">
              <w:rPr>
                <w:lang w:val="en-ZA" w:eastAsia="en-US"/>
              </w:rPr>
              <w:t>c</w:t>
            </w:r>
            <w:r w:rsidR="00E0266C">
              <w:rPr>
                <w:lang w:val="en-ZA" w:eastAsia="en-US"/>
              </w:rPr>
              <w:t>h1</w:t>
            </w:r>
            <w:r w:rsidR="00A85B15">
              <w:rPr>
                <w:lang w:val="en-ZA" w:eastAsia="en-US"/>
              </w:rPr>
              <w:t>: String</w:t>
            </w:r>
          </w:p>
        </w:tc>
        <w:tc>
          <w:tcPr>
            <w:tcW w:w="4148" w:type="dxa"/>
          </w:tcPr>
          <w:p w14:paraId="2CC707E8" w14:textId="2C771403" w:rsidR="00D0678C" w:rsidRDefault="00556831" w:rsidP="00EA6C1A">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Stores the student’s </w:t>
            </w:r>
            <w:r w:rsidR="0020184A">
              <w:rPr>
                <w:lang w:val="en-ZA" w:eastAsia="en-US"/>
              </w:rPr>
              <w:t>Choice</w:t>
            </w:r>
            <w:r w:rsidR="00C4743B">
              <w:rPr>
                <w:lang w:val="en-ZA" w:eastAsia="en-US"/>
              </w:rPr>
              <w:t xml:space="preserve"> 1 Subject</w:t>
            </w:r>
          </w:p>
        </w:tc>
      </w:tr>
      <w:tr w:rsidR="00556831" w14:paraId="4268CEF7" w14:textId="77777777" w:rsidTr="00D06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73D6EABB" w14:textId="0B3D68F0" w:rsidR="00556831" w:rsidRDefault="006D72BB" w:rsidP="00EA6C1A">
            <w:pPr>
              <w:rPr>
                <w:lang w:val="en-ZA" w:eastAsia="en-US"/>
              </w:rPr>
            </w:pPr>
            <w:r>
              <w:rPr>
                <w:lang w:val="en-ZA" w:eastAsia="en-US"/>
              </w:rPr>
              <w:t>-c</w:t>
            </w:r>
            <w:r w:rsidR="00556831">
              <w:rPr>
                <w:lang w:val="en-ZA" w:eastAsia="en-US"/>
              </w:rPr>
              <w:t>h2: String</w:t>
            </w:r>
          </w:p>
        </w:tc>
        <w:tc>
          <w:tcPr>
            <w:tcW w:w="4148" w:type="dxa"/>
          </w:tcPr>
          <w:p w14:paraId="16F7FB1A" w14:textId="6C6CB94F" w:rsidR="00556831" w:rsidRDefault="00556831" w:rsidP="00EA6C1A">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Stores the student’s </w:t>
            </w:r>
            <w:r w:rsidR="00C4743B">
              <w:rPr>
                <w:lang w:val="en-ZA" w:eastAsia="en-US"/>
              </w:rPr>
              <w:t>Choice 2 Subject</w:t>
            </w:r>
          </w:p>
        </w:tc>
      </w:tr>
      <w:tr w:rsidR="00D0678C" w14:paraId="7C4DB9C6" w14:textId="77777777" w:rsidTr="00D0678C">
        <w:tc>
          <w:tcPr>
            <w:cnfStyle w:val="001000000000" w:firstRow="0" w:lastRow="0" w:firstColumn="1" w:lastColumn="0" w:oddVBand="0" w:evenVBand="0" w:oddHBand="0" w:evenHBand="0" w:firstRowFirstColumn="0" w:firstRowLastColumn="0" w:lastRowFirstColumn="0" w:lastRowLastColumn="0"/>
            <w:tcW w:w="4148" w:type="dxa"/>
          </w:tcPr>
          <w:p w14:paraId="4FCB45DC" w14:textId="4EC04166" w:rsidR="00D0678C" w:rsidRDefault="00D0678C" w:rsidP="00EA6C1A">
            <w:pPr>
              <w:rPr>
                <w:lang w:val="en-ZA" w:eastAsia="en-US"/>
              </w:rPr>
            </w:pPr>
            <w:r>
              <w:rPr>
                <w:lang w:val="en-ZA" w:eastAsia="en-US"/>
              </w:rPr>
              <w:t>-</w:t>
            </w:r>
            <w:r w:rsidR="006D72BB">
              <w:rPr>
                <w:lang w:val="en-ZA" w:eastAsia="en-US"/>
              </w:rPr>
              <w:t>c</w:t>
            </w:r>
            <w:r w:rsidR="00E0266C">
              <w:rPr>
                <w:lang w:val="en-ZA" w:eastAsia="en-US"/>
              </w:rPr>
              <w:t>h3</w:t>
            </w:r>
            <w:r>
              <w:rPr>
                <w:lang w:val="en-ZA" w:eastAsia="en-US"/>
              </w:rPr>
              <w:t>: String</w:t>
            </w:r>
          </w:p>
        </w:tc>
        <w:tc>
          <w:tcPr>
            <w:tcW w:w="4148" w:type="dxa"/>
          </w:tcPr>
          <w:p w14:paraId="4443E8FB" w14:textId="3F59A070" w:rsidR="00D0678C" w:rsidRDefault="00556831" w:rsidP="00EA6C1A">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Stores the student’s</w:t>
            </w:r>
            <w:r w:rsidR="00C4743B">
              <w:rPr>
                <w:lang w:val="en-ZA" w:eastAsia="en-US"/>
              </w:rPr>
              <w:t xml:space="preserve"> Choice 3 Subject</w:t>
            </w:r>
          </w:p>
        </w:tc>
      </w:tr>
      <w:tr w:rsidR="009E26E0" w14:paraId="16F57D75" w14:textId="77777777" w:rsidTr="00D06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86F27DB" w14:textId="326CE9F3" w:rsidR="009E26E0" w:rsidRPr="009E26E0" w:rsidRDefault="009E26E0" w:rsidP="009E26E0">
            <w:pPr>
              <w:rPr>
                <w:lang w:eastAsia="en-US"/>
              </w:rPr>
            </w:pPr>
            <w:r>
              <w:rPr>
                <w:lang w:val="en-ZA" w:eastAsia="en-US"/>
              </w:rPr>
              <w:t>-int: AL</w:t>
            </w:r>
          </w:p>
        </w:tc>
        <w:tc>
          <w:tcPr>
            <w:tcW w:w="4148" w:type="dxa"/>
          </w:tcPr>
          <w:p w14:paraId="7B58C11D" w14:textId="60F77E60" w:rsidR="009E26E0" w:rsidRDefault="009E26E0" w:rsidP="009E26E0">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student’s AL Marks</w:t>
            </w:r>
          </w:p>
        </w:tc>
      </w:tr>
      <w:tr w:rsidR="009E26E0" w14:paraId="1AFA5FA3" w14:textId="77777777" w:rsidTr="00D0678C">
        <w:tc>
          <w:tcPr>
            <w:cnfStyle w:val="001000000000" w:firstRow="0" w:lastRow="0" w:firstColumn="1" w:lastColumn="0" w:oddVBand="0" w:evenVBand="0" w:oddHBand="0" w:evenHBand="0" w:firstRowFirstColumn="0" w:firstRowLastColumn="0" w:lastRowFirstColumn="0" w:lastRowLastColumn="0"/>
            <w:tcW w:w="4148" w:type="dxa"/>
          </w:tcPr>
          <w:p w14:paraId="396CA780" w14:textId="7834EB14" w:rsidR="009E26E0" w:rsidRPr="009E26E0" w:rsidRDefault="009E26E0" w:rsidP="009E26E0">
            <w:pPr>
              <w:rPr>
                <w:lang w:eastAsia="en-US"/>
              </w:rPr>
            </w:pPr>
            <w:r>
              <w:rPr>
                <w:lang w:val="en-ZA" w:eastAsia="en-US"/>
              </w:rPr>
              <w:t>-int: QL</w:t>
            </w:r>
          </w:p>
        </w:tc>
        <w:tc>
          <w:tcPr>
            <w:tcW w:w="4148" w:type="dxa"/>
          </w:tcPr>
          <w:p w14:paraId="1862A255" w14:textId="3A9D209C" w:rsidR="009E26E0" w:rsidRDefault="009E26E0" w:rsidP="009E26E0">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Stores the student’s QL Marks</w:t>
            </w:r>
          </w:p>
        </w:tc>
      </w:tr>
      <w:tr w:rsidR="009E26E0" w14:paraId="1BF9D8AF" w14:textId="77777777" w:rsidTr="00D06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CD1C0F7" w14:textId="3B033A04" w:rsidR="009E26E0" w:rsidRDefault="009E26E0" w:rsidP="009E26E0">
            <w:pPr>
              <w:rPr>
                <w:lang w:val="en-ZA" w:eastAsia="en-US"/>
              </w:rPr>
            </w:pPr>
            <w:r>
              <w:rPr>
                <w:lang w:val="en-ZA" w:eastAsia="en-US"/>
              </w:rPr>
              <w:t>-int: MAT</w:t>
            </w:r>
          </w:p>
        </w:tc>
        <w:tc>
          <w:tcPr>
            <w:tcW w:w="4148" w:type="dxa"/>
          </w:tcPr>
          <w:p w14:paraId="35E48CC9" w14:textId="76A0ADF9" w:rsidR="009E26E0" w:rsidRDefault="009E26E0" w:rsidP="009E26E0">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student’s MAT Marks</w:t>
            </w:r>
          </w:p>
        </w:tc>
      </w:tr>
    </w:tbl>
    <w:p w14:paraId="1B61484F" w14:textId="1AACD0F3" w:rsidR="00EF40DC" w:rsidRDefault="00EF40DC" w:rsidP="00EF40DC">
      <w:pPr>
        <w:pStyle w:val="Heading3"/>
        <w:rPr>
          <w:lang w:val="en-ZA"/>
        </w:rPr>
      </w:pPr>
      <w:bookmarkStart w:id="17" w:name="_Toc523779879"/>
      <w:r>
        <w:rPr>
          <w:lang w:val="en-ZA"/>
        </w:rPr>
        <w:t>Method</w:t>
      </w:r>
      <w:bookmarkEnd w:id="17"/>
    </w:p>
    <w:tbl>
      <w:tblPr>
        <w:tblStyle w:val="GridTable4-Accent1"/>
        <w:tblW w:w="0" w:type="auto"/>
        <w:tblLook w:val="04A0" w:firstRow="1" w:lastRow="0" w:firstColumn="1" w:lastColumn="0" w:noHBand="0" w:noVBand="1"/>
      </w:tblPr>
      <w:tblGrid>
        <w:gridCol w:w="4148"/>
        <w:gridCol w:w="4148"/>
      </w:tblGrid>
      <w:tr w:rsidR="00A85B15" w14:paraId="19FD2EAD" w14:textId="77777777" w:rsidTr="00AE77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176E9C9" w14:textId="77777777" w:rsidR="00A85B15" w:rsidRDefault="00A85B15" w:rsidP="00AE77F9">
            <w:pPr>
              <w:rPr>
                <w:lang w:val="en-ZA" w:eastAsia="en-US"/>
              </w:rPr>
            </w:pPr>
            <w:r>
              <w:rPr>
                <w:lang w:val="en-ZA" w:eastAsia="en-US"/>
              </w:rPr>
              <w:t>Field</w:t>
            </w:r>
          </w:p>
        </w:tc>
        <w:tc>
          <w:tcPr>
            <w:tcW w:w="4148" w:type="dxa"/>
          </w:tcPr>
          <w:p w14:paraId="49F36882" w14:textId="77777777" w:rsidR="00A85B15" w:rsidRDefault="00A85B15" w:rsidP="00AE77F9">
            <w:pPr>
              <w:cnfStyle w:val="100000000000" w:firstRow="1" w:lastRow="0" w:firstColumn="0" w:lastColumn="0" w:oddVBand="0" w:evenVBand="0" w:oddHBand="0" w:evenHBand="0" w:firstRowFirstColumn="0" w:firstRowLastColumn="0" w:lastRowFirstColumn="0" w:lastRowLastColumn="0"/>
              <w:rPr>
                <w:lang w:val="en-ZA" w:eastAsia="en-US"/>
              </w:rPr>
            </w:pPr>
            <w:r>
              <w:rPr>
                <w:lang w:val="en-ZA" w:eastAsia="en-US"/>
              </w:rPr>
              <w:t>Description</w:t>
            </w:r>
          </w:p>
        </w:tc>
      </w:tr>
      <w:tr w:rsidR="00A85B15" w14:paraId="46F9FDDB"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20F473EC" w14:textId="4E0C95DB" w:rsidR="00A85B15" w:rsidRDefault="00A85B15" w:rsidP="00AE77F9">
            <w:pPr>
              <w:rPr>
                <w:lang w:val="en-ZA" w:eastAsia="en-US"/>
              </w:rPr>
            </w:pPr>
            <w:r>
              <w:rPr>
                <w:lang w:val="en-ZA" w:eastAsia="en-US"/>
              </w:rPr>
              <w:t xml:space="preserve">-Student </w:t>
            </w:r>
            <w:r w:rsidR="00813650" w:rsidRPr="00813650">
              <w:rPr>
                <w:lang w:val="en-ZA" w:eastAsia="en-US"/>
              </w:rPr>
              <w:t xml:space="preserve">(String inUsername, String inRace, String inHomel, String inAddl, </w:t>
            </w:r>
            <w:r w:rsidR="00813650" w:rsidRPr="00813650">
              <w:rPr>
                <w:lang w:val="en-ZA" w:eastAsia="en-US"/>
              </w:rPr>
              <w:lastRenderedPageBreak/>
              <w:t>String inMath, String inCh1, String inCh2, String inCh3, int inAL, int inQL, int inMAT)</w:t>
            </w:r>
          </w:p>
        </w:tc>
        <w:tc>
          <w:tcPr>
            <w:tcW w:w="4148" w:type="dxa"/>
          </w:tcPr>
          <w:p w14:paraId="5D0FECBD" w14:textId="78204EA2" w:rsidR="00A85B15" w:rsidRDefault="00D5296B" w:rsidP="00AE77F9">
            <w:pPr>
              <w:cnfStyle w:val="000000100000" w:firstRow="0" w:lastRow="0" w:firstColumn="0" w:lastColumn="0" w:oddVBand="0" w:evenVBand="0" w:oddHBand="1" w:evenHBand="0" w:firstRowFirstColumn="0" w:firstRowLastColumn="0" w:lastRowFirstColumn="0" w:lastRowLastColumn="0"/>
              <w:rPr>
                <w:lang w:val="en-ZA" w:eastAsia="en-US"/>
              </w:rPr>
            </w:pPr>
            <w:r w:rsidRPr="00D5296B">
              <w:rPr>
                <w:lang w:val="en-ZA" w:eastAsia="en-US"/>
              </w:rPr>
              <w:lastRenderedPageBreak/>
              <w:t>Constructs a student object</w:t>
            </w:r>
          </w:p>
        </w:tc>
      </w:tr>
      <w:tr w:rsidR="00AC737A" w14:paraId="362F5906"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29798CCE" w14:textId="48CCCCE6" w:rsidR="00AC737A" w:rsidRDefault="00AC737A" w:rsidP="00AE77F9">
            <w:pPr>
              <w:rPr>
                <w:lang w:val="en-ZA" w:eastAsia="en-US"/>
              </w:rPr>
            </w:pPr>
            <w:r>
              <w:rPr>
                <w:lang w:val="en-ZA" w:eastAsia="en-US"/>
              </w:rPr>
              <w:t>+getUsername(): String</w:t>
            </w:r>
          </w:p>
        </w:tc>
        <w:tc>
          <w:tcPr>
            <w:tcW w:w="4148" w:type="dxa"/>
          </w:tcPr>
          <w:p w14:paraId="371B87A3" w14:textId="2C58E04B" w:rsidR="00AC737A" w:rsidRPr="00D5296B" w:rsidRDefault="0020184A" w:rsidP="00AE77F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Returns the student’s username</w:t>
            </w:r>
          </w:p>
        </w:tc>
      </w:tr>
      <w:tr w:rsidR="00A85B15" w14:paraId="778FDED8"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28E4F1BB" w14:textId="7F5ACBBE" w:rsidR="00A85B15" w:rsidRDefault="00AC737A" w:rsidP="00AE77F9">
            <w:pPr>
              <w:rPr>
                <w:lang w:val="en-ZA" w:eastAsia="en-US"/>
              </w:rPr>
            </w:pPr>
            <w:r>
              <w:rPr>
                <w:lang w:val="en-ZA" w:eastAsia="en-US"/>
              </w:rPr>
              <w:t>+get</w:t>
            </w:r>
            <w:r w:rsidR="00A85B15">
              <w:rPr>
                <w:lang w:val="en-ZA" w:eastAsia="en-US"/>
              </w:rPr>
              <w:t>Race</w:t>
            </w:r>
            <w:r>
              <w:rPr>
                <w:lang w:val="en-ZA" w:eastAsia="en-US"/>
              </w:rPr>
              <w:t>()</w:t>
            </w:r>
            <w:r w:rsidR="00A85B15">
              <w:rPr>
                <w:lang w:val="en-ZA" w:eastAsia="en-US"/>
              </w:rPr>
              <w:t>: String</w:t>
            </w:r>
          </w:p>
        </w:tc>
        <w:tc>
          <w:tcPr>
            <w:tcW w:w="4148" w:type="dxa"/>
          </w:tcPr>
          <w:p w14:paraId="721A5731" w14:textId="60EB136C" w:rsidR="00A85B15" w:rsidRDefault="0020184A" w:rsidP="00AE77F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Returns </w:t>
            </w:r>
            <w:r w:rsidR="00A85B15">
              <w:rPr>
                <w:lang w:val="en-ZA" w:eastAsia="en-US"/>
              </w:rPr>
              <w:t>the student’s race</w:t>
            </w:r>
          </w:p>
        </w:tc>
      </w:tr>
      <w:tr w:rsidR="00A85B15" w14:paraId="5D082FBA"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656501F9" w14:textId="4C213DC9" w:rsidR="00A85B15" w:rsidRDefault="00AC737A" w:rsidP="00AE77F9">
            <w:pPr>
              <w:rPr>
                <w:lang w:val="en-ZA" w:eastAsia="en-US"/>
              </w:rPr>
            </w:pPr>
            <w:r>
              <w:rPr>
                <w:lang w:val="en-ZA" w:eastAsia="en-US"/>
              </w:rPr>
              <w:t>+get</w:t>
            </w:r>
            <w:r w:rsidR="00A25DD8">
              <w:rPr>
                <w:lang w:val="en-ZA" w:eastAsia="en-US"/>
              </w:rPr>
              <w:t>Homel</w:t>
            </w:r>
            <w:r>
              <w:rPr>
                <w:lang w:val="en-ZA" w:eastAsia="en-US"/>
              </w:rPr>
              <w:t>()</w:t>
            </w:r>
            <w:r w:rsidR="00A85B15">
              <w:rPr>
                <w:lang w:val="en-ZA" w:eastAsia="en-US"/>
              </w:rPr>
              <w:t>: String</w:t>
            </w:r>
          </w:p>
        </w:tc>
        <w:tc>
          <w:tcPr>
            <w:tcW w:w="4148" w:type="dxa"/>
          </w:tcPr>
          <w:p w14:paraId="6F0990E2" w14:textId="1B7E818B" w:rsidR="00A85B15" w:rsidRDefault="0020184A" w:rsidP="00AE77F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Returns </w:t>
            </w:r>
            <w:r w:rsidR="00A85B15">
              <w:rPr>
                <w:lang w:val="en-ZA" w:eastAsia="en-US"/>
              </w:rPr>
              <w:t>the student’s Home Language Subject</w:t>
            </w:r>
          </w:p>
        </w:tc>
      </w:tr>
      <w:tr w:rsidR="00A85B15" w14:paraId="7903DAC1"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1BD5B4" w14:textId="53536F3C" w:rsidR="00A85B15" w:rsidRDefault="00AC737A" w:rsidP="00AE77F9">
            <w:pPr>
              <w:rPr>
                <w:lang w:val="en-ZA" w:eastAsia="en-US"/>
              </w:rPr>
            </w:pPr>
            <w:r>
              <w:rPr>
                <w:lang w:val="en-ZA" w:eastAsia="en-US"/>
              </w:rPr>
              <w:t>+get</w:t>
            </w:r>
            <w:r w:rsidR="00A25DD8">
              <w:rPr>
                <w:lang w:val="en-ZA" w:eastAsia="en-US"/>
              </w:rPr>
              <w:t>Addl</w:t>
            </w:r>
            <w:r>
              <w:rPr>
                <w:lang w:val="en-ZA" w:eastAsia="en-US"/>
              </w:rPr>
              <w:t>()</w:t>
            </w:r>
            <w:r w:rsidR="00A85B15">
              <w:rPr>
                <w:lang w:val="en-ZA" w:eastAsia="en-US"/>
              </w:rPr>
              <w:t>: String</w:t>
            </w:r>
          </w:p>
        </w:tc>
        <w:tc>
          <w:tcPr>
            <w:tcW w:w="4148" w:type="dxa"/>
          </w:tcPr>
          <w:p w14:paraId="2CE219C8" w14:textId="2E83ED65" w:rsidR="00A85B15" w:rsidRDefault="0020184A" w:rsidP="00AE77F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Returns </w:t>
            </w:r>
            <w:r w:rsidR="00A85B15">
              <w:rPr>
                <w:lang w:val="en-ZA" w:eastAsia="en-US"/>
              </w:rPr>
              <w:t>the student’s First Additional Language Subject</w:t>
            </w:r>
          </w:p>
        </w:tc>
      </w:tr>
      <w:tr w:rsidR="00A85B15" w14:paraId="511BB69C"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23EC1ACC" w14:textId="50189F3B" w:rsidR="00A85B15" w:rsidRDefault="00AC737A" w:rsidP="00AE77F9">
            <w:pPr>
              <w:rPr>
                <w:lang w:val="en-ZA" w:eastAsia="en-US"/>
              </w:rPr>
            </w:pPr>
            <w:r>
              <w:rPr>
                <w:lang w:val="en-ZA" w:eastAsia="en-US"/>
              </w:rPr>
              <w:t>+get</w:t>
            </w:r>
            <w:r w:rsidR="00A85B15">
              <w:rPr>
                <w:lang w:val="en-ZA" w:eastAsia="en-US"/>
              </w:rPr>
              <w:t>Math</w:t>
            </w:r>
            <w:r>
              <w:rPr>
                <w:lang w:val="en-ZA" w:eastAsia="en-US"/>
              </w:rPr>
              <w:t>()</w:t>
            </w:r>
            <w:r w:rsidR="00A85B15">
              <w:rPr>
                <w:lang w:val="en-ZA" w:eastAsia="en-US"/>
              </w:rPr>
              <w:t>: String</w:t>
            </w:r>
          </w:p>
        </w:tc>
        <w:tc>
          <w:tcPr>
            <w:tcW w:w="4148" w:type="dxa"/>
          </w:tcPr>
          <w:p w14:paraId="33CCC12D" w14:textId="555F6C55" w:rsidR="00A85B15" w:rsidRDefault="0020184A" w:rsidP="00AE77F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Returns </w:t>
            </w:r>
            <w:r w:rsidR="00A85B15">
              <w:rPr>
                <w:lang w:val="en-ZA" w:eastAsia="en-US"/>
              </w:rPr>
              <w:t>the student’s Choice of Math-Math or Math Literacy</w:t>
            </w:r>
          </w:p>
        </w:tc>
      </w:tr>
      <w:tr w:rsidR="00A85B15" w14:paraId="667F3963"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2F3961A7" w14:textId="5BA186B4" w:rsidR="00A85B15" w:rsidRPr="00556831" w:rsidRDefault="00AC737A" w:rsidP="00AE77F9">
            <w:pPr>
              <w:rPr>
                <w:b w:val="0"/>
                <w:bCs w:val="0"/>
                <w:lang w:val="en-ZA" w:eastAsia="en-US"/>
              </w:rPr>
            </w:pPr>
            <w:r>
              <w:rPr>
                <w:lang w:val="en-ZA" w:eastAsia="en-US"/>
              </w:rPr>
              <w:t>+get</w:t>
            </w:r>
            <w:r w:rsidR="00A85B15">
              <w:rPr>
                <w:lang w:val="en-ZA" w:eastAsia="en-US"/>
              </w:rPr>
              <w:t>Ch1</w:t>
            </w:r>
            <w:r>
              <w:rPr>
                <w:lang w:val="en-ZA" w:eastAsia="en-US"/>
              </w:rPr>
              <w:t>(): String</w:t>
            </w:r>
          </w:p>
        </w:tc>
        <w:tc>
          <w:tcPr>
            <w:tcW w:w="4148" w:type="dxa"/>
          </w:tcPr>
          <w:p w14:paraId="47641B7C" w14:textId="06D7139D" w:rsidR="00A85B15" w:rsidRDefault="0020184A" w:rsidP="00AE77F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Returns </w:t>
            </w:r>
            <w:r w:rsidR="00A85B15">
              <w:rPr>
                <w:lang w:val="en-ZA" w:eastAsia="en-US"/>
              </w:rPr>
              <w:t xml:space="preserve">the student’s </w:t>
            </w:r>
            <w:r>
              <w:rPr>
                <w:lang w:val="en-ZA" w:eastAsia="en-US"/>
              </w:rPr>
              <w:t>Choice</w:t>
            </w:r>
            <w:r w:rsidR="00A85B15">
              <w:rPr>
                <w:lang w:val="en-ZA" w:eastAsia="en-US"/>
              </w:rPr>
              <w:t xml:space="preserve"> 1 Subject</w:t>
            </w:r>
          </w:p>
        </w:tc>
      </w:tr>
      <w:tr w:rsidR="00A85B15" w14:paraId="1F38FCDF"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39C986E6" w14:textId="5EB99349" w:rsidR="00A85B15" w:rsidRDefault="00AC737A" w:rsidP="00AE77F9">
            <w:pPr>
              <w:rPr>
                <w:lang w:val="en-ZA" w:eastAsia="en-US"/>
              </w:rPr>
            </w:pPr>
            <w:r>
              <w:rPr>
                <w:lang w:val="en-ZA" w:eastAsia="en-US"/>
              </w:rPr>
              <w:t>+get</w:t>
            </w:r>
            <w:r w:rsidR="00A85B15">
              <w:rPr>
                <w:lang w:val="en-ZA" w:eastAsia="en-US"/>
              </w:rPr>
              <w:t>Ch2</w:t>
            </w:r>
            <w:r>
              <w:rPr>
                <w:lang w:val="en-ZA" w:eastAsia="en-US"/>
              </w:rPr>
              <w:t>()</w:t>
            </w:r>
            <w:r w:rsidR="00A85B15">
              <w:rPr>
                <w:lang w:val="en-ZA" w:eastAsia="en-US"/>
              </w:rPr>
              <w:t>: String</w:t>
            </w:r>
          </w:p>
        </w:tc>
        <w:tc>
          <w:tcPr>
            <w:tcW w:w="4148" w:type="dxa"/>
          </w:tcPr>
          <w:p w14:paraId="0348E9AB" w14:textId="28282548" w:rsidR="00A85B15" w:rsidRDefault="0020184A" w:rsidP="00AE77F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Returns </w:t>
            </w:r>
            <w:r w:rsidR="00A85B15">
              <w:rPr>
                <w:lang w:val="en-ZA" w:eastAsia="en-US"/>
              </w:rPr>
              <w:t>the student’s Choice 2 Subject</w:t>
            </w:r>
          </w:p>
        </w:tc>
      </w:tr>
      <w:tr w:rsidR="00A85B15" w14:paraId="460CF271" w14:textId="77777777" w:rsidTr="00645EA3">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148" w:type="dxa"/>
          </w:tcPr>
          <w:p w14:paraId="6849AFE2" w14:textId="105446F1" w:rsidR="00A85B15" w:rsidRDefault="00AC737A" w:rsidP="00AE77F9">
            <w:pPr>
              <w:rPr>
                <w:lang w:val="en-ZA" w:eastAsia="en-US"/>
              </w:rPr>
            </w:pPr>
            <w:r>
              <w:rPr>
                <w:lang w:val="en-ZA" w:eastAsia="en-US"/>
              </w:rPr>
              <w:t>+get</w:t>
            </w:r>
            <w:r w:rsidR="00A85B15">
              <w:rPr>
                <w:lang w:val="en-ZA" w:eastAsia="en-US"/>
              </w:rPr>
              <w:t>Ch3</w:t>
            </w:r>
            <w:r>
              <w:rPr>
                <w:lang w:val="en-ZA" w:eastAsia="en-US"/>
              </w:rPr>
              <w:t>()</w:t>
            </w:r>
            <w:r w:rsidR="00A85B15">
              <w:rPr>
                <w:lang w:val="en-ZA" w:eastAsia="en-US"/>
              </w:rPr>
              <w:t>: String</w:t>
            </w:r>
          </w:p>
        </w:tc>
        <w:tc>
          <w:tcPr>
            <w:tcW w:w="4148" w:type="dxa"/>
          </w:tcPr>
          <w:p w14:paraId="6DED5CC5" w14:textId="36C67ADE" w:rsidR="00A85B15" w:rsidRDefault="0020184A" w:rsidP="00AE77F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Returns </w:t>
            </w:r>
            <w:r w:rsidR="00A85B15">
              <w:rPr>
                <w:lang w:val="en-ZA" w:eastAsia="en-US"/>
              </w:rPr>
              <w:t>the student’s Choice 3 Subject</w:t>
            </w:r>
          </w:p>
        </w:tc>
      </w:tr>
      <w:tr w:rsidR="00645EA3" w14:paraId="0B88F2AB" w14:textId="77777777" w:rsidTr="00645EA3">
        <w:trPr>
          <w:trHeight w:val="521"/>
        </w:trPr>
        <w:tc>
          <w:tcPr>
            <w:cnfStyle w:val="001000000000" w:firstRow="0" w:lastRow="0" w:firstColumn="1" w:lastColumn="0" w:oddVBand="0" w:evenVBand="0" w:oddHBand="0" w:evenHBand="0" w:firstRowFirstColumn="0" w:firstRowLastColumn="0" w:lastRowFirstColumn="0" w:lastRowLastColumn="0"/>
            <w:tcW w:w="4148" w:type="dxa"/>
          </w:tcPr>
          <w:p w14:paraId="30B5E5AA" w14:textId="0E296903" w:rsidR="00645EA3" w:rsidRDefault="00645EA3" w:rsidP="00645EA3">
            <w:pPr>
              <w:rPr>
                <w:lang w:val="en-ZA" w:eastAsia="en-US"/>
              </w:rPr>
            </w:pPr>
            <w:r>
              <w:rPr>
                <w:lang w:val="en-ZA" w:eastAsia="en-US"/>
              </w:rPr>
              <w:t xml:space="preserve">+getAL(): </w:t>
            </w:r>
            <w:r w:rsidR="002A0C4A">
              <w:rPr>
                <w:lang w:val="en-ZA" w:eastAsia="en-US"/>
              </w:rPr>
              <w:t>int</w:t>
            </w:r>
          </w:p>
        </w:tc>
        <w:tc>
          <w:tcPr>
            <w:tcW w:w="4148" w:type="dxa"/>
          </w:tcPr>
          <w:p w14:paraId="4D387FBA" w14:textId="76B8EE91" w:rsidR="00645EA3" w:rsidRDefault="00645EA3" w:rsidP="00645EA3">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Returns the student’s AL marks</w:t>
            </w:r>
          </w:p>
        </w:tc>
      </w:tr>
      <w:tr w:rsidR="00645EA3" w14:paraId="03EEBD6E" w14:textId="77777777" w:rsidTr="00645EA3">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148" w:type="dxa"/>
          </w:tcPr>
          <w:p w14:paraId="661F9DDF" w14:textId="3DD5E2CB" w:rsidR="00645EA3" w:rsidRDefault="00645EA3" w:rsidP="00645EA3">
            <w:pPr>
              <w:rPr>
                <w:lang w:val="en-ZA" w:eastAsia="en-US"/>
              </w:rPr>
            </w:pPr>
            <w:r>
              <w:rPr>
                <w:lang w:val="en-ZA" w:eastAsia="en-US"/>
              </w:rPr>
              <w:t>+getQL()</w:t>
            </w:r>
            <w:r w:rsidR="002A0C4A">
              <w:rPr>
                <w:lang w:val="en-ZA" w:eastAsia="en-US"/>
              </w:rPr>
              <w:t>:int</w:t>
            </w:r>
          </w:p>
        </w:tc>
        <w:tc>
          <w:tcPr>
            <w:tcW w:w="4148" w:type="dxa"/>
          </w:tcPr>
          <w:p w14:paraId="65F85C03" w14:textId="61DC29D8" w:rsidR="00645EA3" w:rsidRDefault="00645EA3" w:rsidP="00645EA3">
            <w:pPr>
              <w:cnfStyle w:val="000000100000" w:firstRow="0" w:lastRow="0" w:firstColumn="0" w:lastColumn="0" w:oddVBand="0" w:evenVBand="0" w:oddHBand="1" w:evenHBand="0" w:firstRowFirstColumn="0" w:firstRowLastColumn="0" w:lastRowFirstColumn="0" w:lastRowLastColumn="0"/>
              <w:rPr>
                <w:lang w:val="en-ZA" w:eastAsia="en-US"/>
              </w:rPr>
            </w:pPr>
            <w:r w:rsidRPr="00237997">
              <w:rPr>
                <w:lang w:val="en-ZA" w:eastAsia="en-US"/>
              </w:rPr>
              <w:t xml:space="preserve">Returns the student’s </w:t>
            </w:r>
            <w:r>
              <w:rPr>
                <w:lang w:val="en-ZA" w:eastAsia="en-US"/>
              </w:rPr>
              <w:t>Q</w:t>
            </w:r>
            <w:r w:rsidRPr="00237997">
              <w:rPr>
                <w:lang w:val="en-ZA" w:eastAsia="en-US"/>
              </w:rPr>
              <w:t>L marks</w:t>
            </w:r>
          </w:p>
        </w:tc>
      </w:tr>
      <w:tr w:rsidR="00645EA3" w14:paraId="572E099E" w14:textId="77777777" w:rsidTr="00645EA3">
        <w:trPr>
          <w:trHeight w:val="521"/>
        </w:trPr>
        <w:tc>
          <w:tcPr>
            <w:cnfStyle w:val="001000000000" w:firstRow="0" w:lastRow="0" w:firstColumn="1" w:lastColumn="0" w:oddVBand="0" w:evenVBand="0" w:oddHBand="0" w:evenHBand="0" w:firstRowFirstColumn="0" w:firstRowLastColumn="0" w:lastRowFirstColumn="0" w:lastRowLastColumn="0"/>
            <w:tcW w:w="4148" w:type="dxa"/>
          </w:tcPr>
          <w:p w14:paraId="445D947D" w14:textId="78B6B11A" w:rsidR="00645EA3" w:rsidRDefault="00645EA3" w:rsidP="00645EA3">
            <w:pPr>
              <w:rPr>
                <w:lang w:val="en-ZA" w:eastAsia="en-US"/>
              </w:rPr>
            </w:pPr>
            <w:r>
              <w:rPr>
                <w:lang w:val="en-ZA" w:eastAsia="en-US"/>
              </w:rPr>
              <w:t>+getMAT():</w:t>
            </w:r>
            <w:r w:rsidR="002A0C4A">
              <w:rPr>
                <w:lang w:val="en-ZA" w:eastAsia="en-US"/>
              </w:rPr>
              <w:t>int</w:t>
            </w:r>
          </w:p>
        </w:tc>
        <w:tc>
          <w:tcPr>
            <w:tcW w:w="4148" w:type="dxa"/>
          </w:tcPr>
          <w:p w14:paraId="55166503" w14:textId="7E926C0D" w:rsidR="00645EA3" w:rsidRDefault="00645EA3" w:rsidP="00645EA3">
            <w:pPr>
              <w:cnfStyle w:val="000000000000" w:firstRow="0" w:lastRow="0" w:firstColumn="0" w:lastColumn="0" w:oddVBand="0" w:evenVBand="0" w:oddHBand="0" w:evenHBand="0" w:firstRowFirstColumn="0" w:firstRowLastColumn="0" w:lastRowFirstColumn="0" w:lastRowLastColumn="0"/>
              <w:rPr>
                <w:lang w:val="en-ZA" w:eastAsia="en-US"/>
              </w:rPr>
            </w:pPr>
            <w:r w:rsidRPr="00237997">
              <w:rPr>
                <w:lang w:val="en-ZA" w:eastAsia="en-US"/>
              </w:rPr>
              <w:t xml:space="preserve">Returns the student’s </w:t>
            </w:r>
            <w:r>
              <w:rPr>
                <w:lang w:val="en-ZA" w:eastAsia="en-US"/>
              </w:rPr>
              <w:t>MAT</w:t>
            </w:r>
            <w:r w:rsidRPr="00237997">
              <w:rPr>
                <w:lang w:val="en-ZA" w:eastAsia="en-US"/>
              </w:rPr>
              <w:t xml:space="preserve"> marks</w:t>
            </w:r>
          </w:p>
        </w:tc>
      </w:tr>
      <w:tr w:rsidR="008E55DC" w14:paraId="2484E945" w14:textId="77777777" w:rsidTr="00645EA3">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148" w:type="dxa"/>
          </w:tcPr>
          <w:p w14:paraId="3E754DE8" w14:textId="01E9240E" w:rsidR="008E55DC" w:rsidRDefault="008E55DC" w:rsidP="008E55DC">
            <w:pPr>
              <w:rPr>
                <w:lang w:val="en-ZA" w:eastAsia="en-US"/>
              </w:rPr>
            </w:pPr>
            <w:r>
              <w:rPr>
                <w:lang w:val="en-ZA" w:eastAsia="en-US"/>
              </w:rPr>
              <w:t>+</w:t>
            </w:r>
            <w:r w:rsidRPr="008E55DC">
              <w:rPr>
                <w:lang w:val="en-ZA" w:eastAsia="en-US"/>
              </w:rPr>
              <w:t>getLatestYearMark()</w:t>
            </w:r>
            <w:r>
              <w:rPr>
                <w:lang w:val="en-ZA" w:eastAsia="en-US"/>
              </w:rPr>
              <w:t>:</w:t>
            </w:r>
            <w:r w:rsidRPr="008E55DC">
              <w:rPr>
                <w:lang w:val="en-ZA" w:eastAsia="en-US"/>
              </w:rPr>
              <w:t>YearMark</w:t>
            </w:r>
          </w:p>
        </w:tc>
        <w:tc>
          <w:tcPr>
            <w:tcW w:w="4148" w:type="dxa"/>
          </w:tcPr>
          <w:p w14:paraId="353A9C24" w14:textId="7EFA69C1" w:rsidR="008E55DC" w:rsidRPr="00237997" w:rsidRDefault="008E55DC" w:rsidP="008E55DC">
            <w:pPr>
              <w:cnfStyle w:val="000000100000" w:firstRow="0" w:lastRow="0" w:firstColumn="0" w:lastColumn="0" w:oddVBand="0" w:evenVBand="0" w:oddHBand="1" w:evenHBand="0" w:firstRowFirstColumn="0" w:firstRowLastColumn="0" w:lastRowFirstColumn="0" w:lastRowLastColumn="0"/>
              <w:rPr>
                <w:lang w:val="en-ZA" w:eastAsia="en-US"/>
              </w:rPr>
            </w:pPr>
            <w:r w:rsidRPr="00237997">
              <w:rPr>
                <w:lang w:val="en-ZA" w:eastAsia="en-US"/>
              </w:rPr>
              <w:t xml:space="preserve">Returns the </w:t>
            </w:r>
            <w:r>
              <w:rPr>
                <w:lang w:val="en-ZA" w:eastAsia="en-US"/>
              </w:rPr>
              <w:t>latest year mark</w:t>
            </w:r>
            <w:r w:rsidR="000E2D8F">
              <w:rPr>
                <w:lang w:val="en-ZA" w:eastAsia="en-US"/>
              </w:rPr>
              <w:t xml:space="preserve"> object</w:t>
            </w:r>
          </w:p>
        </w:tc>
      </w:tr>
      <w:tr w:rsidR="008E55DC" w14:paraId="66DE449F" w14:textId="77777777" w:rsidTr="00645EA3">
        <w:trPr>
          <w:trHeight w:val="521"/>
        </w:trPr>
        <w:tc>
          <w:tcPr>
            <w:cnfStyle w:val="001000000000" w:firstRow="0" w:lastRow="0" w:firstColumn="1" w:lastColumn="0" w:oddVBand="0" w:evenVBand="0" w:oddHBand="0" w:evenHBand="0" w:firstRowFirstColumn="0" w:firstRowLastColumn="0" w:lastRowFirstColumn="0" w:lastRowLastColumn="0"/>
            <w:tcW w:w="4148" w:type="dxa"/>
          </w:tcPr>
          <w:p w14:paraId="3F6F85BB" w14:textId="5F577130" w:rsidR="008E55DC" w:rsidRDefault="00E50EA5" w:rsidP="008E55DC">
            <w:pPr>
              <w:rPr>
                <w:lang w:val="en-ZA" w:eastAsia="en-US"/>
              </w:rPr>
            </w:pPr>
            <w:r>
              <w:rPr>
                <w:lang w:val="en-ZA" w:eastAsia="en-US"/>
              </w:rPr>
              <w:t>+getLatestTerm</w:t>
            </w:r>
            <w:r w:rsidRPr="008E55DC">
              <w:rPr>
                <w:lang w:val="en-ZA" w:eastAsia="en-US"/>
              </w:rPr>
              <w:t>Mark()</w:t>
            </w:r>
            <w:r>
              <w:rPr>
                <w:lang w:val="en-ZA" w:eastAsia="en-US"/>
              </w:rPr>
              <w:t>:Term</w:t>
            </w:r>
            <w:r w:rsidRPr="008E55DC">
              <w:rPr>
                <w:lang w:val="en-ZA" w:eastAsia="en-US"/>
              </w:rPr>
              <w:t>Mark</w:t>
            </w:r>
          </w:p>
        </w:tc>
        <w:tc>
          <w:tcPr>
            <w:tcW w:w="4148" w:type="dxa"/>
          </w:tcPr>
          <w:p w14:paraId="346A2370" w14:textId="04709CDA" w:rsidR="008E55DC" w:rsidRPr="00237997" w:rsidRDefault="00E50EA5" w:rsidP="000E2D8F">
            <w:pPr>
              <w:tabs>
                <w:tab w:val="right" w:pos="3932"/>
              </w:tabs>
              <w:cnfStyle w:val="000000000000" w:firstRow="0" w:lastRow="0" w:firstColumn="0" w:lastColumn="0" w:oddVBand="0" w:evenVBand="0" w:oddHBand="0" w:evenHBand="0" w:firstRowFirstColumn="0" w:firstRowLastColumn="0" w:lastRowFirstColumn="0" w:lastRowLastColumn="0"/>
              <w:rPr>
                <w:lang w:val="en-ZA" w:eastAsia="en-US"/>
              </w:rPr>
            </w:pPr>
            <w:r w:rsidRPr="00237997">
              <w:rPr>
                <w:lang w:val="en-ZA" w:eastAsia="en-US"/>
              </w:rPr>
              <w:t xml:space="preserve">Returns the </w:t>
            </w:r>
            <w:r>
              <w:rPr>
                <w:lang w:val="en-ZA" w:eastAsia="en-US"/>
              </w:rPr>
              <w:t>latest term mark</w:t>
            </w:r>
            <w:r w:rsidR="000E2D8F">
              <w:rPr>
                <w:lang w:val="en-ZA" w:eastAsia="en-US"/>
              </w:rPr>
              <w:t xml:space="preserve"> object</w:t>
            </w:r>
            <w:r w:rsidR="000E2D8F">
              <w:rPr>
                <w:lang w:val="en-ZA" w:eastAsia="en-US"/>
              </w:rPr>
              <w:tab/>
            </w:r>
          </w:p>
        </w:tc>
      </w:tr>
      <w:tr w:rsidR="008E55DC" w14:paraId="78CFFADF" w14:textId="77777777" w:rsidTr="00645EA3">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148" w:type="dxa"/>
          </w:tcPr>
          <w:p w14:paraId="14900AD1" w14:textId="649FE7F8" w:rsidR="008E55DC" w:rsidRPr="00D32432" w:rsidRDefault="00D32432" w:rsidP="008E55DC">
            <w:pPr>
              <w:rPr>
                <w:lang w:eastAsia="en-US"/>
              </w:rPr>
            </w:pPr>
            <w:r>
              <w:rPr>
                <w:lang w:eastAsia="en-US"/>
              </w:rPr>
              <w:t>+isYearLater</w:t>
            </w:r>
            <w:r w:rsidR="00D56307">
              <w:rPr>
                <w:lang w:eastAsia="en-US"/>
              </w:rPr>
              <w:t>(</w:t>
            </w:r>
            <w:r w:rsidR="005C6D42" w:rsidRPr="005C6D42">
              <w:rPr>
                <w:lang w:eastAsia="en-US"/>
              </w:rPr>
              <w:t>YearMark ym, TermMark tm</w:t>
            </w:r>
            <w:r w:rsidR="00D56307">
              <w:rPr>
                <w:lang w:eastAsia="en-US"/>
              </w:rPr>
              <w:t>):boolean</w:t>
            </w:r>
          </w:p>
        </w:tc>
        <w:tc>
          <w:tcPr>
            <w:tcW w:w="4148" w:type="dxa"/>
          </w:tcPr>
          <w:p w14:paraId="74FBBEB4" w14:textId="3B67BE23" w:rsidR="008E55DC" w:rsidRPr="003849B8" w:rsidRDefault="003849B8" w:rsidP="008E55DC">
            <w:pPr>
              <w:cnfStyle w:val="000000100000" w:firstRow="0" w:lastRow="0" w:firstColumn="0" w:lastColumn="0" w:oddVBand="0" w:evenVBand="0" w:oddHBand="1" w:evenHBand="0" w:firstRowFirstColumn="0" w:firstRowLastColumn="0" w:lastRowFirstColumn="0" w:lastRowLastColumn="0"/>
              <w:rPr>
                <w:lang w:eastAsia="en-US"/>
              </w:rPr>
            </w:pPr>
            <w:r>
              <w:rPr>
                <w:lang w:eastAsia="en-US"/>
              </w:rPr>
              <w:t>Decides if the year mark or term mark is the latest</w:t>
            </w:r>
          </w:p>
        </w:tc>
      </w:tr>
      <w:tr w:rsidR="000E2D8F" w14:paraId="79110DD1" w14:textId="77777777" w:rsidTr="00645EA3">
        <w:trPr>
          <w:trHeight w:val="521"/>
        </w:trPr>
        <w:tc>
          <w:tcPr>
            <w:cnfStyle w:val="001000000000" w:firstRow="0" w:lastRow="0" w:firstColumn="1" w:lastColumn="0" w:oddVBand="0" w:evenVBand="0" w:oddHBand="0" w:evenHBand="0" w:firstRowFirstColumn="0" w:firstRowLastColumn="0" w:lastRowFirstColumn="0" w:lastRowLastColumn="0"/>
            <w:tcW w:w="4148" w:type="dxa"/>
          </w:tcPr>
          <w:p w14:paraId="2C6F1CAB" w14:textId="36A799DF" w:rsidR="000E2D8F" w:rsidRDefault="000E2D8F" w:rsidP="000E2D8F">
            <w:pPr>
              <w:rPr>
                <w:lang w:val="en-ZA" w:eastAsia="en-US"/>
              </w:rPr>
            </w:pPr>
            <w:r>
              <w:rPr>
                <w:lang w:val="en-ZA" w:eastAsia="en-US"/>
              </w:rPr>
              <w:t>+</w:t>
            </w:r>
            <w:r w:rsidRPr="00D43C37">
              <w:rPr>
                <w:lang w:val="en-ZA" w:eastAsia="en-US"/>
              </w:rPr>
              <w:t>getLatestMark()</w:t>
            </w:r>
            <w:r>
              <w:rPr>
                <w:lang w:val="en-ZA" w:eastAsia="en-US"/>
              </w:rPr>
              <w:t>:</w:t>
            </w:r>
            <w:r w:rsidRPr="00D43C37">
              <w:rPr>
                <w:lang w:val="en-ZA" w:eastAsia="en-US"/>
              </w:rPr>
              <w:t>LatestMark</w:t>
            </w:r>
          </w:p>
        </w:tc>
        <w:tc>
          <w:tcPr>
            <w:tcW w:w="4148" w:type="dxa"/>
          </w:tcPr>
          <w:p w14:paraId="3DAB8B70" w14:textId="0D23BBF0" w:rsidR="000E2D8F" w:rsidRPr="00237997" w:rsidRDefault="000E2D8F" w:rsidP="000E2D8F">
            <w:pPr>
              <w:cnfStyle w:val="000000000000" w:firstRow="0" w:lastRow="0" w:firstColumn="0" w:lastColumn="0" w:oddVBand="0" w:evenVBand="0" w:oddHBand="0" w:evenHBand="0" w:firstRowFirstColumn="0" w:firstRowLastColumn="0" w:lastRowFirstColumn="0" w:lastRowLastColumn="0"/>
              <w:rPr>
                <w:lang w:val="en-ZA" w:eastAsia="en-US"/>
              </w:rPr>
            </w:pPr>
            <w:r w:rsidRPr="00237997">
              <w:rPr>
                <w:lang w:val="en-ZA" w:eastAsia="en-US"/>
              </w:rPr>
              <w:t xml:space="preserve">Returns the </w:t>
            </w:r>
            <w:r>
              <w:rPr>
                <w:lang w:val="en-ZA" w:eastAsia="en-US"/>
              </w:rPr>
              <w:t>latest mark object</w:t>
            </w:r>
            <w:r>
              <w:rPr>
                <w:lang w:val="en-ZA" w:eastAsia="en-US"/>
              </w:rPr>
              <w:tab/>
            </w:r>
          </w:p>
        </w:tc>
      </w:tr>
      <w:tr w:rsidR="00317CA2" w14:paraId="39D6B6CB" w14:textId="77777777" w:rsidTr="00645EA3">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148" w:type="dxa"/>
          </w:tcPr>
          <w:p w14:paraId="2895D5C8" w14:textId="0E614A60" w:rsidR="00317CA2" w:rsidRPr="00CE08E2" w:rsidRDefault="00317CA2" w:rsidP="00317CA2">
            <w:pPr>
              <w:rPr>
                <w:lang w:eastAsia="en-US"/>
              </w:rPr>
            </w:pPr>
            <w:r>
              <w:rPr>
                <w:lang w:eastAsia="en-US"/>
              </w:rPr>
              <w:t>+identifyMusic</w:t>
            </w:r>
            <w:r w:rsidRPr="004F6F0A">
              <w:rPr>
                <w:lang w:eastAsia="en-US"/>
              </w:rPr>
              <w:t xml:space="preserve"> </w:t>
            </w:r>
            <w:r w:rsidRPr="00CE08E2">
              <w:rPr>
                <w:lang w:eastAsia="en-US"/>
              </w:rPr>
              <w:t>()</w:t>
            </w:r>
            <w:r>
              <w:rPr>
                <w:lang w:eastAsia="en-US"/>
              </w:rPr>
              <w:t>:</w:t>
            </w:r>
            <w:r w:rsidRPr="00FE58D6">
              <w:rPr>
                <w:lang w:eastAsia="en-US"/>
              </w:rPr>
              <w:t>String</w:t>
            </w:r>
          </w:p>
        </w:tc>
        <w:tc>
          <w:tcPr>
            <w:tcW w:w="4148" w:type="dxa"/>
          </w:tcPr>
          <w:p w14:paraId="173726C3" w14:textId="31D120E6" w:rsidR="00317CA2" w:rsidRPr="00237997" w:rsidRDefault="00317CA2" w:rsidP="00317CA2">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Identify which choice position(“1”, ”2”, ”3”) the </w:t>
            </w:r>
            <w:r>
              <w:rPr>
                <w:lang w:eastAsia="en-US"/>
              </w:rPr>
              <w:t>Music subject is in. if user does not take Music returns “0”</w:t>
            </w:r>
          </w:p>
        </w:tc>
      </w:tr>
      <w:tr w:rsidR="004F6F0A" w14:paraId="6BC89C6D" w14:textId="77777777" w:rsidTr="00645EA3">
        <w:trPr>
          <w:trHeight w:val="521"/>
        </w:trPr>
        <w:tc>
          <w:tcPr>
            <w:cnfStyle w:val="001000000000" w:firstRow="0" w:lastRow="0" w:firstColumn="1" w:lastColumn="0" w:oddVBand="0" w:evenVBand="0" w:oddHBand="0" w:evenHBand="0" w:firstRowFirstColumn="0" w:firstRowLastColumn="0" w:lastRowFirstColumn="0" w:lastRowLastColumn="0"/>
            <w:tcW w:w="4148" w:type="dxa"/>
          </w:tcPr>
          <w:p w14:paraId="31F310DE" w14:textId="55D6C4D3" w:rsidR="004F6F0A" w:rsidRDefault="004F6F0A" w:rsidP="004F6F0A">
            <w:pPr>
              <w:rPr>
                <w:lang w:eastAsia="en-US"/>
              </w:rPr>
            </w:pPr>
            <w:r>
              <w:rPr>
                <w:lang w:eastAsia="en-US"/>
              </w:rPr>
              <w:t>+</w:t>
            </w:r>
            <w:r w:rsidRPr="00CE08E2">
              <w:rPr>
                <w:lang w:eastAsia="en-US"/>
              </w:rPr>
              <w:t>identifyPhysicalScience()</w:t>
            </w:r>
            <w:r>
              <w:rPr>
                <w:lang w:eastAsia="en-US"/>
              </w:rPr>
              <w:t>:</w:t>
            </w:r>
            <w:r w:rsidRPr="00FE58D6">
              <w:rPr>
                <w:lang w:eastAsia="en-US"/>
              </w:rPr>
              <w:t>String</w:t>
            </w:r>
          </w:p>
        </w:tc>
        <w:tc>
          <w:tcPr>
            <w:tcW w:w="4148" w:type="dxa"/>
          </w:tcPr>
          <w:p w14:paraId="54DADFCD" w14:textId="11F64EFF" w:rsidR="004F6F0A" w:rsidRDefault="004F6F0A" w:rsidP="004F6F0A">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Identify which choice position(“1”, ”2”, ”3”) the </w:t>
            </w:r>
            <w:r w:rsidRPr="00CE08E2">
              <w:rPr>
                <w:lang w:eastAsia="en-US"/>
              </w:rPr>
              <w:t>Physical</w:t>
            </w:r>
            <w:r>
              <w:rPr>
                <w:lang w:eastAsia="en-US"/>
              </w:rPr>
              <w:t xml:space="preserve"> </w:t>
            </w:r>
            <w:r w:rsidRPr="00CE08E2">
              <w:rPr>
                <w:lang w:eastAsia="en-US"/>
              </w:rPr>
              <w:t>Science</w:t>
            </w:r>
            <w:r>
              <w:rPr>
                <w:lang w:eastAsia="en-US"/>
              </w:rPr>
              <w:t xml:space="preserve"> subject is in. </w:t>
            </w:r>
            <w:r w:rsidR="00663708">
              <w:rPr>
                <w:lang w:eastAsia="en-US"/>
              </w:rPr>
              <w:t xml:space="preserve">if </w:t>
            </w:r>
            <w:r w:rsidR="00663708">
              <w:rPr>
                <w:lang w:eastAsia="en-US"/>
              </w:rPr>
              <w:lastRenderedPageBreak/>
              <w:t xml:space="preserve">user </w:t>
            </w:r>
            <w:r>
              <w:rPr>
                <w:lang w:eastAsia="en-US"/>
              </w:rPr>
              <w:t>do</w:t>
            </w:r>
            <w:r w:rsidR="00F07373">
              <w:rPr>
                <w:lang w:eastAsia="en-US"/>
              </w:rPr>
              <w:t>es</w:t>
            </w:r>
            <w:r>
              <w:rPr>
                <w:lang w:eastAsia="en-US"/>
              </w:rPr>
              <w:t xml:space="preserve"> not take Physical science returns “0”</w:t>
            </w:r>
          </w:p>
        </w:tc>
      </w:tr>
      <w:tr w:rsidR="004F6F0A" w14:paraId="21541462" w14:textId="77777777" w:rsidTr="00645EA3">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148" w:type="dxa"/>
          </w:tcPr>
          <w:p w14:paraId="3003494C" w14:textId="4C22103B" w:rsidR="004F6F0A" w:rsidRDefault="004F6F0A" w:rsidP="004F6F0A">
            <w:pPr>
              <w:rPr>
                <w:lang w:eastAsia="en-US"/>
              </w:rPr>
            </w:pPr>
            <w:r>
              <w:rPr>
                <w:lang w:eastAsia="en-US"/>
              </w:rPr>
              <w:lastRenderedPageBreak/>
              <w:t>+</w:t>
            </w:r>
            <w:r w:rsidRPr="004F6F0A">
              <w:rPr>
                <w:lang w:eastAsia="en-US"/>
              </w:rPr>
              <w:t xml:space="preserve">identifyLifeScience </w:t>
            </w:r>
            <w:r w:rsidRPr="00CE08E2">
              <w:rPr>
                <w:lang w:eastAsia="en-US"/>
              </w:rPr>
              <w:t>()</w:t>
            </w:r>
            <w:r>
              <w:rPr>
                <w:lang w:eastAsia="en-US"/>
              </w:rPr>
              <w:t>:</w:t>
            </w:r>
            <w:r w:rsidRPr="00FE58D6">
              <w:rPr>
                <w:lang w:eastAsia="en-US"/>
              </w:rPr>
              <w:t>String</w:t>
            </w:r>
          </w:p>
        </w:tc>
        <w:tc>
          <w:tcPr>
            <w:tcW w:w="4148" w:type="dxa"/>
          </w:tcPr>
          <w:p w14:paraId="091FBAF6" w14:textId="0CD12ADB" w:rsidR="004F6F0A" w:rsidRDefault="004F6F0A" w:rsidP="004F6F0A">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Identify which choice position(“1”, ”2”, ”3”) the </w:t>
            </w:r>
            <w:r>
              <w:rPr>
                <w:lang w:eastAsia="en-US"/>
              </w:rPr>
              <w:t xml:space="preserve">Life </w:t>
            </w:r>
            <w:r w:rsidRPr="00CE08E2">
              <w:rPr>
                <w:lang w:eastAsia="en-US"/>
              </w:rPr>
              <w:t>Science</w:t>
            </w:r>
            <w:r>
              <w:rPr>
                <w:lang w:eastAsia="en-US"/>
              </w:rPr>
              <w:t xml:space="preserve"> subject is in. </w:t>
            </w:r>
            <w:r w:rsidR="00663708">
              <w:rPr>
                <w:lang w:eastAsia="en-US"/>
              </w:rPr>
              <w:t>if user</w:t>
            </w:r>
            <w:r w:rsidR="00F07373">
              <w:rPr>
                <w:lang w:eastAsia="en-US"/>
              </w:rPr>
              <w:t xml:space="preserve"> </w:t>
            </w:r>
            <w:r>
              <w:rPr>
                <w:lang w:eastAsia="en-US"/>
              </w:rPr>
              <w:t>do</w:t>
            </w:r>
            <w:r w:rsidR="00F07373">
              <w:rPr>
                <w:lang w:eastAsia="en-US"/>
              </w:rPr>
              <w:t>es</w:t>
            </w:r>
            <w:r>
              <w:rPr>
                <w:lang w:eastAsia="en-US"/>
              </w:rPr>
              <w:t xml:space="preserve"> not take Life </w:t>
            </w:r>
            <w:r w:rsidRPr="00CE08E2">
              <w:rPr>
                <w:lang w:eastAsia="en-US"/>
              </w:rPr>
              <w:t>Science</w:t>
            </w:r>
            <w:r>
              <w:rPr>
                <w:lang w:eastAsia="en-US"/>
              </w:rPr>
              <w:t xml:space="preserve"> returns “0”</w:t>
            </w:r>
          </w:p>
        </w:tc>
      </w:tr>
      <w:tr w:rsidR="004F6F0A" w14:paraId="227D58FC" w14:textId="77777777" w:rsidTr="00645EA3">
        <w:trPr>
          <w:trHeight w:val="521"/>
        </w:trPr>
        <w:tc>
          <w:tcPr>
            <w:cnfStyle w:val="001000000000" w:firstRow="0" w:lastRow="0" w:firstColumn="1" w:lastColumn="0" w:oddVBand="0" w:evenVBand="0" w:oddHBand="0" w:evenHBand="0" w:firstRowFirstColumn="0" w:firstRowLastColumn="0" w:lastRowFirstColumn="0" w:lastRowLastColumn="0"/>
            <w:tcW w:w="4148" w:type="dxa"/>
          </w:tcPr>
          <w:p w14:paraId="2682FE69" w14:textId="5F901A96" w:rsidR="004F6F0A" w:rsidRDefault="004F6F0A" w:rsidP="004F6F0A">
            <w:pPr>
              <w:rPr>
                <w:lang w:val="en-ZA" w:eastAsia="en-US"/>
              </w:rPr>
            </w:pPr>
            <w:r>
              <w:rPr>
                <w:lang w:val="en-ZA" w:eastAsia="en-US"/>
              </w:rPr>
              <w:t>+</w:t>
            </w:r>
            <w:r w:rsidRPr="00557C93">
              <w:rPr>
                <w:lang w:val="en-ZA" w:eastAsia="en-US"/>
              </w:rPr>
              <w:t>getStellen()</w:t>
            </w:r>
            <w:r>
              <w:rPr>
                <w:lang w:val="en-ZA" w:eastAsia="en-US"/>
              </w:rPr>
              <w:t>:int</w:t>
            </w:r>
          </w:p>
        </w:tc>
        <w:tc>
          <w:tcPr>
            <w:tcW w:w="4148" w:type="dxa"/>
          </w:tcPr>
          <w:p w14:paraId="0A66BD6B" w14:textId="471DC23D" w:rsidR="004F6F0A" w:rsidRPr="00237997" w:rsidRDefault="004F6F0A" w:rsidP="004F6F0A">
            <w:pPr>
              <w:cnfStyle w:val="000000000000" w:firstRow="0" w:lastRow="0" w:firstColumn="0" w:lastColumn="0" w:oddVBand="0" w:evenVBand="0" w:oddHBand="0" w:evenHBand="0" w:firstRowFirstColumn="0" w:firstRowLastColumn="0" w:lastRowFirstColumn="0" w:lastRowLastColumn="0"/>
              <w:rPr>
                <w:lang w:val="en-ZA" w:eastAsia="en-US"/>
              </w:rPr>
            </w:pPr>
            <w:r w:rsidRPr="00237997">
              <w:rPr>
                <w:lang w:val="en-ZA" w:eastAsia="en-US"/>
              </w:rPr>
              <w:t xml:space="preserve">Returns the student’s </w:t>
            </w:r>
            <w:r w:rsidRPr="00557C93">
              <w:rPr>
                <w:lang w:val="en-ZA" w:eastAsia="en-US"/>
              </w:rPr>
              <w:t>Stellen</w:t>
            </w:r>
            <w:r>
              <w:rPr>
                <w:lang w:val="en-ZA" w:eastAsia="en-US"/>
              </w:rPr>
              <w:t xml:space="preserve">bosch </w:t>
            </w:r>
            <w:r w:rsidR="00E75E18">
              <w:rPr>
                <w:lang w:val="en-ZA" w:eastAsia="en-US"/>
              </w:rPr>
              <w:t>APS</w:t>
            </w:r>
            <w:r>
              <w:rPr>
                <w:lang w:val="en-ZA" w:eastAsia="en-US"/>
              </w:rPr>
              <w:t xml:space="preserve"> according to their Latest mark</w:t>
            </w:r>
          </w:p>
        </w:tc>
      </w:tr>
      <w:tr w:rsidR="00E75E18" w14:paraId="337504D6" w14:textId="77777777" w:rsidTr="00645EA3">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148" w:type="dxa"/>
          </w:tcPr>
          <w:p w14:paraId="0DF90CE3" w14:textId="273AE200" w:rsidR="00E75E18" w:rsidRDefault="00E75E18" w:rsidP="00E75E18">
            <w:pPr>
              <w:rPr>
                <w:lang w:val="en-ZA" w:eastAsia="en-US"/>
              </w:rPr>
            </w:pPr>
            <w:r>
              <w:rPr>
                <w:lang w:val="en-ZA" w:eastAsia="en-US"/>
              </w:rPr>
              <w:t>+</w:t>
            </w:r>
            <w:r w:rsidRPr="00AA2C88">
              <w:rPr>
                <w:lang w:val="en-ZA" w:eastAsia="en-US"/>
              </w:rPr>
              <w:t>getUCT_ScienceFPS()</w:t>
            </w:r>
            <w:r>
              <w:rPr>
                <w:lang w:val="en-ZA" w:eastAsia="en-US"/>
              </w:rPr>
              <w:t>:</w:t>
            </w:r>
            <w:r w:rsidRPr="00AA2C88">
              <w:rPr>
                <w:lang w:val="en-ZA" w:eastAsia="en-US"/>
              </w:rPr>
              <w:t>int</w:t>
            </w:r>
          </w:p>
        </w:tc>
        <w:tc>
          <w:tcPr>
            <w:tcW w:w="4148" w:type="dxa"/>
          </w:tcPr>
          <w:p w14:paraId="26700B7A" w14:textId="1737E8DD" w:rsidR="00E75E18" w:rsidRPr="00237997" w:rsidRDefault="00E75E18" w:rsidP="00E75E18">
            <w:pPr>
              <w:cnfStyle w:val="000000100000" w:firstRow="0" w:lastRow="0" w:firstColumn="0" w:lastColumn="0" w:oddVBand="0" w:evenVBand="0" w:oddHBand="1" w:evenHBand="0" w:firstRowFirstColumn="0" w:firstRowLastColumn="0" w:lastRowFirstColumn="0" w:lastRowLastColumn="0"/>
              <w:rPr>
                <w:lang w:val="en-ZA" w:eastAsia="en-US"/>
              </w:rPr>
            </w:pPr>
            <w:r w:rsidRPr="00237997">
              <w:rPr>
                <w:lang w:val="en-ZA" w:eastAsia="en-US"/>
              </w:rPr>
              <w:t xml:space="preserve">Returns the student’s </w:t>
            </w:r>
            <w:r>
              <w:rPr>
                <w:lang w:val="en-ZA" w:eastAsia="en-US"/>
              </w:rPr>
              <w:t>UCT APS for Science faculty according to their Latest mark</w:t>
            </w:r>
          </w:p>
        </w:tc>
      </w:tr>
      <w:tr w:rsidR="004A7A53" w14:paraId="110AB912" w14:textId="77777777" w:rsidTr="004A7A53">
        <w:trPr>
          <w:trHeight w:val="935"/>
        </w:trPr>
        <w:tc>
          <w:tcPr>
            <w:cnfStyle w:val="001000000000" w:firstRow="0" w:lastRow="0" w:firstColumn="1" w:lastColumn="0" w:oddVBand="0" w:evenVBand="0" w:oddHBand="0" w:evenHBand="0" w:firstRowFirstColumn="0" w:firstRowLastColumn="0" w:lastRowFirstColumn="0" w:lastRowLastColumn="0"/>
            <w:tcW w:w="4148" w:type="dxa"/>
          </w:tcPr>
          <w:p w14:paraId="3B7B7CC1" w14:textId="3C9D9CE8" w:rsidR="00101A8D" w:rsidRDefault="00101A8D" w:rsidP="00101A8D">
            <w:pPr>
              <w:rPr>
                <w:lang w:val="en-ZA" w:eastAsia="en-US"/>
              </w:rPr>
            </w:pPr>
            <w:r>
              <w:rPr>
                <w:lang w:val="en-ZA" w:eastAsia="en-US"/>
              </w:rPr>
              <w:t>+</w:t>
            </w:r>
            <w:r w:rsidRPr="00101A8D">
              <w:rPr>
                <w:lang w:val="en-ZA" w:eastAsia="en-US"/>
              </w:rPr>
              <w:t>getUCT_HealthFPS</w:t>
            </w:r>
            <w:r w:rsidRPr="00AA2C88">
              <w:rPr>
                <w:lang w:val="en-ZA" w:eastAsia="en-US"/>
              </w:rPr>
              <w:t xml:space="preserve"> ()</w:t>
            </w:r>
            <w:r>
              <w:rPr>
                <w:lang w:val="en-ZA" w:eastAsia="en-US"/>
              </w:rPr>
              <w:t>:</w:t>
            </w:r>
            <w:r w:rsidRPr="00AA2C88">
              <w:rPr>
                <w:lang w:val="en-ZA" w:eastAsia="en-US"/>
              </w:rPr>
              <w:t>int</w:t>
            </w:r>
          </w:p>
        </w:tc>
        <w:tc>
          <w:tcPr>
            <w:tcW w:w="4148" w:type="dxa"/>
          </w:tcPr>
          <w:p w14:paraId="0B6DDED8" w14:textId="1572170A" w:rsidR="00101A8D" w:rsidRPr="00237997" w:rsidRDefault="00101A8D" w:rsidP="00101A8D">
            <w:pPr>
              <w:cnfStyle w:val="000000000000" w:firstRow="0" w:lastRow="0" w:firstColumn="0" w:lastColumn="0" w:oddVBand="0" w:evenVBand="0" w:oddHBand="0" w:evenHBand="0" w:firstRowFirstColumn="0" w:firstRowLastColumn="0" w:lastRowFirstColumn="0" w:lastRowLastColumn="0"/>
              <w:rPr>
                <w:lang w:val="en-ZA" w:eastAsia="en-US"/>
              </w:rPr>
            </w:pPr>
            <w:r w:rsidRPr="00237997">
              <w:rPr>
                <w:lang w:val="en-ZA" w:eastAsia="en-US"/>
              </w:rPr>
              <w:t xml:space="preserve">Returns the student’s </w:t>
            </w:r>
            <w:r>
              <w:rPr>
                <w:lang w:val="en-ZA" w:eastAsia="en-US"/>
              </w:rPr>
              <w:t xml:space="preserve">UCT APS for </w:t>
            </w:r>
            <w:r w:rsidR="00ED5101">
              <w:rPr>
                <w:lang w:val="en-ZA" w:eastAsia="en-US"/>
              </w:rPr>
              <w:t>Health</w:t>
            </w:r>
            <w:r>
              <w:rPr>
                <w:lang w:val="en-ZA" w:eastAsia="en-US"/>
              </w:rPr>
              <w:t xml:space="preserve"> faculty according to their Latest mark</w:t>
            </w:r>
          </w:p>
        </w:tc>
      </w:tr>
      <w:tr w:rsidR="002A382B" w14:paraId="7EA5254B" w14:textId="77777777" w:rsidTr="00645EA3">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148" w:type="dxa"/>
          </w:tcPr>
          <w:p w14:paraId="0294EA5F" w14:textId="77D54C19" w:rsidR="002A382B" w:rsidRDefault="002A382B" w:rsidP="002A382B">
            <w:pPr>
              <w:rPr>
                <w:lang w:val="en-ZA" w:eastAsia="en-US"/>
              </w:rPr>
            </w:pPr>
            <w:r>
              <w:rPr>
                <w:lang w:val="en-ZA" w:eastAsia="en-US"/>
              </w:rPr>
              <w:t>+</w:t>
            </w:r>
            <w:r w:rsidRPr="002A382B">
              <w:rPr>
                <w:lang w:val="en-ZA" w:eastAsia="en-US"/>
              </w:rPr>
              <w:t xml:space="preserve">getUCT_MBChB_FPS(int PR) </w:t>
            </w:r>
            <w:r>
              <w:rPr>
                <w:lang w:val="en-ZA" w:eastAsia="en-US"/>
              </w:rPr>
              <w:t>:</w:t>
            </w:r>
            <w:r w:rsidRPr="00AA2C88">
              <w:rPr>
                <w:lang w:val="en-ZA" w:eastAsia="en-US"/>
              </w:rPr>
              <w:t>int</w:t>
            </w:r>
          </w:p>
        </w:tc>
        <w:tc>
          <w:tcPr>
            <w:tcW w:w="4148" w:type="dxa"/>
          </w:tcPr>
          <w:p w14:paraId="25EFE15B" w14:textId="21718A84" w:rsidR="002A382B" w:rsidRPr="00237997" w:rsidRDefault="002A382B" w:rsidP="002A382B">
            <w:pPr>
              <w:cnfStyle w:val="000000100000" w:firstRow="0" w:lastRow="0" w:firstColumn="0" w:lastColumn="0" w:oddVBand="0" w:evenVBand="0" w:oddHBand="1" w:evenHBand="0" w:firstRowFirstColumn="0" w:firstRowLastColumn="0" w:lastRowFirstColumn="0" w:lastRowLastColumn="0"/>
              <w:rPr>
                <w:lang w:val="en-ZA" w:eastAsia="en-US"/>
              </w:rPr>
            </w:pPr>
            <w:r w:rsidRPr="00237997">
              <w:rPr>
                <w:lang w:val="en-ZA" w:eastAsia="en-US"/>
              </w:rPr>
              <w:t xml:space="preserve">Returns the student’s </w:t>
            </w:r>
            <w:r>
              <w:rPr>
                <w:lang w:val="en-ZA" w:eastAsia="en-US"/>
              </w:rPr>
              <w:t xml:space="preserve">UCT APS for </w:t>
            </w:r>
            <w:r w:rsidR="004A7A53">
              <w:rPr>
                <w:lang w:val="en-ZA" w:eastAsia="en-US"/>
              </w:rPr>
              <w:t>a MBChB degree</w:t>
            </w:r>
            <w:r>
              <w:rPr>
                <w:lang w:val="en-ZA" w:eastAsia="en-US"/>
              </w:rPr>
              <w:t xml:space="preserve"> according to their Latest mark</w:t>
            </w:r>
          </w:p>
        </w:tc>
      </w:tr>
      <w:tr w:rsidR="004A7A53" w14:paraId="0D15F5B9" w14:textId="77777777" w:rsidTr="00645EA3">
        <w:trPr>
          <w:trHeight w:val="521"/>
        </w:trPr>
        <w:tc>
          <w:tcPr>
            <w:cnfStyle w:val="001000000000" w:firstRow="0" w:lastRow="0" w:firstColumn="1" w:lastColumn="0" w:oddVBand="0" w:evenVBand="0" w:oddHBand="0" w:evenHBand="0" w:firstRowFirstColumn="0" w:firstRowLastColumn="0" w:lastRowFirstColumn="0" w:lastRowLastColumn="0"/>
            <w:tcW w:w="4148" w:type="dxa"/>
          </w:tcPr>
          <w:p w14:paraId="4FF2AAF2" w14:textId="48022D1C" w:rsidR="004A7A53" w:rsidRDefault="004A7A53" w:rsidP="004A7A53">
            <w:pPr>
              <w:rPr>
                <w:lang w:val="en-ZA" w:eastAsia="en-US"/>
              </w:rPr>
            </w:pPr>
            <w:r>
              <w:rPr>
                <w:lang w:val="en-ZA" w:eastAsia="en-US"/>
              </w:rPr>
              <w:t>+</w:t>
            </w:r>
            <w:r w:rsidRPr="004A7A53">
              <w:rPr>
                <w:lang w:val="en-ZA" w:eastAsia="en-US"/>
              </w:rPr>
              <w:t>getUCT_normFPS</w:t>
            </w:r>
            <w:r w:rsidRPr="00AA2C88">
              <w:rPr>
                <w:lang w:val="en-ZA" w:eastAsia="en-US"/>
              </w:rPr>
              <w:t xml:space="preserve"> ()</w:t>
            </w:r>
            <w:r>
              <w:rPr>
                <w:lang w:val="en-ZA" w:eastAsia="en-US"/>
              </w:rPr>
              <w:t>:</w:t>
            </w:r>
            <w:r w:rsidRPr="00AA2C88">
              <w:rPr>
                <w:lang w:val="en-ZA" w:eastAsia="en-US"/>
              </w:rPr>
              <w:t>int</w:t>
            </w:r>
          </w:p>
        </w:tc>
        <w:tc>
          <w:tcPr>
            <w:tcW w:w="4148" w:type="dxa"/>
          </w:tcPr>
          <w:p w14:paraId="2B94F8B5" w14:textId="62F07512" w:rsidR="004A7A53" w:rsidRPr="00237997" w:rsidRDefault="004A7A53" w:rsidP="004A7A53">
            <w:pPr>
              <w:cnfStyle w:val="000000000000" w:firstRow="0" w:lastRow="0" w:firstColumn="0" w:lastColumn="0" w:oddVBand="0" w:evenVBand="0" w:oddHBand="0" w:evenHBand="0" w:firstRowFirstColumn="0" w:firstRowLastColumn="0" w:lastRowFirstColumn="0" w:lastRowLastColumn="0"/>
              <w:rPr>
                <w:lang w:val="en-ZA" w:eastAsia="en-US"/>
              </w:rPr>
            </w:pPr>
            <w:r w:rsidRPr="00237997">
              <w:rPr>
                <w:lang w:val="en-ZA" w:eastAsia="en-US"/>
              </w:rPr>
              <w:t xml:space="preserve">Returns the student’s </w:t>
            </w:r>
            <w:r>
              <w:rPr>
                <w:lang w:val="en-ZA" w:eastAsia="en-US"/>
              </w:rPr>
              <w:t>UCT APS for the rest of the faculties according to their Latest mark</w:t>
            </w:r>
          </w:p>
        </w:tc>
      </w:tr>
      <w:tr w:rsidR="004A7A53" w14:paraId="086CA588" w14:textId="77777777" w:rsidTr="00645EA3">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148" w:type="dxa"/>
          </w:tcPr>
          <w:p w14:paraId="2ABDC824" w14:textId="5BCB2E43" w:rsidR="004A7A53" w:rsidRDefault="007A0797" w:rsidP="004A7A53">
            <w:pPr>
              <w:rPr>
                <w:lang w:val="en-ZA" w:eastAsia="en-US"/>
              </w:rPr>
            </w:pPr>
            <w:r>
              <w:rPr>
                <w:lang w:val="en-ZA" w:eastAsia="en-US"/>
              </w:rPr>
              <w:t>+</w:t>
            </w:r>
            <w:r w:rsidRPr="007A0797">
              <w:rPr>
                <w:lang w:val="en-ZA" w:eastAsia="en-US"/>
              </w:rPr>
              <w:t>sevenPointScale</w:t>
            </w:r>
            <w:r w:rsidRPr="00AA2C88">
              <w:rPr>
                <w:lang w:val="en-ZA" w:eastAsia="en-US"/>
              </w:rPr>
              <w:t xml:space="preserve"> (</w:t>
            </w:r>
            <w:r w:rsidR="00C104BD" w:rsidRPr="00C104BD">
              <w:rPr>
                <w:lang w:val="en-ZA" w:eastAsia="en-US"/>
              </w:rPr>
              <w:t>int m</w:t>
            </w:r>
            <w:r w:rsidR="00936C8A">
              <w:rPr>
                <w:lang w:val="en-ZA" w:eastAsia="en-US"/>
              </w:rPr>
              <w:t>ark</w:t>
            </w:r>
            <w:r w:rsidRPr="00AA2C88">
              <w:rPr>
                <w:lang w:val="en-ZA" w:eastAsia="en-US"/>
              </w:rPr>
              <w:t>)</w:t>
            </w:r>
            <w:r>
              <w:rPr>
                <w:lang w:val="en-ZA" w:eastAsia="en-US"/>
              </w:rPr>
              <w:t>:</w:t>
            </w:r>
            <w:r w:rsidRPr="00AA2C88">
              <w:rPr>
                <w:lang w:val="en-ZA" w:eastAsia="en-US"/>
              </w:rPr>
              <w:t>int</w:t>
            </w:r>
          </w:p>
        </w:tc>
        <w:tc>
          <w:tcPr>
            <w:tcW w:w="4148" w:type="dxa"/>
          </w:tcPr>
          <w:p w14:paraId="4DB3DE86" w14:textId="0338EA41" w:rsidR="004A7A53" w:rsidRPr="00237997" w:rsidRDefault="00C104BD" w:rsidP="004A7A53">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Accepts a mark return its relative value in the NSC </w:t>
            </w:r>
            <w:r w:rsidR="00A27A77">
              <w:rPr>
                <w:lang w:val="en-ZA" w:eastAsia="en-US"/>
              </w:rPr>
              <w:t>seven point scale.</w:t>
            </w:r>
          </w:p>
        </w:tc>
      </w:tr>
      <w:tr w:rsidR="00342E63" w14:paraId="510673E5" w14:textId="77777777" w:rsidTr="00645EA3">
        <w:trPr>
          <w:trHeight w:val="521"/>
        </w:trPr>
        <w:tc>
          <w:tcPr>
            <w:cnfStyle w:val="001000000000" w:firstRow="0" w:lastRow="0" w:firstColumn="1" w:lastColumn="0" w:oddVBand="0" w:evenVBand="0" w:oddHBand="0" w:evenHBand="0" w:firstRowFirstColumn="0" w:firstRowLastColumn="0" w:lastRowFirstColumn="0" w:lastRowLastColumn="0"/>
            <w:tcW w:w="4148" w:type="dxa"/>
          </w:tcPr>
          <w:p w14:paraId="669E2839" w14:textId="79B9C6E9" w:rsidR="00342E63" w:rsidRDefault="00342E63" w:rsidP="00342E63">
            <w:pPr>
              <w:rPr>
                <w:lang w:val="en-ZA" w:eastAsia="en-US"/>
              </w:rPr>
            </w:pPr>
            <w:r>
              <w:rPr>
                <w:lang w:val="en-ZA" w:eastAsia="en-US"/>
              </w:rPr>
              <w:t>+</w:t>
            </w:r>
            <w:r w:rsidRPr="00E91D66">
              <w:rPr>
                <w:lang w:val="en-ZA" w:eastAsia="en-US"/>
              </w:rPr>
              <w:t>getNSC()</w:t>
            </w:r>
            <w:r>
              <w:rPr>
                <w:lang w:val="en-ZA" w:eastAsia="en-US"/>
              </w:rPr>
              <w:t>:int</w:t>
            </w:r>
          </w:p>
        </w:tc>
        <w:tc>
          <w:tcPr>
            <w:tcW w:w="4148" w:type="dxa"/>
          </w:tcPr>
          <w:p w14:paraId="5C7A0B0A" w14:textId="3D5DC6A6" w:rsidR="00342E63" w:rsidRPr="00237997" w:rsidRDefault="00342E63" w:rsidP="00342E63">
            <w:pPr>
              <w:cnfStyle w:val="000000000000" w:firstRow="0" w:lastRow="0" w:firstColumn="0" w:lastColumn="0" w:oddVBand="0" w:evenVBand="0" w:oddHBand="0" w:evenHBand="0" w:firstRowFirstColumn="0" w:firstRowLastColumn="0" w:lastRowFirstColumn="0" w:lastRowLastColumn="0"/>
              <w:rPr>
                <w:lang w:val="en-ZA" w:eastAsia="en-US"/>
              </w:rPr>
            </w:pPr>
            <w:r w:rsidRPr="00237997">
              <w:rPr>
                <w:lang w:val="en-ZA" w:eastAsia="en-US"/>
              </w:rPr>
              <w:t xml:space="preserve">Returns the student’s </w:t>
            </w:r>
            <w:r>
              <w:rPr>
                <w:lang w:val="en-ZA" w:eastAsia="en-US"/>
              </w:rPr>
              <w:t>APS according to their Latest mark in the form of NSC seven point scale</w:t>
            </w:r>
            <w:r w:rsidR="00B54020">
              <w:rPr>
                <w:lang w:val="en-ZA" w:eastAsia="en-US"/>
              </w:rPr>
              <w:t>. Used by UP</w:t>
            </w:r>
          </w:p>
        </w:tc>
      </w:tr>
      <w:tr w:rsidR="00B238F4" w14:paraId="54ECCAAC" w14:textId="77777777" w:rsidTr="00645EA3">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148" w:type="dxa"/>
          </w:tcPr>
          <w:p w14:paraId="2F412841" w14:textId="3E255DDC" w:rsidR="00B238F4" w:rsidRDefault="00B238F4" w:rsidP="00B238F4">
            <w:pPr>
              <w:rPr>
                <w:lang w:val="en-ZA" w:eastAsia="en-US"/>
              </w:rPr>
            </w:pPr>
            <w:r>
              <w:rPr>
                <w:lang w:val="en-ZA" w:eastAsia="en-US"/>
              </w:rPr>
              <w:t>+</w:t>
            </w:r>
            <w:r w:rsidRPr="00C95487">
              <w:rPr>
                <w:lang w:val="en-ZA" w:eastAsia="en-US"/>
              </w:rPr>
              <w:t xml:space="preserve">getWits </w:t>
            </w:r>
            <w:r w:rsidRPr="00E91D66">
              <w:rPr>
                <w:lang w:val="en-ZA" w:eastAsia="en-US"/>
              </w:rPr>
              <w:t>()</w:t>
            </w:r>
            <w:r>
              <w:rPr>
                <w:lang w:val="en-ZA" w:eastAsia="en-US"/>
              </w:rPr>
              <w:t>:int</w:t>
            </w:r>
          </w:p>
        </w:tc>
        <w:tc>
          <w:tcPr>
            <w:tcW w:w="4148" w:type="dxa"/>
          </w:tcPr>
          <w:p w14:paraId="71B20167" w14:textId="2E0A79B6" w:rsidR="00B238F4" w:rsidRPr="00237997" w:rsidRDefault="00B238F4" w:rsidP="00B238F4">
            <w:pPr>
              <w:cnfStyle w:val="000000100000" w:firstRow="0" w:lastRow="0" w:firstColumn="0" w:lastColumn="0" w:oddVBand="0" w:evenVBand="0" w:oddHBand="1" w:evenHBand="0" w:firstRowFirstColumn="0" w:firstRowLastColumn="0" w:lastRowFirstColumn="0" w:lastRowLastColumn="0"/>
              <w:rPr>
                <w:lang w:val="en-ZA" w:eastAsia="en-US"/>
              </w:rPr>
            </w:pPr>
            <w:r w:rsidRPr="00237997">
              <w:rPr>
                <w:lang w:val="en-ZA" w:eastAsia="en-US"/>
              </w:rPr>
              <w:t xml:space="preserve">Returns the student’s </w:t>
            </w:r>
            <w:r>
              <w:rPr>
                <w:lang w:val="en-ZA" w:eastAsia="en-US"/>
              </w:rPr>
              <w:t>Wits APS according to their Latest mark</w:t>
            </w:r>
          </w:p>
        </w:tc>
      </w:tr>
      <w:tr w:rsidR="00E07E85" w14:paraId="019679FE" w14:textId="77777777" w:rsidTr="00645EA3">
        <w:trPr>
          <w:trHeight w:val="521"/>
        </w:trPr>
        <w:tc>
          <w:tcPr>
            <w:cnfStyle w:val="001000000000" w:firstRow="0" w:lastRow="0" w:firstColumn="1" w:lastColumn="0" w:oddVBand="0" w:evenVBand="0" w:oddHBand="0" w:evenHBand="0" w:firstRowFirstColumn="0" w:firstRowLastColumn="0" w:lastRowFirstColumn="0" w:lastRowLastColumn="0"/>
            <w:tcW w:w="4148" w:type="dxa"/>
          </w:tcPr>
          <w:p w14:paraId="2EEA31C3" w14:textId="599886AD" w:rsidR="00E07E85" w:rsidRDefault="00E07E85" w:rsidP="00E07E85">
            <w:pPr>
              <w:rPr>
                <w:lang w:val="en-ZA" w:eastAsia="en-US"/>
              </w:rPr>
            </w:pPr>
            <w:r>
              <w:rPr>
                <w:lang w:val="en-ZA" w:eastAsia="en-US"/>
              </w:rPr>
              <w:t>+</w:t>
            </w:r>
            <w:r w:rsidR="009B3EC9" w:rsidRPr="009B3EC9">
              <w:rPr>
                <w:lang w:val="en-ZA" w:eastAsia="en-US"/>
              </w:rPr>
              <w:t xml:space="preserve">sevenPointScaleWits </w:t>
            </w:r>
            <w:r w:rsidRPr="00AA2C88">
              <w:rPr>
                <w:lang w:val="en-ZA" w:eastAsia="en-US"/>
              </w:rPr>
              <w:t>(</w:t>
            </w:r>
            <w:r w:rsidRPr="00C104BD">
              <w:rPr>
                <w:lang w:val="en-ZA" w:eastAsia="en-US"/>
              </w:rPr>
              <w:t>int m</w:t>
            </w:r>
            <w:r>
              <w:rPr>
                <w:lang w:val="en-ZA" w:eastAsia="en-US"/>
              </w:rPr>
              <w:t>ark</w:t>
            </w:r>
            <w:r w:rsidRPr="00AA2C88">
              <w:rPr>
                <w:lang w:val="en-ZA" w:eastAsia="en-US"/>
              </w:rPr>
              <w:t>)</w:t>
            </w:r>
            <w:r>
              <w:rPr>
                <w:lang w:val="en-ZA" w:eastAsia="en-US"/>
              </w:rPr>
              <w:t>:</w:t>
            </w:r>
            <w:r w:rsidRPr="00AA2C88">
              <w:rPr>
                <w:lang w:val="en-ZA" w:eastAsia="en-US"/>
              </w:rPr>
              <w:t>int</w:t>
            </w:r>
          </w:p>
        </w:tc>
        <w:tc>
          <w:tcPr>
            <w:tcW w:w="4148" w:type="dxa"/>
          </w:tcPr>
          <w:p w14:paraId="6983D530" w14:textId="0A7FECC6" w:rsidR="00E07E85" w:rsidRPr="00237997" w:rsidRDefault="00E07E85" w:rsidP="00E07E85">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Accepts a mark return its relative value </w:t>
            </w:r>
            <w:r>
              <w:rPr>
                <w:lang w:val="en-ZA" w:eastAsia="en-US"/>
              </w:rPr>
              <w:lastRenderedPageBreak/>
              <w:t>in the NSC seven point scale, wits version.</w:t>
            </w:r>
          </w:p>
        </w:tc>
      </w:tr>
      <w:tr w:rsidR="00E07E85" w14:paraId="022A3402" w14:textId="77777777" w:rsidTr="00645EA3">
        <w:trPr>
          <w:cnfStyle w:val="000000100000" w:firstRow="0" w:lastRow="0" w:firstColumn="0" w:lastColumn="0" w:oddVBand="0" w:evenVBand="0" w:oddHBand="1"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4148" w:type="dxa"/>
          </w:tcPr>
          <w:p w14:paraId="323CB753" w14:textId="3809D926" w:rsidR="00E07E85" w:rsidRPr="005F1255" w:rsidRDefault="00E07E85" w:rsidP="00E07E85">
            <w:pPr>
              <w:rPr>
                <w:lang w:eastAsia="en-US"/>
              </w:rPr>
            </w:pPr>
            <w:r>
              <w:rPr>
                <w:lang w:val="en-ZA" w:eastAsia="en-US"/>
              </w:rPr>
              <w:lastRenderedPageBreak/>
              <w:t>+</w:t>
            </w:r>
            <w:r w:rsidRPr="005F1255">
              <w:rPr>
                <w:lang w:val="en-ZA" w:eastAsia="en-US"/>
              </w:rPr>
              <w:t xml:space="preserve">sevenPointScaleWitsEM </w:t>
            </w:r>
            <w:r w:rsidRPr="00AA2C88">
              <w:rPr>
                <w:lang w:val="en-ZA" w:eastAsia="en-US"/>
              </w:rPr>
              <w:t>(</w:t>
            </w:r>
            <w:r w:rsidRPr="00C104BD">
              <w:rPr>
                <w:lang w:val="en-ZA" w:eastAsia="en-US"/>
              </w:rPr>
              <w:t>int m</w:t>
            </w:r>
            <w:r>
              <w:rPr>
                <w:lang w:val="en-ZA" w:eastAsia="en-US"/>
              </w:rPr>
              <w:t>ark</w:t>
            </w:r>
            <w:r w:rsidRPr="00AA2C88">
              <w:rPr>
                <w:lang w:val="en-ZA" w:eastAsia="en-US"/>
              </w:rPr>
              <w:t>)</w:t>
            </w:r>
            <w:r>
              <w:rPr>
                <w:lang w:val="en-ZA" w:eastAsia="en-US"/>
              </w:rPr>
              <w:t>:</w:t>
            </w:r>
            <w:r w:rsidRPr="00AA2C88">
              <w:rPr>
                <w:lang w:val="en-ZA" w:eastAsia="en-US"/>
              </w:rPr>
              <w:t>int</w:t>
            </w:r>
          </w:p>
        </w:tc>
        <w:tc>
          <w:tcPr>
            <w:tcW w:w="4148" w:type="dxa"/>
          </w:tcPr>
          <w:p w14:paraId="5E51C61D" w14:textId="6A2E8E6C" w:rsidR="00E07E85" w:rsidRPr="00237997" w:rsidRDefault="00E07E85" w:rsidP="00E07E85">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Accepts a mark return its relative value in the NSC seven point scale, wits version for English and Math</w:t>
            </w:r>
          </w:p>
        </w:tc>
      </w:tr>
    </w:tbl>
    <w:p w14:paraId="3DF131BC" w14:textId="77777777" w:rsidR="00094876" w:rsidRDefault="00094876" w:rsidP="00094876">
      <w:pPr>
        <w:rPr>
          <w:lang w:val="en-ZA"/>
        </w:rPr>
      </w:pPr>
    </w:p>
    <w:p w14:paraId="72D8C7D3" w14:textId="248D4670" w:rsidR="00A85B15" w:rsidRDefault="0045312E" w:rsidP="00094876">
      <w:pPr>
        <w:pStyle w:val="Heading2"/>
        <w:rPr>
          <w:lang w:val="en-ZA"/>
        </w:rPr>
      </w:pPr>
      <w:bookmarkStart w:id="18" w:name="_Toc523779880"/>
      <w:r>
        <w:rPr>
          <w:lang w:val="en-ZA"/>
        </w:rPr>
        <w:t>YearMark</w:t>
      </w:r>
      <w:bookmarkEnd w:id="18"/>
    </w:p>
    <w:p w14:paraId="6305C24E" w14:textId="24874A8F" w:rsidR="009E2300" w:rsidRDefault="009E2300" w:rsidP="009E2300">
      <w:pPr>
        <w:rPr>
          <w:lang w:val="en-ZA" w:eastAsia="en-US"/>
        </w:rPr>
      </w:pPr>
      <w:r w:rsidRPr="009E2300">
        <w:rPr>
          <w:lang w:val="en-ZA" w:eastAsia="en-US"/>
        </w:rPr>
        <w:t xml:space="preserve">This creates an object that mimics factors based on </w:t>
      </w:r>
      <w:r>
        <w:rPr>
          <w:lang w:val="en-ZA" w:eastAsia="en-US"/>
        </w:rPr>
        <w:t>Annual School Reports</w:t>
      </w:r>
    </w:p>
    <w:p w14:paraId="077F2498" w14:textId="6380E609" w:rsidR="006B2CCC" w:rsidRPr="00EF40DC" w:rsidRDefault="006B2CCC" w:rsidP="006B2CCC">
      <w:pPr>
        <w:pStyle w:val="Heading3"/>
        <w:rPr>
          <w:lang w:val="en-ZA" w:eastAsia="en-US"/>
        </w:rPr>
      </w:pPr>
      <w:bookmarkStart w:id="19" w:name="_Toc523779881"/>
      <w:r>
        <w:rPr>
          <w:lang w:val="en-ZA" w:eastAsia="en-US"/>
        </w:rPr>
        <w:t>Field</w:t>
      </w:r>
      <w:bookmarkEnd w:id="19"/>
    </w:p>
    <w:tbl>
      <w:tblPr>
        <w:tblStyle w:val="GridTable4-Accent1"/>
        <w:tblW w:w="0" w:type="auto"/>
        <w:tblLook w:val="04A0" w:firstRow="1" w:lastRow="0" w:firstColumn="1" w:lastColumn="0" w:noHBand="0" w:noVBand="1"/>
      </w:tblPr>
      <w:tblGrid>
        <w:gridCol w:w="4148"/>
        <w:gridCol w:w="4148"/>
      </w:tblGrid>
      <w:tr w:rsidR="006B2CCC" w14:paraId="26858558" w14:textId="77777777" w:rsidTr="00AE77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33AB7DC3" w14:textId="77777777" w:rsidR="006B2CCC" w:rsidRDefault="006B2CCC" w:rsidP="00AE77F9">
            <w:pPr>
              <w:rPr>
                <w:lang w:val="en-ZA" w:eastAsia="en-US"/>
              </w:rPr>
            </w:pPr>
            <w:r>
              <w:rPr>
                <w:lang w:val="en-ZA" w:eastAsia="en-US"/>
              </w:rPr>
              <w:t>Field</w:t>
            </w:r>
          </w:p>
        </w:tc>
        <w:tc>
          <w:tcPr>
            <w:tcW w:w="4148" w:type="dxa"/>
          </w:tcPr>
          <w:p w14:paraId="55047190" w14:textId="77777777" w:rsidR="006B2CCC" w:rsidRDefault="006B2CCC" w:rsidP="00AE77F9">
            <w:pPr>
              <w:cnfStyle w:val="100000000000" w:firstRow="1" w:lastRow="0" w:firstColumn="0" w:lastColumn="0" w:oddVBand="0" w:evenVBand="0" w:oddHBand="0" w:evenHBand="0" w:firstRowFirstColumn="0" w:firstRowLastColumn="0" w:lastRowFirstColumn="0" w:lastRowLastColumn="0"/>
              <w:rPr>
                <w:lang w:val="en-ZA" w:eastAsia="en-US"/>
              </w:rPr>
            </w:pPr>
            <w:r>
              <w:rPr>
                <w:lang w:val="en-ZA" w:eastAsia="en-US"/>
              </w:rPr>
              <w:t>Description</w:t>
            </w:r>
          </w:p>
        </w:tc>
      </w:tr>
      <w:tr w:rsidR="006C7FB9" w14:paraId="0470853E"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5A83F1D9" w14:textId="420F2D89" w:rsidR="006C7FB9" w:rsidRDefault="006D433C" w:rsidP="006C7FB9">
            <w:pPr>
              <w:rPr>
                <w:lang w:val="en-ZA" w:eastAsia="en-US"/>
              </w:rPr>
            </w:pPr>
            <w:r>
              <w:rPr>
                <w:lang w:val="en-ZA" w:eastAsia="en-US"/>
              </w:rPr>
              <w:t>+</w:t>
            </w:r>
            <w:r w:rsidR="006A0F45">
              <w:rPr>
                <w:lang w:val="en-ZA" w:eastAsia="en-US"/>
              </w:rPr>
              <w:t>U</w:t>
            </w:r>
            <w:r w:rsidR="001B550B">
              <w:rPr>
                <w:lang w:val="en-ZA" w:eastAsia="en-US"/>
              </w:rPr>
              <w:t>sername</w:t>
            </w:r>
            <w:r w:rsidR="006C7FB9">
              <w:rPr>
                <w:lang w:val="en-ZA" w:eastAsia="en-US"/>
              </w:rPr>
              <w:t>: String</w:t>
            </w:r>
          </w:p>
        </w:tc>
        <w:tc>
          <w:tcPr>
            <w:tcW w:w="4148" w:type="dxa"/>
          </w:tcPr>
          <w:p w14:paraId="12E20899" w14:textId="1C05CFCF" w:rsidR="006C7FB9" w:rsidRDefault="006D433C" w:rsidP="006C7FB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Stores </w:t>
            </w:r>
            <w:r w:rsidR="006C7FB9">
              <w:rPr>
                <w:lang w:val="en-ZA" w:eastAsia="en-US"/>
              </w:rPr>
              <w:t>the student’s username</w:t>
            </w:r>
          </w:p>
        </w:tc>
      </w:tr>
      <w:tr w:rsidR="006C7FB9" w14:paraId="58812456"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6DAFD497" w14:textId="30B0C685" w:rsidR="006C7FB9" w:rsidRDefault="006C7FB9" w:rsidP="006C7FB9">
            <w:pPr>
              <w:rPr>
                <w:lang w:val="en-ZA" w:eastAsia="en-US"/>
              </w:rPr>
            </w:pPr>
            <w:r>
              <w:rPr>
                <w:lang w:val="en-ZA" w:eastAsia="en-US"/>
              </w:rPr>
              <w:t>-</w:t>
            </w:r>
            <w:r w:rsidR="00B162C0">
              <w:rPr>
                <w:lang w:val="en-ZA" w:eastAsia="en-US"/>
              </w:rPr>
              <w:t>g</w:t>
            </w:r>
            <w:r>
              <w:rPr>
                <w:lang w:val="en-ZA" w:eastAsia="en-US"/>
              </w:rPr>
              <w:t>rade: int</w:t>
            </w:r>
          </w:p>
        </w:tc>
        <w:tc>
          <w:tcPr>
            <w:tcW w:w="4148" w:type="dxa"/>
          </w:tcPr>
          <w:p w14:paraId="0D7B9148" w14:textId="1E79746B" w:rsidR="006C7FB9" w:rsidRDefault="006C7FB9" w:rsidP="006C7FB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Stores the student’s Grade</w:t>
            </w:r>
          </w:p>
        </w:tc>
      </w:tr>
      <w:tr w:rsidR="006C7FB9" w14:paraId="34C33D57"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24792BBB" w14:textId="5D5672D2" w:rsidR="006C7FB9" w:rsidRDefault="00D05C9F" w:rsidP="006C7FB9">
            <w:pPr>
              <w:rPr>
                <w:lang w:val="en-ZA" w:eastAsia="en-US"/>
              </w:rPr>
            </w:pPr>
            <w:r>
              <w:rPr>
                <w:lang w:val="en-ZA" w:eastAsia="en-US"/>
              </w:rPr>
              <w:t>-homel</w:t>
            </w:r>
            <w:r w:rsidR="006C7FB9">
              <w:rPr>
                <w:lang w:val="en-ZA" w:eastAsia="en-US"/>
              </w:rPr>
              <w:t>: int</w:t>
            </w:r>
          </w:p>
        </w:tc>
        <w:tc>
          <w:tcPr>
            <w:tcW w:w="4148" w:type="dxa"/>
          </w:tcPr>
          <w:p w14:paraId="578F6FDC" w14:textId="3C959A12" w:rsidR="006C7FB9" w:rsidRDefault="006C7FB9" w:rsidP="006C7FB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student’s Home Language Subject Mark</w:t>
            </w:r>
          </w:p>
        </w:tc>
      </w:tr>
      <w:tr w:rsidR="006C7FB9" w14:paraId="7D350DEA"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4114F418" w14:textId="2C415272" w:rsidR="006C7FB9" w:rsidRDefault="00721A37" w:rsidP="006C7FB9">
            <w:pPr>
              <w:rPr>
                <w:lang w:val="en-ZA" w:eastAsia="en-US"/>
              </w:rPr>
            </w:pPr>
            <w:r>
              <w:rPr>
                <w:lang w:val="en-ZA" w:eastAsia="en-US"/>
              </w:rPr>
              <w:t>-a</w:t>
            </w:r>
            <w:r w:rsidR="00D05C9F">
              <w:rPr>
                <w:lang w:val="en-ZA" w:eastAsia="en-US"/>
              </w:rPr>
              <w:t>ddl</w:t>
            </w:r>
            <w:r w:rsidR="006C7FB9">
              <w:rPr>
                <w:lang w:val="en-ZA" w:eastAsia="en-US"/>
              </w:rPr>
              <w:t>: int</w:t>
            </w:r>
          </w:p>
        </w:tc>
        <w:tc>
          <w:tcPr>
            <w:tcW w:w="4148" w:type="dxa"/>
          </w:tcPr>
          <w:p w14:paraId="5BE50D1E" w14:textId="39446408" w:rsidR="006C7FB9" w:rsidRDefault="006C7FB9" w:rsidP="006C7FB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Stores the student’s First Additional Language Subject Mark</w:t>
            </w:r>
          </w:p>
        </w:tc>
      </w:tr>
      <w:tr w:rsidR="006C7FB9" w14:paraId="10A821E6"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7763B7ED" w14:textId="21E2BCD6" w:rsidR="006C7FB9" w:rsidRDefault="00721A37" w:rsidP="006C7FB9">
            <w:pPr>
              <w:rPr>
                <w:lang w:val="en-ZA" w:eastAsia="en-US"/>
              </w:rPr>
            </w:pPr>
            <w:r>
              <w:rPr>
                <w:lang w:val="en-ZA" w:eastAsia="en-US"/>
              </w:rPr>
              <w:t>-m</w:t>
            </w:r>
            <w:r w:rsidR="006C7FB9">
              <w:rPr>
                <w:lang w:val="en-ZA" w:eastAsia="en-US"/>
              </w:rPr>
              <w:t>ath: int</w:t>
            </w:r>
          </w:p>
        </w:tc>
        <w:tc>
          <w:tcPr>
            <w:tcW w:w="4148" w:type="dxa"/>
          </w:tcPr>
          <w:p w14:paraId="4793EAEB" w14:textId="12D7D07D" w:rsidR="006C7FB9" w:rsidRDefault="006C7FB9" w:rsidP="006C7FB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student’s Choice of Math-Math or Math Literacy Mark</w:t>
            </w:r>
          </w:p>
        </w:tc>
      </w:tr>
      <w:tr w:rsidR="006C7FB9" w14:paraId="5C673365"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1D2936F2" w14:textId="63C0277C" w:rsidR="006C7FB9" w:rsidRPr="00556831" w:rsidRDefault="00721A37" w:rsidP="006C7FB9">
            <w:pPr>
              <w:rPr>
                <w:b w:val="0"/>
                <w:bCs w:val="0"/>
                <w:lang w:val="en-ZA" w:eastAsia="en-US"/>
              </w:rPr>
            </w:pPr>
            <w:r>
              <w:rPr>
                <w:lang w:val="en-ZA" w:eastAsia="en-US"/>
              </w:rPr>
              <w:t>-c</w:t>
            </w:r>
            <w:r w:rsidR="006C7FB9">
              <w:rPr>
                <w:lang w:val="en-ZA" w:eastAsia="en-US"/>
              </w:rPr>
              <w:t>h1: int</w:t>
            </w:r>
          </w:p>
        </w:tc>
        <w:tc>
          <w:tcPr>
            <w:tcW w:w="4148" w:type="dxa"/>
          </w:tcPr>
          <w:p w14:paraId="512D92D7" w14:textId="7077360E" w:rsidR="006C7FB9" w:rsidRDefault="006C7FB9" w:rsidP="006C7FB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Stores the student’s Choice 1 Subject Mark</w:t>
            </w:r>
          </w:p>
        </w:tc>
      </w:tr>
      <w:tr w:rsidR="006C7FB9" w14:paraId="1AC9E6F2"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7E2B9C1A" w14:textId="53BB8E46" w:rsidR="006C7FB9" w:rsidRDefault="00721A37" w:rsidP="006C7FB9">
            <w:pPr>
              <w:rPr>
                <w:lang w:val="en-ZA" w:eastAsia="en-US"/>
              </w:rPr>
            </w:pPr>
            <w:r>
              <w:rPr>
                <w:lang w:val="en-ZA" w:eastAsia="en-US"/>
              </w:rPr>
              <w:t>-c</w:t>
            </w:r>
            <w:r w:rsidR="006C7FB9">
              <w:rPr>
                <w:lang w:val="en-ZA" w:eastAsia="en-US"/>
              </w:rPr>
              <w:t>h2: int</w:t>
            </w:r>
          </w:p>
        </w:tc>
        <w:tc>
          <w:tcPr>
            <w:tcW w:w="4148" w:type="dxa"/>
          </w:tcPr>
          <w:p w14:paraId="6A109FA8" w14:textId="476B2782" w:rsidR="006C7FB9" w:rsidRDefault="006C7FB9" w:rsidP="006C7FB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student’s Choice 2 Subject Mark</w:t>
            </w:r>
          </w:p>
        </w:tc>
      </w:tr>
      <w:tr w:rsidR="006C7FB9" w14:paraId="584AF3A1"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4EAD8F81" w14:textId="12AFB1B1" w:rsidR="006C7FB9" w:rsidRDefault="00721A37" w:rsidP="006C7FB9">
            <w:pPr>
              <w:rPr>
                <w:lang w:val="en-ZA" w:eastAsia="en-US"/>
              </w:rPr>
            </w:pPr>
            <w:r>
              <w:rPr>
                <w:lang w:val="en-ZA" w:eastAsia="en-US"/>
              </w:rPr>
              <w:t>-c</w:t>
            </w:r>
            <w:r w:rsidR="006C7FB9">
              <w:rPr>
                <w:lang w:val="en-ZA" w:eastAsia="en-US"/>
              </w:rPr>
              <w:t>h3: int</w:t>
            </w:r>
          </w:p>
        </w:tc>
        <w:tc>
          <w:tcPr>
            <w:tcW w:w="4148" w:type="dxa"/>
          </w:tcPr>
          <w:p w14:paraId="73672D8A" w14:textId="0C9AA3DB" w:rsidR="006C7FB9" w:rsidRDefault="006C7FB9" w:rsidP="006C7FB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Stores the student’s Choice 3 Subject Mark</w:t>
            </w:r>
          </w:p>
        </w:tc>
      </w:tr>
      <w:tr w:rsidR="002E256D" w14:paraId="62860C81"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62D4646" w14:textId="796076FC" w:rsidR="002E256D" w:rsidRDefault="002E256D" w:rsidP="006C7FB9">
            <w:pPr>
              <w:rPr>
                <w:lang w:val="en-ZA" w:eastAsia="en-US"/>
              </w:rPr>
            </w:pPr>
            <w:r>
              <w:rPr>
                <w:lang w:val="en-ZA" w:eastAsia="en-US"/>
              </w:rPr>
              <w:t>-avg:int</w:t>
            </w:r>
          </w:p>
        </w:tc>
        <w:tc>
          <w:tcPr>
            <w:tcW w:w="4148" w:type="dxa"/>
          </w:tcPr>
          <w:p w14:paraId="11ED9551" w14:textId="799F3AB7" w:rsidR="002E256D" w:rsidRDefault="002E256D" w:rsidP="006C7FB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Stores the student’s </w:t>
            </w:r>
            <w:r w:rsidR="00721A37">
              <w:rPr>
                <w:lang w:val="en-ZA" w:eastAsia="en-US"/>
              </w:rPr>
              <w:t xml:space="preserve">final Year </w:t>
            </w:r>
            <w:r>
              <w:rPr>
                <w:lang w:val="en-ZA" w:eastAsia="en-US"/>
              </w:rPr>
              <w:t>Mark</w:t>
            </w:r>
          </w:p>
        </w:tc>
      </w:tr>
    </w:tbl>
    <w:p w14:paraId="1620BBB5" w14:textId="31D39876" w:rsidR="0023782C" w:rsidRDefault="001C1EE9" w:rsidP="001C1EE9">
      <w:pPr>
        <w:pStyle w:val="Heading3"/>
        <w:rPr>
          <w:lang w:val="en-ZA" w:eastAsia="en-US"/>
        </w:rPr>
      </w:pPr>
      <w:bookmarkStart w:id="20" w:name="_Toc523779882"/>
      <w:r>
        <w:rPr>
          <w:lang w:val="en-ZA" w:eastAsia="en-US"/>
        </w:rPr>
        <w:t>Method</w:t>
      </w:r>
      <w:bookmarkEnd w:id="20"/>
    </w:p>
    <w:tbl>
      <w:tblPr>
        <w:tblStyle w:val="GridTable4-Accent1"/>
        <w:tblW w:w="0" w:type="auto"/>
        <w:tblLook w:val="04A0" w:firstRow="1" w:lastRow="0" w:firstColumn="1" w:lastColumn="0" w:noHBand="0" w:noVBand="1"/>
      </w:tblPr>
      <w:tblGrid>
        <w:gridCol w:w="4148"/>
        <w:gridCol w:w="4148"/>
      </w:tblGrid>
      <w:tr w:rsidR="001C1EE9" w14:paraId="561C1207" w14:textId="77777777" w:rsidTr="00AE77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39BBA918" w14:textId="77777777" w:rsidR="001C1EE9" w:rsidRDefault="001C1EE9" w:rsidP="00AE77F9">
            <w:pPr>
              <w:rPr>
                <w:lang w:val="en-ZA" w:eastAsia="en-US"/>
              </w:rPr>
            </w:pPr>
            <w:r>
              <w:rPr>
                <w:lang w:val="en-ZA" w:eastAsia="en-US"/>
              </w:rPr>
              <w:t>Field</w:t>
            </w:r>
          </w:p>
        </w:tc>
        <w:tc>
          <w:tcPr>
            <w:tcW w:w="4148" w:type="dxa"/>
          </w:tcPr>
          <w:p w14:paraId="6F52C9FE" w14:textId="77777777" w:rsidR="001C1EE9" w:rsidRDefault="001C1EE9" w:rsidP="00AE77F9">
            <w:pPr>
              <w:cnfStyle w:val="100000000000" w:firstRow="1" w:lastRow="0" w:firstColumn="0" w:lastColumn="0" w:oddVBand="0" w:evenVBand="0" w:oddHBand="0" w:evenHBand="0" w:firstRowFirstColumn="0" w:firstRowLastColumn="0" w:lastRowFirstColumn="0" w:lastRowLastColumn="0"/>
              <w:rPr>
                <w:lang w:val="en-ZA" w:eastAsia="en-US"/>
              </w:rPr>
            </w:pPr>
            <w:r>
              <w:rPr>
                <w:lang w:val="en-ZA" w:eastAsia="en-US"/>
              </w:rPr>
              <w:t>Description</w:t>
            </w:r>
          </w:p>
        </w:tc>
      </w:tr>
      <w:tr w:rsidR="001C1EE9" w14:paraId="379EF78C"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DEC8105" w14:textId="33A3E46D" w:rsidR="001C1EE9" w:rsidRDefault="001C1EE9" w:rsidP="00AE77F9">
            <w:pPr>
              <w:rPr>
                <w:lang w:val="en-ZA" w:eastAsia="en-US"/>
              </w:rPr>
            </w:pPr>
            <w:r>
              <w:rPr>
                <w:lang w:val="en-ZA" w:eastAsia="en-US"/>
              </w:rPr>
              <w:lastRenderedPageBreak/>
              <w:t>-</w:t>
            </w:r>
            <w:r w:rsidR="00F17D55">
              <w:t xml:space="preserve"> </w:t>
            </w:r>
            <w:r w:rsidR="00F17D55" w:rsidRPr="00F17D55">
              <w:rPr>
                <w:lang w:val="en-ZA" w:eastAsia="en-US"/>
              </w:rPr>
              <w:t>YearMark(String inUsername, int inGrade, int inHomel, int inAddl, int inMath, int inCh1, int inCh2, int inCh3)</w:t>
            </w:r>
          </w:p>
        </w:tc>
        <w:tc>
          <w:tcPr>
            <w:tcW w:w="4148" w:type="dxa"/>
          </w:tcPr>
          <w:p w14:paraId="451E5490" w14:textId="77777777" w:rsidR="001C1EE9" w:rsidRDefault="001C1EE9" w:rsidP="00AE77F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student’s Grade</w:t>
            </w:r>
          </w:p>
        </w:tc>
      </w:tr>
      <w:tr w:rsidR="00D9543C" w14:paraId="03EFC50D"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59B9A6AA" w14:textId="0B94D234" w:rsidR="00D9543C" w:rsidRDefault="00D9543C" w:rsidP="00AE77F9">
            <w:pPr>
              <w:rPr>
                <w:lang w:val="en-ZA" w:eastAsia="en-US"/>
              </w:rPr>
            </w:pPr>
            <w:r>
              <w:rPr>
                <w:lang w:val="en-ZA" w:eastAsia="en-US"/>
              </w:rPr>
              <w:t>+getGrade: int</w:t>
            </w:r>
          </w:p>
        </w:tc>
        <w:tc>
          <w:tcPr>
            <w:tcW w:w="4148" w:type="dxa"/>
          </w:tcPr>
          <w:p w14:paraId="423B9C80" w14:textId="17FE1F7E" w:rsidR="00D9543C" w:rsidRDefault="00FB5E98" w:rsidP="00AE77F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Returns the student’s Grade</w:t>
            </w:r>
          </w:p>
        </w:tc>
      </w:tr>
      <w:tr w:rsidR="001C1EE9" w14:paraId="7111FCF5"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688B8A87" w14:textId="7D54BFC6" w:rsidR="001C1EE9" w:rsidRDefault="00D9543C" w:rsidP="00AE77F9">
            <w:pPr>
              <w:rPr>
                <w:lang w:val="en-ZA" w:eastAsia="en-US"/>
              </w:rPr>
            </w:pPr>
            <w:r>
              <w:rPr>
                <w:lang w:val="en-ZA" w:eastAsia="en-US"/>
              </w:rPr>
              <w:t>+get</w:t>
            </w:r>
            <w:r w:rsidR="009208C1">
              <w:rPr>
                <w:lang w:val="en-ZA" w:eastAsia="en-US"/>
              </w:rPr>
              <w:t>Username</w:t>
            </w:r>
            <w:r w:rsidR="001C1EE9">
              <w:rPr>
                <w:lang w:val="en-ZA" w:eastAsia="en-US"/>
              </w:rPr>
              <w:t>: String</w:t>
            </w:r>
          </w:p>
        </w:tc>
        <w:tc>
          <w:tcPr>
            <w:tcW w:w="4148" w:type="dxa"/>
          </w:tcPr>
          <w:p w14:paraId="4C4E409F" w14:textId="59D534F1" w:rsidR="001C1EE9" w:rsidRDefault="00FB5E98" w:rsidP="00AE77F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Returns </w:t>
            </w:r>
            <w:r w:rsidR="001C1EE9">
              <w:rPr>
                <w:lang w:val="en-ZA" w:eastAsia="en-US"/>
              </w:rPr>
              <w:t>the student’s Race</w:t>
            </w:r>
          </w:p>
        </w:tc>
      </w:tr>
      <w:tr w:rsidR="001C1EE9" w14:paraId="3F34490C"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5A22441B" w14:textId="61FA0A32" w:rsidR="001C1EE9" w:rsidRDefault="00D9543C" w:rsidP="00AE77F9">
            <w:pPr>
              <w:rPr>
                <w:lang w:val="en-ZA" w:eastAsia="en-US"/>
              </w:rPr>
            </w:pPr>
            <w:r>
              <w:rPr>
                <w:lang w:val="en-ZA" w:eastAsia="en-US"/>
              </w:rPr>
              <w:t>+get</w:t>
            </w:r>
            <w:r w:rsidR="001C1EE9">
              <w:rPr>
                <w:lang w:val="en-ZA" w:eastAsia="en-US"/>
              </w:rPr>
              <w:t>HomeLang: int</w:t>
            </w:r>
          </w:p>
        </w:tc>
        <w:tc>
          <w:tcPr>
            <w:tcW w:w="4148" w:type="dxa"/>
          </w:tcPr>
          <w:p w14:paraId="6F9B9872" w14:textId="7E7E644C" w:rsidR="001C1EE9" w:rsidRDefault="00FB5E98" w:rsidP="00AE77F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Returns </w:t>
            </w:r>
            <w:r w:rsidR="001C1EE9">
              <w:rPr>
                <w:lang w:val="en-ZA" w:eastAsia="en-US"/>
              </w:rPr>
              <w:t>the student’s Home Language Subject Mark</w:t>
            </w:r>
          </w:p>
        </w:tc>
      </w:tr>
      <w:tr w:rsidR="001C1EE9" w14:paraId="636DE719"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53E3201C" w14:textId="3CC09652" w:rsidR="001C1EE9" w:rsidRDefault="00D9543C" w:rsidP="00AE77F9">
            <w:pPr>
              <w:rPr>
                <w:lang w:val="en-ZA" w:eastAsia="en-US"/>
              </w:rPr>
            </w:pPr>
            <w:r>
              <w:rPr>
                <w:lang w:val="en-ZA" w:eastAsia="en-US"/>
              </w:rPr>
              <w:t>+get</w:t>
            </w:r>
            <w:r w:rsidR="001C1EE9">
              <w:rPr>
                <w:lang w:val="en-ZA" w:eastAsia="en-US"/>
              </w:rPr>
              <w:t>FAddLang: int</w:t>
            </w:r>
          </w:p>
        </w:tc>
        <w:tc>
          <w:tcPr>
            <w:tcW w:w="4148" w:type="dxa"/>
          </w:tcPr>
          <w:p w14:paraId="4B53A857" w14:textId="4BBF7B48" w:rsidR="001C1EE9" w:rsidRDefault="00FB5E98" w:rsidP="00AE77F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Returns </w:t>
            </w:r>
            <w:r w:rsidR="001C1EE9">
              <w:rPr>
                <w:lang w:val="en-ZA" w:eastAsia="en-US"/>
              </w:rPr>
              <w:t>the student’s First Additional Language Subject Mark</w:t>
            </w:r>
          </w:p>
        </w:tc>
      </w:tr>
      <w:tr w:rsidR="001C1EE9" w14:paraId="4EEFB911"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0A478D97" w14:textId="0779EEFA" w:rsidR="001C1EE9" w:rsidRDefault="00D9543C" w:rsidP="00AE77F9">
            <w:pPr>
              <w:rPr>
                <w:lang w:val="en-ZA" w:eastAsia="en-US"/>
              </w:rPr>
            </w:pPr>
            <w:r>
              <w:rPr>
                <w:lang w:val="en-ZA" w:eastAsia="en-US"/>
              </w:rPr>
              <w:t>+get</w:t>
            </w:r>
            <w:r w:rsidR="001C1EE9">
              <w:rPr>
                <w:lang w:val="en-ZA" w:eastAsia="en-US"/>
              </w:rPr>
              <w:t>Math: int</w:t>
            </w:r>
          </w:p>
        </w:tc>
        <w:tc>
          <w:tcPr>
            <w:tcW w:w="4148" w:type="dxa"/>
          </w:tcPr>
          <w:p w14:paraId="760F95B8" w14:textId="11B46BB7" w:rsidR="001C1EE9" w:rsidRDefault="00FB5E98" w:rsidP="00AE77F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Returns </w:t>
            </w:r>
            <w:r w:rsidR="001C1EE9">
              <w:rPr>
                <w:lang w:val="en-ZA" w:eastAsia="en-US"/>
              </w:rPr>
              <w:t>the student’s Choice of Math-Math or Math Literacy Mark</w:t>
            </w:r>
          </w:p>
        </w:tc>
      </w:tr>
      <w:tr w:rsidR="001C1EE9" w14:paraId="54EEF133"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5D9B9984" w14:textId="79BCEEBD" w:rsidR="001C1EE9" w:rsidRPr="00556831" w:rsidRDefault="00D9543C" w:rsidP="00AE77F9">
            <w:pPr>
              <w:rPr>
                <w:b w:val="0"/>
                <w:bCs w:val="0"/>
                <w:lang w:val="en-ZA" w:eastAsia="en-US"/>
              </w:rPr>
            </w:pPr>
            <w:r>
              <w:rPr>
                <w:lang w:val="en-ZA" w:eastAsia="en-US"/>
              </w:rPr>
              <w:t>+get</w:t>
            </w:r>
            <w:r w:rsidR="001C1EE9">
              <w:rPr>
                <w:lang w:val="en-ZA" w:eastAsia="en-US"/>
              </w:rPr>
              <w:t>Ch1: int</w:t>
            </w:r>
          </w:p>
        </w:tc>
        <w:tc>
          <w:tcPr>
            <w:tcW w:w="4148" w:type="dxa"/>
          </w:tcPr>
          <w:p w14:paraId="355D3CB6" w14:textId="5EF40CEC" w:rsidR="001C1EE9" w:rsidRDefault="00FB5E98" w:rsidP="00AE77F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Returns </w:t>
            </w:r>
            <w:r w:rsidR="001C1EE9">
              <w:rPr>
                <w:lang w:val="en-ZA" w:eastAsia="en-US"/>
              </w:rPr>
              <w:t>the student’s Choice 1 Subject Mark</w:t>
            </w:r>
          </w:p>
        </w:tc>
      </w:tr>
      <w:tr w:rsidR="001C1EE9" w14:paraId="04FC2DA8"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6DA81E9F" w14:textId="3B26CEE5" w:rsidR="001C1EE9" w:rsidRDefault="00D9543C" w:rsidP="00AE77F9">
            <w:pPr>
              <w:rPr>
                <w:lang w:val="en-ZA" w:eastAsia="en-US"/>
              </w:rPr>
            </w:pPr>
            <w:r>
              <w:rPr>
                <w:lang w:val="en-ZA" w:eastAsia="en-US"/>
              </w:rPr>
              <w:t>+get</w:t>
            </w:r>
            <w:r w:rsidR="001C1EE9">
              <w:rPr>
                <w:lang w:val="en-ZA" w:eastAsia="en-US"/>
              </w:rPr>
              <w:t>Ch2: int</w:t>
            </w:r>
          </w:p>
        </w:tc>
        <w:tc>
          <w:tcPr>
            <w:tcW w:w="4148" w:type="dxa"/>
          </w:tcPr>
          <w:p w14:paraId="65ABA595" w14:textId="5202634E" w:rsidR="001C1EE9" w:rsidRDefault="00FB5E98" w:rsidP="00AE77F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Returns </w:t>
            </w:r>
            <w:r w:rsidR="001C1EE9">
              <w:rPr>
                <w:lang w:val="en-ZA" w:eastAsia="en-US"/>
              </w:rPr>
              <w:t>the student’s Choice 2 Subject Mark</w:t>
            </w:r>
          </w:p>
        </w:tc>
      </w:tr>
      <w:tr w:rsidR="001C1EE9" w14:paraId="1420FE30" w14:textId="77777777" w:rsidTr="00AE77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5970486B" w14:textId="587ADAB1" w:rsidR="001C1EE9" w:rsidRDefault="00D9543C" w:rsidP="00AE77F9">
            <w:pPr>
              <w:rPr>
                <w:lang w:val="en-ZA" w:eastAsia="en-US"/>
              </w:rPr>
            </w:pPr>
            <w:r>
              <w:rPr>
                <w:lang w:val="en-ZA" w:eastAsia="en-US"/>
              </w:rPr>
              <w:t>+get</w:t>
            </w:r>
            <w:r w:rsidR="001C1EE9">
              <w:rPr>
                <w:lang w:val="en-ZA" w:eastAsia="en-US"/>
              </w:rPr>
              <w:t>Ch3: int</w:t>
            </w:r>
          </w:p>
        </w:tc>
        <w:tc>
          <w:tcPr>
            <w:tcW w:w="4148" w:type="dxa"/>
          </w:tcPr>
          <w:p w14:paraId="4397082A" w14:textId="1F502068" w:rsidR="001C1EE9" w:rsidRDefault="00FB5E98" w:rsidP="00AE77F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Returns </w:t>
            </w:r>
            <w:r w:rsidR="001C1EE9">
              <w:rPr>
                <w:lang w:val="en-ZA" w:eastAsia="en-US"/>
              </w:rPr>
              <w:t>the student’s Choice 3 Subject Mark</w:t>
            </w:r>
          </w:p>
        </w:tc>
      </w:tr>
      <w:tr w:rsidR="001C1EE9" w14:paraId="7456ACBC" w14:textId="77777777" w:rsidTr="00AE77F9">
        <w:tc>
          <w:tcPr>
            <w:cnfStyle w:val="001000000000" w:firstRow="0" w:lastRow="0" w:firstColumn="1" w:lastColumn="0" w:oddVBand="0" w:evenVBand="0" w:oddHBand="0" w:evenHBand="0" w:firstRowFirstColumn="0" w:firstRowLastColumn="0" w:lastRowFirstColumn="0" w:lastRowLastColumn="0"/>
            <w:tcW w:w="4148" w:type="dxa"/>
          </w:tcPr>
          <w:p w14:paraId="50C4437D" w14:textId="26667E5B" w:rsidR="001C1EE9" w:rsidRDefault="00D9543C" w:rsidP="00AE77F9">
            <w:pPr>
              <w:rPr>
                <w:lang w:val="en-ZA" w:eastAsia="en-US"/>
              </w:rPr>
            </w:pPr>
            <w:r>
              <w:rPr>
                <w:lang w:val="en-ZA" w:eastAsia="en-US"/>
              </w:rPr>
              <w:t>+</w:t>
            </w:r>
            <w:r w:rsidR="004A60BD">
              <w:t xml:space="preserve"> </w:t>
            </w:r>
            <w:r w:rsidR="004A60BD" w:rsidRPr="004A60BD">
              <w:rPr>
                <w:lang w:val="en-ZA" w:eastAsia="en-US"/>
              </w:rPr>
              <w:t>getAvg</w:t>
            </w:r>
            <w:r w:rsidR="001C1EE9">
              <w:rPr>
                <w:lang w:val="en-ZA" w:eastAsia="en-US"/>
              </w:rPr>
              <w:t>: int</w:t>
            </w:r>
          </w:p>
        </w:tc>
        <w:tc>
          <w:tcPr>
            <w:tcW w:w="4148" w:type="dxa"/>
          </w:tcPr>
          <w:p w14:paraId="145DFA44" w14:textId="3AFC2CD5" w:rsidR="001C1EE9" w:rsidRDefault="00FB5E98" w:rsidP="00AE77F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Returns </w:t>
            </w:r>
            <w:r w:rsidR="001C1EE9">
              <w:rPr>
                <w:lang w:val="en-ZA" w:eastAsia="en-US"/>
              </w:rPr>
              <w:t xml:space="preserve">the </w:t>
            </w:r>
            <w:r w:rsidR="00BD5934">
              <w:rPr>
                <w:lang w:val="en-ZA" w:eastAsia="en-US"/>
              </w:rPr>
              <w:t>student’s final Year Mark</w:t>
            </w:r>
          </w:p>
        </w:tc>
      </w:tr>
    </w:tbl>
    <w:p w14:paraId="1D8CB2FF" w14:textId="2150031C" w:rsidR="001C1EE9" w:rsidRDefault="001C1EE9" w:rsidP="001C1EE9">
      <w:pPr>
        <w:rPr>
          <w:lang w:eastAsia="en-US"/>
        </w:rPr>
      </w:pPr>
    </w:p>
    <w:p w14:paraId="7FBC93B0" w14:textId="15FD080D" w:rsidR="0053413E" w:rsidRDefault="0053413E" w:rsidP="0053413E">
      <w:pPr>
        <w:pStyle w:val="Heading2"/>
        <w:rPr>
          <w:lang w:val="en-ZA"/>
        </w:rPr>
      </w:pPr>
      <w:bookmarkStart w:id="21" w:name="_Toc523779883"/>
      <w:r>
        <w:rPr>
          <w:lang w:val="en-ZA"/>
        </w:rPr>
        <w:t>TermMark</w:t>
      </w:r>
      <w:bookmarkEnd w:id="21"/>
    </w:p>
    <w:p w14:paraId="007ACB6A" w14:textId="77777777" w:rsidR="0053413E" w:rsidRDefault="0053413E" w:rsidP="0053413E">
      <w:pPr>
        <w:rPr>
          <w:lang w:val="en-ZA" w:eastAsia="en-US"/>
        </w:rPr>
      </w:pPr>
      <w:r w:rsidRPr="009E2300">
        <w:rPr>
          <w:lang w:val="en-ZA" w:eastAsia="en-US"/>
        </w:rPr>
        <w:t xml:space="preserve">This creates an object that mimics factors based on </w:t>
      </w:r>
      <w:r>
        <w:rPr>
          <w:lang w:val="en-ZA" w:eastAsia="en-US"/>
        </w:rPr>
        <w:t>Annual School Reports</w:t>
      </w:r>
    </w:p>
    <w:p w14:paraId="01DA5A62" w14:textId="77777777" w:rsidR="0053413E" w:rsidRPr="00EF40DC" w:rsidRDefault="0053413E" w:rsidP="0053413E">
      <w:pPr>
        <w:pStyle w:val="Heading3"/>
        <w:rPr>
          <w:lang w:val="en-ZA" w:eastAsia="en-US"/>
        </w:rPr>
      </w:pPr>
      <w:bookmarkStart w:id="22" w:name="_Toc523779884"/>
      <w:r>
        <w:rPr>
          <w:lang w:val="en-ZA" w:eastAsia="en-US"/>
        </w:rPr>
        <w:t>Field</w:t>
      </w:r>
      <w:bookmarkEnd w:id="22"/>
    </w:p>
    <w:tbl>
      <w:tblPr>
        <w:tblStyle w:val="GridTable4-Accent1"/>
        <w:tblW w:w="0" w:type="auto"/>
        <w:tblLook w:val="04A0" w:firstRow="1" w:lastRow="0" w:firstColumn="1" w:lastColumn="0" w:noHBand="0" w:noVBand="1"/>
      </w:tblPr>
      <w:tblGrid>
        <w:gridCol w:w="4148"/>
        <w:gridCol w:w="4148"/>
      </w:tblGrid>
      <w:tr w:rsidR="0053413E" w14:paraId="3CB97844" w14:textId="77777777" w:rsidTr="005B2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30CA0FE9" w14:textId="77777777" w:rsidR="0053413E" w:rsidRDefault="0053413E" w:rsidP="005B2126">
            <w:pPr>
              <w:rPr>
                <w:lang w:val="en-ZA" w:eastAsia="en-US"/>
              </w:rPr>
            </w:pPr>
            <w:r>
              <w:rPr>
                <w:lang w:val="en-ZA" w:eastAsia="en-US"/>
              </w:rPr>
              <w:t>Field</w:t>
            </w:r>
          </w:p>
        </w:tc>
        <w:tc>
          <w:tcPr>
            <w:tcW w:w="4148" w:type="dxa"/>
          </w:tcPr>
          <w:p w14:paraId="52D1265C" w14:textId="77777777" w:rsidR="0053413E" w:rsidRDefault="0053413E" w:rsidP="005B2126">
            <w:pPr>
              <w:cnfStyle w:val="100000000000" w:firstRow="1" w:lastRow="0" w:firstColumn="0" w:lastColumn="0" w:oddVBand="0" w:evenVBand="0" w:oddHBand="0" w:evenHBand="0" w:firstRowFirstColumn="0" w:firstRowLastColumn="0" w:lastRowFirstColumn="0" w:lastRowLastColumn="0"/>
              <w:rPr>
                <w:lang w:val="en-ZA" w:eastAsia="en-US"/>
              </w:rPr>
            </w:pPr>
            <w:r>
              <w:rPr>
                <w:lang w:val="en-ZA" w:eastAsia="en-US"/>
              </w:rPr>
              <w:t>Description</w:t>
            </w:r>
          </w:p>
        </w:tc>
      </w:tr>
      <w:tr w:rsidR="0053413E" w14:paraId="100449D1" w14:textId="77777777" w:rsidTr="005B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3247ACF5" w14:textId="77777777" w:rsidR="0053413E" w:rsidRDefault="0053413E" w:rsidP="005B2126">
            <w:pPr>
              <w:rPr>
                <w:lang w:val="en-ZA" w:eastAsia="en-US"/>
              </w:rPr>
            </w:pPr>
            <w:r>
              <w:rPr>
                <w:lang w:val="en-ZA" w:eastAsia="en-US"/>
              </w:rPr>
              <w:t>+Username: String</w:t>
            </w:r>
          </w:p>
        </w:tc>
        <w:tc>
          <w:tcPr>
            <w:tcW w:w="4148" w:type="dxa"/>
          </w:tcPr>
          <w:p w14:paraId="02C30E32" w14:textId="77777777" w:rsidR="0053413E" w:rsidRDefault="0053413E" w:rsidP="005B2126">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student’s username</w:t>
            </w:r>
          </w:p>
        </w:tc>
      </w:tr>
      <w:tr w:rsidR="0053413E" w14:paraId="1D7E4FFC" w14:textId="77777777" w:rsidTr="005B2126">
        <w:tc>
          <w:tcPr>
            <w:cnfStyle w:val="001000000000" w:firstRow="0" w:lastRow="0" w:firstColumn="1" w:lastColumn="0" w:oddVBand="0" w:evenVBand="0" w:oddHBand="0" w:evenHBand="0" w:firstRowFirstColumn="0" w:firstRowLastColumn="0" w:lastRowFirstColumn="0" w:lastRowLastColumn="0"/>
            <w:tcW w:w="4148" w:type="dxa"/>
          </w:tcPr>
          <w:p w14:paraId="0F908C81" w14:textId="77777777" w:rsidR="0053413E" w:rsidRDefault="0053413E" w:rsidP="005B2126">
            <w:pPr>
              <w:rPr>
                <w:lang w:val="en-ZA" w:eastAsia="en-US"/>
              </w:rPr>
            </w:pPr>
            <w:r>
              <w:rPr>
                <w:lang w:val="en-ZA" w:eastAsia="en-US"/>
              </w:rPr>
              <w:t>-grade: int</w:t>
            </w:r>
          </w:p>
        </w:tc>
        <w:tc>
          <w:tcPr>
            <w:tcW w:w="4148" w:type="dxa"/>
          </w:tcPr>
          <w:p w14:paraId="376AF679" w14:textId="77777777" w:rsidR="0053413E" w:rsidRDefault="0053413E" w:rsidP="005B2126">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Stores the student’s Grade</w:t>
            </w:r>
          </w:p>
        </w:tc>
      </w:tr>
      <w:tr w:rsidR="00CD2A91" w14:paraId="7E89AA44" w14:textId="77777777" w:rsidTr="005B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52F0131" w14:textId="1F65807E" w:rsidR="00CD2A91" w:rsidRDefault="00CD2A91" w:rsidP="00CD2A91">
            <w:pPr>
              <w:rPr>
                <w:lang w:val="en-ZA" w:eastAsia="en-US"/>
              </w:rPr>
            </w:pPr>
            <w:r>
              <w:rPr>
                <w:lang w:val="en-ZA" w:eastAsia="en-US"/>
              </w:rPr>
              <w:t>-</w:t>
            </w:r>
            <w:r w:rsidR="00213F16">
              <w:rPr>
                <w:lang w:val="en-ZA" w:eastAsia="en-US"/>
              </w:rPr>
              <w:t>term</w:t>
            </w:r>
            <w:r>
              <w:rPr>
                <w:lang w:val="en-ZA" w:eastAsia="en-US"/>
              </w:rPr>
              <w:t>: int</w:t>
            </w:r>
          </w:p>
        </w:tc>
        <w:tc>
          <w:tcPr>
            <w:tcW w:w="4148" w:type="dxa"/>
          </w:tcPr>
          <w:p w14:paraId="474D60DC" w14:textId="55939F1C" w:rsidR="00CD2A91" w:rsidRDefault="003103E6" w:rsidP="00CD2A91">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term</w:t>
            </w:r>
          </w:p>
        </w:tc>
      </w:tr>
      <w:tr w:rsidR="00CD2A91" w14:paraId="02E35207" w14:textId="77777777" w:rsidTr="005B2126">
        <w:tc>
          <w:tcPr>
            <w:cnfStyle w:val="001000000000" w:firstRow="0" w:lastRow="0" w:firstColumn="1" w:lastColumn="0" w:oddVBand="0" w:evenVBand="0" w:oddHBand="0" w:evenHBand="0" w:firstRowFirstColumn="0" w:firstRowLastColumn="0" w:lastRowFirstColumn="0" w:lastRowLastColumn="0"/>
            <w:tcW w:w="4148" w:type="dxa"/>
          </w:tcPr>
          <w:p w14:paraId="11CF29BA" w14:textId="77777777" w:rsidR="00CD2A91" w:rsidRDefault="00CD2A91" w:rsidP="00CD2A91">
            <w:pPr>
              <w:rPr>
                <w:lang w:val="en-ZA" w:eastAsia="en-US"/>
              </w:rPr>
            </w:pPr>
            <w:r>
              <w:rPr>
                <w:lang w:val="en-ZA" w:eastAsia="en-US"/>
              </w:rPr>
              <w:t>-homel: int</w:t>
            </w:r>
          </w:p>
        </w:tc>
        <w:tc>
          <w:tcPr>
            <w:tcW w:w="4148" w:type="dxa"/>
          </w:tcPr>
          <w:p w14:paraId="53807A5E" w14:textId="77777777" w:rsidR="00CD2A91" w:rsidRDefault="00CD2A91" w:rsidP="00CD2A91">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Stores the student’s Home Language </w:t>
            </w:r>
            <w:r>
              <w:rPr>
                <w:lang w:val="en-ZA" w:eastAsia="en-US"/>
              </w:rPr>
              <w:lastRenderedPageBreak/>
              <w:t>Subject Mark</w:t>
            </w:r>
          </w:p>
        </w:tc>
      </w:tr>
      <w:tr w:rsidR="00CD2A91" w14:paraId="717D4FEF" w14:textId="77777777" w:rsidTr="005B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65CE7CE7" w14:textId="77777777" w:rsidR="00CD2A91" w:rsidRDefault="00CD2A91" w:rsidP="00CD2A91">
            <w:pPr>
              <w:rPr>
                <w:lang w:val="en-ZA" w:eastAsia="en-US"/>
              </w:rPr>
            </w:pPr>
            <w:r>
              <w:rPr>
                <w:lang w:val="en-ZA" w:eastAsia="en-US"/>
              </w:rPr>
              <w:lastRenderedPageBreak/>
              <w:t>-addl: int</w:t>
            </w:r>
          </w:p>
        </w:tc>
        <w:tc>
          <w:tcPr>
            <w:tcW w:w="4148" w:type="dxa"/>
          </w:tcPr>
          <w:p w14:paraId="3D9AAA20" w14:textId="77777777" w:rsidR="00CD2A91" w:rsidRDefault="00CD2A91" w:rsidP="00CD2A91">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student’s First Additional Language Subject Mark</w:t>
            </w:r>
          </w:p>
        </w:tc>
      </w:tr>
      <w:tr w:rsidR="00CD2A91" w14:paraId="55EFD954" w14:textId="77777777" w:rsidTr="005B2126">
        <w:tc>
          <w:tcPr>
            <w:cnfStyle w:val="001000000000" w:firstRow="0" w:lastRow="0" w:firstColumn="1" w:lastColumn="0" w:oddVBand="0" w:evenVBand="0" w:oddHBand="0" w:evenHBand="0" w:firstRowFirstColumn="0" w:firstRowLastColumn="0" w:lastRowFirstColumn="0" w:lastRowLastColumn="0"/>
            <w:tcW w:w="4148" w:type="dxa"/>
          </w:tcPr>
          <w:p w14:paraId="6F707A82" w14:textId="77777777" w:rsidR="00CD2A91" w:rsidRDefault="00CD2A91" w:rsidP="00CD2A91">
            <w:pPr>
              <w:rPr>
                <w:lang w:val="en-ZA" w:eastAsia="en-US"/>
              </w:rPr>
            </w:pPr>
            <w:r>
              <w:rPr>
                <w:lang w:val="en-ZA" w:eastAsia="en-US"/>
              </w:rPr>
              <w:t>-math: int</w:t>
            </w:r>
          </w:p>
        </w:tc>
        <w:tc>
          <w:tcPr>
            <w:tcW w:w="4148" w:type="dxa"/>
          </w:tcPr>
          <w:p w14:paraId="4918C2A4" w14:textId="77777777" w:rsidR="00CD2A91" w:rsidRDefault="00CD2A91" w:rsidP="00CD2A91">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Stores the student’s Choice of Math-Math or Math Literacy Mark</w:t>
            </w:r>
          </w:p>
        </w:tc>
      </w:tr>
      <w:tr w:rsidR="00CD2A91" w14:paraId="45CE72A5" w14:textId="77777777" w:rsidTr="005B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6D715DDB" w14:textId="77777777" w:rsidR="00CD2A91" w:rsidRPr="00556831" w:rsidRDefault="00CD2A91" w:rsidP="00CD2A91">
            <w:pPr>
              <w:rPr>
                <w:b w:val="0"/>
                <w:bCs w:val="0"/>
                <w:lang w:val="en-ZA" w:eastAsia="en-US"/>
              </w:rPr>
            </w:pPr>
            <w:r>
              <w:rPr>
                <w:lang w:val="en-ZA" w:eastAsia="en-US"/>
              </w:rPr>
              <w:t>-ch1: int</w:t>
            </w:r>
          </w:p>
        </w:tc>
        <w:tc>
          <w:tcPr>
            <w:tcW w:w="4148" w:type="dxa"/>
          </w:tcPr>
          <w:p w14:paraId="312A7B71" w14:textId="77777777" w:rsidR="00CD2A91" w:rsidRDefault="00CD2A91" w:rsidP="00CD2A91">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student’s Choice 1 Subject Mark</w:t>
            </w:r>
          </w:p>
        </w:tc>
      </w:tr>
      <w:tr w:rsidR="00CD2A91" w14:paraId="1AEDC4DD" w14:textId="77777777" w:rsidTr="005B2126">
        <w:tc>
          <w:tcPr>
            <w:cnfStyle w:val="001000000000" w:firstRow="0" w:lastRow="0" w:firstColumn="1" w:lastColumn="0" w:oddVBand="0" w:evenVBand="0" w:oddHBand="0" w:evenHBand="0" w:firstRowFirstColumn="0" w:firstRowLastColumn="0" w:lastRowFirstColumn="0" w:lastRowLastColumn="0"/>
            <w:tcW w:w="4148" w:type="dxa"/>
          </w:tcPr>
          <w:p w14:paraId="1C11008E" w14:textId="77777777" w:rsidR="00CD2A91" w:rsidRDefault="00CD2A91" w:rsidP="00CD2A91">
            <w:pPr>
              <w:rPr>
                <w:lang w:val="en-ZA" w:eastAsia="en-US"/>
              </w:rPr>
            </w:pPr>
            <w:r>
              <w:rPr>
                <w:lang w:val="en-ZA" w:eastAsia="en-US"/>
              </w:rPr>
              <w:t>-ch2: int</w:t>
            </w:r>
          </w:p>
        </w:tc>
        <w:tc>
          <w:tcPr>
            <w:tcW w:w="4148" w:type="dxa"/>
          </w:tcPr>
          <w:p w14:paraId="534F0E8B" w14:textId="77777777" w:rsidR="00CD2A91" w:rsidRDefault="00CD2A91" w:rsidP="00CD2A91">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Stores the student’s Choice 2 Subject Mark</w:t>
            </w:r>
          </w:p>
        </w:tc>
      </w:tr>
      <w:tr w:rsidR="00CD2A91" w14:paraId="102D72B4" w14:textId="77777777" w:rsidTr="005B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2EA60803" w14:textId="77777777" w:rsidR="00CD2A91" w:rsidRDefault="00CD2A91" w:rsidP="00CD2A91">
            <w:pPr>
              <w:rPr>
                <w:lang w:val="en-ZA" w:eastAsia="en-US"/>
              </w:rPr>
            </w:pPr>
            <w:r>
              <w:rPr>
                <w:lang w:val="en-ZA" w:eastAsia="en-US"/>
              </w:rPr>
              <w:t>-ch3: int</w:t>
            </w:r>
          </w:p>
        </w:tc>
        <w:tc>
          <w:tcPr>
            <w:tcW w:w="4148" w:type="dxa"/>
          </w:tcPr>
          <w:p w14:paraId="328E17A2" w14:textId="77777777" w:rsidR="00CD2A91" w:rsidRDefault="00CD2A91" w:rsidP="00CD2A91">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student’s Choice 3 Subject Mark</w:t>
            </w:r>
          </w:p>
        </w:tc>
      </w:tr>
      <w:tr w:rsidR="00CD2A91" w14:paraId="62D055B9" w14:textId="77777777" w:rsidTr="005B2126">
        <w:tc>
          <w:tcPr>
            <w:cnfStyle w:val="001000000000" w:firstRow="0" w:lastRow="0" w:firstColumn="1" w:lastColumn="0" w:oddVBand="0" w:evenVBand="0" w:oddHBand="0" w:evenHBand="0" w:firstRowFirstColumn="0" w:firstRowLastColumn="0" w:lastRowFirstColumn="0" w:lastRowLastColumn="0"/>
            <w:tcW w:w="4148" w:type="dxa"/>
          </w:tcPr>
          <w:p w14:paraId="3A96167E" w14:textId="77777777" w:rsidR="00CD2A91" w:rsidRDefault="00CD2A91" w:rsidP="00CD2A91">
            <w:pPr>
              <w:rPr>
                <w:lang w:val="en-ZA" w:eastAsia="en-US"/>
              </w:rPr>
            </w:pPr>
            <w:r>
              <w:rPr>
                <w:lang w:val="en-ZA" w:eastAsia="en-US"/>
              </w:rPr>
              <w:t>-avg:int</w:t>
            </w:r>
          </w:p>
        </w:tc>
        <w:tc>
          <w:tcPr>
            <w:tcW w:w="4148" w:type="dxa"/>
          </w:tcPr>
          <w:p w14:paraId="2AE9B4F8" w14:textId="69732B04" w:rsidR="00CD2A91" w:rsidRDefault="00CD2A91" w:rsidP="00CD2A91">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 xml:space="preserve">Stores the student’s final </w:t>
            </w:r>
            <w:r w:rsidR="00E16AF3">
              <w:rPr>
                <w:lang w:val="en-ZA" w:eastAsia="en-US"/>
              </w:rPr>
              <w:t>term</w:t>
            </w:r>
            <w:r>
              <w:rPr>
                <w:lang w:val="en-ZA" w:eastAsia="en-US"/>
              </w:rPr>
              <w:t xml:space="preserve"> Mark</w:t>
            </w:r>
          </w:p>
        </w:tc>
      </w:tr>
    </w:tbl>
    <w:p w14:paraId="6D758CEB" w14:textId="77777777" w:rsidR="0053413E" w:rsidRDefault="0053413E" w:rsidP="0053413E">
      <w:pPr>
        <w:pStyle w:val="Heading3"/>
        <w:rPr>
          <w:lang w:val="en-ZA" w:eastAsia="en-US"/>
        </w:rPr>
      </w:pPr>
      <w:bookmarkStart w:id="23" w:name="_Toc523779885"/>
      <w:r>
        <w:rPr>
          <w:lang w:val="en-ZA" w:eastAsia="en-US"/>
        </w:rPr>
        <w:t>Method</w:t>
      </w:r>
      <w:bookmarkEnd w:id="23"/>
    </w:p>
    <w:tbl>
      <w:tblPr>
        <w:tblStyle w:val="GridTable4-Accent1"/>
        <w:tblW w:w="0" w:type="auto"/>
        <w:tblLook w:val="04A0" w:firstRow="1" w:lastRow="0" w:firstColumn="1" w:lastColumn="0" w:noHBand="0" w:noVBand="1"/>
      </w:tblPr>
      <w:tblGrid>
        <w:gridCol w:w="4148"/>
        <w:gridCol w:w="4148"/>
      </w:tblGrid>
      <w:tr w:rsidR="0053413E" w14:paraId="3903A2E5" w14:textId="77777777" w:rsidTr="005B2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51AC1718" w14:textId="77777777" w:rsidR="0053413E" w:rsidRDefault="0053413E" w:rsidP="005B2126">
            <w:pPr>
              <w:rPr>
                <w:lang w:val="en-ZA" w:eastAsia="en-US"/>
              </w:rPr>
            </w:pPr>
            <w:r>
              <w:rPr>
                <w:lang w:val="en-ZA" w:eastAsia="en-US"/>
              </w:rPr>
              <w:t>Field</w:t>
            </w:r>
          </w:p>
        </w:tc>
        <w:tc>
          <w:tcPr>
            <w:tcW w:w="4148" w:type="dxa"/>
          </w:tcPr>
          <w:p w14:paraId="51FEDA25" w14:textId="77777777" w:rsidR="0053413E" w:rsidRDefault="0053413E" w:rsidP="005B2126">
            <w:pPr>
              <w:cnfStyle w:val="100000000000" w:firstRow="1" w:lastRow="0" w:firstColumn="0" w:lastColumn="0" w:oddVBand="0" w:evenVBand="0" w:oddHBand="0" w:evenHBand="0" w:firstRowFirstColumn="0" w:firstRowLastColumn="0" w:lastRowFirstColumn="0" w:lastRowLastColumn="0"/>
              <w:rPr>
                <w:lang w:val="en-ZA" w:eastAsia="en-US"/>
              </w:rPr>
            </w:pPr>
            <w:r>
              <w:rPr>
                <w:lang w:val="en-ZA" w:eastAsia="en-US"/>
              </w:rPr>
              <w:t>Description</w:t>
            </w:r>
          </w:p>
        </w:tc>
      </w:tr>
      <w:tr w:rsidR="0053413E" w14:paraId="50FBFF6F" w14:textId="77777777" w:rsidTr="005B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5B8D02C8" w14:textId="065CA7AB" w:rsidR="0053413E" w:rsidRDefault="0053413E" w:rsidP="005B2126">
            <w:pPr>
              <w:rPr>
                <w:lang w:val="en-ZA" w:eastAsia="en-US"/>
              </w:rPr>
            </w:pPr>
            <w:r>
              <w:rPr>
                <w:lang w:val="en-ZA" w:eastAsia="en-US"/>
              </w:rPr>
              <w:t>-</w:t>
            </w:r>
            <w:r>
              <w:t xml:space="preserve"> </w:t>
            </w:r>
            <w:r w:rsidR="00E16AF3" w:rsidRPr="00E16AF3">
              <w:rPr>
                <w:lang w:val="en-ZA" w:eastAsia="en-US"/>
              </w:rPr>
              <w:t>TermMark(String inUsername, int inGrade, int inTerm, int inHomel, int inAddl, int inMath, int inCh1, int inCh2, int inCh3)</w:t>
            </w:r>
          </w:p>
        </w:tc>
        <w:tc>
          <w:tcPr>
            <w:tcW w:w="4148" w:type="dxa"/>
          </w:tcPr>
          <w:p w14:paraId="4BB09975" w14:textId="77777777" w:rsidR="0053413E" w:rsidRDefault="0053413E" w:rsidP="005B2126">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Stores the student’s Grade</w:t>
            </w:r>
          </w:p>
        </w:tc>
      </w:tr>
      <w:tr w:rsidR="0053413E" w14:paraId="260FA64B" w14:textId="77777777" w:rsidTr="005B2126">
        <w:tc>
          <w:tcPr>
            <w:cnfStyle w:val="001000000000" w:firstRow="0" w:lastRow="0" w:firstColumn="1" w:lastColumn="0" w:oddVBand="0" w:evenVBand="0" w:oddHBand="0" w:evenHBand="0" w:firstRowFirstColumn="0" w:firstRowLastColumn="0" w:lastRowFirstColumn="0" w:lastRowLastColumn="0"/>
            <w:tcW w:w="4148" w:type="dxa"/>
          </w:tcPr>
          <w:p w14:paraId="6E832EAC" w14:textId="77777777" w:rsidR="0053413E" w:rsidRDefault="0053413E" w:rsidP="005B2126">
            <w:pPr>
              <w:rPr>
                <w:lang w:val="en-ZA" w:eastAsia="en-US"/>
              </w:rPr>
            </w:pPr>
            <w:r>
              <w:rPr>
                <w:lang w:val="en-ZA" w:eastAsia="en-US"/>
              </w:rPr>
              <w:t>+getGrade: int</w:t>
            </w:r>
          </w:p>
        </w:tc>
        <w:tc>
          <w:tcPr>
            <w:tcW w:w="4148" w:type="dxa"/>
          </w:tcPr>
          <w:p w14:paraId="39A26529" w14:textId="77777777" w:rsidR="0053413E" w:rsidRDefault="0053413E" w:rsidP="005B2126">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Returns the student’s Grade</w:t>
            </w:r>
          </w:p>
        </w:tc>
      </w:tr>
      <w:tr w:rsidR="0053413E" w14:paraId="5E2B10B9" w14:textId="77777777" w:rsidTr="005B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416B6144" w14:textId="2889EB5F" w:rsidR="0053413E" w:rsidRDefault="0053413E" w:rsidP="005B2126">
            <w:pPr>
              <w:rPr>
                <w:lang w:val="en-ZA" w:eastAsia="en-US"/>
              </w:rPr>
            </w:pPr>
            <w:r>
              <w:rPr>
                <w:lang w:val="en-ZA" w:eastAsia="en-US"/>
              </w:rPr>
              <w:t>+get</w:t>
            </w:r>
            <w:r w:rsidR="00C4379F">
              <w:rPr>
                <w:lang w:val="en-ZA" w:eastAsia="en-US"/>
              </w:rPr>
              <w:t>Username</w:t>
            </w:r>
            <w:r>
              <w:rPr>
                <w:lang w:val="en-ZA" w:eastAsia="en-US"/>
              </w:rPr>
              <w:t>: String</w:t>
            </w:r>
          </w:p>
        </w:tc>
        <w:tc>
          <w:tcPr>
            <w:tcW w:w="4148" w:type="dxa"/>
          </w:tcPr>
          <w:p w14:paraId="4F7F3542" w14:textId="77777777" w:rsidR="0053413E" w:rsidRDefault="0053413E" w:rsidP="005B2126">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Returns the student’s Race</w:t>
            </w:r>
          </w:p>
        </w:tc>
      </w:tr>
      <w:tr w:rsidR="001107B9" w14:paraId="5EFF687E" w14:textId="77777777" w:rsidTr="005B2126">
        <w:tc>
          <w:tcPr>
            <w:cnfStyle w:val="001000000000" w:firstRow="0" w:lastRow="0" w:firstColumn="1" w:lastColumn="0" w:oddVBand="0" w:evenVBand="0" w:oddHBand="0" w:evenHBand="0" w:firstRowFirstColumn="0" w:firstRowLastColumn="0" w:lastRowFirstColumn="0" w:lastRowLastColumn="0"/>
            <w:tcW w:w="4148" w:type="dxa"/>
          </w:tcPr>
          <w:p w14:paraId="2C5E76AF" w14:textId="7CFA74EC" w:rsidR="001107B9" w:rsidRDefault="001107B9" w:rsidP="001107B9">
            <w:pPr>
              <w:rPr>
                <w:lang w:val="en-ZA" w:eastAsia="en-US"/>
              </w:rPr>
            </w:pPr>
            <w:r>
              <w:rPr>
                <w:lang w:val="en-ZA" w:eastAsia="en-US"/>
              </w:rPr>
              <w:t>+getTerm: int</w:t>
            </w:r>
          </w:p>
        </w:tc>
        <w:tc>
          <w:tcPr>
            <w:tcW w:w="4148" w:type="dxa"/>
          </w:tcPr>
          <w:p w14:paraId="3EFBDAA3" w14:textId="171A78F7" w:rsidR="001107B9" w:rsidRDefault="001107B9" w:rsidP="001107B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Returns the term</w:t>
            </w:r>
          </w:p>
        </w:tc>
      </w:tr>
      <w:tr w:rsidR="001107B9" w14:paraId="2A995E25" w14:textId="77777777" w:rsidTr="005B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352D6AB1" w14:textId="77777777" w:rsidR="001107B9" w:rsidRDefault="001107B9" w:rsidP="001107B9">
            <w:pPr>
              <w:rPr>
                <w:lang w:val="en-ZA" w:eastAsia="en-US"/>
              </w:rPr>
            </w:pPr>
            <w:r>
              <w:rPr>
                <w:lang w:val="en-ZA" w:eastAsia="en-US"/>
              </w:rPr>
              <w:t>+getHomeLang: int</w:t>
            </w:r>
          </w:p>
        </w:tc>
        <w:tc>
          <w:tcPr>
            <w:tcW w:w="4148" w:type="dxa"/>
          </w:tcPr>
          <w:p w14:paraId="2A62C7D7" w14:textId="77777777" w:rsidR="001107B9" w:rsidRDefault="001107B9" w:rsidP="001107B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Returns the student’s Home Language Subject Mark</w:t>
            </w:r>
          </w:p>
        </w:tc>
      </w:tr>
      <w:tr w:rsidR="001107B9" w14:paraId="24041F93" w14:textId="77777777" w:rsidTr="005B2126">
        <w:tc>
          <w:tcPr>
            <w:cnfStyle w:val="001000000000" w:firstRow="0" w:lastRow="0" w:firstColumn="1" w:lastColumn="0" w:oddVBand="0" w:evenVBand="0" w:oddHBand="0" w:evenHBand="0" w:firstRowFirstColumn="0" w:firstRowLastColumn="0" w:lastRowFirstColumn="0" w:lastRowLastColumn="0"/>
            <w:tcW w:w="4148" w:type="dxa"/>
          </w:tcPr>
          <w:p w14:paraId="58BD7F84" w14:textId="77777777" w:rsidR="001107B9" w:rsidRDefault="001107B9" w:rsidP="001107B9">
            <w:pPr>
              <w:rPr>
                <w:lang w:val="en-ZA" w:eastAsia="en-US"/>
              </w:rPr>
            </w:pPr>
            <w:r>
              <w:rPr>
                <w:lang w:val="en-ZA" w:eastAsia="en-US"/>
              </w:rPr>
              <w:t>+getFAddLang: int</w:t>
            </w:r>
          </w:p>
        </w:tc>
        <w:tc>
          <w:tcPr>
            <w:tcW w:w="4148" w:type="dxa"/>
          </w:tcPr>
          <w:p w14:paraId="78D1CF21" w14:textId="77777777" w:rsidR="001107B9" w:rsidRDefault="001107B9" w:rsidP="001107B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Returns the student’s First Additional Language Subject Mark</w:t>
            </w:r>
          </w:p>
        </w:tc>
      </w:tr>
      <w:tr w:rsidR="001107B9" w14:paraId="4357BE5A" w14:textId="77777777" w:rsidTr="005B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4D3C042C" w14:textId="77777777" w:rsidR="001107B9" w:rsidRDefault="001107B9" w:rsidP="001107B9">
            <w:pPr>
              <w:rPr>
                <w:lang w:val="en-ZA" w:eastAsia="en-US"/>
              </w:rPr>
            </w:pPr>
            <w:r>
              <w:rPr>
                <w:lang w:val="en-ZA" w:eastAsia="en-US"/>
              </w:rPr>
              <w:t>+getMath: int</w:t>
            </w:r>
          </w:p>
        </w:tc>
        <w:tc>
          <w:tcPr>
            <w:tcW w:w="4148" w:type="dxa"/>
          </w:tcPr>
          <w:p w14:paraId="1278E78D" w14:textId="77777777" w:rsidR="001107B9" w:rsidRDefault="001107B9" w:rsidP="001107B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Returns the student’s Choice of Math-Math or Math Literacy Mark</w:t>
            </w:r>
          </w:p>
        </w:tc>
      </w:tr>
      <w:tr w:rsidR="001107B9" w14:paraId="5DD32E72" w14:textId="77777777" w:rsidTr="005B2126">
        <w:tc>
          <w:tcPr>
            <w:cnfStyle w:val="001000000000" w:firstRow="0" w:lastRow="0" w:firstColumn="1" w:lastColumn="0" w:oddVBand="0" w:evenVBand="0" w:oddHBand="0" w:evenHBand="0" w:firstRowFirstColumn="0" w:firstRowLastColumn="0" w:lastRowFirstColumn="0" w:lastRowLastColumn="0"/>
            <w:tcW w:w="4148" w:type="dxa"/>
          </w:tcPr>
          <w:p w14:paraId="182E4A08" w14:textId="77777777" w:rsidR="001107B9" w:rsidRPr="00556831" w:rsidRDefault="001107B9" w:rsidP="001107B9">
            <w:pPr>
              <w:rPr>
                <w:b w:val="0"/>
                <w:bCs w:val="0"/>
                <w:lang w:val="en-ZA" w:eastAsia="en-US"/>
              </w:rPr>
            </w:pPr>
            <w:r>
              <w:rPr>
                <w:lang w:val="en-ZA" w:eastAsia="en-US"/>
              </w:rPr>
              <w:lastRenderedPageBreak/>
              <w:t>+getCh1: int</w:t>
            </w:r>
          </w:p>
        </w:tc>
        <w:tc>
          <w:tcPr>
            <w:tcW w:w="4148" w:type="dxa"/>
          </w:tcPr>
          <w:p w14:paraId="42DAC563" w14:textId="77777777" w:rsidR="001107B9" w:rsidRDefault="001107B9" w:rsidP="001107B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Returns the student’s Choice 1 Subject Mark</w:t>
            </w:r>
          </w:p>
        </w:tc>
      </w:tr>
      <w:tr w:rsidR="001107B9" w14:paraId="1FAFADF3" w14:textId="77777777" w:rsidTr="005B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9A9B032" w14:textId="77777777" w:rsidR="001107B9" w:rsidRDefault="001107B9" w:rsidP="001107B9">
            <w:pPr>
              <w:rPr>
                <w:lang w:val="en-ZA" w:eastAsia="en-US"/>
              </w:rPr>
            </w:pPr>
            <w:r>
              <w:rPr>
                <w:lang w:val="en-ZA" w:eastAsia="en-US"/>
              </w:rPr>
              <w:t>+getCh2: int</w:t>
            </w:r>
          </w:p>
        </w:tc>
        <w:tc>
          <w:tcPr>
            <w:tcW w:w="4148" w:type="dxa"/>
          </w:tcPr>
          <w:p w14:paraId="4DD92D67" w14:textId="77777777" w:rsidR="001107B9" w:rsidRDefault="001107B9" w:rsidP="001107B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Returns the student’s Choice 2 Subject Mark</w:t>
            </w:r>
          </w:p>
        </w:tc>
      </w:tr>
      <w:tr w:rsidR="001107B9" w14:paraId="0245D686" w14:textId="77777777" w:rsidTr="005B2126">
        <w:tc>
          <w:tcPr>
            <w:cnfStyle w:val="001000000000" w:firstRow="0" w:lastRow="0" w:firstColumn="1" w:lastColumn="0" w:oddVBand="0" w:evenVBand="0" w:oddHBand="0" w:evenHBand="0" w:firstRowFirstColumn="0" w:firstRowLastColumn="0" w:lastRowFirstColumn="0" w:lastRowLastColumn="0"/>
            <w:tcW w:w="4148" w:type="dxa"/>
          </w:tcPr>
          <w:p w14:paraId="31B0FB7A" w14:textId="77777777" w:rsidR="001107B9" w:rsidRDefault="001107B9" w:rsidP="001107B9">
            <w:pPr>
              <w:rPr>
                <w:lang w:val="en-ZA" w:eastAsia="en-US"/>
              </w:rPr>
            </w:pPr>
            <w:r>
              <w:rPr>
                <w:lang w:val="en-ZA" w:eastAsia="en-US"/>
              </w:rPr>
              <w:t>+getCh3: int</w:t>
            </w:r>
          </w:p>
        </w:tc>
        <w:tc>
          <w:tcPr>
            <w:tcW w:w="4148" w:type="dxa"/>
          </w:tcPr>
          <w:p w14:paraId="6DAC33A3" w14:textId="77777777" w:rsidR="001107B9" w:rsidRDefault="001107B9" w:rsidP="001107B9">
            <w:pPr>
              <w:cnfStyle w:val="000000000000" w:firstRow="0" w:lastRow="0" w:firstColumn="0" w:lastColumn="0" w:oddVBand="0" w:evenVBand="0" w:oddHBand="0" w:evenHBand="0" w:firstRowFirstColumn="0" w:firstRowLastColumn="0" w:lastRowFirstColumn="0" w:lastRowLastColumn="0"/>
              <w:rPr>
                <w:lang w:val="en-ZA" w:eastAsia="en-US"/>
              </w:rPr>
            </w:pPr>
            <w:r>
              <w:rPr>
                <w:lang w:val="en-ZA" w:eastAsia="en-US"/>
              </w:rPr>
              <w:t>Returns the student’s Choice 3 Subject Mark</w:t>
            </w:r>
          </w:p>
        </w:tc>
      </w:tr>
      <w:tr w:rsidR="001107B9" w14:paraId="5CBEAFCA" w14:textId="77777777" w:rsidTr="005B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4C439225" w14:textId="77777777" w:rsidR="001107B9" w:rsidRDefault="001107B9" w:rsidP="001107B9">
            <w:pPr>
              <w:rPr>
                <w:lang w:val="en-ZA" w:eastAsia="en-US"/>
              </w:rPr>
            </w:pPr>
            <w:r>
              <w:rPr>
                <w:lang w:val="en-ZA" w:eastAsia="en-US"/>
              </w:rPr>
              <w:t>+</w:t>
            </w:r>
            <w:r>
              <w:t xml:space="preserve"> </w:t>
            </w:r>
            <w:r w:rsidRPr="004A60BD">
              <w:rPr>
                <w:lang w:val="en-ZA" w:eastAsia="en-US"/>
              </w:rPr>
              <w:t>getAvg</w:t>
            </w:r>
            <w:r>
              <w:rPr>
                <w:lang w:val="en-ZA" w:eastAsia="en-US"/>
              </w:rPr>
              <w:t>: int</w:t>
            </w:r>
          </w:p>
        </w:tc>
        <w:tc>
          <w:tcPr>
            <w:tcW w:w="4148" w:type="dxa"/>
          </w:tcPr>
          <w:p w14:paraId="574A6983" w14:textId="53FE8E38" w:rsidR="001107B9" w:rsidRDefault="001107B9" w:rsidP="001107B9">
            <w:pPr>
              <w:cnfStyle w:val="000000100000" w:firstRow="0" w:lastRow="0" w:firstColumn="0" w:lastColumn="0" w:oddVBand="0" w:evenVBand="0" w:oddHBand="1" w:evenHBand="0" w:firstRowFirstColumn="0" w:firstRowLastColumn="0" w:lastRowFirstColumn="0" w:lastRowLastColumn="0"/>
              <w:rPr>
                <w:lang w:val="en-ZA" w:eastAsia="en-US"/>
              </w:rPr>
            </w:pPr>
            <w:r>
              <w:rPr>
                <w:lang w:val="en-ZA" w:eastAsia="en-US"/>
              </w:rPr>
              <w:t xml:space="preserve">Returns the student’s final </w:t>
            </w:r>
            <w:r w:rsidR="00E16AF3">
              <w:rPr>
                <w:lang w:val="en-ZA" w:eastAsia="en-US"/>
              </w:rPr>
              <w:t>term</w:t>
            </w:r>
            <w:r>
              <w:rPr>
                <w:lang w:val="en-ZA" w:eastAsia="en-US"/>
              </w:rPr>
              <w:t xml:space="preserve"> Mark</w:t>
            </w:r>
          </w:p>
        </w:tc>
      </w:tr>
    </w:tbl>
    <w:p w14:paraId="159411A1" w14:textId="77777777" w:rsidR="0053413E" w:rsidRPr="00360A07" w:rsidRDefault="0053413E" w:rsidP="001C1EE9">
      <w:pPr>
        <w:rPr>
          <w:lang w:eastAsia="en-US"/>
        </w:rPr>
      </w:pPr>
    </w:p>
    <w:p w14:paraId="74AF6AF4" w14:textId="59BEA2D6" w:rsidR="00BD55A1" w:rsidRDefault="0031135A" w:rsidP="00492136">
      <w:pPr>
        <w:pStyle w:val="Heading1"/>
      </w:pPr>
      <w:bookmarkStart w:id="24" w:name="_Toc523779886"/>
      <w:r>
        <w:t>DB</w:t>
      </w:r>
      <w:r w:rsidR="00492136">
        <w:t>Manager</w:t>
      </w:r>
      <w:bookmarkEnd w:id="24"/>
    </w:p>
    <w:p w14:paraId="073BD80B" w14:textId="3CE2D376" w:rsidR="00492136" w:rsidRDefault="007A50CD" w:rsidP="00492136">
      <w:r>
        <w:t xml:space="preserve">For retrieving, inserting, updating </w:t>
      </w:r>
      <w:r w:rsidR="00492136" w:rsidRPr="00DA76D9">
        <w:t>student information</w:t>
      </w:r>
      <w:r w:rsidR="008D01C6">
        <w:t>,</w:t>
      </w:r>
      <w:r w:rsidR="00492136" w:rsidRPr="00DA76D9">
        <w:t xml:space="preserve"> </w:t>
      </w:r>
      <w:r w:rsidR="00A717CF">
        <w:t xml:space="preserve">calculating APS scores </w:t>
      </w:r>
      <w:r w:rsidR="00503B45">
        <w:t>other info to help create</w:t>
      </w:r>
      <w:r w:rsidR="008D01C6">
        <w:t xml:space="preserve"> a graph</w:t>
      </w:r>
    </w:p>
    <w:p w14:paraId="34180128" w14:textId="01763B24" w:rsidR="0057194F" w:rsidRPr="00DA76D9" w:rsidRDefault="0057194F" w:rsidP="0057194F">
      <w:pPr>
        <w:pStyle w:val="Heading3"/>
      </w:pPr>
      <w:bookmarkStart w:id="25" w:name="_Toc523779887"/>
      <w:r>
        <w:t>Field</w:t>
      </w:r>
      <w:bookmarkEnd w:id="25"/>
    </w:p>
    <w:tbl>
      <w:tblPr>
        <w:tblStyle w:val="GridTable4-Accent1"/>
        <w:tblW w:w="0" w:type="auto"/>
        <w:tblLook w:val="04A0" w:firstRow="1" w:lastRow="0" w:firstColumn="1" w:lastColumn="0" w:noHBand="0" w:noVBand="1"/>
      </w:tblPr>
      <w:tblGrid>
        <w:gridCol w:w="4163"/>
        <w:gridCol w:w="4133"/>
      </w:tblGrid>
      <w:tr w:rsidR="00492136" w:rsidRPr="00DA76D9" w14:paraId="32C066C4" w14:textId="77777777" w:rsidTr="00477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3" w:type="dxa"/>
          </w:tcPr>
          <w:p w14:paraId="6EAB3A7B" w14:textId="77777777" w:rsidR="00492136" w:rsidRPr="00DA76D9" w:rsidRDefault="00492136" w:rsidP="00492136">
            <w:r w:rsidRPr="00DA76D9">
              <w:t>Field</w:t>
            </w:r>
          </w:p>
        </w:tc>
        <w:tc>
          <w:tcPr>
            <w:tcW w:w="4133" w:type="dxa"/>
          </w:tcPr>
          <w:p w14:paraId="39EF774C" w14:textId="77777777" w:rsidR="00492136" w:rsidRPr="00DA76D9" w:rsidRDefault="00492136" w:rsidP="00492136">
            <w:pPr>
              <w:cnfStyle w:val="100000000000" w:firstRow="1" w:lastRow="0" w:firstColumn="0" w:lastColumn="0" w:oddVBand="0" w:evenVBand="0" w:oddHBand="0" w:evenHBand="0" w:firstRowFirstColumn="0" w:firstRowLastColumn="0" w:lastRowFirstColumn="0" w:lastRowLastColumn="0"/>
            </w:pPr>
            <w:r w:rsidRPr="00DA76D9">
              <w:t>Description</w:t>
            </w:r>
          </w:p>
        </w:tc>
      </w:tr>
      <w:tr w:rsidR="00492136" w:rsidRPr="00DA76D9" w14:paraId="52787DFE" w14:textId="77777777" w:rsidTr="0047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3" w:type="dxa"/>
          </w:tcPr>
          <w:p w14:paraId="1A3343F9" w14:textId="77777777" w:rsidR="00492136" w:rsidRPr="00DA76D9" w:rsidRDefault="00492136" w:rsidP="00492136">
            <w:r w:rsidRPr="00DA76D9">
              <w:t>-conn: Connection</w:t>
            </w:r>
          </w:p>
        </w:tc>
        <w:tc>
          <w:tcPr>
            <w:tcW w:w="4133" w:type="dxa"/>
          </w:tcPr>
          <w:p w14:paraId="3BC367F9" w14:textId="77777777" w:rsidR="00492136" w:rsidRPr="00DA76D9" w:rsidRDefault="00492136" w:rsidP="00492136">
            <w:pPr>
              <w:cnfStyle w:val="000000100000" w:firstRow="0" w:lastRow="0" w:firstColumn="0" w:lastColumn="0" w:oddVBand="0" w:evenVBand="0" w:oddHBand="1" w:evenHBand="0" w:firstRowFirstColumn="0" w:firstRowLastColumn="0" w:lastRowFirstColumn="0" w:lastRowLastColumn="0"/>
            </w:pPr>
            <w:r w:rsidRPr="00DA76D9">
              <w:t>Creates a variable that will be used to send establish a connection with the database</w:t>
            </w:r>
          </w:p>
        </w:tc>
      </w:tr>
      <w:tr w:rsidR="00B26E27" w:rsidRPr="00DA76D9" w14:paraId="4DAF501B" w14:textId="77777777" w:rsidTr="00477DEF">
        <w:tc>
          <w:tcPr>
            <w:cnfStyle w:val="001000000000" w:firstRow="0" w:lastRow="0" w:firstColumn="1" w:lastColumn="0" w:oddVBand="0" w:evenVBand="0" w:oddHBand="0" w:evenHBand="0" w:firstRowFirstColumn="0" w:firstRowLastColumn="0" w:lastRowFirstColumn="0" w:lastRowLastColumn="0"/>
            <w:tcW w:w="4163" w:type="dxa"/>
          </w:tcPr>
          <w:p w14:paraId="3C08A831" w14:textId="10E7C588" w:rsidR="00B26E27" w:rsidRPr="00DA76D9" w:rsidRDefault="00B26E27" w:rsidP="00492136">
            <w:r>
              <w:t>-filePath:String</w:t>
            </w:r>
          </w:p>
        </w:tc>
        <w:tc>
          <w:tcPr>
            <w:tcW w:w="4133" w:type="dxa"/>
          </w:tcPr>
          <w:p w14:paraId="33292CFA" w14:textId="351B0E82" w:rsidR="00B26E27" w:rsidRPr="00DA76D9" w:rsidRDefault="00B26E27" w:rsidP="00492136">
            <w:pPr>
              <w:cnfStyle w:val="000000000000" w:firstRow="0" w:lastRow="0" w:firstColumn="0" w:lastColumn="0" w:oddVBand="0" w:evenVBand="0" w:oddHBand="0" w:evenHBand="0" w:firstRowFirstColumn="0" w:firstRowLastColumn="0" w:lastRowFirstColumn="0" w:lastRowLastColumn="0"/>
            </w:pPr>
            <w:r>
              <w:t>Stores the File path to find the data base.</w:t>
            </w:r>
          </w:p>
        </w:tc>
      </w:tr>
    </w:tbl>
    <w:p w14:paraId="4FCF3EA3" w14:textId="55260AF7" w:rsidR="00477DEF" w:rsidRDefault="00477DEF"/>
    <w:p w14:paraId="2F7F9A3F" w14:textId="285E225F" w:rsidR="0057194F" w:rsidRDefault="0057194F" w:rsidP="0057194F">
      <w:pPr>
        <w:pStyle w:val="Heading3"/>
      </w:pPr>
      <w:bookmarkStart w:id="26" w:name="_Toc523779888"/>
      <w:r>
        <w:t>Method</w:t>
      </w:r>
      <w:r w:rsidR="00FA2BAB">
        <w:t>(donno whats gonna be in here so just gonna leave it for now)</w:t>
      </w:r>
      <w:bookmarkEnd w:id="26"/>
    </w:p>
    <w:tbl>
      <w:tblPr>
        <w:tblStyle w:val="GridTable4-Accent1"/>
        <w:tblW w:w="0" w:type="auto"/>
        <w:tblLook w:val="04A0" w:firstRow="1" w:lastRow="0" w:firstColumn="1" w:lastColumn="0" w:noHBand="0" w:noVBand="1"/>
      </w:tblPr>
      <w:tblGrid>
        <w:gridCol w:w="4163"/>
        <w:gridCol w:w="4133"/>
      </w:tblGrid>
      <w:tr w:rsidR="00492136" w:rsidRPr="00DA76D9" w14:paraId="729B883D" w14:textId="77777777" w:rsidTr="00477D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3" w:type="dxa"/>
          </w:tcPr>
          <w:p w14:paraId="431A172D" w14:textId="77777777" w:rsidR="00492136" w:rsidRPr="00DA76D9" w:rsidRDefault="00492136" w:rsidP="00492136">
            <w:r w:rsidRPr="00DA76D9">
              <w:t>Methods</w:t>
            </w:r>
          </w:p>
        </w:tc>
        <w:tc>
          <w:tcPr>
            <w:tcW w:w="4133" w:type="dxa"/>
          </w:tcPr>
          <w:p w14:paraId="5AF7E1BA" w14:textId="77777777" w:rsidR="00492136" w:rsidRPr="00DA76D9" w:rsidRDefault="00492136" w:rsidP="00492136">
            <w:pPr>
              <w:cnfStyle w:val="100000000000" w:firstRow="1" w:lastRow="0" w:firstColumn="0" w:lastColumn="0" w:oddVBand="0" w:evenVBand="0" w:oddHBand="0" w:evenHBand="0" w:firstRowFirstColumn="0" w:firstRowLastColumn="0" w:lastRowFirstColumn="0" w:lastRowLastColumn="0"/>
            </w:pPr>
            <w:r w:rsidRPr="00DA76D9">
              <w:t>Description</w:t>
            </w:r>
          </w:p>
        </w:tc>
      </w:tr>
      <w:tr w:rsidR="00492136" w:rsidRPr="00DA76D9" w14:paraId="1D3623E9" w14:textId="77777777" w:rsidTr="0047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3" w:type="dxa"/>
          </w:tcPr>
          <w:p w14:paraId="53C68D09" w14:textId="5BC097FA" w:rsidR="00492136" w:rsidRPr="00DA76D9" w:rsidRDefault="00492136" w:rsidP="00492136">
            <w:r w:rsidRPr="00DA76D9">
              <w:t>+</w:t>
            </w:r>
            <w:r w:rsidR="00D44D9F" w:rsidRPr="00D44D9F">
              <w:t>DBManager()</w:t>
            </w:r>
          </w:p>
        </w:tc>
        <w:tc>
          <w:tcPr>
            <w:tcW w:w="4133" w:type="dxa"/>
          </w:tcPr>
          <w:p w14:paraId="031D7C4C" w14:textId="29FD991D" w:rsidR="00492136" w:rsidRPr="00DA76D9" w:rsidRDefault="00666445" w:rsidP="00492136">
            <w:pPr>
              <w:cnfStyle w:val="000000100000" w:firstRow="0" w:lastRow="0" w:firstColumn="0" w:lastColumn="0" w:oddVBand="0" w:evenVBand="0" w:oddHBand="1" w:evenHBand="0" w:firstRowFirstColumn="0" w:firstRowLastColumn="0" w:lastRowFirstColumn="0" w:lastRowLastColumn="0"/>
            </w:pPr>
            <w:r>
              <w:t>Instantiates DB</w:t>
            </w:r>
            <w:r w:rsidR="00492136" w:rsidRPr="00DA76D9">
              <w:t xml:space="preserve">Manager </w:t>
            </w:r>
          </w:p>
        </w:tc>
      </w:tr>
      <w:tr w:rsidR="00AC6058" w:rsidRPr="00DA76D9" w14:paraId="76080603" w14:textId="77777777" w:rsidTr="00477DEF">
        <w:tc>
          <w:tcPr>
            <w:cnfStyle w:val="001000000000" w:firstRow="0" w:lastRow="0" w:firstColumn="1" w:lastColumn="0" w:oddVBand="0" w:evenVBand="0" w:oddHBand="0" w:evenHBand="0" w:firstRowFirstColumn="0" w:firstRowLastColumn="0" w:lastRowFirstColumn="0" w:lastRowLastColumn="0"/>
            <w:tcW w:w="4163" w:type="dxa"/>
          </w:tcPr>
          <w:p w14:paraId="560D6CF8" w14:textId="3B2554DB" w:rsidR="00AC6058" w:rsidRPr="00DA76D9" w:rsidRDefault="00AC6058" w:rsidP="00492136">
            <w:r>
              <w:t>+</w:t>
            </w:r>
            <w:r w:rsidRPr="00AC6058">
              <w:t>connect()</w:t>
            </w:r>
            <w:r w:rsidR="00FD090E">
              <w:t>:</w:t>
            </w:r>
            <w:r w:rsidR="00FD090E" w:rsidRPr="00FD090E">
              <w:t>Statement</w:t>
            </w:r>
          </w:p>
        </w:tc>
        <w:tc>
          <w:tcPr>
            <w:tcW w:w="4133" w:type="dxa"/>
          </w:tcPr>
          <w:p w14:paraId="5C1A3FA2" w14:textId="2B866C96" w:rsidR="00AC6058" w:rsidRPr="00DA76D9" w:rsidRDefault="00FD090E" w:rsidP="00492136">
            <w:pPr>
              <w:cnfStyle w:val="000000000000" w:firstRow="0" w:lastRow="0" w:firstColumn="0" w:lastColumn="0" w:oddVBand="0" w:evenVBand="0" w:oddHBand="0" w:evenHBand="0" w:firstRowFirstColumn="0" w:firstRowLastColumn="0" w:lastRowFirstColumn="0" w:lastRowLastColumn="0"/>
            </w:pPr>
            <w:r>
              <w:t>A shortcut to link the program to the database.</w:t>
            </w:r>
          </w:p>
        </w:tc>
      </w:tr>
      <w:tr w:rsidR="00C64672" w:rsidRPr="00DA76D9" w14:paraId="5068466C" w14:textId="77777777" w:rsidTr="0047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3" w:type="dxa"/>
          </w:tcPr>
          <w:p w14:paraId="205EE4F1" w14:textId="54E7B7B3" w:rsidR="00C64672" w:rsidRDefault="00C64672" w:rsidP="00492136">
            <w:r>
              <w:t>+</w:t>
            </w:r>
            <w:r w:rsidRPr="00C64672">
              <w:t>getAllProgramme()</w:t>
            </w:r>
            <w:r>
              <w:t>:</w:t>
            </w:r>
            <w:r w:rsidRPr="00C64672">
              <w:t>ResultSet</w:t>
            </w:r>
          </w:p>
        </w:tc>
        <w:tc>
          <w:tcPr>
            <w:tcW w:w="4133" w:type="dxa"/>
          </w:tcPr>
          <w:p w14:paraId="7381AA1E" w14:textId="70CA7620" w:rsidR="00C64672" w:rsidRDefault="00C64672" w:rsidP="00492136">
            <w:pPr>
              <w:cnfStyle w:val="000000100000" w:firstRow="0" w:lastRow="0" w:firstColumn="0" w:lastColumn="0" w:oddVBand="0" w:evenVBand="0" w:oddHBand="1" w:evenHBand="0" w:firstRowFirstColumn="0" w:firstRowLastColumn="0" w:lastRowFirstColumn="0" w:lastRowLastColumn="0"/>
            </w:pPr>
            <w:r>
              <w:t xml:space="preserve">Returns a </w:t>
            </w:r>
            <w:r w:rsidRPr="00C64672">
              <w:t>ResultSet</w:t>
            </w:r>
            <w:r>
              <w:t xml:space="preserve"> containing all university programme</w:t>
            </w:r>
          </w:p>
        </w:tc>
      </w:tr>
      <w:tr w:rsidR="00C64672" w:rsidRPr="00DA76D9" w14:paraId="2131A737" w14:textId="77777777" w:rsidTr="00477DEF">
        <w:tc>
          <w:tcPr>
            <w:cnfStyle w:val="001000000000" w:firstRow="0" w:lastRow="0" w:firstColumn="1" w:lastColumn="0" w:oddVBand="0" w:evenVBand="0" w:oddHBand="0" w:evenHBand="0" w:firstRowFirstColumn="0" w:firstRowLastColumn="0" w:lastRowFirstColumn="0" w:lastRowLastColumn="0"/>
            <w:tcW w:w="4163" w:type="dxa"/>
          </w:tcPr>
          <w:p w14:paraId="73123D40" w14:textId="3A03E8D9" w:rsidR="00C64672" w:rsidRDefault="00C64672" w:rsidP="00492136">
            <w:r>
              <w:lastRenderedPageBreak/>
              <w:t>+</w:t>
            </w:r>
            <w:r w:rsidRPr="00C64672">
              <w:t>isNewUser(String inUsername)</w:t>
            </w:r>
            <w:r>
              <w:t>:boolean</w:t>
            </w:r>
          </w:p>
        </w:tc>
        <w:tc>
          <w:tcPr>
            <w:tcW w:w="4133" w:type="dxa"/>
          </w:tcPr>
          <w:p w14:paraId="1DC4C7CC" w14:textId="3F65F518" w:rsidR="00C64672" w:rsidRDefault="00C64672" w:rsidP="00492136">
            <w:pPr>
              <w:cnfStyle w:val="000000000000" w:firstRow="0" w:lastRow="0" w:firstColumn="0" w:lastColumn="0" w:oddVBand="0" w:evenVBand="0" w:oddHBand="0" w:evenHBand="0" w:firstRowFirstColumn="0" w:firstRowLastColumn="0" w:lastRowFirstColumn="0" w:lastRowLastColumn="0"/>
            </w:pPr>
            <w:r>
              <w:t>Decides if a user is new to this program</w:t>
            </w:r>
          </w:p>
        </w:tc>
      </w:tr>
      <w:tr w:rsidR="003506BE" w:rsidRPr="00DA76D9" w14:paraId="35264146" w14:textId="77777777" w:rsidTr="00477D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3" w:type="dxa"/>
          </w:tcPr>
          <w:p w14:paraId="1B648129" w14:textId="31639D7B" w:rsidR="003506BE" w:rsidRDefault="003506BE" w:rsidP="003506BE">
            <w:r>
              <w:t>+</w:t>
            </w:r>
            <w:r w:rsidRPr="003506BE">
              <w:t>isNewYearMark(String inUsername, int inGrade)</w:t>
            </w:r>
            <w:r>
              <w:t>:boolean</w:t>
            </w:r>
          </w:p>
        </w:tc>
        <w:tc>
          <w:tcPr>
            <w:tcW w:w="4133" w:type="dxa"/>
          </w:tcPr>
          <w:p w14:paraId="79BBCFF7" w14:textId="407B27CD" w:rsidR="003506BE" w:rsidRDefault="003506BE" w:rsidP="003506BE">
            <w:pPr>
              <w:cnfStyle w:val="000000100000" w:firstRow="0" w:lastRow="0" w:firstColumn="0" w:lastColumn="0" w:oddVBand="0" w:evenVBand="0" w:oddHBand="1" w:evenHBand="0" w:firstRowFirstColumn="0" w:firstRowLastColumn="0" w:lastRowFirstColumn="0" w:lastRowLastColumn="0"/>
            </w:pPr>
            <w:r>
              <w:t>Decides if a Year mark is new or already exist</w:t>
            </w:r>
          </w:p>
        </w:tc>
      </w:tr>
      <w:tr w:rsidR="002D723E" w:rsidRPr="00DA76D9" w14:paraId="54AFD600" w14:textId="77777777" w:rsidTr="004A6B90">
        <w:trPr>
          <w:trHeight w:val="323"/>
        </w:trPr>
        <w:tc>
          <w:tcPr>
            <w:cnfStyle w:val="001000000000" w:firstRow="0" w:lastRow="0" w:firstColumn="1" w:lastColumn="0" w:oddVBand="0" w:evenVBand="0" w:oddHBand="0" w:evenHBand="0" w:firstRowFirstColumn="0" w:firstRowLastColumn="0" w:lastRowFirstColumn="0" w:lastRowLastColumn="0"/>
            <w:tcW w:w="4163" w:type="dxa"/>
          </w:tcPr>
          <w:p w14:paraId="536AF2F4" w14:textId="69B8B3F2" w:rsidR="002D723E" w:rsidRDefault="002D723E" w:rsidP="002D723E">
            <w:r>
              <w:t>+</w:t>
            </w:r>
            <w:r w:rsidR="00FD3967">
              <w:t>isThereNoYea</w:t>
            </w:r>
            <w:r>
              <w:t>rMark</w:t>
            </w:r>
            <w:r w:rsidR="00FD3967">
              <w:t>(String inUsername)</w:t>
            </w:r>
            <w:r>
              <w:t>:boolean</w:t>
            </w:r>
          </w:p>
        </w:tc>
        <w:tc>
          <w:tcPr>
            <w:tcW w:w="4133" w:type="dxa"/>
          </w:tcPr>
          <w:p w14:paraId="48F75CCC" w14:textId="14571390" w:rsidR="002D723E" w:rsidRDefault="002D723E" w:rsidP="002D723E">
            <w:pPr>
              <w:cnfStyle w:val="000000000000" w:firstRow="0" w:lastRow="0" w:firstColumn="0" w:lastColumn="0" w:oddVBand="0" w:evenVBand="0" w:oddHBand="0" w:evenHBand="0" w:firstRowFirstColumn="0" w:firstRowLastColumn="0" w:lastRowFirstColumn="0" w:lastRowLastColumn="0"/>
            </w:pPr>
            <w:r>
              <w:t xml:space="preserve">Decides </w:t>
            </w:r>
            <w:r w:rsidR="004A6B90">
              <w:t>if there is a Year mark at all</w:t>
            </w:r>
          </w:p>
        </w:tc>
      </w:tr>
      <w:tr w:rsidR="009A2C8A" w:rsidRPr="00DA76D9" w14:paraId="05F6600A" w14:textId="77777777" w:rsidTr="004A6B9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163" w:type="dxa"/>
          </w:tcPr>
          <w:p w14:paraId="69DF0DD0" w14:textId="34C4BFEC" w:rsidR="009A2C8A" w:rsidRDefault="009A2C8A" w:rsidP="009A2C8A">
            <w:r>
              <w:t>+</w:t>
            </w:r>
            <w:r w:rsidRPr="00211C97">
              <w:t xml:space="preserve">isNewTermMark </w:t>
            </w:r>
            <w:r w:rsidRPr="003506BE">
              <w:t>(String inUsername, int inGrade</w:t>
            </w:r>
            <w:r>
              <w:t xml:space="preserve">, </w:t>
            </w:r>
            <w:r w:rsidRPr="00211C97">
              <w:t>int inTerm</w:t>
            </w:r>
            <w:r w:rsidRPr="003506BE">
              <w:t>)</w:t>
            </w:r>
            <w:r>
              <w:t>:boolean</w:t>
            </w:r>
          </w:p>
        </w:tc>
        <w:tc>
          <w:tcPr>
            <w:tcW w:w="4133" w:type="dxa"/>
          </w:tcPr>
          <w:p w14:paraId="2D21D508" w14:textId="2EB4D028" w:rsidR="009A2C8A" w:rsidRDefault="009A2C8A" w:rsidP="009A2C8A">
            <w:pPr>
              <w:cnfStyle w:val="000000100000" w:firstRow="0" w:lastRow="0" w:firstColumn="0" w:lastColumn="0" w:oddVBand="0" w:evenVBand="0" w:oddHBand="1" w:evenHBand="0" w:firstRowFirstColumn="0" w:firstRowLastColumn="0" w:lastRowFirstColumn="0" w:lastRowLastColumn="0"/>
            </w:pPr>
            <w:r>
              <w:t>Decides if a Term mark is new or already exist</w:t>
            </w:r>
          </w:p>
        </w:tc>
      </w:tr>
      <w:tr w:rsidR="00FD3967" w:rsidRPr="00DA76D9" w14:paraId="561B1CAA" w14:textId="77777777" w:rsidTr="004A6B90">
        <w:trPr>
          <w:trHeight w:val="323"/>
        </w:trPr>
        <w:tc>
          <w:tcPr>
            <w:cnfStyle w:val="001000000000" w:firstRow="0" w:lastRow="0" w:firstColumn="1" w:lastColumn="0" w:oddVBand="0" w:evenVBand="0" w:oddHBand="0" w:evenHBand="0" w:firstRowFirstColumn="0" w:firstRowLastColumn="0" w:lastRowFirstColumn="0" w:lastRowLastColumn="0"/>
            <w:tcW w:w="4163" w:type="dxa"/>
          </w:tcPr>
          <w:p w14:paraId="5B0877F4" w14:textId="319FCF3B" w:rsidR="00FD3967" w:rsidRDefault="00FD3967" w:rsidP="00FD3967">
            <w:r>
              <w:t>+isThereNoTermMark(String inUsername):boolean</w:t>
            </w:r>
          </w:p>
        </w:tc>
        <w:tc>
          <w:tcPr>
            <w:tcW w:w="4133" w:type="dxa"/>
          </w:tcPr>
          <w:p w14:paraId="6EEEB177" w14:textId="75802671" w:rsidR="00FD3967" w:rsidRDefault="00BC0FAB" w:rsidP="00FD3967">
            <w:pPr>
              <w:cnfStyle w:val="000000000000" w:firstRow="0" w:lastRow="0" w:firstColumn="0" w:lastColumn="0" w:oddVBand="0" w:evenVBand="0" w:oddHBand="0" w:evenHBand="0" w:firstRowFirstColumn="0" w:firstRowLastColumn="0" w:lastRowFirstColumn="0" w:lastRowLastColumn="0"/>
            </w:pPr>
            <w:r>
              <w:t>Decides if there is a Term mark at all</w:t>
            </w:r>
          </w:p>
        </w:tc>
      </w:tr>
      <w:tr w:rsidR="0073776B" w:rsidRPr="00DA76D9" w14:paraId="423D2B36" w14:textId="77777777" w:rsidTr="004A6B9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163" w:type="dxa"/>
          </w:tcPr>
          <w:p w14:paraId="7AA6F850" w14:textId="062A1023" w:rsidR="0073776B" w:rsidRDefault="0073776B" w:rsidP="00FD3967">
            <w:r>
              <w:t>+</w:t>
            </w:r>
            <w:r w:rsidRPr="0073776B">
              <w:t>insertNewUser(String inUsername, String inRace, String inHomeLang, String inAddLang, String inMath, String inCh1, String inCh2, String inCh3, int in</w:t>
            </w:r>
            <w:r>
              <w:t>AL, int inQL, int inMAT):void</w:t>
            </w:r>
          </w:p>
        </w:tc>
        <w:tc>
          <w:tcPr>
            <w:tcW w:w="4133" w:type="dxa"/>
          </w:tcPr>
          <w:p w14:paraId="729110C4" w14:textId="2DA18358" w:rsidR="0073776B" w:rsidRDefault="0073776B" w:rsidP="00FD3967">
            <w:pPr>
              <w:cnfStyle w:val="000000100000" w:firstRow="0" w:lastRow="0" w:firstColumn="0" w:lastColumn="0" w:oddVBand="0" w:evenVBand="0" w:oddHBand="1" w:evenHBand="0" w:firstRowFirstColumn="0" w:firstRowLastColumn="0" w:lastRowFirstColumn="0" w:lastRowLastColumn="0"/>
            </w:pPr>
            <w:r>
              <w:t>Insert a new user</w:t>
            </w:r>
            <w:r w:rsidR="00265EA1">
              <w:t xml:space="preserve"> into the database</w:t>
            </w:r>
          </w:p>
        </w:tc>
      </w:tr>
      <w:tr w:rsidR="00880DC7" w:rsidRPr="00DA76D9" w14:paraId="69665A75" w14:textId="77777777" w:rsidTr="004A6B90">
        <w:trPr>
          <w:trHeight w:val="323"/>
        </w:trPr>
        <w:tc>
          <w:tcPr>
            <w:cnfStyle w:val="001000000000" w:firstRow="0" w:lastRow="0" w:firstColumn="1" w:lastColumn="0" w:oddVBand="0" w:evenVBand="0" w:oddHBand="0" w:evenHBand="0" w:firstRowFirstColumn="0" w:firstRowLastColumn="0" w:lastRowFirstColumn="0" w:lastRowLastColumn="0"/>
            <w:tcW w:w="4163" w:type="dxa"/>
          </w:tcPr>
          <w:p w14:paraId="62BA4318" w14:textId="68C28659" w:rsidR="00880DC7" w:rsidRDefault="00880DC7" w:rsidP="00FD3967">
            <w:r>
              <w:t>+</w:t>
            </w:r>
            <w:r w:rsidRPr="00880DC7">
              <w:t>updateStudentInfo(String inUsername, String inRace, String inHomeLang, String inAddLang, String inMath, String inCh1, String inCh2, String inCh3, int inAL, int inQL</w:t>
            </w:r>
            <w:r>
              <w:t>, int inMAT):void</w:t>
            </w:r>
          </w:p>
        </w:tc>
        <w:tc>
          <w:tcPr>
            <w:tcW w:w="4133" w:type="dxa"/>
          </w:tcPr>
          <w:p w14:paraId="1EACE1FD" w14:textId="54E019A5" w:rsidR="00880DC7" w:rsidRDefault="00E95054" w:rsidP="00FD3967">
            <w:pPr>
              <w:cnfStyle w:val="000000000000" w:firstRow="0" w:lastRow="0" w:firstColumn="0" w:lastColumn="0" w:oddVBand="0" w:evenVBand="0" w:oddHBand="0" w:evenHBand="0" w:firstRowFirstColumn="0" w:firstRowLastColumn="0" w:lastRowFirstColumn="0" w:lastRowLastColumn="0"/>
            </w:pPr>
            <w:r>
              <w:t xml:space="preserve">Update </w:t>
            </w:r>
            <w:r w:rsidR="00265EA1">
              <w:t>an</w:t>
            </w:r>
            <w:r>
              <w:t xml:space="preserve"> </w:t>
            </w:r>
            <w:r w:rsidR="00FA1EB3">
              <w:t>exist</w:t>
            </w:r>
            <w:r w:rsidR="00265EA1">
              <w:t>ing</w:t>
            </w:r>
            <w:r w:rsidR="00FA1EB3">
              <w:t xml:space="preserve"> </w:t>
            </w:r>
            <w:r>
              <w:t>user info</w:t>
            </w:r>
            <w:r w:rsidR="00265EA1">
              <w:t xml:space="preserve"> onto the database</w:t>
            </w:r>
          </w:p>
        </w:tc>
      </w:tr>
      <w:tr w:rsidR="00265EA1" w:rsidRPr="00DA76D9" w14:paraId="1380DED4" w14:textId="77777777" w:rsidTr="004A6B9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163" w:type="dxa"/>
          </w:tcPr>
          <w:p w14:paraId="23C842E2" w14:textId="65E9FB85" w:rsidR="00265EA1" w:rsidRDefault="00265EA1" w:rsidP="00265EA1">
            <w:r>
              <w:t>+</w:t>
            </w:r>
            <w:r w:rsidRPr="003E3042">
              <w:t>insertYearMark(String inUsername, int inGrade, int inHomeLang, int inAddLang, int inMath, int inCh1, int inCh2, int inCh3)</w:t>
            </w:r>
            <w:r>
              <w:t>:void</w:t>
            </w:r>
          </w:p>
        </w:tc>
        <w:tc>
          <w:tcPr>
            <w:tcW w:w="4133" w:type="dxa"/>
          </w:tcPr>
          <w:p w14:paraId="54BA8B5A" w14:textId="55CBE533" w:rsidR="00265EA1" w:rsidRDefault="00265EA1" w:rsidP="00265EA1">
            <w:pPr>
              <w:cnfStyle w:val="000000100000" w:firstRow="0" w:lastRow="0" w:firstColumn="0" w:lastColumn="0" w:oddVBand="0" w:evenVBand="0" w:oddHBand="1" w:evenHBand="0" w:firstRowFirstColumn="0" w:firstRowLastColumn="0" w:lastRowFirstColumn="0" w:lastRowLastColumn="0"/>
            </w:pPr>
            <w:r>
              <w:t>Insert a new Year mark into the database</w:t>
            </w:r>
          </w:p>
        </w:tc>
      </w:tr>
      <w:tr w:rsidR="003911F9" w:rsidRPr="00DA76D9" w14:paraId="63D0671D" w14:textId="77777777" w:rsidTr="004A6B90">
        <w:trPr>
          <w:trHeight w:val="323"/>
        </w:trPr>
        <w:tc>
          <w:tcPr>
            <w:cnfStyle w:val="001000000000" w:firstRow="0" w:lastRow="0" w:firstColumn="1" w:lastColumn="0" w:oddVBand="0" w:evenVBand="0" w:oddHBand="0" w:evenHBand="0" w:firstRowFirstColumn="0" w:firstRowLastColumn="0" w:lastRowFirstColumn="0" w:lastRowLastColumn="0"/>
            <w:tcW w:w="4163" w:type="dxa"/>
          </w:tcPr>
          <w:p w14:paraId="37079A95" w14:textId="47652A35" w:rsidR="003911F9" w:rsidRDefault="003911F9" w:rsidP="00265EA1">
            <w:r>
              <w:t>+</w:t>
            </w:r>
            <w:r w:rsidRPr="003911F9">
              <w:t xml:space="preserve">updateYearMark(String inUsername, int inGrade, int inHomeLang, int </w:t>
            </w:r>
            <w:r w:rsidRPr="003911F9">
              <w:lastRenderedPageBreak/>
              <w:t>inAddLang, int inMath, int inCh1, int inCh2</w:t>
            </w:r>
            <w:r>
              <w:t>, int inCh3):void</w:t>
            </w:r>
          </w:p>
        </w:tc>
        <w:tc>
          <w:tcPr>
            <w:tcW w:w="4133" w:type="dxa"/>
          </w:tcPr>
          <w:p w14:paraId="39C20897" w14:textId="4A5A8645" w:rsidR="003911F9" w:rsidRDefault="00F30A3A" w:rsidP="00265EA1">
            <w:pPr>
              <w:cnfStyle w:val="000000000000" w:firstRow="0" w:lastRow="0" w:firstColumn="0" w:lastColumn="0" w:oddVBand="0" w:evenVBand="0" w:oddHBand="0" w:evenHBand="0" w:firstRowFirstColumn="0" w:firstRowLastColumn="0" w:lastRowFirstColumn="0" w:lastRowLastColumn="0"/>
            </w:pPr>
            <w:r>
              <w:lastRenderedPageBreak/>
              <w:t>Update an existing Year Mark onto the database</w:t>
            </w:r>
          </w:p>
        </w:tc>
      </w:tr>
      <w:tr w:rsidR="0003785E" w:rsidRPr="00DA76D9" w14:paraId="26F0AA9E" w14:textId="77777777" w:rsidTr="004A6B9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163" w:type="dxa"/>
          </w:tcPr>
          <w:p w14:paraId="1CD6D2DA" w14:textId="6F41464D" w:rsidR="0003785E" w:rsidRDefault="0003785E" w:rsidP="00265EA1">
            <w:r>
              <w:t>+</w:t>
            </w:r>
            <w:r w:rsidRPr="0003785E">
              <w:t>insertTermMark(String inUsername, int inGrade, int inTerm, int inHomeLang, int inAddLang, int inMath, int inCh1, int inCh2</w:t>
            </w:r>
            <w:r>
              <w:t>, int inCh3) :void</w:t>
            </w:r>
          </w:p>
        </w:tc>
        <w:tc>
          <w:tcPr>
            <w:tcW w:w="4133" w:type="dxa"/>
          </w:tcPr>
          <w:p w14:paraId="7863C7B0" w14:textId="06089BAA" w:rsidR="0003785E" w:rsidRDefault="0003785E" w:rsidP="00265EA1">
            <w:pPr>
              <w:cnfStyle w:val="000000100000" w:firstRow="0" w:lastRow="0" w:firstColumn="0" w:lastColumn="0" w:oddVBand="0" w:evenVBand="0" w:oddHBand="1" w:evenHBand="0" w:firstRowFirstColumn="0" w:firstRowLastColumn="0" w:lastRowFirstColumn="0" w:lastRowLastColumn="0"/>
            </w:pPr>
            <w:r>
              <w:t>Insert a new Term mark into the database</w:t>
            </w:r>
          </w:p>
        </w:tc>
      </w:tr>
      <w:tr w:rsidR="003E3786" w:rsidRPr="00DA76D9" w14:paraId="6EAE05B8" w14:textId="77777777" w:rsidTr="004A6B90">
        <w:trPr>
          <w:trHeight w:val="323"/>
        </w:trPr>
        <w:tc>
          <w:tcPr>
            <w:cnfStyle w:val="001000000000" w:firstRow="0" w:lastRow="0" w:firstColumn="1" w:lastColumn="0" w:oddVBand="0" w:evenVBand="0" w:oddHBand="0" w:evenHBand="0" w:firstRowFirstColumn="0" w:firstRowLastColumn="0" w:lastRowFirstColumn="0" w:lastRowLastColumn="0"/>
            <w:tcW w:w="4163" w:type="dxa"/>
          </w:tcPr>
          <w:p w14:paraId="5FAE1017" w14:textId="09EBD989" w:rsidR="003E3786" w:rsidRDefault="003E3786" w:rsidP="00265EA1">
            <w:r>
              <w:t>+</w:t>
            </w:r>
            <w:r w:rsidRPr="003E3786">
              <w:t>updateTermMark(String inUsername, int inGrade, int inTerm, int inHomeLang, int inAddLang, int inMath, int inCh1, int inCh2</w:t>
            </w:r>
            <w:r>
              <w:t>, int inCh3):void</w:t>
            </w:r>
          </w:p>
        </w:tc>
        <w:tc>
          <w:tcPr>
            <w:tcW w:w="4133" w:type="dxa"/>
          </w:tcPr>
          <w:p w14:paraId="33AC2902" w14:textId="3B464A57" w:rsidR="003E3786" w:rsidRDefault="003E3786" w:rsidP="00265EA1">
            <w:pPr>
              <w:cnfStyle w:val="000000000000" w:firstRow="0" w:lastRow="0" w:firstColumn="0" w:lastColumn="0" w:oddVBand="0" w:evenVBand="0" w:oddHBand="0" w:evenHBand="0" w:firstRowFirstColumn="0" w:firstRowLastColumn="0" w:lastRowFirstColumn="0" w:lastRowLastColumn="0"/>
            </w:pPr>
            <w:r>
              <w:t>Update an existing Term Mark onto the database</w:t>
            </w:r>
          </w:p>
        </w:tc>
      </w:tr>
      <w:tr w:rsidR="001725A5" w:rsidRPr="00DA76D9" w14:paraId="5206A0C4" w14:textId="77777777" w:rsidTr="004A6B9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163" w:type="dxa"/>
          </w:tcPr>
          <w:p w14:paraId="0EA8EBB0" w14:textId="4AA850C3" w:rsidR="001725A5" w:rsidRDefault="001725A5" w:rsidP="00265EA1">
            <w:r>
              <w:t>+</w:t>
            </w:r>
            <w:r w:rsidRPr="001725A5">
              <w:t>populateStudent(String inUsername)</w:t>
            </w:r>
            <w:r>
              <w:t xml:space="preserve">: </w:t>
            </w:r>
            <w:r w:rsidRPr="001725A5">
              <w:t>Student</w:t>
            </w:r>
          </w:p>
        </w:tc>
        <w:tc>
          <w:tcPr>
            <w:tcW w:w="4133" w:type="dxa"/>
          </w:tcPr>
          <w:p w14:paraId="016670EB" w14:textId="1B2E1330" w:rsidR="001725A5" w:rsidRDefault="001725A5" w:rsidP="00265EA1">
            <w:pPr>
              <w:cnfStyle w:val="000000100000" w:firstRow="0" w:lastRow="0" w:firstColumn="0" w:lastColumn="0" w:oddVBand="0" w:evenVBand="0" w:oddHBand="1" w:evenHBand="0" w:firstRowFirstColumn="0" w:firstRowLastColumn="0" w:lastRowFirstColumn="0" w:lastRowLastColumn="0"/>
            </w:pPr>
            <w:r>
              <w:t>Returns a student object with that Username</w:t>
            </w:r>
          </w:p>
        </w:tc>
      </w:tr>
      <w:tr w:rsidR="00A541E3" w:rsidRPr="00DA76D9" w14:paraId="065E63D0" w14:textId="77777777" w:rsidTr="004A6B90">
        <w:trPr>
          <w:trHeight w:val="323"/>
        </w:trPr>
        <w:tc>
          <w:tcPr>
            <w:cnfStyle w:val="001000000000" w:firstRow="0" w:lastRow="0" w:firstColumn="1" w:lastColumn="0" w:oddVBand="0" w:evenVBand="0" w:oddHBand="0" w:evenHBand="0" w:firstRowFirstColumn="0" w:firstRowLastColumn="0" w:lastRowFirstColumn="0" w:lastRowLastColumn="0"/>
            <w:tcW w:w="4163" w:type="dxa"/>
          </w:tcPr>
          <w:p w14:paraId="1B824E78" w14:textId="4806A6FF" w:rsidR="00A541E3" w:rsidRDefault="00A541E3" w:rsidP="00265EA1">
            <w:r>
              <w:t>+</w:t>
            </w:r>
            <w:r w:rsidRPr="00A541E3">
              <w:t>populateYearMark(String inUsername, int inGrade)</w:t>
            </w:r>
            <w:r>
              <w:t>:YearMark</w:t>
            </w:r>
          </w:p>
        </w:tc>
        <w:tc>
          <w:tcPr>
            <w:tcW w:w="4133" w:type="dxa"/>
          </w:tcPr>
          <w:p w14:paraId="710921B0" w14:textId="47EB4050" w:rsidR="00A541E3" w:rsidRDefault="00A541E3" w:rsidP="00265EA1">
            <w:pPr>
              <w:cnfStyle w:val="000000000000" w:firstRow="0" w:lastRow="0" w:firstColumn="0" w:lastColumn="0" w:oddVBand="0" w:evenVBand="0" w:oddHBand="0" w:evenHBand="0" w:firstRowFirstColumn="0" w:firstRowLastColumn="0" w:lastRowFirstColumn="0" w:lastRowLastColumn="0"/>
            </w:pPr>
            <w:r>
              <w:t>Returns a Year Mark object with that username and grade</w:t>
            </w:r>
          </w:p>
        </w:tc>
      </w:tr>
      <w:tr w:rsidR="00A541E3" w:rsidRPr="00DA76D9" w14:paraId="284F8483" w14:textId="77777777" w:rsidTr="004A6B9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163" w:type="dxa"/>
          </w:tcPr>
          <w:p w14:paraId="7B14BD25" w14:textId="3448478A" w:rsidR="00A541E3" w:rsidRDefault="00A541E3" w:rsidP="00265EA1">
            <w:r>
              <w:t>+</w:t>
            </w:r>
            <w:r w:rsidRPr="00A541E3">
              <w:t>populateAllYearMark(String</w:t>
            </w:r>
            <w:r>
              <w:t xml:space="preserve"> inUsername): </w:t>
            </w:r>
            <w:r w:rsidRPr="00A541E3">
              <w:t>YearMark[]</w:t>
            </w:r>
          </w:p>
        </w:tc>
        <w:tc>
          <w:tcPr>
            <w:tcW w:w="4133" w:type="dxa"/>
          </w:tcPr>
          <w:p w14:paraId="65A93B29" w14:textId="59C23B74" w:rsidR="00A541E3" w:rsidRDefault="00A541E3" w:rsidP="00265EA1">
            <w:pPr>
              <w:cnfStyle w:val="000000100000" w:firstRow="0" w:lastRow="0" w:firstColumn="0" w:lastColumn="0" w:oddVBand="0" w:evenVBand="0" w:oddHBand="1" w:evenHBand="0" w:firstRowFirstColumn="0" w:firstRowLastColumn="0" w:lastRowFirstColumn="0" w:lastRowLastColumn="0"/>
            </w:pPr>
            <w:r>
              <w:t>Returns a Year Mark object array with all the year mark records of that user</w:t>
            </w:r>
          </w:p>
        </w:tc>
      </w:tr>
      <w:tr w:rsidR="00F40E60" w:rsidRPr="00DA76D9" w14:paraId="10004C71" w14:textId="77777777" w:rsidTr="004A6B90">
        <w:trPr>
          <w:trHeight w:val="323"/>
        </w:trPr>
        <w:tc>
          <w:tcPr>
            <w:cnfStyle w:val="001000000000" w:firstRow="0" w:lastRow="0" w:firstColumn="1" w:lastColumn="0" w:oddVBand="0" w:evenVBand="0" w:oddHBand="0" w:evenHBand="0" w:firstRowFirstColumn="0" w:firstRowLastColumn="0" w:lastRowFirstColumn="0" w:lastRowLastColumn="0"/>
            <w:tcW w:w="4163" w:type="dxa"/>
          </w:tcPr>
          <w:p w14:paraId="1C1E2C19" w14:textId="733C8202" w:rsidR="00F40E60" w:rsidRDefault="00F40E60" w:rsidP="00265EA1">
            <w:r>
              <w:t>+</w:t>
            </w:r>
            <w:r w:rsidRPr="00F40E60">
              <w:t xml:space="preserve">populateTermMark(String inUsername, int inGrade, int inTerm) </w:t>
            </w:r>
            <w:r>
              <w:t>:</w:t>
            </w:r>
            <w:r w:rsidRPr="00F40E60">
              <w:t>TermMark</w:t>
            </w:r>
          </w:p>
        </w:tc>
        <w:tc>
          <w:tcPr>
            <w:tcW w:w="4133" w:type="dxa"/>
          </w:tcPr>
          <w:p w14:paraId="4C8E73E1" w14:textId="2CB00F6D" w:rsidR="00F40E60" w:rsidRDefault="00831ABC" w:rsidP="00265EA1">
            <w:pPr>
              <w:cnfStyle w:val="000000000000" w:firstRow="0" w:lastRow="0" w:firstColumn="0" w:lastColumn="0" w:oddVBand="0" w:evenVBand="0" w:oddHBand="0" w:evenHBand="0" w:firstRowFirstColumn="0" w:firstRowLastColumn="0" w:lastRowFirstColumn="0" w:lastRowLastColumn="0"/>
            </w:pPr>
            <w:r>
              <w:t>Returns a Term Mark object</w:t>
            </w:r>
            <w:r w:rsidR="004012A7">
              <w:t xml:space="preserve"> with that username,</w:t>
            </w:r>
            <w:r>
              <w:t xml:space="preserve"> grade</w:t>
            </w:r>
            <w:r w:rsidR="004012A7">
              <w:t xml:space="preserve"> and term</w:t>
            </w:r>
          </w:p>
        </w:tc>
      </w:tr>
      <w:tr w:rsidR="006F540E" w:rsidRPr="00DA76D9" w14:paraId="65DB9567" w14:textId="77777777" w:rsidTr="004A6B90">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4163" w:type="dxa"/>
          </w:tcPr>
          <w:p w14:paraId="30F246F7" w14:textId="60F92CEE" w:rsidR="006F540E" w:rsidRDefault="006F540E" w:rsidP="00265EA1">
            <w:r>
              <w:t>+</w:t>
            </w:r>
            <w:r w:rsidRPr="006F540E">
              <w:t>populateAllTermMark(String inUsername)</w:t>
            </w:r>
            <w:r>
              <w:t>:</w:t>
            </w:r>
            <w:r w:rsidRPr="006F540E">
              <w:t xml:space="preserve"> TermMark[]</w:t>
            </w:r>
          </w:p>
        </w:tc>
        <w:tc>
          <w:tcPr>
            <w:tcW w:w="4133" w:type="dxa"/>
          </w:tcPr>
          <w:p w14:paraId="599936E3" w14:textId="52C2A264" w:rsidR="006F540E" w:rsidRDefault="006F540E" w:rsidP="00265EA1">
            <w:pPr>
              <w:cnfStyle w:val="000000100000" w:firstRow="0" w:lastRow="0" w:firstColumn="0" w:lastColumn="0" w:oddVBand="0" w:evenVBand="0" w:oddHBand="1" w:evenHBand="0" w:firstRowFirstColumn="0" w:firstRowLastColumn="0" w:lastRowFirstColumn="0" w:lastRowLastColumn="0"/>
            </w:pPr>
            <w:r>
              <w:t>Returns a Term Mark object array with all the term mark records of that user</w:t>
            </w:r>
          </w:p>
        </w:tc>
      </w:tr>
    </w:tbl>
    <w:p w14:paraId="463564EC" w14:textId="19192568" w:rsidR="00492136" w:rsidRDefault="00492136" w:rsidP="00492136">
      <w:pPr>
        <w:rPr>
          <w:lang w:val="en-ZA" w:eastAsia="en-US"/>
        </w:rPr>
      </w:pPr>
    </w:p>
    <w:p w14:paraId="74BCBF0D" w14:textId="7615462E" w:rsidR="003078BC" w:rsidRDefault="003078BC" w:rsidP="003078BC">
      <w:pPr>
        <w:pStyle w:val="Heading1"/>
      </w:pPr>
      <w:bookmarkStart w:id="27" w:name="_Toc523779889"/>
      <w:r>
        <w:lastRenderedPageBreak/>
        <w:t>Database Design</w:t>
      </w:r>
      <w:bookmarkEnd w:id="27"/>
    </w:p>
    <w:p w14:paraId="2932480D" w14:textId="5B17AB27" w:rsidR="00BE1855" w:rsidRDefault="00D316C8" w:rsidP="00BE1855">
      <w:pPr>
        <w:rPr>
          <w:lang w:val="en-ZA" w:eastAsia="en-US"/>
        </w:rPr>
      </w:pPr>
      <w:r>
        <w:rPr>
          <w:noProof/>
          <w:lang w:val="en-ZA" w:eastAsia="en-ZA"/>
        </w:rPr>
        <w:drawing>
          <wp:inline distT="0" distB="0" distL="0" distR="0" wp14:anchorId="360DD6DA" wp14:editId="26F55E1D">
            <wp:extent cx="5274310" cy="4476115"/>
            <wp:effectExtent l="0" t="0" r="254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4476115"/>
                    </a:xfrm>
                    <a:prstGeom prst="rect">
                      <a:avLst/>
                    </a:prstGeom>
                  </pic:spPr>
                </pic:pic>
              </a:graphicData>
            </a:graphic>
          </wp:inline>
        </w:drawing>
      </w:r>
    </w:p>
    <w:p w14:paraId="21864FB5" w14:textId="09B1BC73" w:rsidR="009F65CA" w:rsidRDefault="009F65CA" w:rsidP="009F65CA">
      <w:pPr>
        <w:pStyle w:val="Heading2"/>
        <w:rPr>
          <w:lang w:val="en-ZA"/>
        </w:rPr>
      </w:pPr>
      <w:bookmarkStart w:id="28" w:name="_Toc523779890"/>
      <w:r>
        <w:rPr>
          <w:lang w:val="en-ZA"/>
        </w:rPr>
        <w:t>tblStudent</w:t>
      </w:r>
      <w:bookmarkEnd w:id="28"/>
    </w:p>
    <w:p w14:paraId="02974B11" w14:textId="60DBB431" w:rsidR="009F65CA" w:rsidRDefault="004C5950" w:rsidP="009F65CA">
      <w:pPr>
        <w:rPr>
          <w:lang w:val="en-ZA"/>
        </w:rPr>
      </w:pPr>
      <w:r>
        <w:rPr>
          <w:noProof/>
          <w:lang w:val="en-ZA" w:eastAsia="en-ZA"/>
        </w:rPr>
        <w:drawing>
          <wp:inline distT="0" distB="0" distL="0" distR="0" wp14:anchorId="679C9E41" wp14:editId="7E701760">
            <wp:extent cx="4457700" cy="2867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7700" cy="2867025"/>
                    </a:xfrm>
                    <a:prstGeom prst="rect">
                      <a:avLst/>
                    </a:prstGeom>
                  </pic:spPr>
                </pic:pic>
              </a:graphicData>
            </a:graphic>
          </wp:inline>
        </w:drawing>
      </w:r>
    </w:p>
    <w:p w14:paraId="417D29D4" w14:textId="760AE76A" w:rsidR="009151CB" w:rsidRDefault="00C70500" w:rsidP="009F65CA">
      <w:r>
        <w:t xml:space="preserve">This table contains each student’s </w:t>
      </w:r>
      <w:r w:rsidR="00E57F62">
        <w:t xml:space="preserve">subject choices, race, </w:t>
      </w:r>
      <w:r w:rsidR="0038266B">
        <w:t xml:space="preserve">NBT results </w:t>
      </w:r>
      <w:r w:rsidRPr="00FC1DC5">
        <w:t xml:space="preserve">and its unique </w:t>
      </w:r>
      <w:r w:rsidR="00EB1B5B" w:rsidRPr="00FC1DC5">
        <w:t>username (</w:t>
      </w:r>
      <w:r w:rsidRPr="00FC1DC5">
        <w:t xml:space="preserve">primary key). This data will be used to create </w:t>
      </w:r>
      <w:r w:rsidR="00376254">
        <w:t xml:space="preserve">a </w:t>
      </w:r>
      <w:r w:rsidR="00FB1C5E">
        <w:t>Student</w:t>
      </w:r>
      <w:r w:rsidRPr="00FC1DC5">
        <w:t xml:space="preserve"> object</w:t>
      </w:r>
      <w:r w:rsidR="001713D0" w:rsidRPr="00FC1DC5">
        <w:t xml:space="preserve"> allowing </w:t>
      </w:r>
      <w:r w:rsidR="001713D0" w:rsidRPr="00FC1DC5">
        <w:lastRenderedPageBreak/>
        <w:t>for easier data manipulation without affecting the database</w:t>
      </w:r>
      <w:r w:rsidR="001713D0" w:rsidRPr="001713D0">
        <w:t>.</w:t>
      </w:r>
      <w:r w:rsidR="00526F74">
        <w:t xml:space="preserve"> </w:t>
      </w:r>
    </w:p>
    <w:p w14:paraId="772DBF4E" w14:textId="3110F9FD" w:rsidR="009151CB" w:rsidRDefault="009151CB" w:rsidP="009F65CA"/>
    <w:p w14:paraId="7353330D" w14:textId="77777777" w:rsidR="009151CB" w:rsidRDefault="009151CB" w:rsidP="009F65CA"/>
    <w:p w14:paraId="4A254E3C" w14:textId="688C0868" w:rsidR="00CC5909" w:rsidRDefault="00CC5909" w:rsidP="00CC5909">
      <w:pPr>
        <w:pStyle w:val="Heading2"/>
      </w:pPr>
      <w:bookmarkStart w:id="29" w:name="_Toc523779891"/>
      <w:r>
        <w:t>tblYearMark</w:t>
      </w:r>
      <w:bookmarkEnd w:id="29"/>
    </w:p>
    <w:p w14:paraId="5F2B6F5F" w14:textId="66C1CD16" w:rsidR="00CC5909" w:rsidRDefault="00B649F2" w:rsidP="00CC5909">
      <w:r>
        <w:rPr>
          <w:noProof/>
          <w:lang w:val="en-ZA" w:eastAsia="en-ZA"/>
        </w:rPr>
        <w:drawing>
          <wp:inline distT="0" distB="0" distL="0" distR="0" wp14:anchorId="33E5A4D4" wp14:editId="0BF118B5">
            <wp:extent cx="4495800" cy="24479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5800" cy="2447925"/>
                    </a:xfrm>
                    <a:prstGeom prst="rect">
                      <a:avLst/>
                    </a:prstGeom>
                  </pic:spPr>
                </pic:pic>
              </a:graphicData>
            </a:graphic>
          </wp:inline>
        </w:drawing>
      </w:r>
    </w:p>
    <w:p w14:paraId="1CB882DB" w14:textId="6A0CDA58" w:rsidR="00CC5909" w:rsidRDefault="00CC5909" w:rsidP="00CC5909">
      <w:r>
        <w:t xml:space="preserve">This table contains each student’s Year Mark </w:t>
      </w:r>
      <w:r w:rsidRPr="00FC1DC5">
        <w:t xml:space="preserve">and </w:t>
      </w:r>
      <w:r>
        <w:t xml:space="preserve">is uniquely identified by a composite </w:t>
      </w:r>
      <w:r w:rsidRPr="00FC1DC5">
        <w:t>primary key</w:t>
      </w:r>
      <w:r>
        <w:t>, Username and grade.</w:t>
      </w:r>
      <w:r w:rsidRPr="00FC1DC5">
        <w:t xml:space="preserve"> This data will be used to create </w:t>
      </w:r>
      <w:r w:rsidR="00FB1C5E">
        <w:t>YearMark</w:t>
      </w:r>
      <w:r w:rsidRPr="00FC1DC5">
        <w:t xml:space="preserve"> object allowing for easier data manipulation without affecting the database</w:t>
      </w:r>
      <w:r w:rsidR="00857BB2">
        <w:t xml:space="preserve"> and APS calculations.</w:t>
      </w:r>
    </w:p>
    <w:p w14:paraId="3F03DC08" w14:textId="59DA7940" w:rsidR="00CC5909" w:rsidRDefault="00CC5909" w:rsidP="00CC5909"/>
    <w:p w14:paraId="2D6A6C16" w14:textId="1E9F846A" w:rsidR="009151CB" w:rsidRDefault="009151CB" w:rsidP="009151CB">
      <w:pPr>
        <w:pStyle w:val="Heading2"/>
      </w:pPr>
      <w:bookmarkStart w:id="30" w:name="_Toc523779892"/>
      <w:r>
        <w:t>tbl</w:t>
      </w:r>
      <w:r>
        <w:rPr>
          <w:rFonts w:hint="eastAsia"/>
        </w:rPr>
        <w:t>TermMark</w:t>
      </w:r>
      <w:bookmarkEnd w:id="30"/>
    </w:p>
    <w:p w14:paraId="68A78629" w14:textId="6D1C4FA2" w:rsidR="009151CB" w:rsidRDefault="00B649F2" w:rsidP="009151CB">
      <w:pPr>
        <w:rPr>
          <w:lang w:eastAsia="en-US"/>
        </w:rPr>
      </w:pPr>
      <w:r>
        <w:rPr>
          <w:noProof/>
          <w:lang w:val="en-ZA" w:eastAsia="en-ZA"/>
        </w:rPr>
        <w:drawing>
          <wp:inline distT="0" distB="0" distL="0" distR="0" wp14:anchorId="7227FA5A" wp14:editId="02BC3C52">
            <wp:extent cx="4476750" cy="2695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76750" cy="2695575"/>
                    </a:xfrm>
                    <a:prstGeom prst="rect">
                      <a:avLst/>
                    </a:prstGeom>
                  </pic:spPr>
                </pic:pic>
              </a:graphicData>
            </a:graphic>
          </wp:inline>
        </w:drawing>
      </w:r>
    </w:p>
    <w:p w14:paraId="6DB8F86E" w14:textId="419831AB" w:rsidR="009151CB" w:rsidRDefault="009151CB" w:rsidP="009151CB">
      <w:r>
        <w:t xml:space="preserve">This table contains each student’s Term Mark </w:t>
      </w:r>
      <w:r w:rsidRPr="00FC1DC5">
        <w:t xml:space="preserve">and </w:t>
      </w:r>
      <w:r>
        <w:t xml:space="preserve">is uniquely identified by a </w:t>
      </w:r>
      <w:r>
        <w:lastRenderedPageBreak/>
        <w:t xml:space="preserve">composite </w:t>
      </w:r>
      <w:r w:rsidRPr="00FC1DC5">
        <w:t>primary key</w:t>
      </w:r>
      <w:r>
        <w:t>, Username, grade and term.</w:t>
      </w:r>
      <w:r w:rsidRPr="00FC1DC5">
        <w:t xml:space="preserve"> This data will be used to create </w:t>
      </w:r>
      <w:r w:rsidR="00FB1C5E">
        <w:t>TermMark</w:t>
      </w:r>
      <w:r w:rsidRPr="00FC1DC5">
        <w:t xml:space="preserve"> object allowing for easier data manipulation without affecting the database</w:t>
      </w:r>
      <w:r w:rsidR="00857BB2">
        <w:t xml:space="preserve"> and </w:t>
      </w:r>
      <w:r w:rsidR="003F12A9">
        <w:t xml:space="preserve">help </w:t>
      </w:r>
      <w:r w:rsidR="00857BB2">
        <w:t>an academic progress graph</w:t>
      </w:r>
      <w:r w:rsidR="00A35B51">
        <w:t>.</w:t>
      </w:r>
    </w:p>
    <w:p w14:paraId="0BCF7341" w14:textId="30853B3D" w:rsidR="006E1A53" w:rsidRDefault="006E1A53" w:rsidP="009151CB"/>
    <w:p w14:paraId="023E569A" w14:textId="14513DE8" w:rsidR="006E1A53" w:rsidRDefault="006B78BC" w:rsidP="006B78BC">
      <w:pPr>
        <w:pStyle w:val="Heading2"/>
      </w:pPr>
      <w:bookmarkStart w:id="31" w:name="_Toc523779893"/>
      <w:r>
        <w:t>tblProgramme</w:t>
      </w:r>
      <w:bookmarkEnd w:id="31"/>
    </w:p>
    <w:p w14:paraId="0BC0B00C" w14:textId="5B3325FD" w:rsidR="006B78BC" w:rsidRDefault="008928F8" w:rsidP="009151CB">
      <w:r>
        <w:rPr>
          <w:noProof/>
          <w:lang w:val="en-ZA" w:eastAsia="en-ZA"/>
        </w:rPr>
        <w:drawing>
          <wp:inline distT="0" distB="0" distL="0" distR="0" wp14:anchorId="54454AC7" wp14:editId="01529567">
            <wp:extent cx="4524375" cy="37433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24375" cy="3743325"/>
                    </a:xfrm>
                    <a:prstGeom prst="rect">
                      <a:avLst/>
                    </a:prstGeom>
                  </pic:spPr>
                </pic:pic>
              </a:graphicData>
            </a:graphic>
          </wp:inline>
        </w:drawing>
      </w:r>
    </w:p>
    <w:p w14:paraId="5E5C2DC5" w14:textId="10E617AC" w:rsidR="00BA2136" w:rsidRDefault="006B78BC" w:rsidP="000F5530">
      <w:r>
        <w:t xml:space="preserve">This table contains University Programme’s admission information </w:t>
      </w:r>
      <w:r w:rsidRPr="00FC1DC5">
        <w:t xml:space="preserve">and </w:t>
      </w:r>
      <w:r>
        <w:t xml:space="preserve">is uniquely identified by </w:t>
      </w:r>
      <w:r w:rsidR="007865B7">
        <w:t>a composite primary key: Programme and University</w:t>
      </w:r>
      <w:r>
        <w:t>.</w:t>
      </w:r>
      <w:r w:rsidR="00BA2136">
        <w:t xml:space="preserve"> This data will be used to formulate a personalized table that fits the user’</w:t>
      </w:r>
      <w:r w:rsidR="00573481">
        <w:t>s academic achievements</w:t>
      </w:r>
      <w:r w:rsidR="00732AD5">
        <w:t>.</w:t>
      </w:r>
    </w:p>
    <w:p w14:paraId="7D2A1D4F" w14:textId="2B43ECF3" w:rsidR="00BA2136" w:rsidRDefault="00732AD5" w:rsidP="000F5530">
      <w:r>
        <w:t>(as a better programming practice this table should also be used to create an object</w:t>
      </w:r>
      <w:r w:rsidR="0013237B">
        <w:t xml:space="preserve">, </w:t>
      </w:r>
      <w:r w:rsidR="00511605">
        <w:t xml:space="preserve">for ease of handling, apology in advance. I used the Resultset type data returned by a </w:t>
      </w:r>
      <w:r w:rsidR="001B300A">
        <w:t xml:space="preserve">SELECT statement, that do however </w:t>
      </w:r>
      <w:r w:rsidR="00656BCA">
        <w:t>act</w:t>
      </w:r>
      <w:r w:rsidR="00330262">
        <w:t>s</w:t>
      </w:r>
      <w:r w:rsidR="00656BCA">
        <w:t xml:space="preserve"> </w:t>
      </w:r>
      <w:r w:rsidR="00330262">
        <w:t>similar</w:t>
      </w:r>
      <w:r w:rsidR="00656BCA">
        <w:t xml:space="preserve"> an object</w:t>
      </w:r>
      <w:r w:rsidR="007548A6">
        <w:t xml:space="preserve"> and do not affect the database</w:t>
      </w:r>
      <w:r w:rsidR="00656BCA">
        <w:t>. I will look out for such problems in the future</w:t>
      </w:r>
      <w:r>
        <w:t>)</w:t>
      </w:r>
    </w:p>
    <w:p w14:paraId="3F52C8A3" w14:textId="12037702" w:rsidR="00E15A8B" w:rsidRDefault="00E15A8B" w:rsidP="001834BF">
      <w:pPr>
        <w:pStyle w:val="Heading1"/>
      </w:pPr>
      <w:bookmarkStart w:id="32" w:name="_Toc523779894"/>
      <w:r>
        <w:lastRenderedPageBreak/>
        <w:t>Text Field Design</w:t>
      </w:r>
      <w:bookmarkEnd w:id="32"/>
    </w:p>
    <w:p w14:paraId="3A04AEEF" w14:textId="65BFC434" w:rsidR="00E15A8B" w:rsidRDefault="00F34DF5" w:rsidP="00E15A8B">
      <w:pPr>
        <w:rPr>
          <w:lang w:val="en-ZA" w:eastAsia="en-US"/>
        </w:rPr>
      </w:pPr>
      <w:r>
        <w:rPr>
          <w:noProof/>
          <w:lang w:val="en-ZA" w:eastAsia="en-ZA"/>
        </w:rPr>
        <w:drawing>
          <wp:inline distT="0" distB="0" distL="0" distR="0" wp14:anchorId="2034A36D" wp14:editId="3CD17BA8">
            <wp:extent cx="2019574" cy="758179"/>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58512" cy="772797"/>
                    </a:xfrm>
                    <a:prstGeom prst="rect">
                      <a:avLst/>
                    </a:prstGeom>
                  </pic:spPr>
                </pic:pic>
              </a:graphicData>
            </a:graphic>
          </wp:inline>
        </w:drawing>
      </w:r>
      <w:r w:rsidR="008D4EB7">
        <w:rPr>
          <w:lang w:val="en-ZA" w:eastAsia="en-US"/>
        </w:rPr>
        <w:t xml:space="preserve">  </w:t>
      </w:r>
      <w:r w:rsidR="008D4EB7">
        <w:rPr>
          <w:lang w:val="en-ZA" w:eastAsia="en-US"/>
        </w:rPr>
        <w:tab/>
      </w:r>
      <w:r w:rsidR="008D4EB7">
        <w:rPr>
          <w:lang w:val="en-ZA" w:eastAsia="en-US"/>
        </w:rPr>
        <w:tab/>
      </w:r>
      <w:r w:rsidR="008D4EB7">
        <w:rPr>
          <w:lang w:val="en-ZA" w:eastAsia="en-US"/>
        </w:rPr>
        <w:tab/>
      </w:r>
      <w:r w:rsidR="008D4EB7">
        <w:rPr>
          <w:lang w:val="en-ZA" w:eastAsia="en-US"/>
        </w:rPr>
        <w:tab/>
        <w:t>File Format</w:t>
      </w:r>
    </w:p>
    <w:p w14:paraId="3D80C026" w14:textId="2674B13A" w:rsidR="00686043" w:rsidRDefault="00686043" w:rsidP="00686043">
      <w:pPr>
        <w:tabs>
          <w:tab w:val="left" w:pos="600"/>
        </w:tabs>
        <w:rPr>
          <w:lang w:val="en-ZA" w:eastAsia="en-US"/>
        </w:rPr>
      </w:pPr>
      <w:r>
        <w:rPr>
          <w:noProof/>
          <w:lang w:val="en-ZA" w:eastAsia="en-ZA"/>
        </w:rPr>
        <w:drawing>
          <wp:anchor distT="0" distB="0" distL="114300" distR="114300" simplePos="0" relativeHeight="251662336" behindDoc="0" locked="0" layoutInCell="1" allowOverlap="1" wp14:anchorId="0971C2BA" wp14:editId="03ACCC46">
            <wp:simplePos x="1143000" y="7662333"/>
            <wp:positionH relativeFrom="column">
              <wp:align>left</wp:align>
            </wp:positionH>
            <wp:positionV relativeFrom="paragraph">
              <wp:align>top</wp:align>
            </wp:positionV>
            <wp:extent cx="2790825" cy="190500"/>
            <wp:effectExtent l="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790825" cy="190500"/>
                    </a:xfrm>
                    <a:prstGeom prst="rect">
                      <a:avLst/>
                    </a:prstGeom>
                  </pic:spPr>
                </pic:pic>
              </a:graphicData>
            </a:graphic>
          </wp:anchor>
        </w:drawing>
      </w:r>
      <w:r>
        <w:rPr>
          <w:lang w:val="en-ZA" w:eastAsia="en-US"/>
        </w:rPr>
        <w:tab/>
      </w:r>
      <w:r w:rsidR="008D4EB7">
        <w:rPr>
          <w:lang w:val="en-ZA" w:eastAsia="en-US"/>
        </w:rPr>
        <w:tab/>
      </w:r>
      <w:r>
        <w:rPr>
          <w:lang w:val="en-ZA" w:eastAsia="en-US"/>
        </w:rPr>
        <w:t xml:space="preserve">Encryption </w:t>
      </w:r>
      <w:r w:rsidR="008D4EB7">
        <w:rPr>
          <w:lang w:val="en-ZA" w:eastAsia="en-US"/>
        </w:rPr>
        <w:t>example</w:t>
      </w:r>
      <w:r>
        <w:rPr>
          <w:lang w:val="en-ZA" w:eastAsia="en-US"/>
        </w:rPr>
        <w:br w:type="textWrapping" w:clear="all"/>
      </w:r>
    </w:p>
    <w:p w14:paraId="4A75BA52" w14:textId="4A568566" w:rsidR="00F34DF5" w:rsidRDefault="00F34DF5" w:rsidP="00E15A8B">
      <w:pPr>
        <w:rPr>
          <w:lang w:eastAsia="en-US"/>
        </w:rPr>
      </w:pPr>
      <w:r w:rsidRPr="00F34DF5">
        <w:rPr>
          <w:lang w:eastAsia="en-US"/>
        </w:rPr>
        <w:t>In this case a text</w:t>
      </w:r>
      <w:r w:rsidR="00190E36">
        <w:rPr>
          <w:lang w:eastAsia="en-US"/>
        </w:rPr>
        <w:t xml:space="preserve"> </w:t>
      </w:r>
      <w:r w:rsidRPr="00F34DF5">
        <w:rPr>
          <w:lang w:eastAsia="en-US"/>
        </w:rPr>
        <w:t>file was used for data storage. The text</w:t>
      </w:r>
      <w:r w:rsidR="00D8508E">
        <w:rPr>
          <w:lang w:eastAsia="en-US"/>
        </w:rPr>
        <w:t xml:space="preserve"> </w:t>
      </w:r>
      <w:r w:rsidRPr="00F34DF5">
        <w:rPr>
          <w:lang w:eastAsia="en-US"/>
        </w:rPr>
        <w:t>file was used to store registered user’s username and password. A text</w:t>
      </w:r>
      <w:r w:rsidR="00D8508E">
        <w:rPr>
          <w:lang w:eastAsia="en-US"/>
        </w:rPr>
        <w:t xml:space="preserve"> </w:t>
      </w:r>
      <w:r w:rsidRPr="00F34DF5">
        <w:rPr>
          <w:lang w:eastAsia="en-US"/>
        </w:rPr>
        <w:t>file was used in this case as the data is very simple and through the use of a scanner, it would be the most simple and efficient option.</w:t>
      </w:r>
      <w:r w:rsidR="006C7BA1">
        <w:rPr>
          <w:lang w:eastAsia="en-US"/>
        </w:rPr>
        <w:t xml:space="preserve"> For security purposes passwords will be encrypted and stored into the text file. When user input their password,</w:t>
      </w:r>
      <w:r w:rsidR="00F20E8B">
        <w:rPr>
          <w:lang w:eastAsia="en-US"/>
        </w:rPr>
        <w:t xml:space="preserve"> the scanner extract the encrypted password and it decrypted within the program then compared for validation.</w:t>
      </w:r>
    </w:p>
    <w:p w14:paraId="7448868C" w14:textId="1D5EA9AA" w:rsidR="00402CF1" w:rsidRDefault="00402CF1" w:rsidP="00E15A8B">
      <w:pPr>
        <w:rPr>
          <w:lang w:eastAsia="en-US"/>
        </w:rPr>
      </w:pPr>
    </w:p>
    <w:p w14:paraId="539F9B86" w14:textId="177958F9" w:rsidR="00402CF1" w:rsidRDefault="00402CF1" w:rsidP="00402CF1">
      <w:pPr>
        <w:pStyle w:val="Heading1"/>
      </w:pPr>
      <w:bookmarkStart w:id="33" w:name="_Toc523779895"/>
      <w:r>
        <w:lastRenderedPageBreak/>
        <w:t>Flow Charting</w:t>
      </w:r>
      <w:bookmarkEnd w:id="33"/>
    </w:p>
    <w:p w14:paraId="2556F80A" w14:textId="132EA2FC" w:rsidR="00402CF1" w:rsidRDefault="00675AAA" w:rsidP="00675AAA">
      <w:pPr>
        <w:pStyle w:val="Heading2"/>
        <w:rPr>
          <w:lang w:val="en-ZA"/>
        </w:rPr>
      </w:pPr>
      <w:bookmarkStart w:id="34" w:name="_Toc523779896"/>
      <w:r>
        <w:rPr>
          <w:lang w:val="en-ZA"/>
        </w:rPr>
        <w:t>Login Frame</w:t>
      </w:r>
      <w:bookmarkEnd w:id="34"/>
    </w:p>
    <w:p w14:paraId="7B79F869" w14:textId="0152C673" w:rsidR="000F5530" w:rsidRDefault="007226B6" w:rsidP="0094370B">
      <w:r>
        <w:rPr>
          <w:noProof/>
          <w:lang w:val="en-ZA" w:eastAsia="en-ZA"/>
        </w:rPr>
        <w:drawing>
          <wp:inline distT="0" distB="0" distL="0" distR="0" wp14:anchorId="22511615" wp14:editId="564A40C3">
            <wp:extent cx="5266055" cy="61296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6055" cy="6129655"/>
                    </a:xfrm>
                    <a:prstGeom prst="rect">
                      <a:avLst/>
                    </a:prstGeom>
                    <a:noFill/>
                    <a:ln>
                      <a:noFill/>
                    </a:ln>
                  </pic:spPr>
                </pic:pic>
              </a:graphicData>
            </a:graphic>
          </wp:inline>
        </w:drawing>
      </w:r>
    </w:p>
    <w:p w14:paraId="09658031" w14:textId="77777777" w:rsidR="006B78BC" w:rsidRDefault="006B78BC" w:rsidP="009151CB"/>
    <w:p w14:paraId="02C13658" w14:textId="695C9F03" w:rsidR="009151CB" w:rsidRDefault="005702BA" w:rsidP="00525D6D">
      <w:pPr>
        <w:pStyle w:val="Heading2"/>
      </w:pPr>
      <w:bookmarkStart w:id="35" w:name="_Toc523779897"/>
      <w:r>
        <w:lastRenderedPageBreak/>
        <w:t>Sign Up</w:t>
      </w:r>
      <w:r w:rsidR="00525D6D">
        <w:t xml:space="preserve"> Frame</w:t>
      </w:r>
      <w:bookmarkEnd w:id="35"/>
    </w:p>
    <w:p w14:paraId="6D23FDA0" w14:textId="0077631A" w:rsidR="007226B6" w:rsidRDefault="007226B6" w:rsidP="00525D6D">
      <w:pPr>
        <w:rPr>
          <w:lang w:eastAsia="en-US"/>
        </w:rPr>
      </w:pPr>
      <w:r>
        <w:rPr>
          <w:noProof/>
          <w:lang w:val="en-ZA" w:eastAsia="en-ZA"/>
        </w:rPr>
        <w:drawing>
          <wp:inline distT="0" distB="0" distL="0" distR="0" wp14:anchorId="77A4AC79" wp14:editId="5C958C7C">
            <wp:extent cx="5274945" cy="5647055"/>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945" cy="5647055"/>
                    </a:xfrm>
                    <a:prstGeom prst="rect">
                      <a:avLst/>
                    </a:prstGeom>
                    <a:noFill/>
                    <a:ln>
                      <a:noFill/>
                    </a:ln>
                  </pic:spPr>
                </pic:pic>
              </a:graphicData>
            </a:graphic>
          </wp:inline>
        </w:drawing>
      </w:r>
    </w:p>
    <w:p w14:paraId="72E20266" w14:textId="65B6AF4B" w:rsidR="007226B6" w:rsidRDefault="00DF4C36" w:rsidP="007226B6">
      <w:pPr>
        <w:pStyle w:val="Heading2"/>
      </w:pPr>
      <w:bookmarkStart w:id="36" w:name="_Toc523779898"/>
      <w:r>
        <w:rPr>
          <w:noProof/>
          <w:lang w:val="en-ZA" w:eastAsia="en-ZA"/>
        </w:rPr>
        <w:lastRenderedPageBreak/>
        <w:drawing>
          <wp:anchor distT="0" distB="0" distL="114300" distR="114300" simplePos="0" relativeHeight="251666432" behindDoc="0" locked="0" layoutInCell="1" allowOverlap="1" wp14:anchorId="3B5822B1" wp14:editId="67FFD72A">
            <wp:simplePos x="0" y="0"/>
            <wp:positionH relativeFrom="column">
              <wp:posOffset>-1083945</wp:posOffset>
            </wp:positionH>
            <wp:positionV relativeFrom="paragraph">
              <wp:posOffset>346710</wp:posOffset>
            </wp:positionV>
            <wp:extent cx="7454265" cy="4326255"/>
            <wp:effectExtent l="0" t="0" r="0" b="0"/>
            <wp:wrapThrough wrapText="bothSides">
              <wp:wrapPolygon edited="0">
                <wp:start x="15787" y="761"/>
                <wp:lineTo x="9274" y="1427"/>
                <wp:lineTo x="8170" y="1617"/>
                <wp:lineTo x="8170" y="2473"/>
                <wp:lineTo x="1766" y="2473"/>
                <wp:lineTo x="1546" y="2568"/>
                <wp:lineTo x="1546" y="5707"/>
                <wp:lineTo x="2374" y="7038"/>
                <wp:lineTo x="1490" y="8560"/>
                <wp:lineTo x="718" y="8750"/>
                <wp:lineTo x="607" y="8941"/>
                <wp:lineTo x="552" y="13125"/>
                <wp:lineTo x="607" y="14077"/>
                <wp:lineTo x="1490" y="14647"/>
                <wp:lineTo x="2815" y="14647"/>
                <wp:lineTo x="2815" y="20734"/>
                <wp:lineTo x="5520" y="20734"/>
                <wp:lineTo x="6845" y="20544"/>
                <wp:lineTo x="8832" y="19783"/>
                <wp:lineTo x="8777" y="19213"/>
                <wp:lineTo x="9053" y="19213"/>
                <wp:lineTo x="9826" y="18071"/>
                <wp:lineTo x="9826" y="16169"/>
                <wp:lineTo x="14242" y="16169"/>
                <wp:lineTo x="15677" y="15789"/>
                <wp:lineTo x="15677" y="12555"/>
                <wp:lineTo x="14573" y="12269"/>
                <wp:lineTo x="10267" y="11604"/>
                <wp:lineTo x="15070" y="11604"/>
                <wp:lineTo x="16395" y="11318"/>
                <wp:lineTo x="16284" y="10082"/>
                <wp:lineTo x="20811" y="10082"/>
                <wp:lineTo x="21197" y="9987"/>
                <wp:lineTo x="21197" y="6753"/>
                <wp:lineTo x="19872" y="6468"/>
                <wp:lineTo x="14076" y="5517"/>
                <wp:lineTo x="15843" y="5517"/>
                <wp:lineTo x="17333" y="4851"/>
                <wp:lineTo x="17388" y="2188"/>
                <wp:lineTo x="16671" y="1046"/>
                <wp:lineTo x="16339" y="761"/>
                <wp:lineTo x="15787" y="761"/>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454265" cy="432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5D6D">
        <w:t>Main Frame</w:t>
      </w:r>
      <w:r w:rsidR="0082230C">
        <w:t xml:space="preserve"> Menu</w:t>
      </w:r>
      <w:bookmarkEnd w:id="36"/>
    </w:p>
    <w:p w14:paraId="3462E9D3" w14:textId="26C4C497" w:rsidR="007226B6" w:rsidRDefault="007226B6" w:rsidP="0082230C">
      <w:pPr>
        <w:rPr>
          <w:lang w:eastAsia="en-US"/>
        </w:rPr>
      </w:pPr>
    </w:p>
    <w:p w14:paraId="5EE23713" w14:textId="1A654543" w:rsidR="007226B6" w:rsidRDefault="00533087" w:rsidP="00533087">
      <w:pPr>
        <w:pStyle w:val="Heading2"/>
      </w:pPr>
      <w:bookmarkStart w:id="37" w:name="_Toc523779899"/>
      <w:r>
        <w:rPr>
          <w:noProof/>
          <w:lang w:val="en-ZA" w:eastAsia="en-ZA"/>
        </w:rPr>
        <w:lastRenderedPageBreak/>
        <w:drawing>
          <wp:anchor distT="0" distB="0" distL="114300" distR="114300" simplePos="0" relativeHeight="251664384" behindDoc="1" locked="0" layoutInCell="1" allowOverlap="1" wp14:anchorId="52F6D331" wp14:editId="597A5B78">
            <wp:simplePos x="0" y="0"/>
            <wp:positionH relativeFrom="margin">
              <wp:align>left</wp:align>
            </wp:positionH>
            <wp:positionV relativeFrom="paragraph">
              <wp:posOffset>0</wp:posOffset>
            </wp:positionV>
            <wp:extent cx="4842510" cy="9781540"/>
            <wp:effectExtent l="0" t="0" r="0" b="0"/>
            <wp:wrapThrough wrapText="bothSides">
              <wp:wrapPolygon edited="0">
                <wp:start x="13851" y="252"/>
                <wp:lineTo x="8837" y="505"/>
                <wp:lineTo x="8497" y="547"/>
                <wp:lineTo x="8497" y="1683"/>
                <wp:lineTo x="8922" y="2356"/>
                <wp:lineTo x="8922" y="2945"/>
                <wp:lineTo x="9517" y="3029"/>
                <wp:lineTo x="12831" y="3029"/>
                <wp:lineTo x="12321" y="3281"/>
                <wp:lineTo x="12236" y="3702"/>
                <wp:lineTo x="7138" y="3786"/>
                <wp:lineTo x="6798" y="3828"/>
                <wp:lineTo x="6798" y="4501"/>
                <wp:lineTo x="7987" y="5048"/>
                <wp:lineTo x="6373" y="5721"/>
                <wp:lineTo x="8072" y="6394"/>
                <wp:lineTo x="8072" y="7067"/>
                <wp:lineTo x="1614" y="7067"/>
                <wp:lineTo x="935" y="7151"/>
                <wp:lineTo x="680" y="8329"/>
                <wp:lineTo x="8242" y="8413"/>
                <wp:lineTo x="8072" y="8666"/>
                <wp:lineTo x="8242" y="9086"/>
                <wp:lineTo x="6628" y="9760"/>
                <wp:lineTo x="8157" y="10433"/>
                <wp:lineTo x="6713" y="11106"/>
                <wp:lineTo x="6288" y="11779"/>
                <wp:lineTo x="6033" y="12326"/>
                <wp:lineTo x="6883" y="12452"/>
                <wp:lineTo x="11386" y="12452"/>
                <wp:lineTo x="11386" y="18341"/>
                <wp:lineTo x="11811" y="18509"/>
                <wp:lineTo x="13086" y="18509"/>
                <wp:lineTo x="14190" y="19183"/>
                <wp:lineTo x="13086" y="19814"/>
                <wp:lineTo x="13086" y="20907"/>
                <wp:lineTo x="13256" y="21160"/>
                <wp:lineTo x="13596" y="21244"/>
                <wp:lineTo x="15465" y="21244"/>
                <wp:lineTo x="15805" y="21160"/>
                <wp:lineTo x="16060" y="20823"/>
                <wp:lineTo x="15975" y="19856"/>
                <wp:lineTo x="14785" y="19183"/>
                <wp:lineTo x="15975" y="18509"/>
                <wp:lineTo x="16485" y="18425"/>
                <wp:lineTo x="16230" y="18299"/>
                <wp:lineTo x="14955" y="17836"/>
                <wp:lineTo x="15975" y="17836"/>
                <wp:lineTo x="20903" y="17290"/>
                <wp:lineTo x="21073" y="15943"/>
                <wp:lineTo x="19969" y="15817"/>
                <wp:lineTo x="14870" y="15817"/>
                <wp:lineTo x="15380" y="15144"/>
                <wp:lineTo x="15975" y="15018"/>
                <wp:lineTo x="16145" y="14723"/>
                <wp:lineTo x="15720" y="14471"/>
                <wp:lineTo x="14870" y="13798"/>
                <wp:lineTo x="14785" y="13125"/>
                <wp:lineTo x="16315" y="12452"/>
                <wp:lineTo x="15720" y="12157"/>
                <wp:lineTo x="15210" y="11106"/>
                <wp:lineTo x="16145" y="10643"/>
                <wp:lineTo x="16230" y="10475"/>
                <wp:lineTo x="15805" y="10433"/>
                <wp:lineTo x="14870" y="9760"/>
                <wp:lineTo x="15380" y="9086"/>
                <wp:lineTo x="16145" y="8918"/>
                <wp:lineTo x="16315" y="8666"/>
                <wp:lineTo x="14615" y="7740"/>
                <wp:lineTo x="15720" y="7740"/>
                <wp:lineTo x="16145" y="7530"/>
                <wp:lineTo x="16230" y="6689"/>
                <wp:lineTo x="15890" y="6562"/>
                <wp:lineTo x="14105" y="6394"/>
                <wp:lineTo x="15125" y="6394"/>
                <wp:lineTo x="15975" y="6058"/>
                <wp:lineTo x="15890" y="5721"/>
                <wp:lineTo x="18694" y="5721"/>
                <wp:lineTo x="20478" y="5469"/>
                <wp:lineTo x="20393" y="4375"/>
                <wp:lineTo x="20054" y="3702"/>
                <wp:lineTo x="20138" y="3029"/>
                <wp:lineTo x="19544" y="2566"/>
                <wp:lineTo x="19459" y="2061"/>
                <wp:lineTo x="19119" y="1893"/>
                <wp:lineTo x="18099" y="1683"/>
                <wp:lineTo x="18949" y="1010"/>
                <wp:lineTo x="19034" y="673"/>
                <wp:lineTo x="17929" y="505"/>
                <wp:lineTo x="14360" y="252"/>
                <wp:lineTo x="13851" y="252"/>
              </wp:wrapPolygon>
            </wp:wrapThrough>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43789" cy="978326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168E">
        <w:t>Student Information Tab</w:t>
      </w:r>
      <w:bookmarkEnd w:id="37"/>
    </w:p>
    <w:p w14:paraId="2F34F8A5" w14:textId="72B11B7A" w:rsidR="0066168E" w:rsidRDefault="005F7ED8" w:rsidP="0066168E">
      <w:pPr>
        <w:pStyle w:val="Heading2"/>
      </w:pPr>
      <w:bookmarkStart w:id="38" w:name="_Toc523779900"/>
      <w:r>
        <w:rPr>
          <w:noProof/>
          <w:lang w:val="en-ZA" w:eastAsia="en-ZA"/>
        </w:rPr>
        <w:lastRenderedPageBreak/>
        <w:drawing>
          <wp:anchor distT="0" distB="0" distL="114300" distR="114300" simplePos="0" relativeHeight="251665408" behindDoc="0" locked="0" layoutInCell="1" allowOverlap="1" wp14:anchorId="47FEB646" wp14:editId="2441363C">
            <wp:simplePos x="0" y="0"/>
            <wp:positionH relativeFrom="page">
              <wp:posOffset>143510</wp:posOffset>
            </wp:positionH>
            <wp:positionV relativeFrom="paragraph">
              <wp:posOffset>346710</wp:posOffset>
            </wp:positionV>
            <wp:extent cx="7188200" cy="5374005"/>
            <wp:effectExtent l="0" t="0" r="0" b="0"/>
            <wp:wrapThrough wrapText="bothSides">
              <wp:wrapPolygon edited="0">
                <wp:start x="8014" y="689"/>
                <wp:lineTo x="8014" y="3675"/>
                <wp:lineTo x="8987" y="4518"/>
                <wp:lineTo x="9388" y="4518"/>
                <wp:lineTo x="8472" y="4900"/>
                <wp:lineTo x="8358" y="5054"/>
                <wp:lineTo x="8358" y="5743"/>
                <wp:lineTo x="1832" y="5819"/>
                <wp:lineTo x="1259" y="5896"/>
                <wp:lineTo x="1259" y="6968"/>
                <wp:lineTo x="1030" y="8193"/>
                <wp:lineTo x="973" y="8805"/>
                <wp:lineTo x="1946" y="9341"/>
                <wp:lineTo x="2919" y="9648"/>
                <wp:lineTo x="2919" y="10184"/>
                <wp:lineTo x="3034" y="10643"/>
                <wp:lineTo x="2175" y="11868"/>
                <wp:lineTo x="1030" y="12404"/>
                <wp:lineTo x="744" y="12634"/>
                <wp:lineTo x="744" y="14318"/>
                <wp:lineTo x="515" y="15543"/>
                <wp:lineTo x="744" y="16769"/>
                <wp:lineTo x="744" y="18683"/>
                <wp:lineTo x="1088" y="19219"/>
                <wp:lineTo x="1488" y="19219"/>
                <wp:lineTo x="1317" y="20291"/>
                <wp:lineTo x="10476" y="20444"/>
                <wp:lineTo x="10418" y="20827"/>
                <wp:lineTo x="14597" y="20827"/>
                <wp:lineTo x="14883" y="19219"/>
                <wp:lineTo x="15227" y="17917"/>
                <wp:lineTo x="14654" y="17534"/>
                <wp:lineTo x="12937" y="16769"/>
                <wp:lineTo x="19119" y="16769"/>
                <wp:lineTo x="20780" y="16539"/>
                <wp:lineTo x="20665" y="15543"/>
                <wp:lineTo x="20894" y="14318"/>
                <wp:lineTo x="21123" y="13629"/>
                <wp:lineTo x="20436" y="13629"/>
                <wp:lineTo x="7842" y="13093"/>
                <wp:lineTo x="13223" y="13093"/>
                <wp:lineTo x="17860" y="12557"/>
                <wp:lineTo x="17917" y="9724"/>
                <wp:lineTo x="17688" y="9495"/>
                <wp:lineTo x="16601" y="9418"/>
                <wp:lineTo x="17574" y="8193"/>
                <wp:lineTo x="17631" y="6661"/>
                <wp:lineTo x="17459" y="6279"/>
                <wp:lineTo x="16887" y="5743"/>
                <wp:lineTo x="16944" y="4211"/>
                <wp:lineTo x="16715" y="3905"/>
                <wp:lineTo x="15914" y="3292"/>
                <wp:lineTo x="16601" y="2067"/>
                <wp:lineTo x="16658" y="1685"/>
                <wp:lineTo x="16372" y="1072"/>
                <wp:lineTo x="15971" y="689"/>
                <wp:lineTo x="8014" y="689"/>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188200" cy="5374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6168E">
        <w:t>Personalized Programmes Tab</w:t>
      </w:r>
      <w:bookmarkEnd w:id="38"/>
    </w:p>
    <w:p w14:paraId="3D805284" w14:textId="2BFF0D61" w:rsidR="0066168E" w:rsidRDefault="0066168E" w:rsidP="0066168E">
      <w:pPr>
        <w:rPr>
          <w:lang w:eastAsia="en-US"/>
        </w:rPr>
      </w:pPr>
    </w:p>
    <w:p w14:paraId="01FF226F" w14:textId="33D8BEDD" w:rsidR="007226B6" w:rsidRDefault="007226B6" w:rsidP="0066168E">
      <w:pPr>
        <w:rPr>
          <w:lang w:eastAsia="en-US"/>
        </w:rPr>
      </w:pPr>
    </w:p>
    <w:p w14:paraId="1D1EE328" w14:textId="4E27E39D" w:rsidR="007226B6" w:rsidRDefault="007226B6" w:rsidP="0066168E">
      <w:pPr>
        <w:rPr>
          <w:lang w:eastAsia="en-US"/>
        </w:rPr>
      </w:pPr>
    </w:p>
    <w:p w14:paraId="1D66BE96" w14:textId="6BC96ACC" w:rsidR="007226B6" w:rsidRDefault="007226B6" w:rsidP="007226B6">
      <w:pPr>
        <w:pStyle w:val="Heading2"/>
      </w:pPr>
      <w:bookmarkStart w:id="39" w:name="_Toc523779901"/>
      <w:r>
        <w:lastRenderedPageBreak/>
        <w:t>Academic Progress</w:t>
      </w:r>
      <w:r w:rsidR="0066168E">
        <w:t xml:space="preserve"> Ta</w:t>
      </w:r>
      <w:r>
        <w:rPr>
          <w:noProof/>
          <w:lang w:val="en-ZA" w:eastAsia="en-ZA"/>
        </w:rPr>
        <w:drawing>
          <wp:anchor distT="0" distB="0" distL="114300" distR="114300" simplePos="0" relativeHeight="251663360" behindDoc="0" locked="0" layoutInCell="1" allowOverlap="1" wp14:anchorId="31C04AD2" wp14:editId="6C97CBEE">
            <wp:simplePos x="0" y="0"/>
            <wp:positionH relativeFrom="margin">
              <wp:align>left</wp:align>
            </wp:positionH>
            <wp:positionV relativeFrom="paragraph">
              <wp:posOffset>423</wp:posOffset>
            </wp:positionV>
            <wp:extent cx="4402667" cy="9851029"/>
            <wp:effectExtent l="0" t="0" r="0" b="0"/>
            <wp:wrapThrough wrapText="bothSides">
              <wp:wrapPolygon edited="0">
                <wp:start x="12244" y="292"/>
                <wp:lineTo x="6636" y="543"/>
                <wp:lineTo x="6262" y="585"/>
                <wp:lineTo x="6262" y="1880"/>
                <wp:lineTo x="7664" y="2381"/>
                <wp:lineTo x="6916" y="2465"/>
                <wp:lineTo x="6730" y="2548"/>
                <wp:lineTo x="6730" y="3175"/>
                <wp:lineTo x="9907" y="3718"/>
                <wp:lineTo x="10562" y="3718"/>
                <wp:lineTo x="10562" y="4845"/>
                <wp:lineTo x="11122" y="5054"/>
                <wp:lineTo x="12431" y="5054"/>
                <wp:lineTo x="11590" y="5723"/>
                <wp:lineTo x="3645" y="6015"/>
                <wp:lineTo x="2524" y="6099"/>
                <wp:lineTo x="2524" y="7059"/>
                <wp:lineTo x="1402" y="7728"/>
                <wp:lineTo x="748" y="7895"/>
                <wp:lineTo x="748" y="8020"/>
                <wp:lineTo x="1869" y="8396"/>
                <wp:lineTo x="2337" y="9064"/>
                <wp:lineTo x="1869" y="9733"/>
                <wp:lineTo x="841" y="9983"/>
                <wp:lineTo x="748" y="10150"/>
                <wp:lineTo x="1402" y="10401"/>
                <wp:lineTo x="2243" y="11069"/>
                <wp:lineTo x="2150" y="11738"/>
                <wp:lineTo x="841" y="12155"/>
                <wp:lineTo x="748" y="12281"/>
                <wp:lineTo x="1122" y="12406"/>
                <wp:lineTo x="2430" y="13074"/>
                <wp:lineTo x="2430" y="13701"/>
                <wp:lineTo x="654" y="14369"/>
                <wp:lineTo x="2430" y="15079"/>
                <wp:lineTo x="2243" y="15748"/>
                <wp:lineTo x="654" y="16291"/>
                <wp:lineTo x="1028" y="16416"/>
                <wp:lineTo x="2430" y="17085"/>
                <wp:lineTo x="2430" y="17753"/>
                <wp:lineTo x="841" y="18338"/>
                <wp:lineTo x="654" y="18463"/>
                <wp:lineTo x="2430" y="19090"/>
                <wp:lineTo x="2430" y="19758"/>
                <wp:lineTo x="654" y="20552"/>
                <wp:lineTo x="2337" y="21095"/>
                <wp:lineTo x="2617" y="21262"/>
                <wp:lineTo x="19254" y="21262"/>
                <wp:lineTo x="19254" y="21095"/>
                <wp:lineTo x="19628" y="20426"/>
                <wp:lineTo x="20095" y="19841"/>
                <wp:lineTo x="19534" y="19800"/>
                <wp:lineTo x="12992" y="19758"/>
                <wp:lineTo x="12992" y="19215"/>
                <wp:lineTo x="18880" y="19090"/>
                <wp:lineTo x="19815" y="19006"/>
                <wp:lineTo x="19628" y="18421"/>
                <wp:lineTo x="20095" y="17753"/>
                <wp:lineTo x="12898" y="17085"/>
                <wp:lineTo x="17852" y="17085"/>
                <wp:lineTo x="19628" y="16917"/>
                <wp:lineTo x="19534" y="16416"/>
                <wp:lineTo x="20189" y="15623"/>
                <wp:lineTo x="12898" y="15079"/>
                <wp:lineTo x="19628" y="15079"/>
                <wp:lineTo x="20563" y="14996"/>
                <wp:lineTo x="20376" y="14411"/>
                <wp:lineTo x="20936" y="13701"/>
                <wp:lineTo x="12898" y="13074"/>
                <wp:lineTo x="18226" y="13074"/>
                <wp:lineTo x="20095" y="12907"/>
                <wp:lineTo x="20002" y="12406"/>
                <wp:lineTo x="20656" y="11612"/>
                <wp:lineTo x="12898" y="11069"/>
                <wp:lineTo x="16730" y="11069"/>
                <wp:lineTo x="20002" y="10777"/>
                <wp:lineTo x="19908" y="10401"/>
                <wp:lineTo x="20282" y="9733"/>
                <wp:lineTo x="20563" y="9482"/>
                <wp:lineTo x="19067" y="9357"/>
                <wp:lineTo x="13085" y="9064"/>
                <wp:lineTo x="15609" y="9064"/>
                <wp:lineTo x="20282" y="8647"/>
                <wp:lineTo x="20189" y="8396"/>
                <wp:lineTo x="20563" y="7728"/>
                <wp:lineTo x="20936" y="7352"/>
                <wp:lineTo x="19908" y="7268"/>
                <wp:lineTo x="13272" y="7059"/>
                <wp:lineTo x="13926" y="6391"/>
                <wp:lineTo x="15702" y="6391"/>
                <wp:lineTo x="20002" y="5932"/>
                <wp:lineTo x="20095" y="4720"/>
                <wp:lineTo x="19721" y="4595"/>
                <wp:lineTo x="18132" y="4386"/>
                <wp:lineTo x="18600" y="4386"/>
                <wp:lineTo x="19628" y="3927"/>
                <wp:lineTo x="19721" y="3133"/>
                <wp:lineTo x="18787" y="2966"/>
                <wp:lineTo x="18693" y="2214"/>
                <wp:lineTo x="18319" y="2005"/>
                <wp:lineTo x="17291" y="1713"/>
                <wp:lineTo x="18226" y="1128"/>
                <wp:lineTo x="18319" y="710"/>
                <wp:lineTo x="17011" y="543"/>
                <wp:lineTo x="13085" y="292"/>
                <wp:lineTo x="12244" y="292"/>
              </wp:wrapPolygon>
            </wp:wrapThrough>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02667" cy="9851029"/>
                    </a:xfrm>
                    <a:prstGeom prst="rect">
                      <a:avLst/>
                    </a:prstGeom>
                    <a:noFill/>
                    <a:ln>
                      <a:noFill/>
                    </a:ln>
                  </pic:spPr>
                </pic:pic>
              </a:graphicData>
            </a:graphic>
          </wp:anchor>
        </w:drawing>
      </w:r>
      <w:r>
        <w:t>b</w:t>
      </w:r>
      <w:bookmarkEnd w:id="39"/>
    </w:p>
    <w:p w14:paraId="2E3FF0E1" w14:textId="71939B44" w:rsidR="00E72CD6" w:rsidRDefault="00E72CD6" w:rsidP="00E72CD6">
      <w:pPr>
        <w:pStyle w:val="Heading1"/>
      </w:pPr>
      <w:bookmarkStart w:id="40" w:name="_Toc523779902"/>
      <w:r>
        <w:lastRenderedPageBreak/>
        <w:t>Help Design</w:t>
      </w:r>
      <w:bookmarkEnd w:id="40"/>
    </w:p>
    <w:p w14:paraId="4ADDDA6B" w14:textId="77777777" w:rsidR="007E2267" w:rsidRDefault="00E72CD6" w:rsidP="00E72CD6">
      <w:pPr>
        <w:rPr>
          <w:lang w:val="en-ZA" w:eastAsia="en-US"/>
        </w:rPr>
      </w:pPr>
      <w:r w:rsidRPr="00E72CD6">
        <w:rPr>
          <w:lang w:val="en-ZA" w:eastAsia="en-US"/>
        </w:rPr>
        <w:t xml:space="preserve">The user has the option on every frame to access the help screen. On each frame, a help button is clearly located </w:t>
      </w:r>
      <w:r w:rsidR="00275450">
        <w:rPr>
          <w:lang w:val="en-ZA" w:eastAsia="en-US"/>
        </w:rPr>
        <w:t xml:space="preserve">at the left bottom of the window </w:t>
      </w:r>
      <w:r w:rsidRPr="00E72CD6">
        <w:rPr>
          <w:lang w:val="en-ZA" w:eastAsia="en-US"/>
        </w:rPr>
        <w:t xml:space="preserve">and if pressed, will </w:t>
      </w:r>
      <w:r w:rsidR="00C05541">
        <w:rPr>
          <w:lang w:val="en-ZA" w:eastAsia="en-US"/>
        </w:rPr>
        <w:t>pop up a new window</w:t>
      </w:r>
      <w:r w:rsidRPr="00E72CD6">
        <w:rPr>
          <w:lang w:val="en-ZA" w:eastAsia="en-US"/>
        </w:rPr>
        <w:t xml:space="preserve"> with help information, pertaining to that specific screen. In each case, read the help information which will guide you through the frame and press close </w:t>
      </w:r>
      <w:r w:rsidR="00517FAE">
        <w:rPr>
          <w:lang w:val="en-ZA" w:eastAsia="en-US"/>
        </w:rPr>
        <w:t xml:space="preserve">or enter </w:t>
      </w:r>
      <w:r w:rsidRPr="00E72CD6">
        <w:rPr>
          <w:lang w:val="en-ZA" w:eastAsia="en-US"/>
        </w:rPr>
        <w:t xml:space="preserve">to </w:t>
      </w:r>
      <w:r w:rsidR="00785A09">
        <w:rPr>
          <w:lang w:val="en-ZA" w:eastAsia="en-US"/>
        </w:rPr>
        <w:t>close the help page</w:t>
      </w:r>
      <w:r w:rsidR="00F80615">
        <w:rPr>
          <w:lang w:val="en-ZA" w:eastAsia="en-US"/>
        </w:rPr>
        <w:t>.</w:t>
      </w:r>
      <w:r w:rsidR="007E2267">
        <w:rPr>
          <w:lang w:val="en-ZA" w:eastAsia="en-US"/>
        </w:rPr>
        <w:t xml:space="preserve"> </w:t>
      </w:r>
    </w:p>
    <w:p w14:paraId="77571026" w14:textId="77777777" w:rsidR="007E2267" w:rsidRDefault="007E2267" w:rsidP="00E72CD6">
      <w:pPr>
        <w:rPr>
          <w:lang w:val="en-ZA" w:eastAsia="en-US"/>
        </w:rPr>
      </w:pPr>
    </w:p>
    <w:p w14:paraId="46B88467" w14:textId="621367EE" w:rsidR="00E72CD6" w:rsidRDefault="007E2267" w:rsidP="00E72CD6">
      <w:pPr>
        <w:rPr>
          <w:lang w:val="en-ZA" w:eastAsia="en-US"/>
        </w:rPr>
      </w:pPr>
      <w:r>
        <w:rPr>
          <w:lang w:val="en-ZA" w:eastAsia="en-US"/>
        </w:rPr>
        <w:t>E.g.</w:t>
      </w:r>
    </w:p>
    <w:p w14:paraId="1D87057B" w14:textId="1B3877B0" w:rsidR="007E2267" w:rsidRPr="00E72CD6" w:rsidRDefault="00AB4D51" w:rsidP="00E72CD6">
      <w:pPr>
        <w:rPr>
          <w:lang w:val="en-ZA" w:eastAsia="en-US"/>
        </w:rPr>
      </w:pPr>
      <w:r>
        <w:rPr>
          <w:noProof/>
          <w:lang w:val="en-ZA" w:eastAsia="en-ZA"/>
        </w:rPr>
        <w:drawing>
          <wp:inline distT="0" distB="0" distL="0" distR="0" wp14:anchorId="60546112" wp14:editId="1566741F">
            <wp:extent cx="5274310" cy="5197475"/>
            <wp:effectExtent l="0" t="0" r="254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5197475"/>
                    </a:xfrm>
                    <a:prstGeom prst="rect">
                      <a:avLst/>
                    </a:prstGeom>
                  </pic:spPr>
                </pic:pic>
              </a:graphicData>
            </a:graphic>
          </wp:inline>
        </w:drawing>
      </w:r>
    </w:p>
    <w:sectPr w:rsidR="007E2267" w:rsidRPr="00E72CD6" w:rsidSect="00443E55">
      <w:footerReference w:type="default" r:id="rId31"/>
      <w:pgSz w:w="11906" w:h="16838"/>
      <w:pgMar w:top="1440" w:right="1800" w:bottom="1440" w:left="1800" w:header="720" w:footer="720"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4330B2" w14:textId="77777777" w:rsidR="00AC364A" w:rsidRDefault="00AC364A" w:rsidP="007E2681">
      <w:r>
        <w:separator/>
      </w:r>
    </w:p>
  </w:endnote>
  <w:endnote w:type="continuationSeparator" w:id="0">
    <w:p w14:paraId="7EF93072" w14:textId="77777777" w:rsidR="00AC364A" w:rsidRDefault="00AC364A" w:rsidP="007E2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Microsoft YaHei"/>
    <w:charset w:val="86"/>
    <w:family w:val="auto"/>
    <w:pitch w:val="variable"/>
    <w:sig w:usb0="00000000"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olonna MT">
    <w:panose1 w:val="04020805060202030203"/>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1210328"/>
      <w:docPartObj>
        <w:docPartGallery w:val="Page Numbers (Bottom of Page)"/>
        <w:docPartUnique/>
      </w:docPartObj>
    </w:sdtPr>
    <w:sdtEndPr>
      <w:rPr>
        <w:color w:val="7F7F7F" w:themeColor="background1" w:themeShade="7F"/>
        <w:spacing w:val="60"/>
      </w:rPr>
    </w:sdtEndPr>
    <w:sdtContent>
      <w:p w14:paraId="31BEACA2" w14:textId="4CCF9415" w:rsidR="005B2126" w:rsidRDefault="005B2126" w:rsidP="00443E55">
        <w:pPr>
          <w:pStyle w:val="Footer"/>
          <w:pBdr>
            <w:top w:val="single" w:sz="4" w:space="0" w:color="D9D9D9" w:themeColor="background1" w:themeShade="D9"/>
          </w:pBdr>
          <w:jc w:val="right"/>
        </w:pPr>
        <w:r>
          <w:fldChar w:fldCharType="begin"/>
        </w:r>
        <w:r>
          <w:instrText xml:space="preserve"> PAGE   \* MERGEFORMAT </w:instrText>
        </w:r>
        <w:r>
          <w:fldChar w:fldCharType="separate"/>
        </w:r>
        <w:r w:rsidR="00865BD6">
          <w:rPr>
            <w:noProof/>
          </w:rPr>
          <w:t>1</w:t>
        </w:r>
        <w:r>
          <w:rPr>
            <w:noProof/>
          </w:rPr>
          <w:fldChar w:fldCharType="end"/>
        </w:r>
        <w:r>
          <w:t xml:space="preserve"> | </w:t>
        </w:r>
        <w:r>
          <w:rPr>
            <w:color w:val="7F7F7F" w:themeColor="background1" w:themeShade="7F"/>
            <w:spacing w:val="60"/>
          </w:rPr>
          <w:t>Page</w:t>
        </w:r>
      </w:p>
    </w:sdtContent>
  </w:sdt>
  <w:p w14:paraId="668D3906" w14:textId="77777777" w:rsidR="005B2126" w:rsidRDefault="005B21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187430" w14:textId="77777777" w:rsidR="00AC364A" w:rsidRDefault="00AC364A" w:rsidP="007E2681">
      <w:r>
        <w:separator/>
      </w:r>
    </w:p>
  </w:footnote>
  <w:footnote w:type="continuationSeparator" w:id="0">
    <w:p w14:paraId="56A64EBB" w14:textId="77777777" w:rsidR="00AC364A" w:rsidRDefault="00AC364A" w:rsidP="007E2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1651BE"/>
    <w:multiLevelType w:val="hybridMultilevel"/>
    <w:tmpl w:val="65943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10D83"/>
    <w:multiLevelType w:val="hybridMultilevel"/>
    <w:tmpl w:val="DD12A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C56721"/>
    <w:multiLevelType w:val="hybridMultilevel"/>
    <w:tmpl w:val="0274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7E66F0"/>
    <w:multiLevelType w:val="hybridMultilevel"/>
    <w:tmpl w:val="5B8C9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0MjexNDA0sjAE0ko6SsGpxcWZ+XkgBWa1AHGAiLQsAAAA"/>
  </w:docVars>
  <w:rsids>
    <w:rsidRoot w:val="00FF67ED"/>
    <w:rsid w:val="000056D8"/>
    <w:rsid w:val="00007D12"/>
    <w:rsid w:val="00020205"/>
    <w:rsid w:val="00024E5A"/>
    <w:rsid w:val="0003448E"/>
    <w:rsid w:val="00035664"/>
    <w:rsid w:val="000373E2"/>
    <w:rsid w:val="0003785E"/>
    <w:rsid w:val="00052F7C"/>
    <w:rsid w:val="00053E83"/>
    <w:rsid w:val="00061A60"/>
    <w:rsid w:val="000660FB"/>
    <w:rsid w:val="00067435"/>
    <w:rsid w:val="00071610"/>
    <w:rsid w:val="00071DC2"/>
    <w:rsid w:val="00076E39"/>
    <w:rsid w:val="000842BB"/>
    <w:rsid w:val="000931A2"/>
    <w:rsid w:val="00093504"/>
    <w:rsid w:val="00094876"/>
    <w:rsid w:val="00094DB3"/>
    <w:rsid w:val="000A4A7C"/>
    <w:rsid w:val="000C2A03"/>
    <w:rsid w:val="000C361A"/>
    <w:rsid w:val="000C50C3"/>
    <w:rsid w:val="000C56D6"/>
    <w:rsid w:val="000D02C0"/>
    <w:rsid w:val="000D5C1F"/>
    <w:rsid w:val="000D6FCC"/>
    <w:rsid w:val="000D7582"/>
    <w:rsid w:val="000E2580"/>
    <w:rsid w:val="000E2BA8"/>
    <w:rsid w:val="000E2D8F"/>
    <w:rsid w:val="000F4B44"/>
    <w:rsid w:val="000F4D6A"/>
    <w:rsid w:val="000F4F69"/>
    <w:rsid w:val="000F5530"/>
    <w:rsid w:val="000F592D"/>
    <w:rsid w:val="000F5D06"/>
    <w:rsid w:val="00101A8D"/>
    <w:rsid w:val="0010435E"/>
    <w:rsid w:val="001107B9"/>
    <w:rsid w:val="001178AF"/>
    <w:rsid w:val="00125135"/>
    <w:rsid w:val="00126C9A"/>
    <w:rsid w:val="001300F6"/>
    <w:rsid w:val="00132352"/>
    <w:rsid w:val="0013237B"/>
    <w:rsid w:val="00134408"/>
    <w:rsid w:val="0014015A"/>
    <w:rsid w:val="00141BF9"/>
    <w:rsid w:val="00143CEE"/>
    <w:rsid w:val="0015380C"/>
    <w:rsid w:val="0016019B"/>
    <w:rsid w:val="0016399E"/>
    <w:rsid w:val="001712FA"/>
    <w:rsid w:val="001713D0"/>
    <w:rsid w:val="001725A5"/>
    <w:rsid w:val="00176662"/>
    <w:rsid w:val="00176D9B"/>
    <w:rsid w:val="00183384"/>
    <w:rsid w:val="001834BF"/>
    <w:rsid w:val="00190E36"/>
    <w:rsid w:val="00190F1D"/>
    <w:rsid w:val="001933FB"/>
    <w:rsid w:val="001950FF"/>
    <w:rsid w:val="001978E1"/>
    <w:rsid w:val="001B060E"/>
    <w:rsid w:val="001B2655"/>
    <w:rsid w:val="001B300A"/>
    <w:rsid w:val="001B45B5"/>
    <w:rsid w:val="001B550B"/>
    <w:rsid w:val="001C1EE9"/>
    <w:rsid w:val="001C2163"/>
    <w:rsid w:val="001C4065"/>
    <w:rsid w:val="001D43B2"/>
    <w:rsid w:val="001E2973"/>
    <w:rsid w:val="001F35F4"/>
    <w:rsid w:val="0020184A"/>
    <w:rsid w:val="00202483"/>
    <w:rsid w:val="00203FE1"/>
    <w:rsid w:val="00205164"/>
    <w:rsid w:val="00205B4C"/>
    <w:rsid w:val="00211C97"/>
    <w:rsid w:val="00213F16"/>
    <w:rsid w:val="00221B8A"/>
    <w:rsid w:val="002350EA"/>
    <w:rsid w:val="0023782C"/>
    <w:rsid w:val="002445C9"/>
    <w:rsid w:val="0024509C"/>
    <w:rsid w:val="0024564A"/>
    <w:rsid w:val="0024588F"/>
    <w:rsid w:val="002528F3"/>
    <w:rsid w:val="00252E48"/>
    <w:rsid w:val="00253E18"/>
    <w:rsid w:val="002654C7"/>
    <w:rsid w:val="00265EA1"/>
    <w:rsid w:val="00275450"/>
    <w:rsid w:val="002767B8"/>
    <w:rsid w:val="0028371F"/>
    <w:rsid w:val="00284844"/>
    <w:rsid w:val="002864C1"/>
    <w:rsid w:val="00287032"/>
    <w:rsid w:val="00292E22"/>
    <w:rsid w:val="00293248"/>
    <w:rsid w:val="00295148"/>
    <w:rsid w:val="002A0C4A"/>
    <w:rsid w:val="002A185A"/>
    <w:rsid w:val="002A3407"/>
    <w:rsid w:val="002A382B"/>
    <w:rsid w:val="002A7890"/>
    <w:rsid w:val="002B19A2"/>
    <w:rsid w:val="002B23C2"/>
    <w:rsid w:val="002C0F07"/>
    <w:rsid w:val="002C23D5"/>
    <w:rsid w:val="002C2578"/>
    <w:rsid w:val="002C286C"/>
    <w:rsid w:val="002C65F6"/>
    <w:rsid w:val="002C7778"/>
    <w:rsid w:val="002D723E"/>
    <w:rsid w:val="002D7D8A"/>
    <w:rsid w:val="002E1096"/>
    <w:rsid w:val="002E2123"/>
    <w:rsid w:val="002E21EA"/>
    <w:rsid w:val="002E256D"/>
    <w:rsid w:val="002E5A0A"/>
    <w:rsid w:val="002E6E7B"/>
    <w:rsid w:val="002E75DB"/>
    <w:rsid w:val="002F4E46"/>
    <w:rsid w:val="002F5722"/>
    <w:rsid w:val="0030266D"/>
    <w:rsid w:val="0030513A"/>
    <w:rsid w:val="003070C1"/>
    <w:rsid w:val="003078BC"/>
    <w:rsid w:val="003103E6"/>
    <w:rsid w:val="0031135A"/>
    <w:rsid w:val="00311972"/>
    <w:rsid w:val="003120C4"/>
    <w:rsid w:val="00313CE6"/>
    <w:rsid w:val="00317CA2"/>
    <w:rsid w:val="0032218F"/>
    <w:rsid w:val="0033002C"/>
    <w:rsid w:val="00330262"/>
    <w:rsid w:val="003340C0"/>
    <w:rsid w:val="00336A00"/>
    <w:rsid w:val="00340E76"/>
    <w:rsid w:val="003427E8"/>
    <w:rsid w:val="00342E63"/>
    <w:rsid w:val="00347CCC"/>
    <w:rsid w:val="003506BE"/>
    <w:rsid w:val="00354A52"/>
    <w:rsid w:val="00360A07"/>
    <w:rsid w:val="003653CE"/>
    <w:rsid w:val="003673F8"/>
    <w:rsid w:val="00370B73"/>
    <w:rsid w:val="00374121"/>
    <w:rsid w:val="00376254"/>
    <w:rsid w:val="00380529"/>
    <w:rsid w:val="0038266B"/>
    <w:rsid w:val="00383DEF"/>
    <w:rsid w:val="00383FB1"/>
    <w:rsid w:val="003849B8"/>
    <w:rsid w:val="00386544"/>
    <w:rsid w:val="003904F4"/>
    <w:rsid w:val="003911F9"/>
    <w:rsid w:val="00393534"/>
    <w:rsid w:val="003971A5"/>
    <w:rsid w:val="003A3C57"/>
    <w:rsid w:val="003A5303"/>
    <w:rsid w:val="003B1177"/>
    <w:rsid w:val="003B43D3"/>
    <w:rsid w:val="003C6E1F"/>
    <w:rsid w:val="003D25F2"/>
    <w:rsid w:val="003D3B6E"/>
    <w:rsid w:val="003D6714"/>
    <w:rsid w:val="003E068C"/>
    <w:rsid w:val="003E3042"/>
    <w:rsid w:val="003E3786"/>
    <w:rsid w:val="003E384E"/>
    <w:rsid w:val="003E77A0"/>
    <w:rsid w:val="003F12A9"/>
    <w:rsid w:val="003F12F0"/>
    <w:rsid w:val="003F316F"/>
    <w:rsid w:val="003F57F8"/>
    <w:rsid w:val="003F6DC8"/>
    <w:rsid w:val="003F7BF4"/>
    <w:rsid w:val="004012A7"/>
    <w:rsid w:val="00402CF1"/>
    <w:rsid w:val="004041F8"/>
    <w:rsid w:val="00406766"/>
    <w:rsid w:val="00406C6A"/>
    <w:rsid w:val="004070EA"/>
    <w:rsid w:val="00407717"/>
    <w:rsid w:val="0041149B"/>
    <w:rsid w:val="004208CE"/>
    <w:rsid w:val="00420C36"/>
    <w:rsid w:val="00422646"/>
    <w:rsid w:val="004258F3"/>
    <w:rsid w:val="004269E1"/>
    <w:rsid w:val="00433238"/>
    <w:rsid w:val="004346DA"/>
    <w:rsid w:val="00443E55"/>
    <w:rsid w:val="0044666F"/>
    <w:rsid w:val="00447C25"/>
    <w:rsid w:val="0045312E"/>
    <w:rsid w:val="00461F24"/>
    <w:rsid w:val="00463719"/>
    <w:rsid w:val="00474289"/>
    <w:rsid w:val="00475A6F"/>
    <w:rsid w:val="00477DEF"/>
    <w:rsid w:val="00484D82"/>
    <w:rsid w:val="00485097"/>
    <w:rsid w:val="00487083"/>
    <w:rsid w:val="00487969"/>
    <w:rsid w:val="00492136"/>
    <w:rsid w:val="004976AB"/>
    <w:rsid w:val="004A0966"/>
    <w:rsid w:val="004A60BD"/>
    <w:rsid w:val="004A6B90"/>
    <w:rsid w:val="004A7A53"/>
    <w:rsid w:val="004B2DF9"/>
    <w:rsid w:val="004B5217"/>
    <w:rsid w:val="004C1820"/>
    <w:rsid w:val="004C5950"/>
    <w:rsid w:val="004C6842"/>
    <w:rsid w:val="004D2574"/>
    <w:rsid w:val="004D3869"/>
    <w:rsid w:val="004D59D8"/>
    <w:rsid w:val="004F1B5C"/>
    <w:rsid w:val="004F30F7"/>
    <w:rsid w:val="004F3527"/>
    <w:rsid w:val="004F6CA1"/>
    <w:rsid w:val="004F6F0A"/>
    <w:rsid w:val="004F749D"/>
    <w:rsid w:val="004F7A97"/>
    <w:rsid w:val="00501771"/>
    <w:rsid w:val="005027A4"/>
    <w:rsid w:val="00503B45"/>
    <w:rsid w:val="005107A5"/>
    <w:rsid w:val="00511605"/>
    <w:rsid w:val="00512124"/>
    <w:rsid w:val="00515750"/>
    <w:rsid w:val="00517FAE"/>
    <w:rsid w:val="0052239F"/>
    <w:rsid w:val="00525D6D"/>
    <w:rsid w:val="00526F74"/>
    <w:rsid w:val="0053160B"/>
    <w:rsid w:val="00533087"/>
    <w:rsid w:val="0053413E"/>
    <w:rsid w:val="0053532A"/>
    <w:rsid w:val="005356BA"/>
    <w:rsid w:val="00554C3C"/>
    <w:rsid w:val="00556831"/>
    <w:rsid w:val="00557C93"/>
    <w:rsid w:val="00561FFD"/>
    <w:rsid w:val="00566E0B"/>
    <w:rsid w:val="005702BA"/>
    <w:rsid w:val="0057194F"/>
    <w:rsid w:val="00573481"/>
    <w:rsid w:val="00581A6E"/>
    <w:rsid w:val="00586564"/>
    <w:rsid w:val="00587A8D"/>
    <w:rsid w:val="005925A2"/>
    <w:rsid w:val="00596239"/>
    <w:rsid w:val="00597CF4"/>
    <w:rsid w:val="005A673E"/>
    <w:rsid w:val="005B1190"/>
    <w:rsid w:val="005B2126"/>
    <w:rsid w:val="005B3CAE"/>
    <w:rsid w:val="005B65A4"/>
    <w:rsid w:val="005B703F"/>
    <w:rsid w:val="005C2848"/>
    <w:rsid w:val="005C6D42"/>
    <w:rsid w:val="005D144A"/>
    <w:rsid w:val="005D5780"/>
    <w:rsid w:val="005D7C2F"/>
    <w:rsid w:val="005E04AC"/>
    <w:rsid w:val="005E1B55"/>
    <w:rsid w:val="005F1255"/>
    <w:rsid w:val="005F1BD1"/>
    <w:rsid w:val="005F318E"/>
    <w:rsid w:val="005F436D"/>
    <w:rsid w:val="005F4881"/>
    <w:rsid w:val="005F68D1"/>
    <w:rsid w:val="005F7ED8"/>
    <w:rsid w:val="00603FFC"/>
    <w:rsid w:val="0061262A"/>
    <w:rsid w:val="006144FD"/>
    <w:rsid w:val="00620529"/>
    <w:rsid w:val="006230CA"/>
    <w:rsid w:val="006235E7"/>
    <w:rsid w:val="0062397A"/>
    <w:rsid w:val="0063558F"/>
    <w:rsid w:val="00636CEE"/>
    <w:rsid w:val="00637FAB"/>
    <w:rsid w:val="0064040B"/>
    <w:rsid w:val="006423BE"/>
    <w:rsid w:val="006450F5"/>
    <w:rsid w:val="00645EA3"/>
    <w:rsid w:val="006475FB"/>
    <w:rsid w:val="00653A53"/>
    <w:rsid w:val="0065506F"/>
    <w:rsid w:val="00655570"/>
    <w:rsid w:val="00656BCA"/>
    <w:rsid w:val="0066168E"/>
    <w:rsid w:val="00663708"/>
    <w:rsid w:val="00666445"/>
    <w:rsid w:val="006677FC"/>
    <w:rsid w:val="006700F0"/>
    <w:rsid w:val="006702B3"/>
    <w:rsid w:val="006719B1"/>
    <w:rsid w:val="0067383F"/>
    <w:rsid w:val="00675AAA"/>
    <w:rsid w:val="00686043"/>
    <w:rsid w:val="0068730C"/>
    <w:rsid w:val="00690920"/>
    <w:rsid w:val="006A0400"/>
    <w:rsid w:val="006A0504"/>
    <w:rsid w:val="006A0F45"/>
    <w:rsid w:val="006A6192"/>
    <w:rsid w:val="006B2CCC"/>
    <w:rsid w:val="006B6037"/>
    <w:rsid w:val="006B78BC"/>
    <w:rsid w:val="006C4BBD"/>
    <w:rsid w:val="006C7BA1"/>
    <w:rsid w:val="006C7FB9"/>
    <w:rsid w:val="006D433C"/>
    <w:rsid w:val="006D54CD"/>
    <w:rsid w:val="006D6459"/>
    <w:rsid w:val="006D72BB"/>
    <w:rsid w:val="006D7D14"/>
    <w:rsid w:val="006E1A53"/>
    <w:rsid w:val="006E3C2C"/>
    <w:rsid w:val="006E4ED6"/>
    <w:rsid w:val="006F540E"/>
    <w:rsid w:val="00703A3E"/>
    <w:rsid w:val="0070574B"/>
    <w:rsid w:val="007058A0"/>
    <w:rsid w:val="00705966"/>
    <w:rsid w:val="0070632A"/>
    <w:rsid w:val="00716D96"/>
    <w:rsid w:val="00717085"/>
    <w:rsid w:val="00721A37"/>
    <w:rsid w:val="007226B6"/>
    <w:rsid w:val="00724DA1"/>
    <w:rsid w:val="00725476"/>
    <w:rsid w:val="00725D7F"/>
    <w:rsid w:val="00732AD5"/>
    <w:rsid w:val="00732BDD"/>
    <w:rsid w:val="0073776B"/>
    <w:rsid w:val="00744CC9"/>
    <w:rsid w:val="00753360"/>
    <w:rsid w:val="007548A6"/>
    <w:rsid w:val="007566BD"/>
    <w:rsid w:val="007606DC"/>
    <w:rsid w:val="00762CCF"/>
    <w:rsid w:val="007633B7"/>
    <w:rsid w:val="0077084A"/>
    <w:rsid w:val="00770B02"/>
    <w:rsid w:val="00770CCF"/>
    <w:rsid w:val="00773302"/>
    <w:rsid w:val="00773446"/>
    <w:rsid w:val="00785A09"/>
    <w:rsid w:val="007865B7"/>
    <w:rsid w:val="00791CA5"/>
    <w:rsid w:val="007948A8"/>
    <w:rsid w:val="00795A55"/>
    <w:rsid w:val="007977C7"/>
    <w:rsid w:val="007A0797"/>
    <w:rsid w:val="007A38CD"/>
    <w:rsid w:val="007A4F97"/>
    <w:rsid w:val="007A50C8"/>
    <w:rsid w:val="007A50CD"/>
    <w:rsid w:val="007B4E56"/>
    <w:rsid w:val="007B5943"/>
    <w:rsid w:val="007B5AEA"/>
    <w:rsid w:val="007B72C7"/>
    <w:rsid w:val="007C2A00"/>
    <w:rsid w:val="007C3A38"/>
    <w:rsid w:val="007C40BA"/>
    <w:rsid w:val="007C61B1"/>
    <w:rsid w:val="007C6619"/>
    <w:rsid w:val="007C7370"/>
    <w:rsid w:val="007C7B52"/>
    <w:rsid w:val="007D2B76"/>
    <w:rsid w:val="007D3D96"/>
    <w:rsid w:val="007D50C6"/>
    <w:rsid w:val="007D5EAE"/>
    <w:rsid w:val="007D71DF"/>
    <w:rsid w:val="007E2267"/>
    <w:rsid w:val="007E24EE"/>
    <w:rsid w:val="007E2681"/>
    <w:rsid w:val="007E416A"/>
    <w:rsid w:val="007E51CF"/>
    <w:rsid w:val="007F0C62"/>
    <w:rsid w:val="007F16A1"/>
    <w:rsid w:val="007F6973"/>
    <w:rsid w:val="0080257A"/>
    <w:rsid w:val="00807146"/>
    <w:rsid w:val="00810983"/>
    <w:rsid w:val="00811583"/>
    <w:rsid w:val="00813650"/>
    <w:rsid w:val="008172F4"/>
    <w:rsid w:val="00820DC6"/>
    <w:rsid w:val="0082230C"/>
    <w:rsid w:val="00830B55"/>
    <w:rsid w:val="00831ABC"/>
    <w:rsid w:val="008461F0"/>
    <w:rsid w:val="008473C9"/>
    <w:rsid w:val="0085625F"/>
    <w:rsid w:val="00857BB2"/>
    <w:rsid w:val="00862BED"/>
    <w:rsid w:val="008647C2"/>
    <w:rsid w:val="00865BD6"/>
    <w:rsid w:val="00867CA8"/>
    <w:rsid w:val="0087156C"/>
    <w:rsid w:val="00871F8E"/>
    <w:rsid w:val="00872720"/>
    <w:rsid w:val="00880DC7"/>
    <w:rsid w:val="008826F7"/>
    <w:rsid w:val="00884469"/>
    <w:rsid w:val="0088582A"/>
    <w:rsid w:val="008928F8"/>
    <w:rsid w:val="00895648"/>
    <w:rsid w:val="008A0A80"/>
    <w:rsid w:val="008A2954"/>
    <w:rsid w:val="008B034E"/>
    <w:rsid w:val="008B0A1C"/>
    <w:rsid w:val="008B6927"/>
    <w:rsid w:val="008D01C6"/>
    <w:rsid w:val="008D187C"/>
    <w:rsid w:val="008D4EB7"/>
    <w:rsid w:val="008E55DC"/>
    <w:rsid w:val="008F0D5F"/>
    <w:rsid w:val="008F4083"/>
    <w:rsid w:val="008F7431"/>
    <w:rsid w:val="00903922"/>
    <w:rsid w:val="00914B1C"/>
    <w:rsid w:val="009151CB"/>
    <w:rsid w:val="00920043"/>
    <w:rsid w:val="00920513"/>
    <w:rsid w:val="00920850"/>
    <w:rsid w:val="009208C1"/>
    <w:rsid w:val="00933E15"/>
    <w:rsid w:val="00936C8A"/>
    <w:rsid w:val="0094370B"/>
    <w:rsid w:val="0095669B"/>
    <w:rsid w:val="00957A3F"/>
    <w:rsid w:val="00960505"/>
    <w:rsid w:val="009649D0"/>
    <w:rsid w:val="00965943"/>
    <w:rsid w:val="0097090F"/>
    <w:rsid w:val="00971144"/>
    <w:rsid w:val="009717C6"/>
    <w:rsid w:val="00976CD3"/>
    <w:rsid w:val="00976D2A"/>
    <w:rsid w:val="009840E3"/>
    <w:rsid w:val="0099134C"/>
    <w:rsid w:val="00993873"/>
    <w:rsid w:val="009A08BF"/>
    <w:rsid w:val="009A2C8A"/>
    <w:rsid w:val="009A3D38"/>
    <w:rsid w:val="009A5793"/>
    <w:rsid w:val="009B0C86"/>
    <w:rsid w:val="009B1603"/>
    <w:rsid w:val="009B3EC9"/>
    <w:rsid w:val="009B6839"/>
    <w:rsid w:val="009C1156"/>
    <w:rsid w:val="009C1C64"/>
    <w:rsid w:val="009C787C"/>
    <w:rsid w:val="009D21A9"/>
    <w:rsid w:val="009E06A8"/>
    <w:rsid w:val="009E2300"/>
    <w:rsid w:val="009E26E0"/>
    <w:rsid w:val="009E48AD"/>
    <w:rsid w:val="009E48E0"/>
    <w:rsid w:val="009E646F"/>
    <w:rsid w:val="009E77D1"/>
    <w:rsid w:val="009F17AE"/>
    <w:rsid w:val="009F49D3"/>
    <w:rsid w:val="009F65CA"/>
    <w:rsid w:val="00A024D5"/>
    <w:rsid w:val="00A02759"/>
    <w:rsid w:val="00A0385A"/>
    <w:rsid w:val="00A100EB"/>
    <w:rsid w:val="00A14826"/>
    <w:rsid w:val="00A165E8"/>
    <w:rsid w:val="00A25DD8"/>
    <w:rsid w:val="00A27A77"/>
    <w:rsid w:val="00A27AB9"/>
    <w:rsid w:val="00A35B51"/>
    <w:rsid w:val="00A539A8"/>
    <w:rsid w:val="00A541E3"/>
    <w:rsid w:val="00A60ECF"/>
    <w:rsid w:val="00A675D7"/>
    <w:rsid w:val="00A71067"/>
    <w:rsid w:val="00A717CF"/>
    <w:rsid w:val="00A72267"/>
    <w:rsid w:val="00A724B4"/>
    <w:rsid w:val="00A74F18"/>
    <w:rsid w:val="00A752D7"/>
    <w:rsid w:val="00A76C8A"/>
    <w:rsid w:val="00A7760D"/>
    <w:rsid w:val="00A77B61"/>
    <w:rsid w:val="00A80F84"/>
    <w:rsid w:val="00A82FE5"/>
    <w:rsid w:val="00A85A69"/>
    <w:rsid w:val="00A85B15"/>
    <w:rsid w:val="00A85B4C"/>
    <w:rsid w:val="00A90C84"/>
    <w:rsid w:val="00A9265E"/>
    <w:rsid w:val="00A93452"/>
    <w:rsid w:val="00A940C7"/>
    <w:rsid w:val="00A94286"/>
    <w:rsid w:val="00A96649"/>
    <w:rsid w:val="00AA050A"/>
    <w:rsid w:val="00AA2161"/>
    <w:rsid w:val="00AA2C88"/>
    <w:rsid w:val="00AB014F"/>
    <w:rsid w:val="00AB3F2E"/>
    <w:rsid w:val="00AB4414"/>
    <w:rsid w:val="00AB4D51"/>
    <w:rsid w:val="00AB566C"/>
    <w:rsid w:val="00AC364A"/>
    <w:rsid w:val="00AC4296"/>
    <w:rsid w:val="00AC4FCD"/>
    <w:rsid w:val="00AC5CF6"/>
    <w:rsid w:val="00AC6058"/>
    <w:rsid w:val="00AC737A"/>
    <w:rsid w:val="00AD0D88"/>
    <w:rsid w:val="00AD2D03"/>
    <w:rsid w:val="00AE77F9"/>
    <w:rsid w:val="00AF188E"/>
    <w:rsid w:val="00AF462A"/>
    <w:rsid w:val="00AF58EA"/>
    <w:rsid w:val="00AF7C1F"/>
    <w:rsid w:val="00B00707"/>
    <w:rsid w:val="00B0145C"/>
    <w:rsid w:val="00B048B3"/>
    <w:rsid w:val="00B162C0"/>
    <w:rsid w:val="00B238F4"/>
    <w:rsid w:val="00B23D37"/>
    <w:rsid w:val="00B26E27"/>
    <w:rsid w:val="00B278C0"/>
    <w:rsid w:val="00B33553"/>
    <w:rsid w:val="00B36AFF"/>
    <w:rsid w:val="00B36FC7"/>
    <w:rsid w:val="00B41572"/>
    <w:rsid w:val="00B42469"/>
    <w:rsid w:val="00B46C12"/>
    <w:rsid w:val="00B52115"/>
    <w:rsid w:val="00B54020"/>
    <w:rsid w:val="00B5419F"/>
    <w:rsid w:val="00B542B2"/>
    <w:rsid w:val="00B5543B"/>
    <w:rsid w:val="00B62840"/>
    <w:rsid w:val="00B649F2"/>
    <w:rsid w:val="00B6618E"/>
    <w:rsid w:val="00B6663E"/>
    <w:rsid w:val="00B72241"/>
    <w:rsid w:val="00B74157"/>
    <w:rsid w:val="00B819D2"/>
    <w:rsid w:val="00B96D10"/>
    <w:rsid w:val="00B97B5A"/>
    <w:rsid w:val="00BA0EE6"/>
    <w:rsid w:val="00BA2136"/>
    <w:rsid w:val="00BA363B"/>
    <w:rsid w:val="00BA71A0"/>
    <w:rsid w:val="00BB0884"/>
    <w:rsid w:val="00BB2113"/>
    <w:rsid w:val="00BB4D81"/>
    <w:rsid w:val="00BB7A21"/>
    <w:rsid w:val="00BC0FAB"/>
    <w:rsid w:val="00BC1F98"/>
    <w:rsid w:val="00BC36D5"/>
    <w:rsid w:val="00BC3909"/>
    <w:rsid w:val="00BC5ED4"/>
    <w:rsid w:val="00BD4F7E"/>
    <w:rsid w:val="00BD55A1"/>
    <w:rsid w:val="00BD5934"/>
    <w:rsid w:val="00BD5BCD"/>
    <w:rsid w:val="00BD678E"/>
    <w:rsid w:val="00BE031F"/>
    <w:rsid w:val="00BE1855"/>
    <w:rsid w:val="00BE25BE"/>
    <w:rsid w:val="00BE26C2"/>
    <w:rsid w:val="00BF04A1"/>
    <w:rsid w:val="00BF4DDE"/>
    <w:rsid w:val="00BF6D67"/>
    <w:rsid w:val="00BF7F2E"/>
    <w:rsid w:val="00C0153E"/>
    <w:rsid w:val="00C02191"/>
    <w:rsid w:val="00C05541"/>
    <w:rsid w:val="00C065B1"/>
    <w:rsid w:val="00C06E6D"/>
    <w:rsid w:val="00C07758"/>
    <w:rsid w:val="00C104BD"/>
    <w:rsid w:val="00C10A92"/>
    <w:rsid w:val="00C1257B"/>
    <w:rsid w:val="00C3444C"/>
    <w:rsid w:val="00C34D71"/>
    <w:rsid w:val="00C418F9"/>
    <w:rsid w:val="00C4379F"/>
    <w:rsid w:val="00C4743B"/>
    <w:rsid w:val="00C54858"/>
    <w:rsid w:val="00C6215E"/>
    <w:rsid w:val="00C64191"/>
    <w:rsid w:val="00C64672"/>
    <w:rsid w:val="00C70500"/>
    <w:rsid w:val="00C8324F"/>
    <w:rsid w:val="00C869F6"/>
    <w:rsid w:val="00C903C6"/>
    <w:rsid w:val="00C90442"/>
    <w:rsid w:val="00C920CF"/>
    <w:rsid w:val="00C9460D"/>
    <w:rsid w:val="00C95487"/>
    <w:rsid w:val="00C96DE7"/>
    <w:rsid w:val="00CA1CA0"/>
    <w:rsid w:val="00CA52A1"/>
    <w:rsid w:val="00CA7023"/>
    <w:rsid w:val="00CB2A16"/>
    <w:rsid w:val="00CB5ED6"/>
    <w:rsid w:val="00CB76D6"/>
    <w:rsid w:val="00CC5909"/>
    <w:rsid w:val="00CC6E01"/>
    <w:rsid w:val="00CC7CEC"/>
    <w:rsid w:val="00CD1B86"/>
    <w:rsid w:val="00CD2057"/>
    <w:rsid w:val="00CD2A91"/>
    <w:rsid w:val="00CD35B9"/>
    <w:rsid w:val="00CD3BB0"/>
    <w:rsid w:val="00CD7DD8"/>
    <w:rsid w:val="00CE08E2"/>
    <w:rsid w:val="00CE42F5"/>
    <w:rsid w:val="00CE7837"/>
    <w:rsid w:val="00CF5129"/>
    <w:rsid w:val="00D05C9F"/>
    <w:rsid w:val="00D0678C"/>
    <w:rsid w:val="00D107C2"/>
    <w:rsid w:val="00D12505"/>
    <w:rsid w:val="00D129FA"/>
    <w:rsid w:val="00D14475"/>
    <w:rsid w:val="00D30057"/>
    <w:rsid w:val="00D316C8"/>
    <w:rsid w:val="00D32432"/>
    <w:rsid w:val="00D337B1"/>
    <w:rsid w:val="00D4055E"/>
    <w:rsid w:val="00D4149A"/>
    <w:rsid w:val="00D437E8"/>
    <w:rsid w:val="00D438C9"/>
    <w:rsid w:val="00D43C37"/>
    <w:rsid w:val="00D44D9F"/>
    <w:rsid w:val="00D50F70"/>
    <w:rsid w:val="00D5110D"/>
    <w:rsid w:val="00D5296B"/>
    <w:rsid w:val="00D5487B"/>
    <w:rsid w:val="00D56307"/>
    <w:rsid w:val="00D5641A"/>
    <w:rsid w:val="00D618B5"/>
    <w:rsid w:val="00D62650"/>
    <w:rsid w:val="00D6720F"/>
    <w:rsid w:val="00D703CA"/>
    <w:rsid w:val="00D72036"/>
    <w:rsid w:val="00D75A7A"/>
    <w:rsid w:val="00D82789"/>
    <w:rsid w:val="00D83560"/>
    <w:rsid w:val="00D8508E"/>
    <w:rsid w:val="00D917FC"/>
    <w:rsid w:val="00D9543C"/>
    <w:rsid w:val="00D97281"/>
    <w:rsid w:val="00DA222B"/>
    <w:rsid w:val="00DA3C0B"/>
    <w:rsid w:val="00DA3C4E"/>
    <w:rsid w:val="00DA4DC4"/>
    <w:rsid w:val="00DA5CF6"/>
    <w:rsid w:val="00DB6140"/>
    <w:rsid w:val="00DC4D72"/>
    <w:rsid w:val="00DC6BBB"/>
    <w:rsid w:val="00DD0E18"/>
    <w:rsid w:val="00DD1CC1"/>
    <w:rsid w:val="00DD206D"/>
    <w:rsid w:val="00DD3090"/>
    <w:rsid w:val="00DE05BB"/>
    <w:rsid w:val="00DF0D6E"/>
    <w:rsid w:val="00DF249D"/>
    <w:rsid w:val="00DF4C36"/>
    <w:rsid w:val="00DF6CE6"/>
    <w:rsid w:val="00DF7268"/>
    <w:rsid w:val="00E0266C"/>
    <w:rsid w:val="00E05D74"/>
    <w:rsid w:val="00E07E85"/>
    <w:rsid w:val="00E12CD5"/>
    <w:rsid w:val="00E15A8B"/>
    <w:rsid w:val="00E16193"/>
    <w:rsid w:val="00E16A24"/>
    <w:rsid w:val="00E16AF3"/>
    <w:rsid w:val="00E21C2B"/>
    <w:rsid w:val="00E22D1D"/>
    <w:rsid w:val="00E32182"/>
    <w:rsid w:val="00E34095"/>
    <w:rsid w:val="00E34DA6"/>
    <w:rsid w:val="00E362F3"/>
    <w:rsid w:val="00E37339"/>
    <w:rsid w:val="00E37644"/>
    <w:rsid w:val="00E47D1B"/>
    <w:rsid w:val="00E50EA5"/>
    <w:rsid w:val="00E51BCF"/>
    <w:rsid w:val="00E57F62"/>
    <w:rsid w:val="00E60F7C"/>
    <w:rsid w:val="00E615FA"/>
    <w:rsid w:val="00E639C4"/>
    <w:rsid w:val="00E6585E"/>
    <w:rsid w:val="00E658D1"/>
    <w:rsid w:val="00E66691"/>
    <w:rsid w:val="00E72CD6"/>
    <w:rsid w:val="00E74CE2"/>
    <w:rsid w:val="00E75E18"/>
    <w:rsid w:val="00E91D66"/>
    <w:rsid w:val="00E95054"/>
    <w:rsid w:val="00EA1513"/>
    <w:rsid w:val="00EA245F"/>
    <w:rsid w:val="00EA2A79"/>
    <w:rsid w:val="00EA6308"/>
    <w:rsid w:val="00EA6658"/>
    <w:rsid w:val="00EA67A4"/>
    <w:rsid w:val="00EA68EF"/>
    <w:rsid w:val="00EA6C1A"/>
    <w:rsid w:val="00EB194F"/>
    <w:rsid w:val="00EB1B5B"/>
    <w:rsid w:val="00EC0147"/>
    <w:rsid w:val="00EC25CC"/>
    <w:rsid w:val="00EC2A27"/>
    <w:rsid w:val="00ED117B"/>
    <w:rsid w:val="00ED5101"/>
    <w:rsid w:val="00EE241D"/>
    <w:rsid w:val="00EE53DF"/>
    <w:rsid w:val="00EF40DC"/>
    <w:rsid w:val="00EF4EF4"/>
    <w:rsid w:val="00F0262B"/>
    <w:rsid w:val="00F02F6F"/>
    <w:rsid w:val="00F07373"/>
    <w:rsid w:val="00F07CC0"/>
    <w:rsid w:val="00F148CC"/>
    <w:rsid w:val="00F16C95"/>
    <w:rsid w:val="00F17D55"/>
    <w:rsid w:val="00F20E8B"/>
    <w:rsid w:val="00F21829"/>
    <w:rsid w:val="00F30A3A"/>
    <w:rsid w:val="00F31093"/>
    <w:rsid w:val="00F34DF5"/>
    <w:rsid w:val="00F37F2F"/>
    <w:rsid w:val="00F40E60"/>
    <w:rsid w:val="00F454AE"/>
    <w:rsid w:val="00F45777"/>
    <w:rsid w:val="00F53190"/>
    <w:rsid w:val="00F53DCC"/>
    <w:rsid w:val="00F561B8"/>
    <w:rsid w:val="00F61F3C"/>
    <w:rsid w:val="00F623B2"/>
    <w:rsid w:val="00F65597"/>
    <w:rsid w:val="00F744C8"/>
    <w:rsid w:val="00F7615A"/>
    <w:rsid w:val="00F80615"/>
    <w:rsid w:val="00F8131F"/>
    <w:rsid w:val="00F83C50"/>
    <w:rsid w:val="00F853A4"/>
    <w:rsid w:val="00F87737"/>
    <w:rsid w:val="00F906FE"/>
    <w:rsid w:val="00F92AA4"/>
    <w:rsid w:val="00F94F8C"/>
    <w:rsid w:val="00FA1EB3"/>
    <w:rsid w:val="00FA2BAB"/>
    <w:rsid w:val="00FA52A5"/>
    <w:rsid w:val="00FA6149"/>
    <w:rsid w:val="00FA7B92"/>
    <w:rsid w:val="00FB1C5E"/>
    <w:rsid w:val="00FB2275"/>
    <w:rsid w:val="00FB5E98"/>
    <w:rsid w:val="00FC0846"/>
    <w:rsid w:val="00FC1DC5"/>
    <w:rsid w:val="00FC2C8E"/>
    <w:rsid w:val="00FC643F"/>
    <w:rsid w:val="00FC73FD"/>
    <w:rsid w:val="00FD090E"/>
    <w:rsid w:val="00FD0C21"/>
    <w:rsid w:val="00FD3967"/>
    <w:rsid w:val="00FE0D68"/>
    <w:rsid w:val="00FE303E"/>
    <w:rsid w:val="00FE5504"/>
    <w:rsid w:val="00FE58D6"/>
    <w:rsid w:val="00FF12D3"/>
    <w:rsid w:val="00FF3566"/>
    <w:rsid w:val="00FF67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3166BE"/>
  <w15:chartTrackingRefBased/>
  <w15:docId w15:val="{AC741FA5-57EC-4D61-BEB8-8D5C96F56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1DC5"/>
    <w:pPr>
      <w:widowControl w:val="0"/>
      <w:spacing w:line="360" w:lineRule="auto"/>
    </w:pPr>
    <w:rPr>
      <w:sz w:val="24"/>
    </w:rPr>
  </w:style>
  <w:style w:type="paragraph" w:styleId="Heading1">
    <w:name w:val="heading 1"/>
    <w:basedOn w:val="Normal"/>
    <w:next w:val="Normal"/>
    <w:link w:val="Heading1Char"/>
    <w:uiPriority w:val="9"/>
    <w:qFormat/>
    <w:rsid w:val="007E2681"/>
    <w:pPr>
      <w:keepNext/>
      <w:keepLines/>
      <w:widowControl/>
      <w:spacing w:before="240"/>
      <w:outlineLvl w:val="0"/>
    </w:pPr>
    <w:rPr>
      <w:rFonts w:asciiTheme="majorHAnsi" w:eastAsiaTheme="majorEastAsia" w:hAnsiTheme="majorHAnsi" w:cstheme="majorBidi"/>
      <w:color w:val="2F5496" w:themeColor="accent1" w:themeShade="BF"/>
      <w:kern w:val="0"/>
      <w:sz w:val="40"/>
      <w:szCs w:val="32"/>
      <w:lang w:val="en-ZA" w:eastAsia="en-US"/>
    </w:rPr>
  </w:style>
  <w:style w:type="paragraph" w:styleId="Heading2">
    <w:name w:val="heading 2"/>
    <w:basedOn w:val="Normal"/>
    <w:next w:val="Normal"/>
    <w:link w:val="Heading2Char"/>
    <w:uiPriority w:val="9"/>
    <w:unhideWhenUsed/>
    <w:qFormat/>
    <w:rsid w:val="005E04AC"/>
    <w:pPr>
      <w:keepNext/>
      <w:keepLines/>
      <w:widowControl/>
      <w:spacing w:before="40" w:line="259" w:lineRule="auto"/>
      <w:outlineLvl w:val="1"/>
    </w:pPr>
    <w:rPr>
      <w:rFonts w:asciiTheme="majorHAnsi" w:eastAsiaTheme="majorEastAsia" w:hAnsiTheme="majorHAnsi" w:cstheme="majorBidi"/>
      <w:color w:val="2F5496" w:themeColor="accent1" w:themeShade="BF"/>
      <w:kern w:val="0"/>
      <w:sz w:val="26"/>
      <w:szCs w:val="26"/>
      <w:lang w:eastAsia="en-US"/>
    </w:rPr>
  </w:style>
  <w:style w:type="paragraph" w:styleId="Heading3">
    <w:name w:val="heading 3"/>
    <w:basedOn w:val="Normal"/>
    <w:next w:val="Normal"/>
    <w:link w:val="Heading3Char"/>
    <w:uiPriority w:val="9"/>
    <w:unhideWhenUsed/>
    <w:qFormat/>
    <w:rsid w:val="003D25F2"/>
    <w:pPr>
      <w:keepNext/>
      <w:keepLines/>
      <w:spacing w:before="40"/>
      <w:outlineLvl w:val="2"/>
    </w:pPr>
    <w:rPr>
      <w:rFonts w:asciiTheme="majorHAnsi" w:eastAsiaTheme="majorEastAsia" w:hAnsiTheme="majorHAnsi" w:cstheme="majorBidi"/>
      <w:color w:val="1F3763" w:themeColor="accent1" w:themeShade="7F"/>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2681"/>
    <w:pPr>
      <w:tabs>
        <w:tab w:val="center" w:pos="4153"/>
        <w:tab w:val="right" w:pos="8306"/>
      </w:tabs>
    </w:pPr>
  </w:style>
  <w:style w:type="character" w:customStyle="1" w:styleId="HeaderChar">
    <w:name w:val="Header Char"/>
    <w:basedOn w:val="DefaultParagraphFont"/>
    <w:link w:val="Header"/>
    <w:uiPriority w:val="99"/>
    <w:rsid w:val="007E2681"/>
  </w:style>
  <w:style w:type="paragraph" w:styleId="Footer">
    <w:name w:val="footer"/>
    <w:basedOn w:val="Normal"/>
    <w:link w:val="FooterChar"/>
    <w:uiPriority w:val="99"/>
    <w:unhideWhenUsed/>
    <w:rsid w:val="007E2681"/>
    <w:pPr>
      <w:tabs>
        <w:tab w:val="center" w:pos="4153"/>
        <w:tab w:val="right" w:pos="8306"/>
      </w:tabs>
    </w:pPr>
  </w:style>
  <w:style w:type="character" w:customStyle="1" w:styleId="FooterChar">
    <w:name w:val="Footer Char"/>
    <w:basedOn w:val="DefaultParagraphFont"/>
    <w:link w:val="Footer"/>
    <w:uiPriority w:val="99"/>
    <w:rsid w:val="007E2681"/>
  </w:style>
  <w:style w:type="character" w:customStyle="1" w:styleId="Heading1Char">
    <w:name w:val="Heading 1 Char"/>
    <w:basedOn w:val="DefaultParagraphFont"/>
    <w:link w:val="Heading1"/>
    <w:uiPriority w:val="9"/>
    <w:rsid w:val="007E2681"/>
    <w:rPr>
      <w:rFonts w:asciiTheme="majorHAnsi" w:eastAsiaTheme="majorEastAsia" w:hAnsiTheme="majorHAnsi" w:cstheme="majorBidi"/>
      <w:color w:val="2F5496" w:themeColor="accent1" w:themeShade="BF"/>
      <w:kern w:val="0"/>
      <w:sz w:val="40"/>
      <w:szCs w:val="32"/>
      <w:lang w:val="en-ZA" w:eastAsia="en-US"/>
    </w:rPr>
  </w:style>
  <w:style w:type="paragraph" w:styleId="TOC1">
    <w:name w:val="toc 1"/>
    <w:basedOn w:val="Normal"/>
    <w:next w:val="Normal"/>
    <w:autoRedefine/>
    <w:uiPriority w:val="39"/>
    <w:unhideWhenUsed/>
    <w:rsid w:val="007E2681"/>
    <w:pPr>
      <w:widowControl/>
      <w:spacing w:before="120"/>
    </w:pPr>
    <w:rPr>
      <w:rFonts w:eastAsia="SimSun" w:cstheme="minorHAnsi"/>
      <w:b/>
      <w:bCs/>
      <w:i/>
      <w:iCs/>
      <w:kern w:val="0"/>
      <w:szCs w:val="24"/>
      <w:lang w:val="en-ZA" w:eastAsia="en-US"/>
    </w:rPr>
  </w:style>
  <w:style w:type="paragraph" w:styleId="TOC2">
    <w:name w:val="toc 2"/>
    <w:basedOn w:val="Normal"/>
    <w:next w:val="Normal"/>
    <w:autoRedefine/>
    <w:uiPriority w:val="39"/>
    <w:unhideWhenUsed/>
    <w:rsid w:val="007E2681"/>
    <w:pPr>
      <w:widowControl/>
      <w:spacing w:before="120"/>
      <w:ind w:left="220"/>
    </w:pPr>
    <w:rPr>
      <w:rFonts w:eastAsia="SimSun" w:cstheme="minorHAnsi"/>
      <w:b/>
      <w:bCs/>
      <w:kern w:val="0"/>
      <w:lang w:val="en-ZA" w:eastAsia="en-US"/>
    </w:rPr>
  </w:style>
  <w:style w:type="character" w:styleId="Hyperlink">
    <w:name w:val="Hyperlink"/>
    <w:basedOn w:val="DefaultParagraphFont"/>
    <w:uiPriority w:val="99"/>
    <w:unhideWhenUsed/>
    <w:rsid w:val="007E2681"/>
    <w:rPr>
      <w:color w:val="0563C1" w:themeColor="hyperlink"/>
      <w:u w:val="single"/>
    </w:rPr>
  </w:style>
  <w:style w:type="paragraph" w:styleId="Title">
    <w:name w:val="Title"/>
    <w:basedOn w:val="Normal"/>
    <w:next w:val="Normal"/>
    <w:link w:val="TitleChar"/>
    <w:uiPriority w:val="10"/>
    <w:qFormat/>
    <w:rsid w:val="007F6973"/>
    <w:pPr>
      <w:widowControl/>
      <w:contextualSpacing/>
    </w:pPr>
    <w:rPr>
      <w:rFonts w:asciiTheme="majorHAnsi" w:eastAsiaTheme="majorEastAsia" w:hAnsiTheme="majorHAnsi" w:cstheme="majorBidi"/>
      <w:spacing w:val="-10"/>
      <w:kern w:val="28"/>
      <w:sz w:val="56"/>
      <w:szCs w:val="56"/>
      <w:lang w:val="en-ZA" w:eastAsia="en-US"/>
    </w:rPr>
  </w:style>
  <w:style w:type="character" w:customStyle="1" w:styleId="TitleChar">
    <w:name w:val="Title Char"/>
    <w:basedOn w:val="DefaultParagraphFont"/>
    <w:link w:val="Title"/>
    <w:uiPriority w:val="10"/>
    <w:rsid w:val="007F6973"/>
    <w:rPr>
      <w:rFonts w:asciiTheme="majorHAnsi" w:eastAsiaTheme="majorEastAsia" w:hAnsiTheme="majorHAnsi" w:cstheme="majorBidi"/>
      <w:spacing w:val="-10"/>
      <w:kern w:val="28"/>
      <w:sz w:val="56"/>
      <w:szCs w:val="56"/>
      <w:lang w:val="en-ZA" w:eastAsia="en-US"/>
    </w:rPr>
  </w:style>
  <w:style w:type="paragraph" w:styleId="NoSpacing">
    <w:name w:val="No Spacing"/>
    <w:uiPriority w:val="1"/>
    <w:qFormat/>
    <w:rsid w:val="002B23C2"/>
    <w:pPr>
      <w:widowControl w:val="0"/>
      <w:jc w:val="both"/>
    </w:pPr>
  </w:style>
  <w:style w:type="character" w:customStyle="1" w:styleId="Heading2Char">
    <w:name w:val="Heading 2 Char"/>
    <w:basedOn w:val="DefaultParagraphFont"/>
    <w:link w:val="Heading2"/>
    <w:uiPriority w:val="9"/>
    <w:rsid w:val="005E04AC"/>
    <w:rPr>
      <w:rFonts w:asciiTheme="majorHAnsi" w:eastAsiaTheme="majorEastAsia" w:hAnsiTheme="majorHAnsi" w:cstheme="majorBidi"/>
      <w:color w:val="2F5496" w:themeColor="accent1" w:themeShade="BF"/>
      <w:kern w:val="0"/>
      <w:sz w:val="26"/>
      <w:szCs w:val="26"/>
      <w:lang w:eastAsia="en-US"/>
    </w:rPr>
  </w:style>
  <w:style w:type="table" w:styleId="TableGrid">
    <w:name w:val="Table Grid"/>
    <w:basedOn w:val="TableNormal"/>
    <w:uiPriority w:val="59"/>
    <w:rsid w:val="005E04AC"/>
    <w:rPr>
      <w:rFonts w:eastAsiaTheme="minorHAnsi"/>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C0153E"/>
    <w:rPr>
      <w:i/>
      <w:iCs/>
      <w:color w:val="4472C4" w:themeColor="accent1"/>
    </w:rPr>
  </w:style>
  <w:style w:type="character" w:styleId="Strong">
    <w:name w:val="Strong"/>
    <w:basedOn w:val="DefaultParagraphFont"/>
    <w:uiPriority w:val="22"/>
    <w:qFormat/>
    <w:rsid w:val="00DA222B"/>
    <w:rPr>
      <w:b/>
      <w:bCs/>
    </w:rPr>
  </w:style>
  <w:style w:type="paragraph" w:styleId="ListParagraph">
    <w:name w:val="List Paragraph"/>
    <w:basedOn w:val="Normal"/>
    <w:uiPriority w:val="34"/>
    <w:qFormat/>
    <w:rsid w:val="00A90C84"/>
    <w:pPr>
      <w:ind w:left="720"/>
      <w:contextualSpacing/>
    </w:pPr>
  </w:style>
  <w:style w:type="paragraph" w:styleId="BalloonText">
    <w:name w:val="Balloon Text"/>
    <w:basedOn w:val="Normal"/>
    <w:link w:val="BalloonTextChar"/>
    <w:uiPriority w:val="99"/>
    <w:semiHidden/>
    <w:unhideWhenUsed/>
    <w:rsid w:val="000F592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592D"/>
    <w:rPr>
      <w:rFonts w:ascii="Segoe UI" w:hAnsi="Segoe UI" w:cs="Segoe UI"/>
      <w:sz w:val="18"/>
      <w:szCs w:val="18"/>
    </w:rPr>
  </w:style>
  <w:style w:type="table" w:styleId="GridTable3-Accent1">
    <w:name w:val="Grid Table 3 Accent 1"/>
    <w:basedOn w:val="TableNormal"/>
    <w:uiPriority w:val="48"/>
    <w:rsid w:val="0020516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ListTable6Colorful-Accent1">
    <w:name w:val="List Table 6 Colorful Accent 1"/>
    <w:basedOn w:val="TableNormal"/>
    <w:uiPriority w:val="51"/>
    <w:rsid w:val="00205164"/>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7Colorful-Accent1">
    <w:name w:val="List Table 7 Colorful Accent 1"/>
    <w:basedOn w:val="TableNormal"/>
    <w:uiPriority w:val="52"/>
    <w:rsid w:val="00205164"/>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uiPriority w:val="9"/>
    <w:rsid w:val="003D25F2"/>
    <w:rPr>
      <w:rFonts w:asciiTheme="majorHAnsi" w:eastAsiaTheme="majorEastAsia" w:hAnsiTheme="majorHAnsi" w:cstheme="majorBidi"/>
      <w:color w:val="1F3763" w:themeColor="accent1" w:themeShade="7F"/>
      <w:sz w:val="22"/>
      <w:szCs w:val="24"/>
    </w:rPr>
  </w:style>
  <w:style w:type="paragraph" w:styleId="TOC3">
    <w:name w:val="toc 3"/>
    <w:basedOn w:val="Normal"/>
    <w:next w:val="Normal"/>
    <w:autoRedefine/>
    <w:uiPriority w:val="39"/>
    <w:unhideWhenUsed/>
    <w:rsid w:val="001933FB"/>
    <w:pPr>
      <w:spacing w:after="100"/>
      <w:ind w:left="480"/>
    </w:pPr>
  </w:style>
  <w:style w:type="table" w:styleId="GridTable4-Accent1">
    <w:name w:val="Grid Table 4 Accent 1"/>
    <w:basedOn w:val="TableNormal"/>
    <w:uiPriority w:val="49"/>
    <w:rsid w:val="00D0678C"/>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8633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2E25B-2A20-4303-AD0A-AF50C7B86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8</TotalTime>
  <Pages>37</Pages>
  <Words>4189</Words>
  <Characters>2388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Huang</dc:creator>
  <cp:keywords/>
  <dc:description/>
  <cp:lastModifiedBy>Richard Huang</cp:lastModifiedBy>
  <cp:revision>962</cp:revision>
  <dcterms:created xsi:type="dcterms:W3CDTF">2018-04-11T13:38:00Z</dcterms:created>
  <dcterms:modified xsi:type="dcterms:W3CDTF">2018-09-05T10:10:00Z</dcterms:modified>
</cp:coreProperties>
</file>